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5F3009" w:rsidRDefault="00367CB0" w:rsidP="003A51AC">
      <w:pPr>
        <w:pStyle w:val="Title"/>
        <w:spacing w:after="0"/>
        <w:jc w:val="center"/>
        <w:rPr>
          <w:rFonts w:asciiTheme="minorHAnsi" w:hAnsiTheme="minorHAnsi" w:cstheme="minorHAnsi"/>
          <w:color w:val="auto"/>
          <w:sz w:val="24"/>
          <w:szCs w:val="24"/>
        </w:rPr>
      </w:pPr>
    </w:p>
    <w:p w14:paraId="4FA8E519" w14:textId="77777777" w:rsidR="005320BE" w:rsidRPr="005F3009" w:rsidRDefault="005320BE" w:rsidP="005320BE">
      <w:pPr>
        <w:pStyle w:val="Title"/>
        <w:spacing w:after="0"/>
        <w:jc w:val="center"/>
        <w:rPr>
          <w:rFonts w:asciiTheme="minorHAnsi" w:hAnsiTheme="minorHAnsi" w:cstheme="minorHAnsi"/>
          <w:b/>
          <w:color w:val="auto"/>
          <w:sz w:val="24"/>
          <w:szCs w:val="24"/>
        </w:rPr>
      </w:pPr>
      <w:r w:rsidRPr="005F3009">
        <w:rPr>
          <w:rFonts w:asciiTheme="minorHAnsi" w:hAnsiTheme="minorHAnsi" w:cstheme="minorHAnsi"/>
          <w:b/>
          <w:color w:val="auto"/>
          <w:sz w:val="24"/>
          <w:szCs w:val="24"/>
        </w:rPr>
        <w:t>Staff Advisory Council</w:t>
      </w:r>
    </w:p>
    <w:p w14:paraId="1D69DC5B" w14:textId="77777777"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Regular Meeting Minutes</w:t>
      </w:r>
    </w:p>
    <w:p w14:paraId="01375499" w14:textId="4806B92E"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Date:</w:t>
      </w:r>
      <w:r w:rsidR="0028157F">
        <w:rPr>
          <w:rFonts w:asciiTheme="minorHAnsi" w:hAnsiTheme="minorHAnsi" w:cstheme="minorHAnsi"/>
          <w:b/>
          <w:color w:val="auto"/>
        </w:rPr>
        <w:t>1/21/22</w:t>
      </w:r>
    </w:p>
    <w:p w14:paraId="42B51446" w14:textId="368866AC" w:rsidR="005320BE" w:rsidRPr="005F3009" w:rsidRDefault="005320BE" w:rsidP="005320BE">
      <w:pPr>
        <w:pStyle w:val="Subtitle"/>
        <w:jc w:val="center"/>
        <w:rPr>
          <w:rFonts w:asciiTheme="minorHAnsi" w:hAnsiTheme="minorHAnsi" w:cstheme="minorHAnsi"/>
          <w:b/>
          <w:color w:val="C00000"/>
        </w:rPr>
      </w:pPr>
      <w:r w:rsidRPr="005F3009">
        <w:rPr>
          <w:rFonts w:asciiTheme="minorHAnsi" w:hAnsiTheme="minorHAnsi" w:cstheme="minorHAnsi"/>
          <w:b/>
          <w:color w:val="auto"/>
        </w:rPr>
        <w:t xml:space="preserve">Location: </w:t>
      </w:r>
      <w:r w:rsidR="00C82869">
        <w:rPr>
          <w:rFonts w:asciiTheme="minorHAnsi" w:hAnsiTheme="minorHAnsi" w:cstheme="minorHAnsi"/>
          <w:b/>
          <w:color w:val="auto"/>
        </w:rPr>
        <w:t>Cohen Student Union Ballroom</w:t>
      </w:r>
    </w:p>
    <w:p w14:paraId="37D79F18" w14:textId="77777777"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 xml:space="preserve">Time: </w:t>
      </w:r>
      <w:sdt>
        <w:sdtPr>
          <w:rPr>
            <w:rFonts w:asciiTheme="minorHAnsi" w:hAnsiTheme="minorHAnsi" w:cstheme="minorHAnsi"/>
            <w:b/>
            <w:color w:val="auto"/>
          </w:rPr>
          <w:alias w:val="Meeting Time"/>
          <w:tag w:val="Meeting Time"/>
          <w:id w:val="3610589"/>
          <w:placeholder>
            <w:docPart w:val="398439B02EF94E5AB869A8BF3F1ADA2B"/>
          </w:placeholder>
          <w:text/>
        </w:sdtPr>
        <w:sdtEndPr/>
        <w:sdtContent>
          <w:r w:rsidRPr="005F3009">
            <w:rPr>
              <w:rFonts w:asciiTheme="minorHAnsi" w:hAnsiTheme="minorHAnsi" w:cstheme="minorHAnsi"/>
              <w:b/>
              <w:color w:val="auto"/>
            </w:rPr>
            <w:t>12:30PM-2 PM</w:t>
          </w:r>
        </w:sdtContent>
      </w:sdt>
    </w:p>
    <w:p w14:paraId="65FF1C9B" w14:textId="31D43321" w:rsidR="005320BE" w:rsidRPr="005F3009" w:rsidRDefault="005320BE" w:rsidP="005320BE">
      <w:pPr>
        <w:ind w:left="0" w:firstLine="0"/>
        <w:rPr>
          <w:rFonts w:cstheme="minorHAnsi"/>
          <w:sz w:val="24"/>
          <w:szCs w:val="24"/>
        </w:rPr>
      </w:pPr>
      <w:r w:rsidRPr="005F3009">
        <w:rPr>
          <w:rFonts w:cstheme="minorHAnsi"/>
          <w:sz w:val="24"/>
          <w:szCs w:val="24"/>
        </w:rPr>
        <w:br/>
        <w:t xml:space="preserve">Call to Order: President </w:t>
      </w:r>
      <w:r w:rsidR="00E66E11">
        <w:rPr>
          <w:rFonts w:cstheme="minorHAnsi"/>
          <w:sz w:val="24"/>
          <w:szCs w:val="24"/>
        </w:rPr>
        <w:t>Mary Larkin</w:t>
      </w:r>
    </w:p>
    <w:p w14:paraId="06F94BB1" w14:textId="55D877C9" w:rsidR="005320BE" w:rsidRPr="005F3009" w:rsidRDefault="005320BE" w:rsidP="005320BE">
      <w:pPr>
        <w:rPr>
          <w:rFonts w:cstheme="minorHAnsi"/>
          <w:sz w:val="24"/>
          <w:szCs w:val="24"/>
        </w:rPr>
      </w:pPr>
      <w:r w:rsidRPr="005F3009">
        <w:rPr>
          <w:rFonts w:cstheme="minorHAnsi"/>
          <w:sz w:val="24"/>
          <w:szCs w:val="24"/>
        </w:rPr>
        <w:t>Time:</w:t>
      </w:r>
      <w:r w:rsidR="009250D7" w:rsidRPr="005F3009">
        <w:rPr>
          <w:rFonts w:cstheme="minorHAnsi"/>
          <w:sz w:val="24"/>
          <w:szCs w:val="24"/>
        </w:rPr>
        <w:t xml:space="preserve"> </w:t>
      </w:r>
      <w:r w:rsidR="00C30B32">
        <w:rPr>
          <w:rFonts w:cstheme="minorHAnsi"/>
          <w:sz w:val="24"/>
          <w:szCs w:val="24"/>
        </w:rPr>
        <w:t xml:space="preserve"> 12:30p</w:t>
      </w:r>
    </w:p>
    <w:p w14:paraId="24D96F90" w14:textId="5C2191AF" w:rsidR="005320BE" w:rsidRPr="005F3009" w:rsidRDefault="005320BE" w:rsidP="005320BE">
      <w:pPr>
        <w:rPr>
          <w:rFonts w:cstheme="minorHAnsi"/>
          <w:sz w:val="24"/>
          <w:szCs w:val="24"/>
        </w:rPr>
      </w:pPr>
      <w:r w:rsidRPr="005F3009">
        <w:rPr>
          <w:rFonts w:cstheme="minorHAnsi"/>
          <w:sz w:val="24"/>
          <w:szCs w:val="24"/>
        </w:rPr>
        <w:t xml:space="preserve">Record Attendance: </w:t>
      </w:r>
      <w:r w:rsidR="004C0237">
        <w:rPr>
          <w:rFonts w:cstheme="minorHAnsi"/>
          <w:sz w:val="24"/>
          <w:szCs w:val="24"/>
        </w:rPr>
        <w:t>22</w:t>
      </w:r>
    </w:p>
    <w:p w14:paraId="4499ABDF" w14:textId="77777777" w:rsidR="005320BE" w:rsidRPr="005F3009" w:rsidRDefault="005320BE" w:rsidP="005320BE">
      <w:pPr>
        <w:rPr>
          <w:rFonts w:cstheme="minorHAnsi"/>
          <w:sz w:val="24"/>
          <w:szCs w:val="24"/>
        </w:rPr>
      </w:pPr>
      <w:r w:rsidRPr="005F3009">
        <w:rPr>
          <w:rFonts w:cstheme="minorHAnsi"/>
          <w:sz w:val="24"/>
          <w:szCs w:val="24"/>
        </w:rPr>
        <w:t>Secretary: Amy Craig</w:t>
      </w:r>
    </w:p>
    <w:p w14:paraId="56636B91" w14:textId="77777777" w:rsidR="005320BE" w:rsidRPr="005F3009" w:rsidRDefault="005320BE" w:rsidP="005320BE">
      <w:pPr>
        <w:rPr>
          <w:rFonts w:cstheme="minorHAnsi"/>
          <w:sz w:val="24"/>
          <w:szCs w:val="24"/>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
        <w:gridCol w:w="3777"/>
        <w:gridCol w:w="1227"/>
        <w:gridCol w:w="1265"/>
        <w:gridCol w:w="1138"/>
        <w:gridCol w:w="1333"/>
      </w:tblGrid>
      <w:tr w:rsidR="005320BE" w:rsidRPr="005F3009" w14:paraId="2636375F" w14:textId="77777777" w:rsidTr="00C82869">
        <w:trPr>
          <w:cantSplit/>
          <w:trHeight w:val="458"/>
          <w:jc w:val="center"/>
        </w:trPr>
        <w:tc>
          <w:tcPr>
            <w:tcW w:w="535" w:type="dxa"/>
          </w:tcPr>
          <w:p w14:paraId="3F22868C" w14:textId="77777777" w:rsidR="005320BE" w:rsidRPr="005F3009" w:rsidRDefault="005320BE" w:rsidP="0038700C">
            <w:pPr>
              <w:jc w:val="center"/>
              <w:rPr>
                <w:rFonts w:cstheme="minorHAnsi"/>
                <w:bCs/>
                <w:sz w:val="24"/>
                <w:szCs w:val="24"/>
                <w:u w:val="single"/>
              </w:rPr>
            </w:pPr>
            <w:bookmarkStart w:id="0" w:name="_Hlk89424593"/>
          </w:p>
        </w:tc>
        <w:tc>
          <w:tcPr>
            <w:tcW w:w="3777" w:type="dxa"/>
          </w:tcPr>
          <w:p w14:paraId="2A907FC7" w14:textId="77777777" w:rsidR="005320BE" w:rsidRPr="005F3009" w:rsidRDefault="005320BE" w:rsidP="0038700C">
            <w:pPr>
              <w:jc w:val="center"/>
              <w:rPr>
                <w:rFonts w:cstheme="minorHAnsi"/>
                <w:sz w:val="24"/>
                <w:szCs w:val="24"/>
                <w:u w:val="single"/>
              </w:rPr>
            </w:pPr>
            <w:r w:rsidRPr="005F3009">
              <w:rPr>
                <w:rFonts w:cstheme="minorHAnsi"/>
                <w:bCs/>
                <w:sz w:val="24"/>
                <w:szCs w:val="24"/>
                <w:u w:val="single"/>
              </w:rPr>
              <w:t>Council Members:</w:t>
            </w:r>
          </w:p>
        </w:tc>
        <w:tc>
          <w:tcPr>
            <w:tcW w:w="1227" w:type="dxa"/>
          </w:tcPr>
          <w:p w14:paraId="0482C3B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Present</w:t>
            </w:r>
          </w:p>
        </w:tc>
        <w:tc>
          <w:tcPr>
            <w:tcW w:w="1265" w:type="dxa"/>
          </w:tcPr>
          <w:p w14:paraId="279C30A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Excused</w:t>
            </w:r>
          </w:p>
        </w:tc>
        <w:tc>
          <w:tcPr>
            <w:tcW w:w="1138" w:type="dxa"/>
          </w:tcPr>
          <w:p w14:paraId="2E04693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Absent</w:t>
            </w:r>
          </w:p>
        </w:tc>
        <w:tc>
          <w:tcPr>
            <w:tcW w:w="1333" w:type="dxa"/>
          </w:tcPr>
          <w:p w14:paraId="7A44387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Minutes</w:t>
            </w:r>
          </w:p>
        </w:tc>
      </w:tr>
      <w:tr w:rsidR="00193778" w:rsidRPr="005F3009" w14:paraId="17FAA132" w14:textId="77777777" w:rsidTr="00C82869">
        <w:trPr>
          <w:cantSplit/>
          <w:trHeight w:val="300"/>
          <w:jc w:val="center"/>
        </w:trPr>
        <w:tc>
          <w:tcPr>
            <w:tcW w:w="535" w:type="dxa"/>
          </w:tcPr>
          <w:p w14:paraId="08F6F5C8" w14:textId="46DFD6AE" w:rsidR="00193778" w:rsidRPr="005F3009" w:rsidRDefault="00C82869" w:rsidP="0038700C">
            <w:pPr>
              <w:pStyle w:val="NoSpacing"/>
              <w:tabs>
                <w:tab w:val="left" w:pos="1105"/>
              </w:tabs>
              <w:rPr>
                <w:rFonts w:cstheme="minorHAnsi"/>
                <w:sz w:val="24"/>
                <w:szCs w:val="24"/>
              </w:rPr>
            </w:pPr>
            <w:r>
              <w:rPr>
                <w:rFonts w:cstheme="minorHAnsi"/>
                <w:sz w:val="24"/>
                <w:szCs w:val="24"/>
              </w:rPr>
              <w:t>1</w:t>
            </w:r>
          </w:p>
        </w:tc>
        <w:tc>
          <w:tcPr>
            <w:tcW w:w="3777" w:type="dxa"/>
          </w:tcPr>
          <w:p w14:paraId="053FAAF7" w14:textId="6AAE7437" w:rsidR="00193778" w:rsidRPr="005F3009" w:rsidRDefault="00193778" w:rsidP="0038700C">
            <w:pPr>
              <w:pStyle w:val="NoSpacing"/>
              <w:tabs>
                <w:tab w:val="left" w:pos="1105"/>
              </w:tabs>
              <w:rPr>
                <w:rFonts w:cstheme="minorHAnsi"/>
                <w:sz w:val="24"/>
                <w:szCs w:val="24"/>
              </w:rPr>
            </w:pPr>
            <w:r w:rsidRPr="005F3009">
              <w:rPr>
                <w:rFonts w:cstheme="minorHAnsi"/>
                <w:sz w:val="24"/>
                <w:szCs w:val="24"/>
              </w:rPr>
              <w:t>President Mary Larkin</w:t>
            </w:r>
          </w:p>
        </w:tc>
        <w:tc>
          <w:tcPr>
            <w:tcW w:w="1227" w:type="dxa"/>
          </w:tcPr>
          <w:p w14:paraId="768E66C5" w14:textId="4DC64A20" w:rsidR="00193778" w:rsidRPr="005F3009" w:rsidRDefault="00C0416F" w:rsidP="0038700C">
            <w:pPr>
              <w:jc w:val="center"/>
              <w:rPr>
                <w:rFonts w:cstheme="minorHAnsi"/>
                <w:bCs/>
                <w:sz w:val="24"/>
                <w:szCs w:val="24"/>
              </w:rPr>
            </w:pPr>
            <w:r>
              <w:rPr>
                <w:rFonts w:cstheme="minorHAnsi"/>
                <w:bCs/>
                <w:sz w:val="24"/>
                <w:szCs w:val="24"/>
              </w:rPr>
              <w:t>x</w:t>
            </w:r>
          </w:p>
        </w:tc>
        <w:tc>
          <w:tcPr>
            <w:tcW w:w="1265" w:type="dxa"/>
          </w:tcPr>
          <w:p w14:paraId="500997BD" w14:textId="77777777" w:rsidR="00193778" w:rsidRPr="005F3009" w:rsidRDefault="00193778" w:rsidP="0038700C">
            <w:pPr>
              <w:jc w:val="center"/>
              <w:rPr>
                <w:rFonts w:cstheme="minorHAnsi"/>
                <w:bCs/>
                <w:sz w:val="24"/>
                <w:szCs w:val="24"/>
              </w:rPr>
            </w:pPr>
          </w:p>
        </w:tc>
        <w:tc>
          <w:tcPr>
            <w:tcW w:w="1138" w:type="dxa"/>
          </w:tcPr>
          <w:p w14:paraId="1B0F1763" w14:textId="77777777" w:rsidR="00193778" w:rsidRPr="005F3009" w:rsidRDefault="00193778" w:rsidP="0038700C">
            <w:pPr>
              <w:jc w:val="center"/>
              <w:rPr>
                <w:rFonts w:cstheme="minorHAnsi"/>
                <w:bCs/>
                <w:sz w:val="24"/>
                <w:szCs w:val="24"/>
              </w:rPr>
            </w:pPr>
          </w:p>
        </w:tc>
        <w:tc>
          <w:tcPr>
            <w:tcW w:w="1333" w:type="dxa"/>
          </w:tcPr>
          <w:p w14:paraId="2D00EFC2" w14:textId="16B8939F" w:rsidR="00193778" w:rsidRPr="005F3009" w:rsidRDefault="00922FE0" w:rsidP="0038700C">
            <w:pPr>
              <w:jc w:val="center"/>
              <w:rPr>
                <w:rFonts w:cstheme="minorHAnsi"/>
                <w:bCs/>
                <w:sz w:val="24"/>
                <w:szCs w:val="24"/>
              </w:rPr>
            </w:pPr>
            <w:r>
              <w:rPr>
                <w:rFonts w:cstheme="minorHAnsi"/>
                <w:bCs/>
                <w:sz w:val="24"/>
                <w:szCs w:val="24"/>
              </w:rPr>
              <w:t>x</w:t>
            </w:r>
          </w:p>
        </w:tc>
      </w:tr>
      <w:tr w:rsidR="00C82869" w:rsidRPr="005F3009" w14:paraId="35F71293" w14:textId="77777777" w:rsidTr="00C82869">
        <w:trPr>
          <w:cantSplit/>
          <w:trHeight w:val="300"/>
          <w:jc w:val="center"/>
        </w:trPr>
        <w:tc>
          <w:tcPr>
            <w:tcW w:w="535" w:type="dxa"/>
          </w:tcPr>
          <w:p w14:paraId="6E67B1CA" w14:textId="143BB997" w:rsidR="00C82869" w:rsidRPr="005F3009" w:rsidRDefault="00C82869" w:rsidP="0038700C">
            <w:pPr>
              <w:pStyle w:val="NoSpacing"/>
              <w:tabs>
                <w:tab w:val="left" w:pos="1105"/>
              </w:tabs>
              <w:rPr>
                <w:rFonts w:cstheme="minorHAnsi"/>
                <w:sz w:val="24"/>
                <w:szCs w:val="24"/>
              </w:rPr>
            </w:pPr>
            <w:r>
              <w:rPr>
                <w:rFonts w:cstheme="minorHAnsi"/>
                <w:sz w:val="24"/>
                <w:szCs w:val="24"/>
              </w:rPr>
              <w:t>2</w:t>
            </w:r>
          </w:p>
        </w:tc>
        <w:tc>
          <w:tcPr>
            <w:tcW w:w="3777" w:type="dxa"/>
          </w:tcPr>
          <w:p w14:paraId="1B1C8181" w14:textId="2BDAC2E6" w:rsidR="00C82869" w:rsidRPr="005F3009" w:rsidRDefault="00C82869" w:rsidP="0038700C">
            <w:pPr>
              <w:pStyle w:val="NoSpacing"/>
              <w:tabs>
                <w:tab w:val="left" w:pos="1105"/>
              </w:tabs>
              <w:rPr>
                <w:rFonts w:cstheme="minorHAnsi"/>
                <w:sz w:val="24"/>
                <w:szCs w:val="24"/>
              </w:rPr>
            </w:pPr>
            <w:r>
              <w:rPr>
                <w:rFonts w:cstheme="minorHAnsi"/>
                <w:sz w:val="24"/>
                <w:szCs w:val="24"/>
              </w:rPr>
              <w:t>Vice President Kristen Vanselow</w:t>
            </w:r>
          </w:p>
        </w:tc>
        <w:tc>
          <w:tcPr>
            <w:tcW w:w="1227" w:type="dxa"/>
          </w:tcPr>
          <w:p w14:paraId="2FA0F3BA" w14:textId="140C1ED0" w:rsidR="00C82869" w:rsidRPr="005F3009" w:rsidRDefault="00C30B32" w:rsidP="0038700C">
            <w:pPr>
              <w:jc w:val="center"/>
              <w:rPr>
                <w:rFonts w:cstheme="minorHAnsi"/>
                <w:bCs/>
                <w:sz w:val="24"/>
                <w:szCs w:val="24"/>
              </w:rPr>
            </w:pPr>
            <w:r>
              <w:rPr>
                <w:rFonts w:cstheme="minorHAnsi"/>
                <w:bCs/>
                <w:sz w:val="24"/>
                <w:szCs w:val="24"/>
              </w:rPr>
              <w:t>x</w:t>
            </w:r>
          </w:p>
        </w:tc>
        <w:tc>
          <w:tcPr>
            <w:tcW w:w="1265" w:type="dxa"/>
          </w:tcPr>
          <w:p w14:paraId="4CB2F372" w14:textId="77777777" w:rsidR="00C82869" w:rsidRPr="005F3009" w:rsidRDefault="00C82869" w:rsidP="0038700C">
            <w:pPr>
              <w:jc w:val="center"/>
              <w:rPr>
                <w:rFonts w:cstheme="minorHAnsi"/>
                <w:bCs/>
                <w:sz w:val="24"/>
                <w:szCs w:val="24"/>
              </w:rPr>
            </w:pPr>
          </w:p>
        </w:tc>
        <w:tc>
          <w:tcPr>
            <w:tcW w:w="1138" w:type="dxa"/>
          </w:tcPr>
          <w:p w14:paraId="08324432" w14:textId="77777777" w:rsidR="00C82869" w:rsidRPr="005F3009" w:rsidRDefault="00C82869" w:rsidP="0038700C">
            <w:pPr>
              <w:jc w:val="center"/>
              <w:rPr>
                <w:rFonts w:cstheme="minorHAnsi"/>
                <w:bCs/>
                <w:sz w:val="24"/>
                <w:szCs w:val="24"/>
              </w:rPr>
            </w:pPr>
          </w:p>
        </w:tc>
        <w:tc>
          <w:tcPr>
            <w:tcW w:w="1333" w:type="dxa"/>
          </w:tcPr>
          <w:p w14:paraId="0B6ED53C" w14:textId="3006C869" w:rsidR="00C82869" w:rsidRDefault="00C30B32" w:rsidP="0038700C">
            <w:pPr>
              <w:jc w:val="center"/>
              <w:rPr>
                <w:rFonts w:cstheme="minorHAnsi"/>
                <w:bCs/>
                <w:sz w:val="24"/>
                <w:szCs w:val="24"/>
              </w:rPr>
            </w:pPr>
            <w:r>
              <w:rPr>
                <w:rFonts w:cstheme="minorHAnsi"/>
                <w:bCs/>
                <w:sz w:val="24"/>
                <w:szCs w:val="24"/>
              </w:rPr>
              <w:t>x</w:t>
            </w:r>
          </w:p>
        </w:tc>
      </w:tr>
      <w:tr w:rsidR="00193778" w:rsidRPr="005F3009" w14:paraId="7DBEBF94" w14:textId="77777777" w:rsidTr="00C82869">
        <w:trPr>
          <w:cantSplit/>
          <w:trHeight w:val="300"/>
          <w:jc w:val="center"/>
        </w:trPr>
        <w:tc>
          <w:tcPr>
            <w:tcW w:w="535" w:type="dxa"/>
          </w:tcPr>
          <w:p w14:paraId="0506CC17" w14:textId="524B8A4E" w:rsidR="00193778" w:rsidRPr="005F3009" w:rsidRDefault="00C82869" w:rsidP="0038700C">
            <w:pPr>
              <w:pStyle w:val="NoSpacing"/>
              <w:rPr>
                <w:rFonts w:cstheme="minorHAnsi"/>
                <w:sz w:val="24"/>
                <w:szCs w:val="24"/>
              </w:rPr>
            </w:pPr>
            <w:r>
              <w:rPr>
                <w:rFonts w:cstheme="minorHAnsi"/>
                <w:sz w:val="24"/>
                <w:szCs w:val="24"/>
              </w:rPr>
              <w:t>3</w:t>
            </w:r>
          </w:p>
        </w:tc>
        <w:tc>
          <w:tcPr>
            <w:tcW w:w="3777" w:type="dxa"/>
          </w:tcPr>
          <w:p w14:paraId="70D0486C" w14:textId="2EAE8F86" w:rsidR="00193778" w:rsidRPr="005F3009" w:rsidRDefault="00193778" w:rsidP="0038700C">
            <w:pPr>
              <w:pStyle w:val="NoSpacing"/>
              <w:rPr>
                <w:rFonts w:cstheme="minorHAnsi"/>
                <w:sz w:val="24"/>
                <w:szCs w:val="24"/>
              </w:rPr>
            </w:pPr>
            <w:r w:rsidRPr="005F3009">
              <w:rPr>
                <w:rFonts w:cstheme="minorHAnsi"/>
                <w:sz w:val="24"/>
                <w:szCs w:val="24"/>
              </w:rPr>
              <w:t>Secretary Amy Craig</w:t>
            </w:r>
          </w:p>
        </w:tc>
        <w:tc>
          <w:tcPr>
            <w:tcW w:w="1227" w:type="dxa"/>
          </w:tcPr>
          <w:p w14:paraId="01774EAD" w14:textId="4B169181" w:rsidR="00193778" w:rsidRPr="005F3009" w:rsidRDefault="00C0416F" w:rsidP="0038700C">
            <w:pPr>
              <w:jc w:val="center"/>
              <w:rPr>
                <w:rFonts w:cstheme="minorHAnsi"/>
                <w:bCs/>
                <w:sz w:val="24"/>
                <w:szCs w:val="24"/>
              </w:rPr>
            </w:pPr>
            <w:r>
              <w:rPr>
                <w:rFonts w:cstheme="minorHAnsi"/>
                <w:bCs/>
                <w:sz w:val="24"/>
                <w:szCs w:val="24"/>
              </w:rPr>
              <w:t>x</w:t>
            </w:r>
          </w:p>
        </w:tc>
        <w:tc>
          <w:tcPr>
            <w:tcW w:w="1265" w:type="dxa"/>
          </w:tcPr>
          <w:p w14:paraId="5911E4A4" w14:textId="43F85965" w:rsidR="00193778" w:rsidRPr="005F3009" w:rsidRDefault="00193778" w:rsidP="0038700C">
            <w:pPr>
              <w:jc w:val="center"/>
              <w:rPr>
                <w:rFonts w:cstheme="minorHAnsi"/>
                <w:bCs/>
                <w:sz w:val="24"/>
                <w:szCs w:val="24"/>
              </w:rPr>
            </w:pPr>
          </w:p>
        </w:tc>
        <w:tc>
          <w:tcPr>
            <w:tcW w:w="1138" w:type="dxa"/>
          </w:tcPr>
          <w:p w14:paraId="1E7D3E59" w14:textId="77777777" w:rsidR="00193778" w:rsidRPr="005F3009" w:rsidRDefault="00193778" w:rsidP="0038700C">
            <w:pPr>
              <w:jc w:val="center"/>
              <w:rPr>
                <w:rFonts w:cstheme="minorHAnsi"/>
                <w:bCs/>
                <w:sz w:val="24"/>
                <w:szCs w:val="24"/>
              </w:rPr>
            </w:pPr>
          </w:p>
        </w:tc>
        <w:tc>
          <w:tcPr>
            <w:tcW w:w="1333" w:type="dxa"/>
          </w:tcPr>
          <w:p w14:paraId="45CDA84F" w14:textId="2C798FD8" w:rsidR="00193778" w:rsidRPr="005F3009" w:rsidRDefault="00922FE0" w:rsidP="0038700C">
            <w:pPr>
              <w:jc w:val="center"/>
              <w:rPr>
                <w:rFonts w:cstheme="minorHAnsi"/>
                <w:bCs/>
                <w:sz w:val="24"/>
                <w:szCs w:val="24"/>
              </w:rPr>
            </w:pPr>
            <w:r>
              <w:rPr>
                <w:rFonts w:cstheme="minorHAnsi"/>
                <w:bCs/>
                <w:sz w:val="24"/>
                <w:szCs w:val="24"/>
              </w:rPr>
              <w:t>x</w:t>
            </w:r>
          </w:p>
        </w:tc>
      </w:tr>
      <w:tr w:rsidR="00193778" w:rsidRPr="005F3009" w14:paraId="7449657F" w14:textId="77777777" w:rsidTr="00C82869">
        <w:trPr>
          <w:cantSplit/>
          <w:trHeight w:val="300"/>
          <w:jc w:val="center"/>
        </w:trPr>
        <w:tc>
          <w:tcPr>
            <w:tcW w:w="535" w:type="dxa"/>
          </w:tcPr>
          <w:p w14:paraId="19C88BA7" w14:textId="3705B1DF" w:rsidR="00193778" w:rsidRPr="005F3009" w:rsidRDefault="00C82869" w:rsidP="0038700C">
            <w:pPr>
              <w:pStyle w:val="NoSpacing"/>
              <w:rPr>
                <w:rFonts w:cstheme="minorHAnsi"/>
                <w:sz w:val="24"/>
                <w:szCs w:val="24"/>
              </w:rPr>
            </w:pPr>
            <w:r>
              <w:rPr>
                <w:rFonts w:cstheme="minorHAnsi"/>
                <w:sz w:val="24"/>
                <w:szCs w:val="24"/>
              </w:rPr>
              <w:t>4</w:t>
            </w:r>
          </w:p>
        </w:tc>
        <w:tc>
          <w:tcPr>
            <w:tcW w:w="3777" w:type="dxa"/>
          </w:tcPr>
          <w:p w14:paraId="3DA234F3" w14:textId="0C245582" w:rsidR="00193778" w:rsidRPr="005F3009" w:rsidRDefault="00193778" w:rsidP="0038700C">
            <w:pPr>
              <w:pStyle w:val="NoSpacing"/>
              <w:rPr>
                <w:rFonts w:cstheme="minorHAnsi"/>
                <w:sz w:val="24"/>
                <w:szCs w:val="24"/>
              </w:rPr>
            </w:pPr>
            <w:r w:rsidRPr="005F3009">
              <w:rPr>
                <w:rFonts w:cstheme="minorHAnsi"/>
                <w:sz w:val="24"/>
                <w:szCs w:val="24"/>
              </w:rPr>
              <w:t>Treasurer Amy Hall</w:t>
            </w:r>
          </w:p>
        </w:tc>
        <w:tc>
          <w:tcPr>
            <w:tcW w:w="1227" w:type="dxa"/>
          </w:tcPr>
          <w:p w14:paraId="12D6195C" w14:textId="1C07F5EC" w:rsidR="00193778" w:rsidRPr="005F3009" w:rsidRDefault="00C30B32" w:rsidP="0038700C">
            <w:pPr>
              <w:jc w:val="center"/>
              <w:rPr>
                <w:rFonts w:cstheme="minorHAnsi"/>
                <w:bCs/>
                <w:sz w:val="24"/>
                <w:szCs w:val="24"/>
              </w:rPr>
            </w:pPr>
            <w:r>
              <w:rPr>
                <w:rFonts w:cstheme="minorHAnsi"/>
                <w:bCs/>
                <w:sz w:val="24"/>
                <w:szCs w:val="24"/>
              </w:rPr>
              <w:t>x</w:t>
            </w:r>
          </w:p>
        </w:tc>
        <w:tc>
          <w:tcPr>
            <w:tcW w:w="1265" w:type="dxa"/>
          </w:tcPr>
          <w:p w14:paraId="3A97920C" w14:textId="0A1C17A5" w:rsidR="00193778" w:rsidRPr="005F3009" w:rsidRDefault="00193778" w:rsidP="0038700C">
            <w:pPr>
              <w:jc w:val="center"/>
              <w:rPr>
                <w:rFonts w:cstheme="minorHAnsi"/>
                <w:bCs/>
                <w:sz w:val="24"/>
                <w:szCs w:val="24"/>
              </w:rPr>
            </w:pPr>
          </w:p>
        </w:tc>
        <w:tc>
          <w:tcPr>
            <w:tcW w:w="1138" w:type="dxa"/>
          </w:tcPr>
          <w:p w14:paraId="63CAB5F7" w14:textId="77777777" w:rsidR="00193778" w:rsidRPr="005F3009" w:rsidRDefault="00193778" w:rsidP="0038700C">
            <w:pPr>
              <w:jc w:val="center"/>
              <w:rPr>
                <w:rFonts w:cstheme="minorHAnsi"/>
                <w:bCs/>
                <w:sz w:val="24"/>
                <w:szCs w:val="24"/>
              </w:rPr>
            </w:pPr>
          </w:p>
        </w:tc>
        <w:tc>
          <w:tcPr>
            <w:tcW w:w="1333" w:type="dxa"/>
          </w:tcPr>
          <w:p w14:paraId="72B3BC3D" w14:textId="5F67CEE8" w:rsidR="00193778" w:rsidRPr="005F3009" w:rsidRDefault="00922FE0" w:rsidP="0038700C">
            <w:pPr>
              <w:jc w:val="center"/>
              <w:rPr>
                <w:rFonts w:cstheme="minorHAnsi"/>
                <w:bCs/>
                <w:sz w:val="24"/>
                <w:szCs w:val="24"/>
              </w:rPr>
            </w:pPr>
            <w:r>
              <w:rPr>
                <w:rFonts w:cstheme="minorHAnsi"/>
                <w:bCs/>
                <w:sz w:val="24"/>
                <w:szCs w:val="24"/>
              </w:rPr>
              <w:t>x</w:t>
            </w:r>
          </w:p>
        </w:tc>
      </w:tr>
      <w:tr w:rsidR="00193778" w:rsidRPr="005F3009" w14:paraId="4A18534A" w14:textId="77777777" w:rsidTr="00C82869">
        <w:trPr>
          <w:cantSplit/>
          <w:trHeight w:val="300"/>
          <w:jc w:val="center"/>
        </w:trPr>
        <w:tc>
          <w:tcPr>
            <w:tcW w:w="535" w:type="dxa"/>
          </w:tcPr>
          <w:p w14:paraId="3EC7A45C" w14:textId="70858230" w:rsidR="00193778" w:rsidRPr="005F3009" w:rsidRDefault="00C82869" w:rsidP="0038700C">
            <w:pPr>
              <w:pStyle w:val="NoSpacing"/>
              <w:rPr>
                <w:rFonts w:cstheme="minorHAnsi"/>
                <w:sz w:val="24"/>
                <w:szCs w:val="24"/>
              </w:rPr>
            </w:pPr>
            <w:r>
              <w:rPr>
                <w:rFonts w:cstheme="minorHAnsi"/>
                <w:sz w:val="24"/>
                <w:szCs w:val="24"/>
              </w:rPr>
              <w:t>5</w:t>
            </w:r>
          </w:p>
        </w:tc>
        <w:tc>
          <w:tcPr>
            <w:tcW w:w="3777" w:type="dxa"/>
          </w:tcPr>
          <w:p w14:paraId="0BF93491" w14:textId="1B23E320" w:rsidR="00193778" w:rsidRPr="005F3009" w:rsidRDefault="004C0237" w:rsidP="0038700C">
            <w:pPr>
              <w:pStyle w:val="NoSpacing"/>
              <w:rPr>
                <w:rFonts w:cstheme="minorHAnsi"/>
                <w:sz w:val="24"/>
                <w:szCs w:val="24"/>
              </w:rPr>
            </w:pPr>
            <w:r>
              <w:rPr>
                <w:rFonts w:cstheme="minorHAnsi"/>
                <w:sz w:val="24"/>
                <w:szCs w:val="24"/>
              </w:rPr>
              <w:t>OPEN SEAT</w:t>
            </w:r>
          </w:p>
        </w:tc>
        <w:tc>
          <w:tcPr>
            <w:tcW w:w="1227" w:type="dxa"/>
          </w:tcPr>
          <w:p w14:paraId="72625BAA" w14:textId="293EFB57" w:rsidR="00193778" w:rsidRPr="005F3009" w:rsidRDefault="00193778" w:rsidP="0038700C">
            <w:pPr>
              <w:jc w:val="center"/>
              <w:rPr>
                <w:rFonts w:cstheme="minorHAnsi"/>
                <w:bCs/>
                <w:sz w:val="24"/>
                <w:szCs w:val="24"/>
              </w:rPr>
            </w:pPr>
          </w:p>
        </w:tc>
        <w:tc>
          <w:tcPr>
            <w:tcW w:w="1265" w:type="dxa"/>
          </w:tcPr>
          <w:p w14:paraId="4263836A" w14:textId="77777777" w:rsidR="00193778" w:rsidRPr="005F3009" w:rsidRDefault="00193778" w:rsidP="0038700C">
            <w:pPr>
              <w:jc w:val="center"/>
              <w:rPr>
                <w:rFonts w:cstheme="minorHAnsi"/>
                <w:bCs/>
                <w:sz w:val="24"/>
                <w:szCs w:val="24"/>
              </w:rPr>
            </w:pPr>
          </w:p>
        </w:tc>
        <w:tc>
          <w:tcPr>
            <w:tcW w:w="1138" w:type="dxa"/>
          </w:tcPr>
          <w:p w14:paraId="7EB560AE" w14:textId="77777777" w:rsidR="00193778" w:rsidRPr="005F3009" w:rsidRDefault="00193778" w:rsidP="0038700C">
            <w:pPr>
              <w:jc w:val="center"/>
              <w:rPr>
                <w:rFonts w:cstheme="minorHAnsi"/>
                <w:bCs/>
                <w:sz w:val="24"/>
                <w:szCs w:val="24"/>
              </w:rPr>
            </w:pPr>
          </w:p>
        </w:tc>
        <w:tc>
          <w:tcPr>
            <w:tcW w:w="1333" w:type="dxa"/>
          </w:tcPr>
          <w:p w14:paraId="0F4AF7FD" w14:textId="72C3D3CE" w:rsidR="00193778" w:rsidRPr="005F3009" w:rsidRDefault="00193778" w:rsidP="0038700C">
            <w:pPr>
              <w:jc w:val="center"/>
              <w:rPr>
                <w:rFonts w:cstheme="minorHAnsi"/>
                <w:bCs/>
                <w:sz w:val="24"/>
                <w:szCs w:val="24"/>
              </w:rPr>
            </w:pPr>
          </w:p>
        </w:tc>
      </w:tr>
      <w:tr w:rsidR="00193778" w:rsidRPr="005F3009" w14:paraId="7BD275A5" w14:textId="77777777" w:rsidTr="00C82869">
        <w:trPr>
          <w:cantSplit/>
          <w:trHeight w:val="300"/>
          <w:jc w:val="center"/>
        </w:trPr>
        <w:tc>
          <w:tcPr>
            <w:tcW w:w="535" w:type="dxa"/>
          </w:tcPr>
          <w:p w14:paraId="2240286F" w14:textId="4CE064E5" w:rsidR="00193778" w:rsidRPr="005F3009" w:rsidRDefault="00C82869" w:rsidP="0038700C">
            <w:pPr>
              <w:pStyle w:val="NoSpacing"/>
              <w:rPr>
                <w:rFonts w:cstheme="minorHAnsi"/>
                <w:sz w:val="24"/>
                <w:szCs w:val="24"/>
              </w:rPr>
            </w:pPr>
            <w:r>
              <w:rPr>
                <w:rFonts w:cstheme="minorHAnsi"/>
                <w:sz w:val="24"/>
                <w:szCs w:val="24"/>
              </w:rPr>
              <w:t>6</w:t>
            </w:r>
          </w:p>
        </w:tc>
        <w:tc>
          <w:tcPr>
            <w:tcW w:w="3777" w:type="dxa"/>
          </w:tcPr>
          <w:p w14:paraId="125BE90B" w14:textId="2860833A" w:rsidR="00193778" w:rsidRPr="005F3009" w:rsidRDefault="00193778" w:rsidP="0038700C">
            <w:pPr>
              <w:pStyle w:val="NoSpacing"/>
              <w:rPr>
                <w:rFonts w:cstheme="minorHAnsi"/>
                <w:sz w:val="24"/>
                <w:szCs w:val="24"/>
              </w:rPr>
            </w:pPr>
            <w:r w:rsidRPr="005F3009">
              <w:rPr>
                <w:rFonts w:cstheme="minorHAnsi"/>
                <w:noProof/>
                <w:sz w:val="24"/>
                <w:szCs w:val="24"/>
              </w:rPr>
              <w:t>Kiley Barnett</w:t>
            </w:r>
          </w:p>
        </w:tc>
        <w:tc>
          <w:tcPr>
            <w:tcW w:w="1227" w:type="dxa"/>
          </w:tcPr>
          <w:p w14:paraId="6B07FFBE" w14:textId="3BD8E093" w:rsidR="00193778" w:rsidRPr="005F3009" w:rsidRDefault="00C0416F" w:rsidP="0038700C">
            <w:pPr>
              <w:jc w:val="center"/>
              <w:rPr>
                <w:rFonts w:cstheme="minorHAnsi"/>
                <w:bCs/>
                <w:sz w:val="24"/>
                <w:szCs w:val="24"/>
              </w:rPr>
            </w:pPr>
            <w:r>
              <w:rPr>
                <w:rFonts w:cstheme="minorHAnsi"/>
                <w:bCs/>
                <w:sz w:val="24"/>
                <w:szCs w:val="24"/>
              </w:rPr>
              <w:t>x</w:t>
            </w:r>
          </w:p>
        </w:tc>
        <w:tc>
          <w:tcPr>
            <w:tcW w:w="1265" w:type="dxa"/>
          </w:tcPr>
          <w:p w14:paraId="2CEB176F" w14:textId="02365CDA" w:rsidR="00193778" w:rsidRPr="005F3009" w:rsidRDefault="00193778" w:rsidP="0038700C">
            <w:pPr>
              <w:jc w:val="center"/>
              <w:rPr>
                <w:rFonts w:cstheme="minorHAnsi"/>
                <w:bCs/>
                <w:sz w:val="24"/>
                <w:szCs w:val="24"/>
              </w:rPr>
            </w:pPr>
          </w:p>
        </w:tc>
        <w:tc>
          <w:tcPr>
            <w:tcW w:w="1138" w:type="dxa"/>
          </w:tcPr>
          <w:p w14:paraId="51EEB718" w14:textId="77777777" w:rsidR="00193778" w:rsidRPr="005F3009" w:rsidRDefault="00193778" w:rsidP="0038700C">
            <w:pPr>
              <w:jc w:val="center"/>
              <w:rPr>
                <w:rFonts w:cstheme="minorHAnsi"/>
                <w:bCs/>
                <w:sz w:val="24"/>
                <w:szCs w:val="24"/>
              </w:rPr>
            </w:pPr>
          </w:p>
        </w:tc>
        <w:tc>
          <w:tcPr>
            <w:tcW w:w="1333" w:type="dxa"/>
          </w:tcPr>
          <w:p w14:paraId="4DF2EF48" w14:textId="068A9030" w:rsidR="00193778" w:rsidRPr="005F3009" w:rsidRDefault="00922FE0" w:rsidP="0038700C">
            <w:pPr>
              <w:jc w:val="center"/>
              <w:rPr>
                <w:rFonts w:cstheme="minorHAnsi"/>
                <w:bCs/>
                <w:sz w:val="24"/>
                <w:szCs w:val="24"/>
              </w:rPr>
            </w:pPr>
            <w:r>
              <w:rPr>
                <w:rFonts w:cstheme="minorHAnsi"/>
                <w:bCs/>
                <w:sz w:val="24"/>
                <w:szCs w:val="24"/>
              </w:rPr>
              <w:t>x</w:t>
            </w:r>
          </w:p>
        </w:tc>
      </w:tr>
      <w:tr w:rsidR="00193778" w:rsidRPr="005F3009" w14:paraId="79318300" w14:textId="77777777" w:rsidTr="00C82869">
        <w:trPr>
          <w:cantSplit/>
          <w:trHeight w:val="300"/>
          <w:jc w:val="center"/>
        </w:trPr>
        <w:tc>
          <w:tcPr>
            <w:tcW w:w="535" w:type="dxa"/>
          </w:tcPr>
          <w:p w14:paraId="53F828A3" w14:textId="578B8FF7" w:rsidR="00193778" w:rsidRPr="005F3009" w:rsidRDefault="00C82869" w:rsidP="0038700C">
            <w:pPr>
              <w:pStyle w:val="NoSpacing"/>
              <w:rPr>
                <w:rFonts w:cstheme="minorHAnsi"/>
                <w:sz w:val="24"/>
                <w:szCs w:val="24"/>
              </w:rPr>
            </w:pPr>
            <w:r>
              <w:rPr>
                <w:rFonts w:cstheme="minorHAnsi"/>
                <w:sz w:val="24"/>
                <w:szCs w:val="24"/>
              </w:rPr>
              <w:t>7</w:t>
            </w:r>
          </w:p>
        </w:tc>
        <w:tc>
          <w:tcPr>
            <w:tcW w:w="3777" w:type="dxa"/>
          </w:tcPr>
          <w:p w14:paraId="723BCC0E" w14:textId="5245441F" w:rsidR="00193778" w:rsidRPr="005F3009" w:rsidRDefault="00193778" w:rsidP="0038700C">
            <w:pPr>
              <w:pStyle w:val="NoSpacing"/>
              <w:rPr>
                <w:rFonts w:cstheme="minorHAnsi"/>
                <w:sz w:val="24"/>
                <w:szCs w:val="24"/>
              </w:rPr>
            </w:pPr>
            <w:r w:rsidRPr="005F3009">
              <w:rPr>
                <w:rFonts w:cstheme="minorHAnsi"/>
                <w:noProof/>
                <w:sz w:val="24"/>
                <w:szCs w:val="24"/>
              </w:rPr>
              <w:t>Susan Baurer</w:t>
            </w:r>
          </w:p>
        </w:tc>
        <w:tc>
          <w:tcPr>
            <w:tcW w:w="1227" w:type="dxa"/>
          </w:tcPr>
          <w:p w14:paraId="7B1022ED" w14:textId="0A2C31A9" w:rsidR="00193778" w:rsidRPr="005F3009" w:rsidRDefault="00C0416F" w:rsidP="0038700C">
            <w:pPr>
              <w:jc w:val="center"/>
              <w:rPr>
                <w:rFonts w:cstheme="minorHAnsi"/>
                <w:bCs/>
                <w:sz w:val="24"/>
                <w:szCs w:val="24"/>
              </w:rPr>
            </w:pPr>
            <w:r>
              <w:rPr>
                <w:rFonts w:cstheme="minorHAnsi"/>
                <w:bCs/>
                <w:sz w:val="24"/>
                <w:szCs w:val="24"/>
              </w:rPr>
              <w:t>x</w:t>
            </w:r>
          </w:p>
        </w:tc>
        <w:tc>
          <w:tcPr>
            <w:tcW w:w="1265" w:type="dxa"/>
          </w:tcPr>
          <w:p w14:paraId="3518E964" w14:textId="77777777" w:rsidR="00193778" w:rsidRPr="005F3009" w:rsidRDefault="00193778" w:rsidP="0038700C">
            <w:pPr>
              <w:jc w:val="center"/>
              <w:rPr>
                <w:rFonts w:cstheme="minorHAnsi"/>
                <w:bCs/>
                <w:sz w:val="24"/>
                <w:szCs w:val="24"/>
              </w:rPr>
            </w:pPr>
          </w:p>
        </w:tc>
        <w:tc>
          <w:tcPr>
            <w:tcW w:w="1138" w:type="dxa"/>
          </w:tcPr>
          <w:p w14:paraId="17BE6E95" w14:textId="77777777" w:rsidR="00193778" w:rsidRPr="005F3009" w:rsidRDefault="00193778" w:rsidP="0038700C">
            <w:pPr>
              <w:jc w:val="center"/>
              <w:rPr>
                <w:rFonts w:cstheme="minorHAnsi"/>
                <w:bCs/>
                <w:sz w:val="24"/>
                <w:szCs w:val="24"/>
              </w:rPr>
            </w:pPr>
          </w:p>
        </w:tc>
        <w:tc>
          <w:tcPr>
            <w:tcW w:w="1333" w:type="dxa"/>
          </w:tcPr>
          <w:p w14:paraId="7FA50804" w14:textId="321A1C41" w:rsidR="00193778" w:rsidRPr="005F3009" w:rsidRDefault="00193778" w:rsidP="0038700C">
            <w:pPr>
              <w:jc w:val="center"/>
              <w:rPr>
                <w:rFonts w:cstheme="minorHAnsi"/>
                <w:bCs/>
                <w:sz w:val="24"/>
                <w:szCs w:val="24"/>
              </w:rPr>
            </w:pPr>
          </w:p>
        </w:tc>
      </w:tr>
      <w:tr w:rsidR="00193778" w:rsidRPr="005F3009" w14:paraId="5F38AB3B" w14:textId="77777777" w:rsidTr="00C82869">
        <w:trPr>
          <w:cantSplit/>
          <w:trHeight w:val="300"/>
          <w:jc w:val="center"/>
        </w:trPr>
        <w:tc>
          <w:tcPr>
            <w:tcW w:w="535" w:type="dxa"/>
          </w:tcPr>
          <w:p w14:paraId="7B7B9972" w14:textId="201ECA5A" w:rsidR="00193778" w:rsidRPr="005F3009" w:rsidRDefault="00C82869" w:rsidP="0038700C">
            <w:pPr>
              <w:pStyle w:val="NoSpacing"/>
              <w:rPr>
                <w:rFonts w:cstheme="minorHAnsi"/>
                <w:sz w:val="24"/>
                <w:szCs w:val="24"/>
              </w:rPr>
            </w:pPr>
            <w:r>
              <w:rPr>
                <w:rFonts w:cstheme="minorHAnsi"/>
                <w:sz w:val="24"/>
                <w:szCs w:val="24"/>
              </w:rPr>
              <w:t>8</w:t>
            </w:r>
          </w:p>
        </w:tc>
        <w:tc>
          <w:tcPr>
            <w:tcW w:w="3777" w:type="dxa"/>
          </w:tcPr>
          <w:p w14:paraId="4FBAB3C2" w14:textId="03FE3A0A" w:rsidR="00193778" w:rsidRPr="005F3009" w:rsidRDefault="00193778" w:rsidP="0038700C">
            <w:pPr>
              <w:pStyle w:val="NoSpacing"/>
              <w:rPr>
                <w:rFonts w:cstheme="minorHAnsi"/>
                <w:sz w:val="24"/>
                <w:szCs w:val="24"/>
              </w:rPr>
            </w:pPr>
            <w:r w:rsidRPr="005F3009">
              <w:rPr>
                <w:rFonts w:cstheme="minorHAnsi"/>
                <w:noProof/>
                <w:sz w:val="24"/>
                <w:szCs w:val="24"/>
              </w:rPr>
              <w:t>Diane Bova</w:t>
            </w:r>
          </w:p>
        </w:tc>
        <w:tc>
          <w:tcPr>
            <w:tcW w:w="1227" w:type="dxa"/>
          </w:tcPr>
          <w:p w14:paraId="488EF15E" w14:textId="5C79D418" w:rsidR="00193778" w:rsidRPr="005F3009" w:rsidRDefault="00C0416F" w:rsidP="0038700C">
            <w:pPr>
              <w:jc w:val="center"/>
              <w:rPr>
                <w:rFonts w:cstheme="minorHAnsi"/>
                <w:bCs/>
                <w:sz w:val="24"/>
                <w:szCs w:val="24"/>
              </w:rPr>
            </w:pPr>
            <w:r>
              <w:rPr>
                <w:rFonts w:cstheme="minorHAnsi"/>
                <w:bCs/>
                <w:sz w:val="24"/>
                <w:szCs w:val="24"/>
              </w:rPr>
              <w:t>x</w:t>
            </w:r>
          </w:p>
        </w:tc>
        <w:tc>
          <w:tcPr>
            <w:tcW w:w="1265" w:type="dxa"/>
          </w:tcPr>
          <w:p w14:paraId="2ECE7F76" w14:textId="2EED5FD9" w:rsidR="00193778" w:rsidRPr="005F3009" w:rsidRDefault="00193778" w:rsidP="0038700C">
            <w:pPr>
              <w:jc w:val="center"/>
              <w:rPr>
                <w:rFonts w:cstheme="minorHAnsi"/>
                <w:bCs/>
                <w:sz w:val="24"/>
                <w:szCs w:val="24"/>
              </w:rPr>
            </w:pPr>
          </w:p>
        </w:tc>
        <w:tc>
          <w:tcPr>
            <w:tcW w:w="1138" w:type="dxa"/>
          </w:tcPr>
          <w:p w14:paraId="42FCA350" w14:textId="07816743" w:rsidR="00193778" w:rsidRPr="005F3009" w:rsidRDefault="00193778" w:rsidP="0038700C">
            <w:pPr>
              <w:jc w:val="center"/>
              <w:rPr>
                <w:rFonts w:cstheme="minorHAnsi"/>
                <w:bCs/>
                <w:sz w:val="24"/>
                <w:szCs w:val="24"/>
              </w:rPr>
            </w:pPr>
          </w:p>
        </w:tc>
        <w:tc>
          <w:tcPr>
            <w:tcW w:w="1333" w:type="dxa"/>
          </w:tcPr>
          <w:p w14:paraId="71121EE8" w14:textId="0CCA3597" w:rsidR="00193778" w:rsidRPr="005F3009" w:rsidRDefault="00922FE0" w:rsidP="0038700C">
            <w:pPr>
              <w:jc w:val="center"/>
              <w:rPr>
                <w:rFonts w:cstheme="minorHAnsi"/>
                <w:bCs/>
                <w:sz w:val="24"/>
                <w:szCs w:val="24"/>
              </w:rPr>
            </w:pPr>
            <w:r>
              <w:rPr>
                <w:rFonts w:cstheme="minorHAnsi"/>
                <w:bCs/>
                <w:sz w:val="24"/>
                <w:szCs w:val="24"/>
              </w:rPr>
              <w:t>x</w:t>
            </w:r>
          </w:p>
        </w:tc>
      </w:tr>
      <w:tr w:rsidR="00193778" w:rsidRPr="005F3009" w14:paraId="29E3EEF7" w14:textId="77777777" w:rsidTr="00C82869">
        <w:trPr>
          <w:cantSplit/>
          <w:trHeight w:val="300"/>
          <w:jc w:val="center"/>
        </w:trPr>
        <w:tc>
          <w:tcPr>
            <w:tcW w:w="535" w:type="dxa"/>
          </w:tcPr>
          <w:p w14:paraId="1C0DE781" w14:textId="5845AD72" w:rsidR="00193778" w:rsidRPr="005F3009" w:rsidRDefault="00C82869" w:rsidP="0038700C">
            <w:pPr>
              <w:pStyle w:val="NoSpacing"/>
              <w:rPr>
                <w:rFonts w:cstheme="minorHAnsi"/>
                <w:sz w:val="24"/>
                <w:szCs w:val="24"/>
              </w:rPr>
            </w:pPr>
            <w:r>
              <w:rPr>
                <w:rFonts w:cstheme="minorHAnsi"/>
                <w:sz w:val="24"/>
                <w:szCs w:val="24"/>
              </w:rPr>
              <w:t>9</w:t>
            </w:r>
          </w:p>
        </w:tc>
        <w:tc>
          <w:tcPr>
            <w:tcW w:w="3777" w:type="dxa"/>
          </w:tcPr>
          <w:p w14:paraId="5C76F702" w14:textId="2452F3AF" w:rsidR="00193778" w:rsidRPr="005F3009" w:rsidRDefault="00193778" w:rsidP="0038700C">
            <w:pPr>
              <w:pStyle w:val="NoSpacing"/>
              <w:rPr>
                <w:rFonts w:cstheme="minorHAnsi"/>
                <w:sz w:val="24"/>
                <w:szCs w:val="24"/>
              </w:rPr>
            </w:pPr>
            <w:r w:rsidRPr="005F3009">
              <w:rPr>
                <w:rFonts w:cstheme="minorHAnsi"/>
                <w:noProof/>
                <w:sz w:val="24"/>
                <w:szCs w:val="24"/>
              </w:rPr>
              <w:t>Charlotte Bingham</w:t>
            </w:r>
          </w:p>
        </w:tc>
        <w:tc>
          <w:tcPr>
            <w:tcW w:w="1227" w:type="dxa"/>
          </w:tcPr>
          <w:p w14:paraId="5AEEFBF0" w14:textId="5D0BDB89" w:rsidR="00193778" w:rsidRPr="005F3009" w:rsidRDefault="00922FE0" w:rsidP="0038700C">
            <w:pPr>
              <w:jc w:val="center"/>
              <w:rPr>
                <w:rFonts w:cstheme="minorHAnsi"/>
                <w:bCs/>
                <w:sz w:val="24"/>
                <w:szCs w:val="24"/>
              </w:rPr>
            </w:pPr>
            <w:r>
              <w:rPr>
                <w:rFonts w:cstheme="minorHAnsi"/>
                <w:bCs/>
                <w:sz w:val="24"/>
                <w:szCs w:val="24"/>
              </w:rPr>
              <w:t>x</w:t>
            </w:r>
          </w:p>
        </w:tc>
        <w:tc>
          <w:tcPr>
            <w:tcW w:w="1265" w:type="dxa"/>
          </w:tcPr>
          <w:p w14:paraId="1D441BD4" w14:textId="77777777" w:rsidR="00193778" w:rsidRPr="005F3009" w:rsidRDefault="00193778" w:rsidP="0038700C">
            <w:pPr>
              <w:jc w:val="center"/>
              <w:rPr>
                <w:rFonts w:cstheme="minorHAnsi"/>
                <w:bCs/>
                <w:sz w:val="24"/>
                <w:szCs w:val="24"/>
              </w:rPr>
            </w:pPr>
          </w:p>
        </w:tc>
        <w:tc>
          <w:tcPr>
            <w:tcW w:w="1138" w:type="dxa"/>
          </w:tcPr>
          <w:p w14:paraId="58EC4E3C" w14:textId="77777777" w:rsidR="00193778" w:rsidRPr="005F3009" w:rsidRDefault="00193778" w:rsidP="0038700C">
            <w:pPr>
              <w:jc w:val="center"/>
              <w:rPr>
                <w:rFonts w:cstheme="minorHAnsi"/>
                <w:bCs/>
                <w:sz w:val="24"/>
                <w:szCs w:val="24"/>
              </w:rPr>
            </w:pPr>
          </w:p>
        </w:tc>
        <w:tc>
          <w:tcPr>
            <w:tcW w:w="1333" w:type="dxa"/>
          </w:tcPr>
          <w:p w14:paraId="7C8232CD" w14:textId="051DA33C" w:rsidR="00193778" w:rsidRPr="005F3009" w:rsidRDefault="00922FE0" w:rsidP="0038700C">
            <w:pPr>
              <w:jc w:val="center"/>
              <w:rPr>
                <w:rFonts w:cstheme="minorHAnsi"/>
                <w:bCs/>
                <w:sz w:val="24"/>
                <w:szCs w:val="24"/>
              </w:rPr>
            </w:pPr>
            <w:r>
              <w:rPr>
                <w:rFonts w:cstheme="minorHAnsi"/>
                <w:bCs/>
                <w:sz w:val="24"/>
                <w:szCs w:val="24"/>
              </w:rPr>
              <w:t>x</w:t>
            </w:r>
          </w:p>
        </w:tc>
      </w:tr>
      <w:tr w:rsidR="00193778" w:rsidRPr="005F3009" w14:paraId="3934B024" w14:textId="77777777" w:rsidTr="00C82869">
        <w:trPr>
          <w:cantSplit/>
          <w:trHeight w:val="300"/>
          <w:jc w:val="center"/>
        </w:trPr>
        <w:tc>
          <w:tcPr>
            <w:tcW w:w="535" w:type="dxa"/>
          </w:tcPr>
          <w:p w14:paraId="28534363" w14:textId="38515D9F" w:rsidR="00193778" w:rsidRPr="005F3009" w:rsidRDefault="00C82869" w:rsidP="0038700C">
            <w:pPr>
              <w:pStyle w:val="NoSpacing"/>
              <w:rPr>
                <w:rFonts w:cstheme="minorHAnsi"/>
                <w:sz w:val="24"/>
                <w:szCs w:val="24"/>
              </w:rPr>
            </w:pPr>
            <w:r>
              <w:rPr>
                <w:rFonts w:cstheme="minorHAnsi"/>
                <w:sz w:val="24"/>
                <w:szCs w:val="24"/>
              </w:rPr>
              <w:t>10</w:t>
            </w:r>
          </w:p>
        </w:tc>
        <w:tc>
          <w:tcPr>
            <w:tcW w:w="3777" w:type="dxa"/>
          </w:tcPr>
          <w:p w14:paraId="1D4CF5A6" w14:textId="4F0846F9" w:rsidR="00193778" w:rsidRPr="005F3009" w:rsidRDefault="00193778" w:rsidP="0038700C">
            <w:pPr>
              <w:pStyle w:val="NoSpacing"/>
              <w:rPr>
                <w:rFonts w:cstheme="minorHAnsi"/>
                <w:sz w:val="24"/>
                <w:szCs w:val="24"/>
              </w:rPr>
            </w:pPr>
            <w:r w:rsidRPr="005F3009">
              <w:rPr>
                <w:rFonts w:cstheme="minorHAnsi"/>
                <w:noProof/>
                <w:sz w:val="24"/>
                <w:szCs w:val="24"/>
              </w:rPr>
              <w:t>Kelly Boyd</w:t>
            </w:r>
          </w:p>
        </w:tc>
        <w:tc>
          <w:tcPr>
            <w:tcW w:w="1227" w:type="dxa"/>
          </w:tcPr>
          <w:p w14:paraId="2C789C20" w14:textId="32C75632" w:rsidR="00193778" w:rsidRPr="005F3009" w:rsidRDefault="00C30B32" w:rsidP="0038700C">
            <w:pPr>
              <w:jc w:val="center"/>
              <w:rPr>
                <w:rFonts w:cstheme="minorHAnsi"/>
                <w:bCs/>
                <w:sz w:val="24"/>
                <w:szCs w:val="24"/>
              </w:rPr>
            </w:pPr>
            <w:r>
              <w:rPr>
                <w:rFonts w:cstheme="minorHAnsi"/>
                <w:bCs/>
                <w:sz w:val="24"/>
                <w:szCs w:val="24"/>
              </w:rPr>
              <w:t>x</w:t>
            </w:r>
          </w:p>
        </w:tc>
        <w:tc>
          <w:tcPr>
            <w:tcW w:w="1265" w:type="dxa"/>
          </w:tcPr>
          <w:p w14:paraId="2A0A41A8" w14:textId="77777777" w:rsidR="00193778" w:rsidRPr="005F3009" w:rsidRDefault="00193778" w:rsidP="0038700C">
            <w:pPr>
              <w:jc w:val="center"/>
              <w:rPr>
                <w:rFonts w:cstheme="minorHAnsi"/>
                <w:bCs/>
                <w:sz w:val="24"/>
                <w:szCs w:val="24"/>
              </w:rPr>
            </w:pPr>
          </w:p>
        </w:tc>
        <w:tc>
          <w:tcPr>
            <w:tcW w:w="1138" w:type="dxa"/>
          </w:tcPr>
          <w:p w14:paraId="66858F30" w14:textId="77777777" w:rsidR="00193778" w:rsidRPr="005F3009" w:rsidRDefault="00193778" w:rsidP="0038700C">
            <w:pPr>
              <w:jc w:val="center"/>
              <w:rPr>
                <w:rFonts w:cstheme="minorHAnsi"/>
                <w:bCs/>
                <w:sz w:val="24"/>
                <w:szCs w:val="24"/>
              </w:rPr>
            </w:pPr>
          </w:p>
        </w:tc>
        <w:tc>
          <w:tcPr>
            <w:tcW w:w="1333" w:type="dxa"/>
          </w:tcPr>
          <w:p w14:paraId="2CD31761" w14:textId="24428A51" w:rsidR="00193778" w:rsidRPr="005F3009" w:rsidRDefault="00C30B32" w:rsidP="0038700C">
            <w:pPr>
              <w:jc w:val="center"/>
              <w:rPr>
                <w:rFonts w:cstheme="minorHAnsi"/>
                <w:bCs/>
                <w:sz w:val="24"/>
                <w:szCs w:val="24"/>
              </w:rPr>
            </w:pPr>
            <w:r>
              <w:rPr>
                <w:rFonts w:cstheme="minorHAnsi"/>
                <w:bCs/>
                <w:sz w:val="24"/>
                <w:szCs w:val="24"/>
              </w:rPr>
              <w:t>x</w:t>
            </w:r>
          </w:p>
        </w:tc>
      </w:tr>
      <w:tr w:rsidR="00C82869" w:rsidRPr="005F3009" w14:paraId="137B5F2F" w14:textId="77777777" w:rsidTr="00C82869">
        <w:trPr>
          <w:cantSplit/>
          <w:trHeight w:val="300"/>
          <w:jc w:val="center"/>
        </w:trPr>
        <w:tc>
          <w:tcPr>
            <w:tcW w:w="535" w:type="dxa"/>
          </w:tcPr>
          <w:p w14:paraId="6DEC3EDA" w14:textId="172292F0" w:rsidR="00C82869" w:rsidRPr="005F3009" w:rsidRDefault="00C82869" w:rsidP="0038700C">
            <w:pPr>
              <w:pStyle w:val="NoSpacing"/>
              <w:rPr>
                <w:rFonts w:cstheme="minorHAnsi"/>
                <w:sz w:val="24"/>
                <w:szCs w:val="24"/>
              </w:rPr>
            </w:pPr>
            <w:r>
              <w:rPr>
                <w:rFonts w:cstheme="minorHAnsi"/>
                <w:sz w:val="24"/>
                <w:szCs w:val="24"/>
              </w:rPr>
              <w:t>11</w:t>
            </w:r>
          </w:p>
        </w:tc>
        <w:tc>
          <w:tcPr>
            <w:tcW w:w="3777" w:type="dxa"/>
          </w:tcPr>
          <w:p w14:paraId="1B3419DF" w14:textId="25891180" w:rsidR="00C82869" w:rsidRPr="005F3009" w:rsidRDefault="00C82869" w:rsidP="0038700C">
            <w:pPr>
              <w:pStyle w:val="NoSpacing"/>
              <w:rPr>
                <w:rFonts w:cstheme="minorHAnsi"/>
                <w:noProof/>
                <w:sz w:val="24"/>
                <w:szCs w:val="24"/>
              </w:rPr>
            </w:pPr>
            <w:r>
              <w:rPr>
                <w:rFonts w:cstheme="minorHAnsi"/>
                <w:noProof/>
                <w:sz w:val="24"/>
                <w:szCs w:val="24"/>
              </w:rPr>
              <w:t>Kendra Carboneau</w:t>
            </w:r>
          </w:p>
        </w:tc>
        <w:tc>
          <w:tcPr>
            <w:tcW w:w="1227" w:type="dxa"/>
          </w:tcPr>
          <w:p w14:paraId="38D15069" w14:textId="48CA834C" w:rsidR="00C82869" w:rsidRPr="005F3009" w:rsidRDefault="00C0416F" w:rsidP="0038700C">
            <w:pPr>
              <w:jc w:val="center"/>
              <w:rPr>
                <w:rFonts w:cstheme="minorHAnsi"/>
                <w:bCs/>
                <w:sz w:val="24"/>
                <w:szCs w:val="24"/>
              </w:rPr>
            </w:pPr>
            <w:r>
              <w:rPr>
                <w:rFonts w:cstheme="minorHAnsi"/>
                <w:bCs/>
                <w:sz w:val="24"/>
                <w:szCs w:val="24"/>
              </w:rPr>
              <w:t>x</w:t>
            </w:r>
          </w:p>
        </w:tc>
        <w:tc>
          <w:tcPr>
            <w:tcW w:w="1265" w:type="dxa"/>
          </w:tcPr>
          <w:p w14:paraId="5106A229" w14:textId="77777777" w:rsidR="00C82869" w:rsidRPr="005F3009" w:rsidRDefault="00C82869" w:rsidP="0038700C">
            <w:pPr>
              <w:jc w:val="center"/>
              <w:rPr>
                <w:rFonts w:cstheme="minorHAnsi"/>
                <w:bCs/>
                <w:sz w:val="24"/>
                <w:szCs w:val="24"/>
              </w:rPr>
            </w:pPr>
          </w:p>
        </w:tc>
        <w:tc>
          <w:tcPr>
            <w:tcW w:w="1138" w:type="dxa"/>
          </w:tcPr>
          <w:p w14:paraId="0687ECD1" w14:textId="5036AA7E" w:rsidR="00C82869" w:rsidRPr="005F3009" w:rsidRDefault="00C82869" w:rsidP="0038700C">
            <w:pPr>
              <w:jc w:val="center"/>
              <w:rPr>
                <w:rFonts w:cstheme="minorHAnsi"/>
                <w:bCs/>
                <w:sz w:val="24"/>
                <w:szCs w:val="24"/>
              </w:rPr>
            </w:pPr>
          </w:p>
        </w:tc>
        <w:tc>
          <w:tcPr>
            <w:tcW w:w="1333" w:type="dxa"/>
          </w:tcPr>
          <w:p w14:paraId="2794D350" w14:textId="4476A584" w:rsidR="00C82869" w:rsidRDefault="00922FE0" w:rsidP="0038700C">
            <w:pPr>
              <w:jc w:val="center"/>
              <w:rPr>
                <w:rFonts w:cstheme="minorHAnsi"/>
                <w:bCs/>
                <w:sz w:val="24"/>
                <w:szCs w:val="24"/>
              </w:rPr>
            </w:pPr>
            <w:r>
              <w:rPr>
                <w:rFonts w:cstheme="minorHAnsi"/>
                <w:bCs/>
                <w:sz w:val="24"/>
                <w:szCs w:val="24"/>
              </w:rPr>
              <w:t>x</w:t>
            </w:r>
          </w:p>
        </w:tc>
      </w:tr>
      <w:tr w:rsidR="00193778" w:rsidRPr="005F3009" w14:paraId="06884D5A" w14:textId="77777777" w:rsidTr="00C82869">
        <w:trPr>
          <w:cantSplit/>
          <w:trHeight w:val="300"/>
          <w:jc w:val="center"/>
        </w:trPr>
        <w:tc>
          <w:tcPr>
            <w:tcW w:w="535" w:type="dxa"/>
          </w:tcPr>
          <w:p w14:paraId="35562EFE" w14:textId="53BF46C4" w:rsidR="00193778" w:rsidRPr="005F3009" w:rsidRDefault="00C82869" w:rsidP="0038700C">
            <w:pPr>
              <w:pStyle w:val="NoSpacing"/>
              <w:rPr>
                <w:rFonts w:cstheme="minorHAnsi"/>
                <w:sz w:val="24"/>
                <w:szCs w:val="24"/>
              </w:rPr>
            </w:pPr>
            <w:r>
              <w:rPr>
                <w:rFonts w:cstheme="minorHAnsi"/>
                <w:sz w:val="24"/>
                <w:szCs w:val="24"/>
              </w:rPr>
              <w:t>12</w:t>
            </w:r>
          </w:p>
        </w:tc>
        <w:tc>
          <w:tcPr>
            <w:tcW w:w="3777" w:type="dxa"/>
          </w:tcPr>
          <w:p w14:paraId="46559EEA" w14:textId="509DDA15" w:rsidR="00193778" w:rsidRPr="005F3009" w:rsidRDefault="00193778" w:rsidP="0038700C">
            <w:pPr>
              <w:pStyle w:val="NoSpacing"/>
              <w:rPr>
                <w:rFonts w:cstheme="minorHAnsi"/>
                <w:sz w:val="24"/>
                <w:szCs w:val="24"/>
              </w:rPr>
            </w:pPr>
            <w:r w:rsidRPr="005F3009">
              <w:rPr>
                <w:rFonts w:cstheme="minorHAnsi"/>
                <w:noProof/>
                <w:sz w:val="24"/>
                <w:szCs w:val="24"/>
              </w:rPr>
              <w:t>Jaclyn Chastain</w:t>
            </w:r>
          </w:p>
        </w:tc>
        <w:tc>
          <w:tcPr>
            <w:tcW w:w="1227" w:type="dxa"/>
          </w:tcPr>
          <w:p w14:paraId="5DBE4C46" w14:textId="506A5829" w:rsidR="00193778" w:rsidRPr="005F3009" w:rsidRDefault="00193778" w:rsidP="0038700C">
            <w:pPr>
              <w:jc w:val="center"/>
              <w:rPr>
                <w:rFonts w:cstheme="minorHAnsi"/>
                <w:bCs/>
                <w:sz w:val="24"/>
                <w:szCs w:val="24"/>
              </w:rPr>
            </w:pPr>
          </w:p>
        </w:tc>
        <w:tc>
          <w:tcPr>
            <w:tcW w:w="1265" w:type="dxa"/>
          </w:tcPr>
          <w:p w14:paraId="68810E64" w14:textId="77777777" w:rsidR="00193778" w:rsidRPr="005F3009" w:rsidRDefault="00193778" w:rsidP="0038700C">
            <w:pPr>
              <w:jc w:val="center"/>
              <w:rPr>
                <w:rFonts w:cstheme="minorHAnsi"/>
                <w:bCs/>
                <w:sz w:val="24"/>
                <w:szCs w:val="24"/>
              </w:rPr>
            </w:pPr>
          </w:p>
        </w:tc>
        <w:tc>
          <w:tcPr>
            <w:tcW w:w="1138" w:type="dxa"/>
          </w:tcPr>
          <w:p w14:paraId="3A1200EC" w14:textId="4ACD022A" w:rsidR="00193778" w:rsidRPr="005F3009" w:rsidRDefault="004C0237" w:rsidP="0038700C">
            <w:pPr>
              <w:jc w:val="center"/>
              <w:rPr>
                <w:rFonts w:cstheme="minorHAnsi"/>
                <w:bCs/>
                <w:sz w:val="24"/>
                <w:szCs w:val="24"/>
              </w:rPr>
            </w:pPr>
            <w:r>
              <w:rPr>
                <w:rFonts w:cstheme="minorHAnsi"/>
                <w:bCs/>
                <w:sz w:val="24"/>
                <w:szCs w:val="24"/>
              </w:rPr>
              <w:t>x</w:t>
            </w:r>
          </w:p>
        </w:tc>
        <w:tc>
          <w:tcPr>
            <w:tcW w:w="1333" w:type="dxa"/>
          </w:tcPr>
          <w:p w14:paraId="5FBA3B78" w14:textId="2A9B3A0F" w:rsidR="00193778" w:rsidRPr="005F3009" w:rsidRDefault="00193778" w:rsidP="0038700C">
            <w:pPr>
              <w:jc w:val="center"/>
              <w:rPr>
                <w:rFonts w:cstheme="minorHAnsi"/>
                <w:bCs/>
                <w:sz w:val="24"/>
                <w:szCs w:val="24"/>
              </w:rPr>
            </w:pPr>
          </w:p>
        </w:tc>
      </w:tr>
      <w:tr w:rsidR="00C82869" w:rsidRPr="005F3009" w14:paraId="35913DB2" w14:textId="77777777" w:rsidTr="00C82869">
        <w:trPr>
          <w:cantSplit/>
          <w:trHeight w:val="300"/>
          <w:jc w:val="center"/>
        </w:trPr>
        <w:tc>
          <w:tcPr>
            <w:tcW w:w="535" w:type="dxa"/>
          </w:tcPr>
          <w:p w14:paraId="3B12B441" w14:textId="6E839081" w:rsidR="00C82869" w:rsidRPr="005F3009" w:rsidRDefault="00C82869" w:rsidP="0038700C">
            <w:pPr>
              <w:pStyle w:val="NoSpacing"/>
              <w:rPr>
                <w:rFonts w:cstheme="minorHAnsi"/>
                <w:sz w:val="24"/>
                <w:szCs w:val="24"/>
              </w:rPr>
            </w:pPr>
            <w:r>
              <w:rPr>
                <w:rFonts w:cstheme="minorHAnsi"/>
                <w:sz w:val="24"/>
                <w:szCs w:val="24"/>
              </w:rPr>
              <w:t>13</w:t>
            </w:r>
          </w:p>
        </w:tc>
        <w:tc>
          <w:tcPr>
            <w:tcW w:w="3777" w:type="dxa"/>
          </w:tcPr>
          <w:p w14:paraId="579A026B" w14:textId="0A450227" w:rsidR="00C82869" w:rsidRPr="005F3009" w:rsidRDefault="0028157F" w:rsidP="0038700C">
            <w:pPr>
              <w:pStyle w:val="NoSpacing"/>
              <w:rPr>
                <w:rFonts w:cstheme="minorHAnsi"/>
                <w:noProof/>
                <w:sz w:val="24"/>
                <w:szCs w:val="24"/>
              </w:rPr>
            </w:pPr>
            <w:r>
              <w:rPr>
                <w:rFonts w:cstheme="minorHAnsi"/>
                <w:sz w:val="24"/>
                <w:szCs w:val="24"/>
              </w:rPr>
              <w:t>Stephanie Cobb</w:t>
            </w:r>
          </w:p>
        </w:tc>
        <w:tc>
          <w:tcPr>
            <w:tcW w:w="1227" w:type="dxa"/>
          </w:tcPr>
          <w:p w14:paraId="4A5BB6C9" w14:textId="2D43BB8D" w:rsidR="00C82869" w:rsidRDefault="00C30B32" w:rsidP="0038700C">
            <w:pPr>
              <w:jc w:val="center"/>
              <w:rPr>
                <w:rFonts w:cstheme="minorHAnsi"/>
                <w:bCs/>
                <w:sz w:val="24"/>
                <w:szCs w:val="24"/>
              </w:rPr>
            </w:pPr>
            <w:r>
              <w:rPr>
                <w:rFonts w:cstheme="minorHAnsi"/>
                <w:bCs/>
                <w:sz w:val="24"/>
                <w:szCs w:val="24"/>
              </w:rPr>
              <w:t>x</w:t>
            </w:r>
          </w:p>
        </w:tc>
        <w:tc>
          <w:tcPr>
            <w:tcW w:w="1265" w:type="dxa"/>
          </w:tcPr>
          <w:p w14:paraId="3B8016C9" w14:textId="77777777" w:rsidR="00C82869" w:rsidRPr="005F3009" w:rsidRDefault="00C82869" w:rsidP="0038700C">
            <w:pPr>
              <w:jc w:val="center"/>
              <w:rPr>
                <w:rFonts w:cstheme="minorHAnsi"/>
                <w:bCs/>
                <w:sz w:val="24"/>
                <w:szCs w:val="24"/>
              </w:rPr>
            </w:pPr>
          </w:p>
        </w:tc>
        <w:tc>
          <w:tcPr>
            <w:tcW w:w="1138" w:type="dxa"/>
          </w:tcPr>
          <w:p w14:paraId="3BF6E7B9" w14:textId="77777777" w:rsidR="00C82869" w:rsidRPr="005F3009" w:rsidRDefault="00C82869" w:rsidP="0038700C">
            <w:pPr>
              <w:jc w:val="center"/>
              <w:rPr>
                <w:rFonts w:cstheme="minorHAnsi"/>
                <w:bCs/>
                <w:sz w:val="24"/>
                <w:szCs w:val="24"/>
              </w:rPr>
            </w:pPr>
          </w:p>
        </w:tc>
        <w:tc>
          <w:tcPr>
            <w:tcW w:w="1333" w:type="dxa"/>
          </w:tcPr>
          <w:p w14:paraId="0A2481B9" w14:textId="200F23CC" w:rsidR="00C82869" w:rsidRDefault="00922FE0" w:rsidP="0038700C">
            <w:pPr>
              <w:jc w:val="center"/>
              <w:rPr>
                <w:rFonts w:cstheme="minorHAnsi"/>
                <w:bCs/>
                <w:sz w:val="24"/>
                <w:szCs w:val="24"/>
              </w:rPr>
            </w:pPr>
            <w:r>
              <w:rPr>
                <w:rFonts w:cstheme="minorHAnsi"/>
                <w:bCs/>
                <w:sz w:val="24"/>
                <w:szCs w:val="24"/>
              </w:rPr>
              <w:t>x</w:t>
            </w:r>
          </w:p>
        </w:tc>
      </w:tr>
      <w:tr w:rsidR="00193778" w:rsidRPr="005F3009" w14:paraId="53056D5C" w14:textId="77777777" w:rsidTr="00C82869">
        <w:trPr>
          <w:cantSplit/>
          <w:trHeight w:val="300"/>
          <w:jc w:val="center"/>
        </w:trPr>
        <w:tc>
          <w:tcPr>
            <w:tcW w:w="535" w:type="dxa"/>
          </w:tcPr>
          <w:p w14:paraId="360C389B" w14:textId="16117111" w:rsidR="00193778" w:rsidRPr="005F3009" w:rsidRDefault="00C82869" w:rsidP="0038700C">
            <w:pPr>
              <w:pStyle w:val="NoSpacing"/>
              <w:rPr>
                <w:rFonts w:cstheme="minorHAnsi"/>
                <w:sz w:val="24"/>
                <w:szCs w:val="24"/>
              </w:rPr>
            </w:pPr>
            <w:r>
              <w:rPr>
                <w:rFonts w:cstheme="minorHAnsi"/>
                <w:sz w:val="24"/>
                <w:szCs w:val="24"/>
              </w:rPr>
              <w:t>14</w:t>
            </w:r>
          </w:p>
        </w:tc>
        <w:tc>
          <w:tcPr>
            <w:tcW w:w="3777" w:type="dxa"/>
          </w:tcPr>
          <w:p w14:paraId="0DE47405" w14:textId="4F3F9103" w:rsidR="00193778" w:rsidRPr="005F3009" w:rsidRDefault="00193778" w:rsidP="0038700C">
            <w:pPr>
              <w:pStyle w:val="NoSpacing"/>
              <w:rPr>
                <w:rFonts w:cstheme="minorHAnsi"/>
                <w:sz w:val="24"/>
                <w:szCs w:val="24"/>
              </w:rPr>
            </w:pPr>
            <w:r w:rsidRPr="005F3009">
              <w:rPr>
                <w:rFonts w:cstheme="minorHAnsi"/>
                <w:noProof/>
                <w:sz w:val="24"/>
                <w:szCs w:val="24"/>
              </w:rPr>
              <w:t>Jennifer Denike</w:t>
            </w:r>
          </w:p>
        </w:tc>
        <w:tc>
          <w:tcPr>
            <w:tcW w:w="1227" w:type="dxa"/>
          </w:tcPr>
          <w:p w14:paraId="104391E7" w14:textId="2AF1ED17" w:rsidR="00193778" w:rsidRPr="005F3009" w:rsidRDefault="00922FE0" w:rsidP="0038700C">
            <w:pPr>
              <w:jc w:val="center"/>
              <w:rPr>
                <w:rFonts w:cstheme="minorHAnsi"/>
                <w:bCs/>
                <w:sz w:val="24"/>
                <w:szCs w:val="24"/>
              </w:rPr>
            </w:pPr>
            <w:r>
              <w:rPr>
                <w:rFonts w:cstheme="minorHAnsi"/>
                <w:bCs/>
                <w:sz w:val="24"/>
                <w:szCs w:val="24"/>
              </w:rPr>
              <w:t>x</w:t>
            </w:r>
          </w:p>
        </w:tc>
        <w:tc>
          <w:tcPr>
            <w:tcW w:w="1265" w:type="dxa"/>
          </w:tcPr>
          <w:p w14:paraId="0B40F33C" w14:textId="77777777" w:rsidR="00193778" w:rsidRPr="005F3009" w:rsidRDefault="00193778" w:rsidP="0038700C">
            <w:pPr>
              <w:jc w:val="center"/>
              <w:rPr>
                <w:rFonts w:cstheme="minorHAnsi"/>
                <w:bCs/>
                <w:sz w:val="24"/>
                <w:szCs w:val="24"/>
              </w:rPr>
            </w:pPr>
          </w:p>
        </w:tc>
        <w:tc>
          <w:tcPr>
            <w:tcW w:w="1138" w:type="dxa"/>
          </w:tcPr>
          <w:p w14:paraId="55BFEDA2" w14:textId="77777777" w:rsidR="00193778" w:rsidRPr="005F3009" w:rsidRDefault="00193778" w:rsidP="0038700C">
            <w:pPr>
              <w:jc w:val="center"/>
              <w:rPr>
                <w:rFonts w:cstheme="minorHAnsi"/>
                <w:bCs/>
                <w:sz w:val="24"/>
                <w:szCs w:val="24"/>
              </w:rPr>
            </w:pPr>
          </w:p>
        </w:tc>
        <w:tc>
          <w:tcPr>
            <w:tcW w:w="1333" w:type="dxa"/>
          </w:tcPr>
          <w:p w14:paraId="3F0C3977" w14:textId="1E21486D" w:rsidR="00193778" w:rsidRPr="005F3009" w:rsidRDefault="00922FE0" w:rsidP="0038700C">
            <w:pPr>
              <w:jc w:val="center"/>
              <w:rPr>
                <w:rFonts w:cstheme="minorHAnsi"/>
                <w:bCs/>
                <w:sz w:val="24"/>
                <w:szCs w:val="24"/>
              </w:rPr>
            </w:pPr>
            <w:r>
              <w:rPr>
                <w:rFonts w:cstheme="minorHAnsi"/>
                <w:bCs/>
                <w:sz w:val="24"/>
                <w:szCs w:val="24"/>
              </w:rPr>
              <w:t>x</w:t>
            </w:r>
          </w:p>
        </w:tc>
      </w:tr>
      <w:tr w:rsidR="00193778" w:rsidRPr="005F3009" w14:paraId="19DAB35A" w14:textId="77777777" w:rsidTr="00C82869">
        <w:trPr>
          <w:cantSplit/>
          <w:trHeight w:val="300"/>
          <w:jc w:val="center"/>
        </w:trPr>
        <w:tc>
          <w:tcPr>
            <w:tcW w:w="535" w:type="dxa"/>
          </w:tcPr>
          <w:p w14:paraId="1241482D" w14:textId="3933714B" w:rsidR="00193778" w:rsidRPr="005F3009" w:rsidRDefault="00C82869" w:rsidP="0038700C">
            <w:pPr>
              <w:pStyle w:val="NoSpacing"/>
              <w:rPr>
                <w:rFonts w:cstheme="minorHAnsi"/>
                <w:sz w:val="24"/>
                <w:szCs w:val="24"/>
              </w:rPr>
            </w:pPr>
            <w:r>
              <w:rPr>
                <w:rFonts w:cstheme="minorHAnsi"/>
                <w:sz w:val="24"/>
                <w:szCs w:val="24"/>
              </w:rPr>
              <w:t>15</w:t>
            </w:r>
          </w:p>
        </w:tc>
        <w:tc>
          <w:tcPr>
            <w:tcW w:w="3777" w:type="dxa"/>
            <w:tcBorders>
              <w:top w:val="single" w:sz="4" w:space="0" w:color="auto"/>
              <w:left w:val="single" w:sz="4" w:space="0" w:color="auto"/>
              <w:bottom w:val="single" w:sz="4" w:space="0" w:color="auto"/>
              <w:right w:val="single" w:sz="4" w:space="0" w:color="auto"/>
            </w:tcBorders>
          </w:tcPr>
          <w:p w14:paraId="6D7AB372" w14:textId="3CA7E3A0" w:rsidR="00193778" w:rsidRPr="005F3009" w:rsidRDefault="00193778" w:rsidP="0038700C">
            <w:pPr>
              <w:pStyle w:val="NoSpacing"/>
              <w:rPr>
                <w:rFonts w:cstheme="minorHAnsi"/>
                <w:sz w:val="24"/>
                <w:szCs w:val="24"/>
              </w:rPr>
            </w:pPr>
            <w:r w:rsidRPr="005F3009">
              <w:rPr>
                <w:rFonts w:cstheme="minorHAnsi"/>
                <w:noProof/>
                <w:sz w:val="24"/>
                <w:szCs w:val="24"/>
              </w:rPr>
              <w:t>Miki Domjan</w:t>
            </w:r>
          </w:p>
        </w:tc>
        <w:tc>
          <w:tcPr>
            <w:tcW w:w="1227" w:type="dxa"/>
            <w:tcBorders>
              <w:top w:val="single" w:sz="4" w:space="0" w:color="auto"/>
              <w:left w:val="single" w:sz="4" w:space="0" w:color="auto"/>
              <w:bottom w:val="single" w:sz="4" w:space="0" w:color="auto"/>
              <w:right w:val="single" w:sz="4" w:space="0" w:color="auto"/>
            </w:tcBorders>
          </w:tcPr>
          <w:p w14:paraId="17431919" w14:textId="77B7F734" w:rsidR="00193778" w:rsidRPr="005F3009" w:rsidRDefault="0017486B" w:rsidP="0038700C">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04269127" w14:textId="5F914A82" w:rsidR="00193778" w:rsidRPr="005F3009" w:rsidRDefault="00193778" w:rsidP="0038700C">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69B3A11" w14:textId="2A01E216" w:rsidR="00193778" w:rsidRPr="005F3009" w:rsidRDefault="00193778" w:rsidP="0038700C">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1C0F8129" w14:textId="6CF2CE55" w:rsidR="00193778" w:rsidRPr="005F3009" w:rsidRDefault="0017486B" w:rsidP="0038700C">
            <w:pPr>
              <w:jc w:val="center"/>
              <w:rPr>
                <w:rFonts w:cstheme="minorHAnsi"/>
                <w:bCs/>
                <w:sz w:val="24"/>
                <w:szCs w:val="24"/>
              </w:rPr>
            </w:pPr>
            <w:r>
              <w:rPr>
                <w:rFonts w:cstheme="minorHAnsi"/>
                <w:bCs/>
                <w:sz w:val="24"/>
                <w:szCs w:val="24"/>
              </w:rPr>
              <w:t>x</w:t>
            </w:r>
          </w:p>
        </w:tc>
      </w:tr>
      <w:tr w:rsidR="00193778" w:rsidRPr="005F3009" w14:paraId="7FF3D102"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761F32AC" w14:textId="385619D0" w:rsidR="00193778" w:rsidRPr="005F3009" w:rsidRDefault="00C82869" w:rsidP="0038700C">
            <w:pPr>
              <w:pStyle w:val="NoSpacing"/>
              <w:rPr>
                <w:rFonts w:cstheme="minorHAnsi"/>
                <w:sz w:val="24"/>
                <w:szCs w:val="24"/>
              </w:rPr>
            </w:pPr>
            <w:r>
              <w:rPr>
                <w:rFonts w:cstheme="minorHAnsi"/>
                <w:sz w:val="24"/>
                <w:szCs w:val="24"/>
              </w:rPr>
              <w:t>16</w:t>
            </w:r>
          </w:p>
        </w:tc>
        <w:tc>
          <w:tcPr>
            <w:tcW w:w="3777" w:type="dxa"/>
            <w:tcBorders>
              <w:top w:val="single" w:sz="4" w:space="0" w:color="auto"/>
              <w:left w:val="single" w:sz="4" w:space="0" w:color="auto"/>
              <w:bottom w:val="single" w:sz="4" w:space="0" w:color="auto"/>
              <w:right w:val="single" w:sz="4" w:space="0" w:color="auto"/>
            </w:tcBorders>
          </w:tcPr>
          <w:p w14:paraId="25E7EC6B" w14:textId="67937010" w:rsidR="00193778" w:rsidRPr="005F3009" w:rsidRDefault="00C30B32" w:rsidP="0038700C">
            <w:pPr>
              <w:pStyle w:val="NoSpacing"/>
              <w:rPr>
                <w:rFonts w:cstheme="minorHAnsi"/>
                <w:sz w:val="24"/>
                <w:szCs w:val="24"/>
              </w:rPr>
            </w:pPr>
            <w:r>
              <w:rPr>
                <w:rFonts w:cstheme="minorHAnsi"/>
                <w:noProof/>
                <w:sz w:val="24"/>
                <w:szCs w:val="24"/>
              </w:rPr>
              <w:t>Trudi-Ann Dyer</w:t>
            </w:r>
          </w:p>
        </w:tc>
        <w:tc>
          <w:tcPr>
            <w:tcW w:w="1227" w:type="dxa"/>
            <w:tcBorders>
              <w:top w:val="single" w:sz="4" w:space="0" w:color="auto"/>
              <w:left w:val="single" w:sz="4" w:space="0" w:color="auto"/>
              <w:bottom w:val="single" w:sz="4" w:space="0" w:color="auto"/>
              <w:right w:val="single" w:sz="4" w:space="0" w:color="auto"/>
            </w:tcBorders>
          </w:tcPr>
          <w:p w14:paraId="4D658921" w14:textId="14D72089" w:rsidR="00193778" w:rsidRPr="005F3009" w:rsidRDefault="00C30B32" w:rsidP="0038700C">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4B4AA309" w14:textId="0C4359DB" w:rsidR="00193778" w:rsidRPr="005F3009" w:rsidRDefault="00193778" w:rsidP="0038700C">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095D6744" w14:textId="77777777" w:rsidR="00193778" w:rsidRPr="005F3009" w:rsidRDefault="00193778" w:rsidP="0038700C">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5F4F4AC2" w14:textId="673BE858" w:rsidR="00193778" w:rsidRPr="005F3009" w:rsidRDefault="0017486B" w:rsidP="0038700C">
            <w:pPr>
              <w:jc w:val="center"/>
              <w:rPr>
                <w:rFonts w:cstheme="minorHAnsi"/>
                <w:bCs/>
                <w:sz w:val="24"/>
                <w:szCs w:val="24"/>
              </w:rPr>
            </w:pPr>
            <w:r>
              <w:rPr>
                <w:rFonts w:cstheme="minorHAnsi"/>
                <w:bCs/>
                <w:sz w:val="24"/>
                <w:szCs w:val="24"/>
              </w:rPr>
              <w:t>N/A</w:t>
            </w:r>
          </w:p>
        </w:tc>
      </w:tr>
      <w:tr w:rsidR="00C82869" w:rsidRPr="005F3009" w14:paraId="471EF3AC"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2CDFDDAE" w14:textId="747F6341" w:rsidR="00C82869" w:rsidRPr="005F3009" w:rsidRDefault="00C82869" w:rsidP="0038700C">
            <w:pPr>
              <w:pStyle w:val="NoSpacing"/>
              <w:rPr>
                <w:rFonts w:cstheme="minorHAnsi"/>
                <w:sz w:val="24"/>
                <w:szCs w:val="24"/>
              </w:rPr>
            </w:pPr>
            <w:r>
              <w:rPr>
                <w:rFonts w:cstheme="minorHAnsi"/>
                <w:sz w:val="24"/>
                <w:szCs w:val="24"/>
              </w:rPr>
              <w:t>17</w:t>
            </w:r>
          </w:p>
        </w:tc>
        <w:tc>
          <w:tcPr>
            <w:tcW w:w="3777" w:type="dxa"/>
            <w:tcBorders>
              <w:top w:val="single" w:sz="4" w:space="0" w:color="auto"/>
              <w:left w:val="single" w:sz="4" w:space="0" w:color="auto"/>
              <w:bottom w:val="single" w:sz="4" w:space="0" w:color="auto"/>
              <w:right w:val="single" w:sz="4" w:space="0" w:color="auto"/>
            </w:tcBorders>
          </w:tcPr>
          <w:p w14:paraId="234838C0" w14:textId="62C4C39B" w:rsidR="00C82869" w:rsidRPr="005F3009" w:rsidRDefault="00C82869" w:rsidP="0038700C">
            <w:pPr>
              <w:pStyle w:val="NoSpacing"/>
              <w:rPr>
                <w:rFonts w:cstheme="minorHAnsi"/>
                <w:noProof/>
                <w:sz w:val="24"/>
                <w:szCs w:val="24"/>
              </w:rPr>
            </w:pPr>
            <w:r>
              <w:rPr>
                <w:rFonts w:cstheme="minorHAnsi"/>
                <w:noProof/>
                <w:sz w:val="24"/>
                <w:szCs w:val="24"/>
              </w:rPr>
              <w:t>Lucinda Kelley</w:t>
            </w:r>
          </w:p>
        </w:tc>
        <w:tc>
          <w:tcPr>
            <w:tcW w:w="1227" w:type="dxa"/>
            <w:tcBorders>
              <w:top w:val="single" w:sz="4" w:space="0" w:color="auto"/>
              <w:left w:val="single" w:sz="4" w:space="0" w:color="auto"/>
              <w:bottom w:val="single" w:sz="4" w:space="0" w:color="auto"/>
              <w:right w:val="single" w:sz="4" w:space="0" w:color="auto"/>
            </w:tcBorders>
          </w:tcPr>
          <w:p w14:paraId="24B5DDBE" w14:textId="4DC9756A" w:rsidR="00C82869" w:rsidRPr="005F3009" w:rsidRDefault="00C30B32" w:rsidP="0038700C">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70087A24" w14:textId="77777777" w:rsidR="00C82869" w:rsidRPr="005F3009" w:rsidRDefault="00C82869" w:rsidP="0038700C">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1042B928" w14:textId="77777777" w:rsidR="00C82869" w:rsidRPr="005F3009" w:rsidRDefault="00C82869" w:rsidP="0038700C">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AC5F398" w14:textId="77777777" w:rsidR="00C82869" w:rsidRDefault="00C82869" w:rsidP="0038700C">
            <w:pPr>
              <w:jc w:val="center"/>
              <w:rPr>
                <w:rFonts w:cstheme="minorHAnsi"/>
                <w:bCs/>
                <w:sz w:val="24"/>
                <w:szCs w:val="24"/>
              </w:rPr>
            </w:pPr>
          </w:p>
        </w:tc>
      </w:tr>
      <w:tr w:rsidR="00193778" w:rsidRPr="005F3009" w14:paraId="561BF01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7A64671" w14:textId="303D0E44" w:rsidR="00193778" w:rsidRPr="005F3009" w:rsidRDefault="00C82869" w:rsidP="0038700C">
            <w:pPr>
              <w:pStyle w:val="NoSpacing"/>
              <w:rPr>
                <w:rFonts w:cstheme="minorHAnsi"/>
                <w:sz w:val="24"/>
                <w:szCs w:val="24"/>
              </w:rPr>
            </w:pPr>
            <w:r>
              <w:rPr>
                <w:rFonts w:cstheme="minorHAnsi"/>
                <w:sz w:val="24"/>
                <w:szCs w:val="24"/>
              </w:rPr>
              <w:t>18</w:t>
            </w:r>
          </w:p>
        </w:tc>
        <w:tc>
          <w:tcPr>
            <w:tcW w:w="3777" w:type="dxa"/>
            <w:tcBorders>
              <w:top w:val="single" w:sz="4" w:space="0" w:color="auto"/>
              <w:left w:val="single" w:sz="4" w:space="0" w:color="auto"/>
              <w:bottom w:val="single" w:sz="4" w:space="0" w:color="auto"/>
              <w:right w:val="single" w:sz="4" w:space="0" w:color="auto"/>
            </w:tcBorders>
          </w:tcPr>
          <w:p w14:paraId="50E93BAF" w14:textId="2BD4BEB9" w:rsidR="00193778" w:rsidRPr="005F3009" w:rsidRDefault="00193778" w:rsidP="0038700C">
            <w:pPr>
              <w:pStyle w:val="NoSpacing"/>
              <w:rPr>
                <w:rFonts w:cstheme="minorHAnsi"/>
                <w:sz w:val="24"/>
                <w:szCs w:val="24"/>
              </w:rPr>
            </w:pPr>
            <w:r w:rsidRPr="005F3009">
              <w:rPr>
                <w:rFonts w:cstheme="minorHAnsi"/>
                <w:noProof/>
                <w:sz w:val="24"/>
                <w:szCs w:val="24"/>
              </w:rPr>
              <w:t>Thomas Koller</w:t>
            </w:r>
          </w:p>
        </w:tc>
        <w:tc>
          <w:tcPr>
            <w:tcW w:w="1227" w:type="dxa"/>
          </w:tcPr>
          <w:p w14:paraId="1EA3923A" w14:textId="0DCC1CBB" w:rsidR="00193778" w:rsidRPr="005F3009" w:rsidRDefault="0017486B" w:rsidP="0038700C">
            <w:pPr>
              <w:jc w:val="center"/>
              <w:rPr>
                <w:rFonts w:cstheme="minorHAnsi"/>
                <w:bCs/>
                <w:sz w:val="24"/>
                <w:szCs w:val="24"/>
              </w:rPr>
            </w:pPr>
            <w:r>
              <w:rPr>
                <w:rFonts w:cstheme="minorHAnsi"/>
                <w:bCs/>
                <w:sz w:val="24"/>
                <w:szCs w:val="24"/>
              </w:rPr>
              <w:t>x</w:t>
            </w:r>
          </w:p>
        </w:tc>
        <w:tc>
          <w:tcPr>
            <w:tcW w:w="1265" w:type="dxa"/>
          </w:tcPr>
          <w:p w14:paraId="042D72E5" w14:textId="2C2DED44" w:rsidR="00193778" w:rsidRPr="005F3009" w:rsidRDefault="00193778" w:rsidP="0038700C">
            <w:pPr>
              <w:jc w:val="center"/>
              <w:rPr>
                <w:rFonts w:cstheme="minorHAnsi"/>
                <w:bCs/>
                <w:sz w:val="24"/>
                <w:szCs w:val="24"/>
              </w:rPr>
            </w:pPr>
          </w:p>
        </w:tc>
        <w:tc>
          <w:tcPr>
            <w:tcW w:w="1138" w:type="dxa"/>
          </w:tcPr>
          <w:p w14:paraId="5E9D7B07" w14:textId="77777777" w:rsidR="00193778" w:rsidRPr="005F3009" w:rsidRDefault="00193778" w:rsidP="0038700C">
            <w:pPr>
              <w:jc w:val="center"/>
              <w:rPr>
                <w:rFonts w:cstheme="minorHAnsi"/>
                <w:bCs/>
                <w:sz w:val="24"/>
                <w:szCs w:val="24"/>
              </w:rPr>
            </w:pPr>
          </w:p>
        </w:tc>
        <w:tc>
          <w:tcPr>
            <w:tcW w:w="1333" w:type="dxa"/>
          </w:tcPr>
          <w:p w14:paraId="5A85B274" w14:textId="3B42CFC6" w:rsidR="00193778" w:rsidRPr="005F3009" w:rsidRDefault="00193778" w:rsidP="0038700C">
            <w:pPr>
              <w:jc w:val="center"/>
              <w:rPr>
                <w:rFonts w:cstheme="minorHAnsi"/>
                <w:bCs/>
                <w:sz w:val="24"/>
                <w:szCs w:val="24"/>
              </w:rPr>
            </w:pPr>
          </w:p>
        </w:tc>
      </w:tr>
      <w:tr w:rsidR="00193778" w:rsidRPr="005F3009" w14:paraId="34324927"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1E25DFC" w14:textId="43E05F0E" w:rsidR="00193778" w:rsidRPr="005F3009" w:rsidRDefault="00C82869" w:rsidP="0038700C">
            <w:pPr>
              <w:pStyle w:val="NoSpacing"/>
              <w:rPr>
                <w:rFonts w:cstheme="minorHAnsi"/>
                <w:sz w:val="24"/>
                <w:szCs w:val="24"/>
              </w:rPr>
            </w:pPr>
            <w:r>
              <w:rPr>
                <w:rFonts w:cstheme="minorHAnsi"/>
                <w:sz w:val="24"/>
                <w:szCs w:val="24"/>
              </w:rPr>
              <w:t>19</w:t>
            </w:r>
          </w:p>
        </w:tc>
        <w:tc>
          <w:tcPr>
            <w:tcW w:w="3777" w:type="dxa"/>
            <w:tcBorders>
              <w:top w:val="single" w:sz="4" w:space="0" w:color="auto"/>
              <w:left w:val="single" w:sz="4" w:space="0" w:color="auto"/>
              <w:bottom w:val="single" w:sz="4" w:space="0" w:color="auto"/>
              <w:right w:val="single" w:sz="4" w:space="0" w:color="auto"/>
            </w:tcBorders>
          </w:tcPr>
          <w:p w14:paraId="743C7C69" w14:textId="365587ED" w:rsidR="00193778" w:rsidRPr="005F3009" w:rsidRDefault="00193778" w:rsidP="0038700C">
            <w:pPr>
              <w:pStyle w:val="NoSpacing"/>
              <w:rPr>
                <w:rFonts w:cstheme="minorHAnsi"/>
                <w:sz w:val="24"/>
                <w:szCs w:val="24"/>
              </w:rPr>
            </w:pPr>
            <w:r w:rsidRPr="005F3009">
              <w:rPr>
                <w:rFonts w:cstheme="minorHAnsi"/>
                <w:noProof/>
                <w:sz w:val="24"/>
                <w:szCs w:val="24"/>
              </w:rPr>
              <w:t>Aisha Lewis</w:t>
            </w:r>
          </w:p>
        </w:tc>
        <w:tc>
          <w:tcPr>
            <w:tcW w:w="1227" w:type="dxa"/>
          </w:tcPr>
          <w:p w14:paraId="4F7DCF9D" w14:textId="44AA4417" w:rsidR="00193778" w:rsidRPr="005F3009" w:rsidRDefault="00C30B32" w:rsidP="0038700C">
            <w:pPr>
              <w:jc w:val="center"/>
              <w:rPr>
                <w:rFonts w:cstheme="minorHAnsi"/>
                <w:bCs/>
                <w:sz w:val="24"/>
                <w:szCs w:val="24"/>
              </w:rPr>
            </w:pPr>
            <w:r>
              <w:rPr>
                <w:rFonts w:cstheme="minorHAnsi"/>
                <w:bCs/>
                <w:sz w:val="24"/>
                <w:szCs w:val="24"/>
              </w:rPr>
              <w:t>x</w:t>
            </w:r>
          </w:p>
        </w:tc>
        <w:tc>
          <w:tcPr>
            <w:tcW w:w="1265" w:type="dxa"/>
          </w:tcPr>
          <w:p w14:paraId="2892A376" w14:textId="77777777" w:rsidR="00193778" w:rsidRPr="005F3009" w:rsidRDefault="00193778" w:rsidP="0038700C">
            <w:pPr>
              <w:jc w:val="center"/>
              <w:rPr>
                <w:rFonts w:cstheme="minorHAnsi"/>
                <w:bCs/>
                <w:sz w:val="24"/>
                <w:szCs w:val="24"/>
              </w:rPr>
            </w:pPr>
          </w:p>
        </w:tc>
        <w:tc>
          <w:tcPr>
            <w:tcW w:w="1138" w:type="dxa"/>
          </w:tcPr>
          <w:p w14:paraId="1C95AF26" w14:textId="13F263B3" w:rsidR="00193778" w:rsidRPr="005F3009" w:rsidRDefault="00193778" w:rsidP="0038700C">
            <w:pPr>
              <w:jc w:val="center"/>
              <w:rPr>
                <w:rFonts w:cstheme="minorHAnsi"/>
                <w:bCs/>
                <w:sz w:val="24"/>
                <w:szCs w:val="24"/>
              </w:rPr>
            </w:pPr>
          </w:p>
        </w:tc>
        <w:tc>
          <w:tcPr>
            <w:tcW w:w="1333" w:type="dxa"/>
          </w:tcPr>
          <w:p w14:paraId="356D1102" w14:textId="27C10A36" w:rsidR="00193778" w:rsidRPr="005F3009" w:rsidRDefault="00C30B32" w:rsidP="0038700C">
            <w:pPr>
              <w:jc w:val="center"/>
              <w:rPr>
                <w:rFonts w:cstheme="minorHAnsi"/>
                <w:bCs/>
                <w:sz w:val="24"/>
                <w:szCs w:val="24"/>
              </w:rPr>
            </w:pPr>
            <w:r>
              <w:rPr>
                <w:rFonts w:cstheme="minorHAnsi"/>
                <w:bCs/>
                <w:sz w:val="24"/>
                <w:szCs w:val="24"/>
              </w:rPr>
              <w:t>x</w:t>
            </w:r>
          </w:p>
        </w:tc>
      </w:tr>
      <w:tr w:rsidR="00193778" w:rsidRPr="005F3009" w14:paraId="69D7E323"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082D2554" w14:textId="7A4DB177" w:rsidR="00193778" w:rsidRPr="005F3009" w:rsidRDefault="00C82869" w:rsidP="0038700C">
            <w:pPr>
              <w:pStyle w:val="NoSpacing"/>
              <w:rPr>
                <w:rFonts w:cstheme="minorHAnsi"/>
                <w:sz w:val="24"/>
                <w:szCs w:val="24"/>
              </w:rPr>
            </w:pPr>
            <w:r>
              <w:rPr>
                <w:rFonts w:cstheme="minorHAnsi"/>
                <w:sz w:val="24"/>
                <w:szCs w:val="24"/>
              </w:rPr>
              <w:t>20</w:t>
            </w:r>
          </w:p>
        </w:tc>
        <w:tc>
          <w:tcPr>
            <w:tcW w:w="3777" w:type="dxa"/>
            <w:tcBorders>
              <w:top w:val="single" w:sz="4" w:space="0" w:color="auto"/>
              <w:left w:val="single" w:sz="4" w:space="0" w:color="auto"/>
              <w:bottom w:val="single" w:sz="4" w:space="0" w:color="auto"/>
              <w:right w:val="single" w:sz="4" w:space="0" w:color="auto"/>
            </w:tcBorders>
          </w:tcPr>
          <w:p w14:paraId="46FDB7EB" w14:textId="2FF275E8" w:rsidR="00193778" w:rsidRPr="005F3009" w:rsidRDefault="00193778" w:rsidP="0038700C">
            <w:pPr>
              <w:pStyle w:val="NoSpacing"/>
              <w:rPr>
                <w:rFonts w:cstheme="minorHAnsi"/>
                <w:sz w:val="24"/>
                <w:szCs w:val="24"/>
              </w:rPr>
            </w:pPr>
            <w:r w:rsidRPr="005F3009">
              <w:rPr>
                <w:rFonts w:cstheme="minorHAnsi"/>
                <w:noProof/>
                <w:sz w:val="24"/>
                <w:szCs w:val="24"/>
              </w:rPr>
              <w:t>Tricia Miller</w:t>
            </w:r>
          </w:p>
        </w:tc>
        <w:tc>
          <w:tcPr>
            <w:tcW w:w="1227" w:type="dxa"/>
          </w:tcPr>
          <w:p w14:paraId="0E859940" w14:textId="56D02ED5" w:rsidR="00193778" w:rsidRPr="005F3009" w:rsidRDefault="00C30B32" w:rsidP="0038700C">
            <w:pPr>
              <w:jc w:val="center"/>
              <w:rPr>
                <w:rFonts w:cstheme="minorHAnsi"/>
                <w:bCs/>
                <w:sz w:val="24"/>
                <w:szCs w:val="24"/>
              </w:rPr>
            </w:pPr>
            <w:r>
              <w:rPr>
                <w:rFonts w:cstheme="minorHAnsi"/>
                <w:bCs/>
                <w:sz w:val="24"/>
                <w:szCs w:val="24"/>
              </w:rPr>
              <w:t>x</w:t>
            </w:r>
          </w:p>
        </w:tc>
        <w:tc>
          <w:tcPr>
            <w:tcW w:w="1265" w:type="dxa"/>
          </w:tcPr>
          <w:p w14:paraId="3654EECA" w14:textId="77777777" w:rsidR="00193778" w:rsidRPr="005F3009" w:rsidRDefault="00193778" w:rsidP="0038700C">
            <w:pPr>
              <w:jc w:val="center"/>
              <w:rPr>
                <w:rFonts w:cstheme="minorHAnsi"/>
                <w:bCs/>
                <w:sz w:val="24"/>
                <w:szCs w:val="24"/>
              </w:rPr>
            </w:pPr>
          </w:p>
        </w:tc>
        <w:tc>
          <w:tcPr>
            <w:tcW w:w="1138" w:type="dxa"/>
          </w:tcPr>
          <w:p w14:paraId="73597A3F" w14:textId="77777777" w:rsidR="00193778" w:rsidRPr="005F3009" w:rsidRDefault="00193778" w:rsidP="0038700C">
            <w:pPr>
              <w:jc w:val="center"/>
              <w:rPr>
                <w:rFonts w:cstheme="minorHAnsi"/>
                <w:bCs/>
                <w:sz w:val="24"/>
                <w:szCs w:val="24"/>
              </w:rPr>
            </w:pPr>
          </w:p>
        </w:tc>
        <w:tc>
          <w:tcPr>
            <w:tcW w:w="1333" w:type="dxa"/>
          </w:tcPr>
          <w:p w14:paraId="4AB3ABF0" w14:textId="4E902B15" w:rsidR="00193778" w:rsidRPr="005F3009" w:rsidRDefault="00922FE0" w:rsidP="0038700C">
            <w:pPr>
              <w:jc w:val="center"/>
              <w:rPr>
                <w:rFonts w:cstheme="minorHAnsi"/>
                <w:bCs/>
                <w:sz w:val="24"/>
                <w:szCs w:val="24"/>
              </w:rPr>
            </w:pPr>
            <w:r>
              <w:rPr>
                <w:rFonts w:cstheme="minorHAnsi"/>
                <w:bCs/>
                <w:sz w:val="24"/>
                <w:szCs w:val="24"/>
              </w:rPr>
              <w:t>x</w:t>
            </w:r>
          </w:p>
        </w:tc>
      </w:tr>
      <w:tr w:rsidR="009250D7" w:rsidRPr="005F3009" w14:paraId="5FB0D834"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1A31A476" w14:textId="783789B0" w:rsidR="009250D7" w:rsidRPr="005F3009" w:rsidRDefault="00C82869" w:rsidP="009250D7">
            <w:pPr>
              <w:pStyle w:val="NoSpacing"/>
              <w:rPr>
                <w:rFonts w:cstheme="minorHAnsi"/>
                <w:sz w:val="24"/>
                <w:szCs w:val="24"/>
              </w:rPr>
            </w:pPr>
            <w:r>
              <w:rPr>
                <w:rFonts w:cstheme="minorHAnsi"/>
                <w:sz w:val="24"/>
                <w:szCs w:val="24"/>
              </w:rPr>
              <w:t>21</w:t>
            </w:r>
          </w:p>
        </w:tc>
        <w:tc>
          <w:tcPr>
            <w:tcW w:w="3777" w:type="dxa"/>
            <w:tcBorders>
              <w:top w:val="single" w:sz="4" w:space="0" w:color="auto"/>
              <w:left w:val="single" w:sz="4" w:space="0" w:color="auto"/>
              <w:bottom w:val="single" w:sz="4" w:space="0" w:color="auto"/>
              <w:right w:val="single" w:sz="4" w:space="0" w:color="auto"/>
            </w:tcBorders>
          </w:tcPr>
          <w:p w14:paraId="7D7F082C" w14:textId="790CA0D8" w:rsidR="009250D7" w:rsidRPr="005F3009" w:rsidRDefault="009250D7" w:rsidP="009250D7">
            <w:pPr>
              <w:pStyle w:val="NoSpacing"/>
              <w:rPr>
                <w:rFonts w:cstheme="minorHAnsi"/>
                <w:sz w:val="24"/>
                <w:szCs w:val="24"/>
              </w:rPr>
            </w:pPr>
            <w:r w:rsidRPr="005F3009">
              <w:rPr>
                <w:rFonts w:cstheme="minorHAnsi"/>
                <w:noProof/>
                <w:sz w:val="24"/>
                <w:szCs w:val="24"/>
              </w:rPr>
              <w:t>Suzy Ponicsan</w:t>
            </w:r>
          </w:p>
        </w:tc>
        <w:tc>
          <w:tcPr>
            <w:tcW w:w="1227" w:type="dxa"/>
          </w:tcPr>
          <w:p w14:paraId="0D6980DD" w14:textId="0BA17381" w:rsidR="009250D7" w:rsidRPr="005F3009" w:rsidRDefault="00C30B32" w:rsidP="009250D7">
            <w:pPr>
              <w:jc w:val="center"/>
              <w:rPr>
                <w:rFonts w:cstheme="minorHAnsi"/>
                <w:bCs/>
                <w:sz w:val="24"/>
                <w:szCs w:val="24"/>
              </w:rPr>
            </w:pPr>
            <w:r>
              <w:rPr>
                <w:rFonts w:cstheme="minorHAnsi"/>
                <w:bCs/>
                <w:sz w:val="24"/>
                <w:szCs w:val="24"/>
              </w:rPr>
              <w:t>x</w:t>
            </w:r>
          </w:p>
        </w:tc>
        <w:tc>
          <w:tcPr>
            <w:tcW w:w="1265" w:type="dxa"/>
          </w:tcPr>
          <w:p w14:paraId="238161F3" w14:textId="6EF642B8" w:rsidR="009250D7" w:rsidRPr="005F3009" w:rsidRDefault="009250D7" w:rsidP="009250D7">
            <w:pPr>
              <w:jc w:val="center"/>
              <w:rPr>
                <w:rFonts w:cstheme="minorHAnsi"/>
                <w:bCs/>
                <w:sz w:val="24"/>
                <w:szCs w:val="24"/>
              </w:rPr>
            </w:pPr>
          </w:p>
        </w:tc>
        <w:tc>
          <w:tcPr>
            <w:tcW w:w="1138" w:type="dxa"/>
          </w:tcPr>
          <w:p w14:paraId="35975B94" w14:textId="77777777" w:rsidR="009250D7" w:rsidRPr="005F3009" w:rsidRDefault="009250D7" w:rsidP="009250D7">
            <w:pPr>
              <w:jc w:val="center"/>
              <w:rPr>
                <w:rFonts w:cstheme="minorHAnsi"/>
                <w:bCs/>
                <w:sz w:val="24"/>
                <w:szCs w:val="24"/>
              </w:rPr>
            </w:pPr>
          </w:p>
        </w:tc>
        <w:tc>
          <w:tcPr>
            <w:tcW w:w="1333" w:type="dxa"/>
          </w:tcPr>
          <w:p w14:paraId="0AA10E5E" w14:textId="7FDD147C" w:rsidR="009250D7" w:rsidRPr="005F3009" w:rsidRDefault="00922FE0" w:rsidP="009250D7">
            <w:pPr>
              <w:jc w:val="center"/>
              <w:rPr>
                <w:rFonts w:cstheme="minorHAnsi"/>
                <w:bCs/>
                <w:sz w:val="24"/>
                <w:szCs w:val="24"/>
              </w:rPr>
            </w:pPr>
            <w:r>
              <w:rPr>
                <w:rFonts w:cstheme="minorHAnsi"/>
                <w:bCs/>
                <w:sz w:val="24"/>
                <w:szCs w:val="24"/>
              </w:rPr>
              <w:t>x</w:t>
            </w:r>
          </w:p>
        </w:tc>
      </w:tr>
      <w:tr w:rsidR="009250D7" w:rsidRPr="005F3009" w14:paraId="59488F9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6F7E305D" w14:textId="454DA808" w:rsidR="009250D7" w:rsidRPr="005F3009" w:rsidRDefault="00C82869" w:rsidP="009250D7">
            <w:pPr>
              <w:pStyle w:val="NoSpacing"/>
              <w:rPr>
                <w:rFonts w:cstheme="minorHAnsi"/>
                <w:sz w:val="24"/>
                <w:szCs w:val="24"/>
              </w:rPr>
            </w:pPr>
            <w:r>
              <w:rPr>
                <w:rFonts w:cstheme="minorHAnsi"/>
                <w:sz w:val="24"/>
                <w:szCs w:val="24"/>
              </w:rPr>
              <w:t>22</w:t>
            </w:r>
          </w:p>
        </w:tc>
        <w:tc>
          <w:tcPr>
            <w:tcW w:w="3777" w:type="dxa"/>
            <w:tcBorders>
              <w:top w:val="single" w:sz="4" w:space="0" w:color="auto"/>
              <w:left w:val="single" w:sz="4" w:space="0" w:color="auto"/>
              <w:bottom w:val="single" w:sz="4" w:space="0" w:color="auto"/>
              <w:right w:val="single" w:sz="4" w:space="0" w:color="auto"/>
            </w:tcBorders>
          </w:tcPr>
          <w:p w14:paraId="57125499" w14:textId="45D08D0E" w:rsidR="009250D7" w:rsidRPr="005F3009" w:rsidRDefault="009250D7" w:rsidP="009250D7">
            <w:pPr>
              <w:pStyle w:val="NoSpacing"/>
              <w:rPr>
                <w:rFonts w:cstheme="minorHAnsi"/>
                <w:sz w:val="24"/>
                <w:szCs w:val="24"/>
              </w:rPr>
            </w:pPr>
            <w:r w:rsidRPr="005F3009">
              <w:rPr>
                <w:rFonts w:cstheme="minorHAnsi"/>
                <w:noProof/>
                <w:sz w:val="24"/>
                <w:szCs w:val="24"/>
              </w:rPr>
              <w:t>Sebastian Weber</w:t>
            </w:r>
          </w:p>
        </w:tc>
        <w:tc>
          <w:tcPr>
            <w:tcW w:w="1227" w:type="dxa"/>
            <w:tcBorders>
              <w:top w:val="single" w:sz="4" w:space="0" w:color="auto"/>
              <w:left w:val="single" w:sz="4" w:space="0" w:color="auto"/>
              <w:bottom w:val="single" w:sz="4" w:space="0" w:color="auto"/>
              <w:right w:val="single" w:sz="4" w:space="0" w:color="auto"/>
            </w:tcBorders>
          </w:tcPr>
          <w:p w14:paraId="75445250" w14:textId="328942B0" w:rsidR="009250D7" w:rsidRPr="005F3009" w:rsidRDefault="00C30B32" w:rsidP="009250D7">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5916B402" w14:textId="476B8659" w:rsidR="009250D7" w:rsidRPr="005F3009" w:rsidRDefault="009250D7" w:rsidP="009250D7">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7048EC3" w14:textId="54552754" w:rsidR="009250D7" w:rsidRPr="005F3009" w:rsidRDefault="009250D7" w:rsidP="009250D7">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4E5A71A" w14:textId="0BD1A7C3" w:rsidR="009250D7" w:rsidRPr="005F3009" w:rsidRDefault="00922FE0" w:rsidP="009250D7">
            <w:pPr>
              <w:jc w:val="center"/>
              <w:rPr>
                <w:rFonts w:cstheme="minorHAnsi"/>
                <w:bCs/>
                <w:sz w:val="24"/>
                <w:szCs w:val="24"/>
              </w:rPr>
            </w:pPr>
            <w:r>
              <w:rPr>
                <w:rFonts w:cstheme="minorHAnsi"/>
                <w:bCs/>
                <w:sz w:val="24"/>
                <w:szCs w:val="24"/>
              </w:rPr>
              <w:t>x</w:t>
            </w:r>
          </w:p>
        </w:tc>
      </w:tr>
      <w:tr w:rsidR="009250D7" w:rsidRPr="005F3009" w14:paraId="5FABD01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FB9C3C9" w14:textId="192CD62B" w:rsidR="009250D7" w:rsidRPr="005F3009" w:rsidRDefault="00C82869" w:rsidP="009250D7">
            <w:pPr>
              <w:pStyle w:val="NoSpacing"/>
              <w:rPr>
                <w:rFonts w:cstheme="minorHAnsi"/>
                <w:sz w:val="24"/>
                <w:szCs w:val="24"/>
              </w:rPr>
            </w:pPr>
            <w:r>
              <w:rPr>
                <w:rFonts w:cstheme="minorHAnsi"/>
                <w:sz w:val="24"/>
                <w:szCs w:val="24"/>
              </w:rPr>
              <w:t>23</w:t>
            </w:r>
          </w:p>
        </w:tc>
        <w:tc>
          <w:tcPr>
            <w:tcW w:w="3777" w:type="dxa"/>
            <w:tcBorders>
              <w:top w:val="single" w:sz="4" w:space="0" w:color="auto"/>
              <w:left w:val="single" w:sz="4" w:space="0" w:color="auto"/>
              <w:bottom w:val="single" w:sz="4" w:space="0" w:color="auto"/>
              <w:right w:val="single" w:sz="4" w:space="0" w:color="auto"/>
            </w:tcBorders>
          </w:tcPr>
          <w:p w14:paraId="2498E2BE" w14:textId="2198E956" w:rsidR="009250D7" w:rsidRPr="005F3009" w:rsidRDefault="009250D7" w:rsidP="009250D7">
            <w:pPr>
              <w:pStyle w:val="NoSpacing"/>
              <w:rPr>
                <w:rFonts w:cstheme="minorHAnsi"/>
                <w:sz w:val="24"/>
                <w:szCs w:val="24"/>
              </w:rPr>
            </w:pPr>
            <w:r w:rsidRPr="005F3009">
              <w:rPr>
                <w:rFonts w:cstheme="minorHAnsi"/>
                <w:noProof/>
                <w:sz w:val="24"/>
                <w:szCs w:val="24"/>
              </w:rPr>
              <w:t>Georgia Willis</w:t>
            </w:r>
            <w:r w:rsidRPr="005F3009">
              <w:rPr>
                <w:rFonts w:cstheme="minorHAnsi"/>
                <w:noProof/>
                <w:sz w:val="24"/>
                <w:szCs w:val="24"/>
              </w:rPr>
              <w:tab/>
            </w:r>
          </w:p>
        </w:tc>
        <w:tc>
          <w:tcPr>
            <w:tcW w:w="1227" w:type="dxa"/>
            <w:tcBorders>
              <w:top w:val="single" w:sz="4" w:space="0" w:color="auto"/>
              <w:left w:val="single" w:sz="4" w:space="0" w:color="auto"/>
              <w:bottom w:val="single" w:sz="4" w:space="0" w:color="auto"/>
              <w:right w:val="single" w:sz="4" w:space="0" w:color="auto"/>
            </w:tcBorders>
          </w:tcPr>
          <w:p w14:paraId="183F5C02" w14:textId="78722384" w:rsidR="009250D7" w:rsidRPr="005F3009" w:rsidRDefault="00C30B32" w:rsidP="009250D7">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51B9690E" w14:textId="77777777" w:rsidR="009250D7" w:rsidRPr="005F3009" w:rsidRDefault="009250D7" w:rsidP="009250D7">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1001DFE" w14:textId="40B94CCB" w:rsidR="009250D7" w:rsidRPr="005F3009" w:rsidRDefault="009250D7" w:rsidP="009250D7">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0C8B864C" w14:textId="6666885F" w:rsidR="009250D7" w:rsidRPr="005F3009" w:rsidRDefault="00922FE0" w:rsidP="009250D7">
            <w:pPr>
              <w:jc w:val="center"/>
              <w:rPr>
                <w:rFonts w:cstheme="minorHAnsi"/>
                <w:bCs/>
                <w:sz w:val="24"/>
                <w:szCs w:val="24"/>
              </w:rPr>
            </w:pPr>
            <w:r>
              <w:rPr>
                <w:rFonts w:cstheme="minorHAnsi"/>
                <w:bCs/>
                <w:sz w:val="24"/>
                <w:szCs w:val="24"/>
              </w:rPr>
              <w:t>x</w:t>
            </w:r>
          </w:p>
        </w:tc>
      </w:tr>
      <w:tr w:rsidR="009250D7" w:rsidRPr="005F3009" w14:paraId="5FD96DE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D5B3BA7" w14:textId="5383A76C" w:rsidR="009250D7" w:rsidRPr="005F3009" w:rsidRDefault="00C82869" w:rsidP="009250D7">
            <w:pPr>
              <w:pStyle w:val="NoSpacing"/>
              <w:rPr>
                <w:rFonts w:cstheme="minorHAnsi"/>
                <w:sz w:val="24"/>
                <w:szCs w:val="24"/>
              </w:rPr>
            </w:pPr>
            <w:r>
              <w:rPr>
                <w:rFonts w:cstheme="minorHAnsi"/>
                <w:sz w:val="24"/>
                <w:szCs w:val="24"/>
              </w:rPr>
              <w:t>24</w:t>
            </w:r>
          </w:p>
        </w:tc>
        <w:tc>
          <w:tcPr>
            <w:tcW w:w="3777" w:type="dxa"/>
            <w:tcBorders>
              <w:top w:val="single" w:sz="4" w:space="0" w:color="auto"/>
              <w:left w:val="single" w:sz="4" w:space="0" w:color="auto"/>
              <w:bottom w:val="single" w:sz="4" w:space="0" w:color="auto"/>
              <w:right w:val="single" w:sz="4" w:space="0" w:color="auto"/>
            </w:tcBorders>
          </w:tcPr>
          <w:p w14:paraId="100C5714" w14:textId="5C334EDC" w:rsidR="009250D7" w:rsidRPr="005F3009" w:rsidRDefault="009250D7" w:rsidP="009250D7">
            <w:pPr>
              <w:pStyle w:val="NoSpacing"/>
              <w:rPr>
                <w:rFonts w:cstheme="minorHAnsi"/>
                <w:sz w:val="24"/>
                <w:szCs w:val="24"/>
              </w:rPr>
            </w:pPr>
            <w:r w:rsidRPr="005F3009">
              <w:rPr>
                <w:rFonts w:cstheme="minorHAnsi"/>
                <w:noProof/>
                <w:sz w:val="24"/>
                <w:szCs w:val="24"/>
              </w:rPr>
              <w:t xml:space="preserve">Tricia Zicht </w:t>
            </w:r>
          </w:p>
        </w:tc>
        <w:tc>
          <w:tcPr>
            <w:tcW w:w="1227" w:type="dxa"/>
            <w:tcBorders>
              <w:top w:val="single" w:sz="4" w:space="0" w:color="auto"/>
              <w:left w:val="single" w:sz="4" w:space="0" w:color="auto"/>
              <w:bottom w:val="single" w:sz="4" w:space="0" w:color="auto"/>
              <w:right w:val="single" w:sz="4" w:space="0" w:color="auto"/>
            </w:tcBorders>
          </w:tcPr>
          <w:p w14:paraId="447552D6" w14:textId="4BD8D256" w:rsidR="009250D7" w:rsidRPr="005F3009" w:rsidRDefault="00C30B32" w:rsidP="009250D7">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63F7BAE6" w14:textId="77777777" w:rsidR="009250D7" w:rsidRPr="005F3009" w:rsidRDefault="009250D7" w:rsidP="009250D7">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31C9FD9F" w14:textId="77777777" w:rsidR="009250D7" w:rsidRPr="005F3009" w:rsidRDefault="009250D7" w:rsidP="009250D7">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2D137E1A" w14:textId="580A091A" w:rsidR="009250D7" w:rsidRPr="005F3009" w:rsidRDefault="00C30B32" w:rsidP="009250D7">
            <w:pPr>
              <w:jc w:val="center"/>
              <w:rPr>
                <w:rFonts w:cstheme="minorHAnsi"/>
                <w:bCs/>
                <w:sz w:val="24"/>
                <w:szCs w:val="24"/>
              </w:rPr>
            </w:pPr>
            <w:r>
              <w:rPr>
                <w:rFonts w:cstheme="minorHAnsi"/>
                <w:bCs/>
                <w:sz w:val="24"/>
                <w:szCs w:val="24"/>
              </w:rPr>
              <w:t>x</w:t>
            </w:r>
          </w:p>
        </w:tc>
      </w:tr>
    </w:tbl>
    <w:bookmarkEnd w:id="0"/>
    <w:p w14:paraId="1702F232" w14:textId="77777777" w:rsidR="005320BE" w:rsidRPr="005F3009" w:rsidRDefault="005320BE" w:rsidP="005320BE">
      <w:pPr>
        <w:rPr>
          <w:rFonts w:cstheme="minorHAnsi"/>
          <w:i/>
          <w:iCs/>
          <w:sz w:val="24"/>
          <w:szCs w:val="24"/>
        </w:rPr>
      </w:pPr>
      <w:r w:rsidRPr="005F3009">
        <w:rPr>
          <w:rFonts w:cstheme="minorHAnsi"/>
          <w:i/>
          <w:iCs/>
          <w:sz w:val="24"/>
          <w:szCs w:val="24"/>
        </w:rPr>
        <w:lastRenderedPageBreak/>
        <w:t xml:space="preserve">        X: Attended/ Approve Motion                                </w:t>
      </w:r>
      <w:proofErr w:type="gramStart"/>
      <w:r w:rsidRPr="005F3009">
        <w:rPr>
          <w:rFonts w:cstheme="minorHAnsi"/>
          <w:i/>
          <w:iCs/>
          <w:sz w:val="24"/>
          <w:szCs w:val="24"/>
        </w:rPr>
        <w:t>-:Absent</w:t>
      </w:r>
      <w:proofErr w:type="gramEnd"/>
      <w:r w:rsidRPr="005F3009">
        <w:rPr>
          <w:rFonts w:cstheme="minorHAnsi"/>
          <w:i/>
          <w:iCs/>
          <w:sz w:val="24"/>
          <w:szCs w:val="24"/>
        </w:rPr>
        <w:t xml:space="preserve">                         O: Deny Motion                       A: Abstain</w:t>
      </w:r>
    </w:p>
    <w:p w14:paraId="67122D65" w14:textId="77777777" w:rsidR="005320BE" w:rsidRPr="005F3009" w:rsidRDefault="005320BE" w:rsidP="005320BE">
      <w:pPr>
        <w:rPr>
          <w:rFonts w:cstheme="minorHAnsi"/>
          <w:b/>
          <w:sz w:val="24"/>
          <w:szCs w:val="24"/>
        </w:rPr>
      </w:pPr>
    </w:p>
    <w:p w14:paraId="4EBD3648" w14:textId="77777777" w:rsidR="005F116E" w:rsidRPr="005F3009" w:rsidRDefault="005F116E" w:rsidP="001C6412">
      <w:pPr>
        <w:rPr>
          <w:rFonts w:cstheme="minorHAnsi"/>
          <w:sz w:val="24"/>
          <w:szCs w:val="24"/>
        </w:rPr>
      </w:pPr>
    </w:p>
    <w:p w14:paraId="4BD8594C" w14:textId="77777777" w:rsidR="005F116E" w:rsidRPr="005F3009" w:rsidRDefault="005F116E" w:rsidP="001C6412">
      <w:pPr>
        <w:rPr>
          <w:rFonts w:cstheme="minorHAnsi"/>
          <w:sz w:val="24"/>
          <w:szCs w:val="24"/>
        </w:rPr>
      </w:pPr>
    </w:p>
    <w:p w14:paraId="45E69D17" w14:textId="47F3CE63" w:rsidR="00190720" w:rsidRPr="005F3009" w:rsidRDefault="001C6412" w:rsidP="001C6412">
      <w:pPr>
        <w:rPr>
          <w:rFonts w:cstheme="minorHAnsi"/>
          <w:sz w:val="24"/>
          <w:szCs w:val="24"/>
        </w:rPr>
      </w:pPr>
      <w:r w:rsidRPr="005F3009">
        <w:rPr>
          <w:rFonts w:cstheme="minorHAnsi"/>
          <w:sz w:val="24"/>
          <w:szCs w:val="24"/>
        </w:rPr>
        <w:t xml:space="preserve">Liaison: </w:t>
      </w:r>
      <w:r w:rsidR="005D3AA4" w:rsidRPr="005F3009">
        <w:rPr>
          <w:rFonts w:cstheme="minorHAnsi"/>
          <w:sz w:val="24"/>
          <w:szCs w:val="24"/>
        </w:rPr>
        <w:t>Dr. Aysegul Timur</w:t>
      </w:r>
      <w:r w:rsidR="003308BC" w:rsidRPr="005F3009">
        <w:rPr>
          <w:rFonts w:cstheme="minorHAnsi"/>
          <w:sz w:val="24"/>
          <w:szCs w:val="24"/>
          <w:highlight w:val="yellow"/>
        </w:rPr>
        <w:t xml:space="preserve"> </w:t>
      </w:r>
    </w:p>
    <w:p w14:paraId="3B254516" w14:textId="146406FF" w:rsidR="00190720" w:rsidRPr="005F3009" w:rsidRDefault="00190720" w:rsidP="001C6412">
      <w:pPr>
        <w:rPr>
          <w:rFonts w:cstheme="minorHAnsi"/>
          <w:sz w:val="24"/>
          <w:szCs w:val="24"/>
        </w:rPr>
      </w:pPr>
      <w:r w:rsidRPr="005F3009">
        <w:rPr>
          <w:rFonts w:cstheme="minorHAnsi"/>
          <w:sz w:val="24"/>
          <w:szCs w:val="24"/>
        </w:rPr>
        <w:t>Faculty Senate Liaison</w:t>
      </w:r>
      <w:r w:rsidR="00952972" w:rsidRPr="005F3009">
        <w:rPr>
          <w:rFonts w:cstheme="minorHAnsi"/>
          <w:sz w:val="24"/>
          <w:szCs w:val="24"/>
        </w:rPr>
        <w:t xml:space="preserve">: </w:t>
      </w:r>
      <w:r w:rsidR="00F62B0F" w:rsidRPr="005F3009">
        <w:rPr>
          <w:rFonts w:cstheme="minorHAnsi"/>
          <w:sz w:val="24"/>
          <w:szCs w:val="24"/>
        </w:rPr>
        <w:t>Anna Carlin</w:t>
      </w:r>
      <w:r w:rsidR="00783C2A" w:rsidRPr="005F3009">
        <w:rPr>
          <w:rFonts w:cstheme="minorHAnsi"/>
          <w:sz w:val="24"/>
          <w:szCs w:val="24"/>
        </w:rPr>
        <w:t xml:space="preserve"> </w:t>
      </w:r>
    </w:p>
    <w:p w14:paraId="043D98ED" w14:textId="234FBF99" w:rsidR="001800E5" w:rsidRPr="005F3009" w:rsidRDefault="00904E74" w:rsidP="000E271F">
      <w:pPr>
        <w:pStyle w:val="NoSpacing"/>
        <w:rPr>
          <w:rFonts w:cstheme="minorHAnsi"/>
          <w:sz w:val="24"/>
          <w:szCs w:val="24"/>
        </w:rPr>
      </w:pPr>
      <w:r w:rsidRPr="005F3009">
        <w:rPr>
          <w:rFonts w:cstheme="minorHAnsi"/>
          <w:sz w:val="24"/>
          <w:szCs w:val="24"/>
        </w:rPr>
        <w:t>Student Government Liaison</w:t>
      </w:r>
      <w:r w:rsidR="000F1B64" w:rsidRPr="005F3009">
        <w:rPr>
          <w:rFonts w:cstheme="minorHAnsi"/>
          <w:sz w:val="24"/>
          <w:szCs w:val="24"/>
        </w:rPr>
        <w:t xml:space="preserve">: </w:t>
      </w:r>
      <w:r w:rsidR="00316ABF" w:rsidRPr="005F3009">
        <w:rPr>
          <w:rFonts w:cstheme="minorHAnsi"/>
          <w:sz w:val="24"/>
          <w:szCs w:val="24"/>
        </w:rPr>
        <w:t>Nathan Campbell </w:t>
      </w:r>
    </w:p>
    <w:p w14:paraId="4A205E0A" w14:textId="420682DA" w:rsidR="00581735" w:rsidRPr="005F3009" w:rsidRDefault="00F31350" w:rsidP="009250D7">
      <w:pPr>
        <w:spacing w:after="160" w:line="259" w:lineRule="auto"/>
        <w:rPr>
          <w:rFonts w:cstheme="minorHAnsi"/>
          <w:sz w:val="24"/>
          <w:szCs w:val="24"/>
        </w:rPr>
      </w:pPr>
      <w:r w:rsidRPr="005F3009">
        <w:rPr>
          <w:rFonts w:cstheme="minorHAnsi"/>
          <w:sz w:val="24"/>
          <w:szCs w:val="24"/>
        </w:rPr>
        <w:t>Black Faculty Staff Alliance (BFSA) Liaison:</w:t>
      </w:r>
      <w:r w:rsidR="00F62B0F" w:rsidRPr="005F3009">
        <w:rPr>
          <w:rFonts w:cstheme="minorHAnsi"/>
          <w:sz w:val="24"/>
          <w:szCs w:val="24"/>
        </w:rPr>
        <w:t xml:space="preserve"> </w:t>
      </w:r>
      <w:r w:rsidR="00127E7E" w:rsidRPr="005F3009">
        <w:rPr>
          <w:rFonts w:cstheme="minorHAnsi"/>
          <w:sz w:val="24"/>
          <w:szCs w:val="24"/>
        </w:rPr>
        <w:t>Aisha Lewis</w:t>
      </w: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615"/>
        <w:gridCol w:w="1621"/>
        <w:gridCol w:w="7914"/>
      </w:tblGrid>
      <w:tr w:rsidR="005D03B5" w:rsidRPr="005F3009" w14:paraId="5E0F9954" w14:textId="77777777" w:rsidTr="00127E7E">
        <w:trPr>
          <w:tblHeader/>
        </w:trPr>
        <w:tc>
          <w:tcPr>
            <w:tcW w:w="724" w:type="pct"/>
          </w:tcPr>
          <w:p w14:paraId="56C48A56"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br w:type="page"/>
              <w:t>Agenda Item</w:t>
            </w:r>
          </w:p>
        </w:tc>
        <w:tc>
          <w:tcPr>
            <w:tcW w:w="727" w:type="pct"/>
          </w:tcPr>
          <w:p w14:paraId="4CFBE3E0"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Responsible</w:t>
            </w:r>
          </w:p>
        </w:tc>
        <w:tc>
          <w:tcPr>
            <w:tcW w:w="3549" w:type="pct"/>
          </w:tcPr>
          <w:p w14:paraId="7661F205" w14:textId="77777777" w:rsidR="000E271F" w:rsidRPr="005F3009" w:rsidRDefault="000E271F" w:rsidP="007954EC">
            <w:pPr>
              <w:pStyle w:val="NoSpacing"/>
              <w:rPr>
                <w:rFonts w:cstheme="minorHAnsi"/>
                <w:sz w:val="24"/>
                <w:szCs w:val="24"/>
              </w:rPr>
            </w:pPr>
            <w:r w:rsidRPr="005F3009">
              <w:rPr>
                <w:rFonts w:cstheme="minorHAnsi"/>
                <w:sz w:val="24"/>
                <w:szCs w:val="24"/>
              </w:rPr>
              <w:t>Discussion</w:t>
            </w:r>
          </w:p>
        </w:tc>
      </w:tr>
      <w:tr w:rsidR="005D03B5" w:rsidRPr="005F3009" w14:paraId="23FFBCB9" w14:textId="77777777" w:rsidTr="00127E7E">
        <w:trPr>
          <w:trHeight w:val="260"/>
        </w:trPr>
        <w:tc>
          <w:tcPr>
            <w:tcW w:w="724" w:type="pct"/>
          </w:tcPr>
          <w:p w14:paraId="177A0B5A" w14:textId="0E21EF9A"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Approval of Minutes </w:t>
            </w:r>
          </w:p>
        </w:tc>
        <w:tc>
          <w:tcPr>
            <w:tcW w:w="727" w:type="pct"/>
          </w:tcPr>
          <w:p w14:paraId="40123B62" w14:textId="6BB2156D" w:rsidR="000E271F" w:rsidRPr="005F3009" w:rsidRDefault="000A2B45" w:rsidP="007954EC">
            <w:pPr>
              <w:pStyle w:val="NoSpacing"/>
              <w:ind w:left="0" w:firstLine="0"/>
              <w:rPr>
                <w:rFonts w:cstheme="minorHAnsi"/>
                <w:sz w:val="24"/>
                <w:szCs w:val="24"/>
              </w:rPr>
            </w:pPr>
            <w:r w:rsidRPr="005F3009">
              <w:rPr>
                <w:rFonts w:cstheme="minorHAnsi"/>
                <w:sz w:val="24"/>
                <w:szCs w:val="24"/>
              </w:rPr>
              <w:t>Representatives</w:t>
            </w:r>
          </w:p>
        </w:tc>
        <w:tc>
          <w:tcPr>
            <w:tcW w:w="3549" w:type="pct"/>
            <w:shd w:val="clear" w:color="auto" w:fill="auto"/>
          </w:tcPr>
          <w:p w14:paraId="7C6D5105" w14:textId="0590256D" w:rsidR="000E271F" w:rsidRPr="005F3009" w:rsidRDefault="000E271F" w:rsidP="00A24186">
            <w:pPr>
              <w:spacing w:after="160" w:line="259" w:lineRule="auto"/>
              <w:ind w:left="0" w:firstLine="0"/>
              <w:rPr>
                <w:rFonts w:cstheme="minorHAnsi"/>
                <w:sz w:val="24"/>
                <w:szCs w:val="24"/>
              </w:rPr>
            </w:pPr>
            <w:r w:rsidRPr="005F3009">
              <w:rPr>
                <w:rFonts w:cstheme="minorHAnsi"/>
                <w:sz w:val="24"/>
                <w:szCs w:val="24"/>
              </w:rPr>
              <w:t xml:space="preserve"> Approval of </w:t>
            </w:r>
            <w:r w:rsidR="00C82869">
              <w:rPr>
                <w:rFonts w:cstheme="minorHAnsi"/>
                <w:sz w:val="24"/>
                <w:szCs w:val="24"/>
              </w:rPr>
              <w:t>November</w:t>
            </w:r>
            <w:r w:rsidRPr="005F3009">
              <w:rPr>
                <w:rFonts w:cstheme="minorHAnsi"/>
                <w:sz w:val="24"/>
                <w:szCs w:val="24"/>
              </w:rPr>
              <w:t xml:space="preserve"> Minutes</w:t>
            </w:r>
          </w:p>
          <w:p w14:paraId="08CA2BD3" w14:textId="729739E4"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Motion to approve: </w:t>
            </w:r>
            <w:r w:rsidR="00C30B32">
              <w:rPr>
                <w:rFonts w:cstheme="minorHAnsi"/>
                <w:sz w:val="24"/>
                <w:szCs w:val="24"/>
              </w:rPr>
              <w:t>Amy</w:t>
            </w:r>
          </w:p>
          <w:p w14:paraId="4EFFECA2" w14:textId="297D3BA6"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Second: </w:t>
            </w:r>
            <w:r w:rsidR="00C30B32">
              <w:rPr>
                <w:rFonts w:cstheme="minorHAnsi"/>
                <w:sz w:val="24"/>
                <w:szCs w:val="24"/>
              </w:rPr>
              <w:t>Mary</w:t>
            </w:r>
          </w:p>
          <w:p w14:paraId="4B25D86B" w14:textId="25EDE408"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Any discussion</w:t>
            </w:r>
            <w:r w:rsidR="002C7802" w:rsidRPr="005F3009">
              <w:rPr>
                <w:rFonts w:cstheme="minorHAnsi"/>
                <w:sz w:val="24"/>
                <w:szCs w:val="24"/>
              </w:rPr>
              <w:t>:</w:t>
            </w:r>
            <w:r w:rsidR="004745AA">
              <w:rPr>
                <w:rFonts w:cstheme="minorHAnsi"/>
                <w:sz w:val="24"/>
                <w:szCs w:val="24"/>
              </w:rPr>
              <w:t xml:space="preserve"> </w:t>
            </w:r>
            <w:r w:rsidR="00C30B32">
              <w:rPr>
                <w:rFonts w:cstheme="minorHAnsi"/>
                <w:sz w:val="24"/>
                <w:szCs w:val="24"/>
              </w:rPr>
              <w:t>None</w:t>
            </w:r>
          </w:p>
          <w:p w14:paraId="05EC6B59" w14:textId="32B3D1AE"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Approve: </w:t>
            </w:r>
            <w:r w:rsidR="006F1C33">
              <w:rPr>
                <w:rFonts w:cstheme="minorHAnsi"/>
                <w:sz w:val="24"/>
                <w:szCs w:val="24"/>
              </w:rPr>
              <w:t>18</w:t>
            </w:r>
          </w:p>
          <w:p w14:paraId="59DEED14" w14:textId="377FC333"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Dissent: </w:t>
            </w:r>
            <w:r w:rsidR="006F1C33">
              <w:rPr>
                <w:rFonts w:cstheme="minorHAnsi"/>
                <w:sz w:val="24"/>
                <w:szCs w:val="24"/>
              </w:rPr>
              <w:t>0</w:t>
            </w:r>
          </w:p>
          <w:p w14:paraId="563D9882" w14:textId="3B703DD7" w:rsidR="000E271F" w:rsidRPr="005F3009" w:rsidRDefault="000E271F" w:rsidP="00F86C19">
            <w:pPr>
              <w:pStyle w:val="ListParagraph"/>
              <w:widowControl w:val="0"/>
              <w:numPr>
                <w:ilvl w:val="0"/>
                <w:numId w:val="1"/>
              </w:numPr>
              <w:ind w:left="288" w:hanging="288"/>
              <w:rPr>
                <w:rFonts w:cstheme="minorHAnsi"/>
                <w:sz w:val="24"/>
                <w:szCs w:val="24"/>
              </w:rPr>
            </w:pPr>
            <w:r w:rsidRPr="005F3009">
              <w:rPr>
                <w:rFonts w:cstheme="minorHAnsi"/>
                <w:sz w:val="24"/>
                <w:szCs w:val="24"/>
              </w:rPr>
              <w:t>Abstain</w:t>
            </w:r>
            <w:r w:rsidR="00C645AE" w:rsidRPr="005F3009">
              <w:rPr>
                <w:rFonts w:cstheme="minorHAnsi"/>
                <w:sz w:val="24"/>
                <w:szCs w:val="24"/>
              </w:rPr>
              <w:t>:</w:t>
            </w:r>
            <w:r w:rsidR="0027130B" w:rsidRPr="005F3009">
              <w:rPr>
                <w:rFonts w:cstheme="minorHAnsi"/>
                <w:sz w:val="24"/>
                <w:szCs w:val="24"/>
              </w:rPr>
              <w:t xml:space="preserve"> </w:t>
            </w:r>
            <w:r w:rsidR="006F1C33">
              <w:rPr>
                <w:rFonts w:cstheme="minorHAnsi"/>
                <w:sz w:val="24"/>
                <w:szCs w:val="24"/>
              </w:rPr>
              <w:t>0</w:t>
            </w:r>
          </w:p>
        </w:tc>
      </w:tr>
      <w:tr w:rsidR="005D03B5" w:rsidRPr="005F3009" w14:paraId="63D57036" w14:textId="77777777" w:rsidTr="00127E7E">
        <w:tc>
          <w:tcPr>
            <w:tcW w:w="724" w:type="pct"/>
            <w:tcBorders>
              <w:bottom w:val="nil"/>
            </w:tcBorders>
          </w:tcPr>
          <w:p w14:paraId="24F7BA7C" w14:textId="5EE9BD43" w:rsidR="000E271F" w:rsidRPr="005F3009" w:rsidRDefault="000E271F" w:rsidP="007954EC">
            <w:pPr>
              <w:pStyle w:val="NoSpacing"/>
              <w:ind w:left="0" w:firstLine="0"/>
              <w:rPr>
                <w:rFonts w:cstheme="minorHAnsi"/>
                <w:sz w:val="24"/>
                <w:szCs w:val="24"/>
              </w:rPr>
            </w:pPr>
            <w:r w:rsidRPr="005F3009">
              <w:rPr>
                <w:rFonts w:cstheme="minorHAnsi"/>
                <w:sz w:val="24"/>
                <w:szCs w:val="24"/>
              </w:rPr>
              <w:t>Officer Reports</w:t>
            </w:r>
          </w:p>
        </w:tc>
        <w:tc>
          <w:tcPr>
            <w:tcW w:w="727" w:type="pct"/>
            <w:tcBorders>
              <w:bottom w:val="nil"/>
            </w:tcBorders>
          </w:tcPr>
          <w:p w14:paraId="4032C1A3"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President, </w:t>
            </w:r>
          </w:p>
          <w:p w14:paraId="4EB9E024" w14:textId="1FF3BAE6" w:rsidR="000E271F" w:rsidRPr="005F3009" w:rsidRDefault="002C7802" w:rsidP="007954EC">
            <w:pPr>
              <w:pStyle w:val="NoSpacing"/>
              <w:ind w:left="0" w:firstLine="0"/>
              <w:rPr>
                <w:rFonts w:cstheme="minorHAnsi"/>
                <w:sz w:val="24"/>
                <w:szCs w:val="24"/>
              </w:rPr>
            </w:pPr>
            <w:r w:rsidRPr="005F3009">
              <w:rPr>
                <w:rFonts w:cstheme="minorHAnsi"/>
                <w:sz w:val="24"/>
                <w:szCs w:val="24"/>
              </w:rPr>
              <w:t>Mary Larkin</w:t>
            </w:r>
          </w:p>
        </w:tc>
        <w:tc>
          <w:tcPr>
            <w:tcW w:w="3549" w:type="pct"/>
            <w:tcBorders>
              <w:bottom w:val="nil"/>
            </w:tcBorders>
          </w:tcPr>
          <w:p w14:paraId="0867653D" w14:textId="256F78C8" w:rsidR="00C30B32" w:rsidRDefault="00C30B32" w:rsidP="004F2B41">
            <w:pPr>
              <w:spacing w:after="160" w:line="252" w:lineRule="auto"/>
              <w:rPr>
                <w:rFonts w:cstheme="minorHAnsi"/>
                <w:sz w:val="24"/>
                <w:szCs w:val="24"/>
              </w:rPr>
            </w:pPr>
            <w:r>
              <w:rPr>
                <w:rFonts w:cstheme="minorHAnsi"/>
                <w:sz w:val="24"/>
                <w:szCs w:val="24"/>
              </w:rPr>
              <w:t xml:space="preserve">Later in meeting will discuss Employee Morale survey overview and presentation of goals. </w:t>
            </w:r>
            <w:proofErr w:type="gramStart"/>
            <w:r>
              <w:rPr>
                <w:rFonts w:cstheme="minorHAnsi"/>
                <w:sz w:val="24"/>
                <w:szCs w:val="24"/>
              </w:rPr>
              <w:t>Thanks</w:t>
            </w:r>
            <w:proofErr w:type="gramEnd"/>
            <w:r>
              <w:rPr>
                <w:rFonts w:cstheme="minorHAnsi"/>
                <w:sz w:val="24"/>
                <w:szCs w:val="24"/>
              </w:rPr>
              <w:t xml:space="preserve"> and much appreciation for the taskforce’s hard work.</w:t>
            </w:r>
          </w:p>
          <w:p w14:paraId="3CC2F190" w14:textId="2BB4CC10" w:rsidR="00C30B32" w:rsidRPr="005F3009" w:rsidRDefault="00E71D4C" w:rsidP="006F1C33">
            <w:pPr>
              <w:spacing w:after="160" w:line="252" w:lineRule="auto"/>
              <w:rPr>
                <w:rFonts w:cstheme="minorHAnsi"/>
                <w:sz w:val="24"/>
                <w:szCs w:val="24"/>
              </w:rPr>
            </w:pPr>
            <w:r>
              <w:rPr>
                <w:rFonts w:cstheme="minorHAnsi"/>
                <w:sz w:val="24"/>
                <w:szCs w:val="24"/>
              </w:rPr>
              <w:t>Notes of BOT meeting 1/11/22</w:t>
            </w:r>
            <w:r w:rsidR="00C30B32">
              <w:rPr>
                <w:rFonts w:cstheme="minorHAnsi"/>
                <w:sz w:val="24"/>
                <w:szCs w:val="24"/>
              </w:rPr>
              <w:t xml:space="preserve">; </w:t>
            </w:r>
            <w:r w:rsidR="006F1C33">
              <w:rPr>
                <w:rFonts w:cstheme="minorHAnsi"/>
                <w:sz w:val="24"/>
                <w:szCs w:val="24"/>
              </w:rPr>
              <w:t xml:space="preserve">Dr. Timur will cover key points in her report </w:t>
            </w:r>
          </w:p>
        </w:tc>
      </w:tr>
      <w:tr w:rsidR="005D03B5" w:rsidRPr="005F3009" w14:paraId="29887CBC" w14:textId="77777777" w:rsidTr="00127E7E">
        <w:tc>
          <w:tcPr>
            <w:tcW w:w="724" w:type="pct"/>
          </w:tcPr>
          <w:p w14:paraId="0E3EAF8C" w14:textId="130E6AFD" w:rsidR="000E271F" w:rsidRPr="005F3009" w:rsidRDefault="000E271F" w:rsidP="007954EC">
            <w:pPr>
              <w:pStyle w:val="NoSpacing"/>
              <w:ind w:left="0" w:firstLine="0"/>
              <w:rPr>
                <w:rFonts w:cstheme="minorHAnsi"/>
                <w:sz w:val="24"/>
                <w:szCs w:val="24"/>
              </w:rPr>
            </w:pPr>
          </w:p>
        </w:tc>
        <w:tc>
          <w:tcPr>
            <w:tcW w:w="727" w:type="pct"/>
          </w:tcPr>
          <w:p w14:paraId="15E13EDE" w14:textId="1310F84D"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Vice President, </w:t>
            </w:r>
            <w:r w:rsidR="00E71D4C">
              <w:rPr>
                <w:rFonts w:cstheme="minorHAnsi"/>
                <w:sz w:val="24"/>
                <w:szCs w:val="24"/>
              </w:rPr>
              <w:t>Kristen Vanselow</w:t>
            </w:r>
          </w:p>
        </w:tc>
        <w:tc>
          <w:tcPr>
            <w:tcW w:w="3549" w:type="pct"/>
          </w:tcPr>
          <w:p w14:paraId="7D35762E" w14:textId="215CC20F" w:rsidR="00D7745B" w:rsidRPr="005F3009" w:rsidRDefault="00B91704" w:rsidP="00EA12FA">
            <w:pPr>
              <w:tabs>
                <w:tab w:val="left" w:pos="841"/>
              </w:tabs>
              <w:ind w:left="0" w:firstLine="0"/>
              <w:rPr>
                <w:rFonts w:cstheme="minorHAnsi"/>
                <w:sz w:val="24"/>
                <w:szCs w:val="24"/>
              </w:rPr>
            </w:pPr>
            <w:r>
              <w:rPr>
                <w:rFonts w:cstheme="minorHAnsi"/>
                <w:sz w:val="24"/>
                <w:szCs w:val="24"/>
              </w:rPr>
              <w:t xml:space="preserve">Anonymous Comments are up to date, </w:t>
            </w:r>
            <w:r w:rsidR="006F1C33">
              <w:rPr>
                <w:rFonts w:cstheme="minorHAnsi"/>
                <w:sz w:val="24"/>
                <w:szCs w:val="24"/>
              </w:rPr>
              <w:t xml:space="preserve">please consider </w:t>
            </w:r>
            <w:r>
              <w:rPr>
                <w:rFonts w:cstheme="minorHAnsi"/>
                <w:sz w:val="24"/>
                <w:szCs w:val="24"/>
              </w:rPr>
              <w:t>the proper use of posting anonymous comments</w:t>
            </w:r>
            <w:r w:rsidR="006F1C33">
              <w:rPr>
                <w:rFonts w:cstheme="minorHAnsi"/>
                <w:sz w:val="24"/>
                <w:szCs w:val="24"/>
              </w:rPr>
              <w:t xml:space="preserve">, which is for issues that deal with staff at large, not personal issues that may be better suited for email to </w:t>
            </w:r>
            <w:hyperlink r:id="rId8" w:history="1">
              <w:r w:rsidR="006F1C33" w:rsidRPr="00882546">
                <w:rPr>
                  <w:rStyle w:val="Hyperlink"/>
                  <w:rFonts w:cstheme="minorHAnsi"/>
                  <w:sz w:val="24"/>
                  <w:szCs w:val="24"/>
                </w:rPr>
                <w:t>sac@fgcu.edu</w:t>
              </w:r>
            </w:hyperlink>
            <w:r w:rsidR="006F1C33">
              <w:rPr>
                <w:rFonts w:cstheme="minorHAnsi"/>
                <w:sz w:val="24"/>
                <w:szCs w:val="24"/>
              </w:rPr>
              <w:t xml:space="preserve">; </w:t>
            </w:r>
            <w:r>
              <w:rPr>
                <w:rFonts w:cstheme="minorHAnsi"/>
                <w:sz w:val="24"/>
                <w:szCs w:val="24"/>
              </w:rPr>
              <w:t>, physical boxes will no longer be supported, if you have one in your building</w:t>
            </w:r>
            <w:r w:rsidR="00C30B32">
              <w:rPr>
                <w:rFonts w:cstheme="minorHAnsi"/>
                <w:sz w:val="24"/>
                <w:szCs w:val="24"/>
              </w:rPr>
              <w:t xml:space="preserve"> </w:t>
            </w:r>
            <w:r w:rsidR="006F1C33">
              <w:rPr>
                <w:rFonts w:cstheme="minorHAnsi"/>
                <w:sz w:val="24"/>
                <w:szCs w:val="24"/>
              </w:rPr>
              <w:t>send us an email so we can locate them all</w:t>
            </w:r>
          </w:p>
        </w:tc>
      </w:tr>
      <w:tr w:rsidR="005D03B5" w:rsidRPr="005F3009" w14:paraId="4CC689AB" w14:textId="77777777" w:rsidTr="00127E7E">
        <w:tc>
          <w:tcPr>
            <w:tcW w:w="724" w:type="pct"/>
          </w:tcPr>
          <w:p w14:paraId="7425F9B5" w14:textId="77777777" w:rsidR="000E271F" w:rsidRPr="005F3009" w:rsidRDefault="000E271F" w:rsidP="007954EC">
            <w:pPr>
              <w:pStyle w:val="NoSpacing"/>
              <w:ind w:left="0" w:firstLine="0"/>
              <w:rPr>
                <w:rFonts w:cstheme="minorHAnsi"/>
                <w:sz w:val="24"/>
                <w:szCs w:val="24"/>
              </w:rPr>
            </w:pPr>
          </w:p>
        </w:tc>
        <w:tc>
          <w:tcPr>
            <w:tcW w:w="727" w:type="pct"/>
          </w:tcPr>
          <w:p w14:paraId="32257B42"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Secretary, </w:t>
            </w:r>
          </w:p>
          <w:p w14:paraId="6FE9848B" w14:textId="1D80E12F" w:rsidR="002C7802" w:rsidRPr="005F3009" w:rsidRDefault="002C7802" w:rsidP="007954EC">
            <w:pPr>
              <w:pStyle w:val="NoSpacing"/>
              <w:ind w:left="0" w:firstLine="0"/>
              <w:rPr>
                <w:rFonts w:cstheme="minorHAnsi"/>
                <w:sz w:val="24"/>
                <w:szCs w:val="24"/>
              </w:rPr>
            </w:pPr>
            <w:r w:rsidRPr="005F3009">
              <w:rPr>
                <w:rFonts w:cstheme="minorHAnsi"/>
                <w:sz w:val="24"/>
                <w:szCs w:val="24"/>
              </w:rPr>
              <w:t>Amy Craig</w:t>
            </w:r>
          </w:p>
        </w:tc>
        <w:tc>
          <w:tcPr>
            <w:tcW w:w="3549" w:type="pct"/>
          </w:tcPr>
          <w:p w14:paraId="6C8EC8FF" w14:textId="59220E60" w:rsidR="00A80E69" w:rsidRPr="005F3009" w:rsidRDefault="00C30B32" w:rsidP="00866362">
            <w:pPr>
              <w:ind w:left="0" w:firstLine="0"/>
              <w:rPr>
                <w:rFonts w:cstheme="minorHAnsi"/>
                <w:sz w:val="24"/>
                <w:szCs w:val="24"/>
              </w:rPr>
            </w:pPr>
            <w:r>
              <w:rPr>
                <w:rFonts w:cstheme="minorHAnsi"/>
                <w:sz w:val="24"/>
                <w:szCs w:val="24"/>
              </w:rPr>
              <w:t>Another pu</w:t>
            </w:r>
            <w:r w:rsidR="004C0237">
              <w:rPr>
                <w:rFonts w:cstheme="minorHAnsi"/>
                <w:sz w:val="24"/>
                <w:szCs w:val="24"/>
              </w:rPr>
              <w:t>s</w:t>
            </w:r>
            <w:r>
              <w:rPr>
                <w:rFonts w:cstheme="minorHAnsi"/>
                <w:sz w:val="24"/>
                <w:szCs w:val="24"/>
              </w:rPr>
              <w:t xml:space="preserve">h for social media content, send </w:t>
            </w:r>
            <w:r w:rsidR="004C0237">
              <w:rPr>
                <w:rFonts w:cstheme="minorHAnsi"/>
                <w:sz w:val="24"/>
                <w:szCs w:val="24"/>
              </w:rPr>
              <w:t xml:space="preserve">photos or content that would be attractive to staff, </w:t>
            </w:r>
            <w:hyperlink r:id="rId9" w:history="1">
              <w:r w:rsidR="004C0237" w:rsidRPr="004F4CBA">
                <w:rPr>
                  <w:rStyle w:val="Hyperlink"/>
                  <w:rFonts w:cstheme="minorHAnsi"/>
                  <w:sz w:val="24"/>
                  <w:szCs w:val="24"/>
                </w:rPr>
                <w:t>alcraig@fgcu.edu</w:t>
              </w:r>
            </w:hyperlink>
            <w:r w:rsidR="004C0237">
              <w:rPr>
                <w:rFonts w:cstheme="minorHAnsi"/>
                <w:sz w:val="24"/>
                <w:szCs w:val="24"/>
              </w:rPr>
              <w:t xml:space="preserve"> </w:t>
            </w:r>
          </w:p>
        </w:tc>
      </w:tr>
      <w:tr w:rsidR="005D03B5" w:rsidRPr="005F3009" w14:paraId="023286EC" w14:textId="77777777" w:rsidTr="00127E7E">
        <w:trPr>
          <w:trHeight w:val="728"/>
        </w:trPr>
        <w:tc>
          <w:tcPr>
            <w:tcW w:w="724" w:type="pct"/>
          </w:tcPr>
          <w:p w14:paraId="779C458D" w14:textId="77777777" w:rsidR="000E271F" w:rsidRPr="005F3009" w:rsidRDefault="000E271F" w:rsidP="007954EC">
            <w:pPr>
              <w:pStyle w:val="NoSpacing"/>
              <w:ind w:left="0" w:firstLine="0"/>
              <w:rPr>
                <w:rFonts w:cstheme="minorHAnsi"/>
                <w:sz w:val="24"/>
                <w:szCs w:val="24"/>
              </w:rPr>
            </w:pPr>
          </w:p>
        </w:tc>
        <w:tc>
          <w:tcPr>
            <w:tcW w:w="727" w:type="pct"/>
          </w:tcPr>
          <w:p w14:paraId="3351DCD9" w14:textId="62ADCDFE" w:rsidR="000E271F" w:rsidRPr="005F3009" w:rsidRDefault="000E271F" w:rsidP="007954EC">
            <w:pPr>
              <w:pStyle w:val="NoSpacing"/>
              <w:ind w:left="0" w:firstLine="0"/>
              <w:rPr>
                <w:rFonts w:cstheme="minorHAnsi"/>
                <w:sz w:val="24"/>
                <w:szCs w:val="24"/>
              </w:rPr>
            </w:pPr>
            <w:r w:rsidRPr="005F3009">
              <w:rPr>
                <w:rFonts w:cstheme="minorHAnsi"/>
                <w:sz w:val="24"/>
                <w:szCs w:val="24"/>
              </w:rPr>
              <w:t>Treasurer,</w:t>
            </w:r>
            <w:r w:rsidR="002D6CB0" w:rsidRPr="005F3009">
              <w:rPr>
                <w:rFonts w:cstheme="minorHAnsi"/>
                <w:sz w:val="24"/>
                <w:szCs w:val="24"/>
              </w:rPr>
              <w:t xml:space="preserve"> </w:t>
            </w:r>
            <w:r w:rsidR="008F31D1" w:rsidRPr="005F3009">
              <w:rPr>
                <w:rFonts w:cstheme="minorHAnsi"/>
                <w:sz w:val="24"/>
                <w:szCs w:val="24"/>
              </w:rPr>
              <w:t>Amy Hall</w:t>
            </w:r>
          </w:p>
          <w:p w14:paraId="412529A9" w14:textId="5FAC99C2" w:rsidR="000E271F" w:rsidRPr="005F3009" w:rsidRDefault="000E271F" w:rsidP="007954EC">
            <w:pPr>
              <w:pStyle w:val="NoSpacing"/>
              <w:ind w:left="0" w:firstLine="0"/>
              <w:rPr>
                <w:rFonts w:cstheme="minorHAnsi"/>
                <w:sz w:val="24"/>
                <w:szCs w:val="24"/>
              </w:rPr>
            </w:pPr>
          </w:p>
        </w:tc>
        <w:tc>
          <w:tcPr>
            <w:tcW w:w="3549" w:type="pct"/>
          </w:tcPr>
          <w:p w14:paraId="22F69CF3" w14:textId="77777777" w:rsidR="00C0416F" w:rsidRPr="00C0416F" w:rsidRDefault="00C0416F" w:rsidP="00C0416F">
            <w:pPr>
              <w:rPr>
                <w:rFonts w:cstheme="minorHAnsi"/>
                <w:sz w:val="24"/>
                <w:szCs w:val="24"/>
              </w:rPr>
            </w:pPr>
            <w:r w:rsidRPr="00C0416F">
              <w:rPr>
                <w:rFonts w:cstheme="minorHAnsi"/>
                <w:sz w:val="24"/>
                <w:szCs w:val="24"/>
              </w:rPr>
              <w:t>SAC TREASURY NOTES</w:t>
            </w:r>
          </w:p>
          <w:p w14:paraId="69EFDB82" w14:textId="77777777" w:rsidR="00C0416F" w:rsidRPr="00C0416F" w:rsidRDefault="00C0416F" w:rsidP="00C0416F">
            <w:pPr>
              <w:rPr>
                <w:rFonts w:cstheme="minorHAnsi"/>
                <w:sz w:val="24"/>
                <w:szCs w:val="24"/>
              </w:rPr>
            </w:pPr>
            <w:r w:rsidRPr="00C0416F">
              <w:rPr>
                <w:rFonts w:cstheme="minorHAnsi"/>
                <w:sz w:val="24"/>
                <w:szCs w:val="24"/>
              </w:rPr>
              <w:t>01/21/22</w:t>
            </w:r>
          </w:p>
          <w:p w14:paraId="6E3C7A7E" w14:textId="77777777" w:rsidR="00C0416F" w:rsidRPr="00C0416F" w:rsidRDefault="00C0416F" w:rsidP="00C0416F">
            <w:pPr>
              <w:rPr>
                <w:rFonts w:cstheme="minorHAnsi"/>
                <w:sz w:val="24"/>
                <w:szCs w:val="24"/>
              </w:rPr>
            </w:pPr>
          </w:p>
          <w:p w14:paraId="2134346D" w14:textId="77777777" w:rsidR="00C0416F" w:rsidRPr="00C0416F" w:rsidRDefault="00C0416F" w:rsidP="00C0416F">
            <w:pPr>
              <w:numPr>
                <w:ilvl w:val="0"/>
                <w:numId w:val="10"/>
              </w:numPr>
              <w:rPr>
                <w:rFonts w:cstheme="minorHAnsi"/>
                <w:sz w:val="24"/>
                <w:szCs w:val="24"/>
              </w:rPr>
            </w:pPr>
            <w:r w:rsidRPr="00C0416F">
              <w:rPr>
                <w:rFonts w:cstheme="minorHAnsi"/>
                <w:sz w:val="24"/>
                <w:szCs w:val="24"/>
              </w:rPr>
              <w:t>Expenses paid YTD include the SAC Retreat luncheon ($524.76) and recent Meet &amp; Greets ($208.29).  Two Professional Development requests are in the pipeline, totaling approximately $3,300, yet to be paid out, plus the invoice for the new polo shirts ($525).</w:t>
            </w:r>
          </w:p>
          <w:p w14:paraId="6ACC0ECA" w14:textId="77777777" w:rsidR="00C0416F" w:rsidRPr="00C0416F" w:rsidRDefault="00C0416F" w:rsidP="00C0416F">
            <w:pPr>
              <w:rPr>
                <w:rFonts w:cstheme="minorHAnsi"/>
                <w:sz w:val="24"/>
                <w:szCs w:val="24"/>
              </w:rPr>
            </w:pPr>
          </w:p>
          <w:p w14:paraId="31604961" w14:textId="77777777" w:rsidR="00C0416F" w:rsidRPr="00C0416F" w:rsidRDefault="00C0416F" w:rsidP="00C0416F">
            <w:pPr>
              <w:numPr>
                <w:ilvl w:val="0"/>
                <w:numId w:val="10"/>
              </w:numPr>
              <w:rPr>
                <w:rFonts w:cstheme="minorHAnsi"/>
                <w:sz w:val="24"/>
                <w:szCs w:val="24"/>
              </w:rPr>
            </w:pPr>
            <w:r w:rsidRPr="00C0416F">
              <w:rPr>
                <w:rFonts w:cstheme="minorHAnsi"/>
                <w:sz w:val="24"/>
                <w:szCs w:val="24"/>
              </w:rPr>
              <w:lastRenderedPageBreak/>
              <w:t>Per the Professional Development Committee, there are two new requests recently approved totaling $345.</w:t>
            </w:r>
          </w:p>
          <w:p w14:paraId="55EBDA97" w14:textId="77777777" w:rsidR="00C0416F" w:rsidRPr="00C0416F" w:rsidRDefault="00C0416F" w:rsidP="00C0416F">
            <w:pPr>
              <w:rPr>
                <w:rFonts w:cstheme="minorHAnsi"/>
                <w:sz w:val="24"/>
                <w:szCs w:val="24"/>
              </w:rPr>
            </w:pPr>
          </w:p>
          <w:p w14:paraId="542DB037" w14:textId="77777777" w:rsidR="00C0416F" w:rsidRPr="00C0416F" w:rsidRDefault="00C0416F" w:rsidP="00C0416F">
            <w:pPr>
              <w:numPr>
                <w:ilvl w:val="0"/>
                <w:numId w:val="10"/>
              </w:numPr>
              <w:rPr>
                <w:rFonts w:cstheme="minorHAnsi"/>
                <w:sz w:val="24"/>
                <w:szCs w:val="24"/>
              </w:rPr>
            </w:pPr>
            <w:r w:rsidRPr="00C0416F">
              <w:rPr>
                <w:rFonts w:cstheme="minorHAnsi"/>
                <w:sz w:val="24"/>
                <w:szCs w:val="24"/>
              </w:rPr>
              <w:t>Current fund balances:</w:t>
            </w:r>
          </w:p>
          <w:p w14:paraId="77CE1441" w14:textId="77777777" w:rsidR="00C0416F" w:rsidRPr="00C0416F" w:rsidRDefault="00C0416F" w:rsidP="00C0416F">
            <w:pPr>
              <w:numPr>
                <w:ilvl w:val="1"/>
                <w:numId w:val="10"/>
              </w:numPr>
              <w:rPr>
                <w:rFonts w:cstheme="minorHAnsi"/>
                <w:sz w:val="24"/>
                <w:szCs w:val="24"/>
              </w:rPr>
            </w:pPr>
            <w:r w:rsidRPr="00C0416F">
              <w:rPr>
                <w:rFonts w:cstheme="minorHAnsi"/>
                <w:sz w:val="24"/>
                <w:szCs w:val="24"/>
              </w:rPr>
              <w:t>E&amp;G (Professional Development):</w:t>
            </w:r>
            <w:r w:rsidRPr="00C0416F">
              <w:rPr>
                <w:rFonts w:cstheme="minorHAnsi"/>
                <w:sz w:val="24"/>
                <w:szCs w:val="24"/>
              </w:rPr>
              <w:tab/>
              <w:t>$35,000.00</w:t>
            </w:r>
          </w:p>
          <w:p w14:paraId="37EBFF7E" w14:textId="77777777" w:rsidR="00C0416F" w:rsidRPr="00C0416F" w:rsidRDefault="00C0416F" w:rsidP="00C0416F">
            <w:pPr>
              <w:numPr>
                <w:ilvl w:val="1"/>
                <w:numId w:val="10"/>
              </w:numPr>
              <w:rPr>
                <w:rFonts w:cstheme="minorHAnsi"/>
                <w:sz w:val="24"/>
                <w:szCs w:val="24"/>
              </w:rPr>
            </w:pPr>
            <w:r w:rsidRPr="00C0416F">
              <w:rPr>
                <w:rFonts w:cstheme="minorHAnsi"/>
                <w:sz w:val="24"/>
                <w:szCs w:val="24"/>
              </w:rPr>
              <w:t>Concessions:</w:t>
            </w:r>
            <w:r w:rsidRPr="00C0416F">
              <w:rPr>
                <w:rFonts w:cstheme="minorHAnsi"/>
                <w:sz w:val="24"/>
                <w:szCs w:val="24"/>
              </w:rPr>
              <w:tab/>
            </w:r>
            <w:r w:rsidRPr="00C0416F">
              <w:rPr>
                <w:rFonts w:cstheme="minorHAnsi"/>
                <w:sz w:val="24"/>
                <w:szCs w:val="24"/>
              </w:rPr>
              <w:tab/>
            </w:r>
            <w:r w:rsidRPr="00C0416F">
              <w:rPr>
                <w:rFonts w:cstheme="minorHAnsi"/>
                <w:sz w:val="24"/>
                <w:szCs w:val="24"/>
              </w:rPr>
              <w:tab/>
            </w:r>
            <w:r w:rsidRPr="00C0416F">
              <w:rPr>
                <w:rFonts w:cstheme="minorHAnsi"/>
                <w:sz w:val="24"/>
                <w:szCs w:val="24"/>
              </w:rPr>
              <w:tab/>
              <w:t>$13,666.95</w:t>
            </w:r>
          </w:p>
          <w:p w14:paraId="73B5649B" w14:textId="77777777" w:rsidR="00C0416F" w:rsidRPr="00C0416F" w:rsidRDefault="00C0416F" w:rsidP="00C0416F">
            <w:pPr>
              <w:numPr>
                <w:ilvl w:val="1"/>
                <w:numId w:val="10"/>
              </w:numPr>
              <w:rPr>
                <w:rFonts w:cstheme="minorHAnsi"/>
                <w:sz w:val="24"/>
                <w:szCs w:val="24"/>
              </w:rPr>
            </w:pPr>
            <w:r w:rsidRPr="00C0416F">
              <w:rPr>
                <w:rFonts w:cstheme="minorHAnsi"/>
                <w:sz w:val="24"/>
                <w:szCs w:val="24"/>
              </w:rPr>
              <w:t>Scholarship Fund</w:t>
            </w:r>
            <w:r w:rsidRPr="00C0416F">
              <w:rPr>
                <w:rFonts w:cstheme="minorHAnsi"/>
                <w:sz w:val="24"/>
                <w:szCs w:val="24"/>
              </w:rPr>
              <w:tab/>
            </w:r>
            <w:r w:rsidRPr="00C0416F">
              <w:rPr>
                <w:rFonts w:cstheme="minorHAnsi"/>
                <w:sz w:val="24"/>
                <w:szCs w:val="24"/>
              </w:rPr>
              <w:tab/>
            </w:r>
            <w:r w:rsidRPr="00C0416F">
              <w:rPr>
                <w:rFonts w:cstheme="minorHAnsi"/>
                <w:sz w:val="24"/>
                <w:szCs w:val="24"/>
              </w:rPr>
              <w:tab/>
            </w:r>
            <w:r w:rsidRPr="00C0416F">
              <w:rPr>
                <w:rFonts w:cstheme="minorHAnsi"/>
                <w:sz w:val="24"/>
                <w:szCs w:val="24"/>
              </w:rPr>
              <w:tab/>
            </w:r>
            <w:proofErr w:type="gramStart"/>
            <w:r w:rsidRPr="00C0416F">
              <w:rPr>
                <w:rFonts w:cstheme="minorHAnsi"/>
                <w:sz w:val="24"/>
                <w:szCs w:val="24"/>
              </w:rPr>
              <w:t>$  8,585.99</w:t>
            </w:r>
            <w:proofErr w:type="gramEnd"/>
            <w:r w:rsidRPr="00C0416F">
              <w:rPr>
                <w:rFonts w:cstheme="minorHAnsi"/>
                <w:sz w:val="24"/>
                <w:szCs w:val="24"/>
              </w:rPr>
              <w:t>*</w:t>
            </w:r>
          </w:p>
          <w:p w14:paraId="10E1745D" w14:textId="77777777" w:rsidR="00C0416F" w:rsidRPr="00C0416F" w:rsidRDefault="00C0416F" w:rsidP="00C0416F">
            <w:pPr>
              <w:numPr>
                <w:ilvl w:val="1"/>
                <w:numId w:val="10"/>
              </w:numPr>
              <w:rPr>
                <w:rFonts w:cstheme="minorHAnsi"/>
                <w:sz w:val="24"/>
                <w:szCs w:val="24"/>
              </w:rPr>
            </w:pPr>
            <w:r w:rsidRPr="00C0416F">
              <w:rPr>
                <w:rFonts w:cstheme="minorHAnsi"/>
                <w:sz w:val="24"/>
                <w:szCs w:val="24"/>
              </w:rPr>
              <w:t>SAC (Foundation)</w:t>
            </w:r>
            <w:r w:rsidRPr="00C0416F">
              <w:rPr>
                <w:rFonts w:cstheme="minorHAnsi"/>
                <w:sz w:val="24"/>
                <w:szCs w:val="24"/>
              </w:rPr>
              <w:tab/>
            </w:r>
            <w:r w:rsidRPr="00C0416F">
              <w:rPr>
                <w:rFonts w:cstheme="minorHAnsi"/>
                <w:sz w:val="24"/>
                <w:szCs w:val="24"/>
              </w:rPr>
              <w:tab/>
            </w:r>
            <w:r w:rsidRPr="00C0416F">
              <w:rPr>
                <w:rFonts w:cstheme="minorHAnsi"/>
                <w:sz w:val="24"/>
                <w:szCs w:val="24"/>
              </w:rPr>
              <w:tab/>
            </w:r>
            <w:r w:rsidRPr="00C0416F">
              <w:rPr>
                <w:rFonts w:cstheme="minorHAnsi"/>
                <w:sz w:val="24"/>
                <w:szCs w:val="24"/>
              </w:rPr>
              <w:tab/>
            </w:r>
            <w:proofErr w:type="gramStart"/>
            <w:r w:rsidRPr="00C0416F">
              <w:rPr>
                <w:rFonts w:cstheme="minorHAnsi"/>
                <w:sz w:val="24"/>
                <w:szCs w:val="24"/>
              </w:rPr>
              <w:t>$  6,661.04</w:t>
            </w:r>
            <w:proofErr w:type="gramEnd"/>
          </w:p>
          <w:p w14:paraId="3439D68C" w14:textId="77777777" w:rsidR="00C0416F" w:rsidRPr="00C0416F" w:rsidRDefault="00C0416F" w:rsidP="00C0416F">
            <w:pPr>
              <w:numPr>
                <w:ilvl w:val="1"/>
                <w:numId w:val="10"/>
              </w:numPr>
              <w:rPr>
                <w:rFonts w:cstheme="minorHAnsi"/>
                <w:sz w:val="24"/>
                <w:szCs w:val="24"/>
              </w:rPr>
            </w:pPr>
            <w:r w:rsidRPr="00C0416F">
              <w:rPr>
                <w:rFonts w:cstheme="minorHAnsi"/>
                <w:sz w:val="24"/>
                <w:szCs w:val="24"/>
              </w:rPr>
              <w:t>Gabor Employee Awards</w:t>
            </w:r>
            <w:r w:rsidRPr="00C0416F">
              <w:rPr>
                <w:rFonts w:cstheme="minorHAnsi"/>
                <w:sz w:val="24"/>
                <w:szCs w:val="24"/>
              </w:rPr>
              <w:tab/>
            </w:r>
            <w:r w:rsidRPr="00C0416F">
              <w:rPr>
                <w:rFonts w:cstheme="minorHAnsi"/>
                <w:sz w:val="24"/>
                <w:szCs w:val="24"/>
              </w:rPr>
              <w:tab/>
            </w:r>
            <w:r w:rsidRPr="00C0416F">
              <w:rPr>
                <w:rFonts w:cstheme="minorHAnsi"/>
                <w:sz w:val="24"/>
                <w:szCs w:val="24"/>
              </w:rPr>
              <w:tab/>
            </w:r>
            <w:proofErr w:type="gramStart"/>
            <w:r w:rsidRPr="00C0416F">
              <w:rPr>
                <w:rFonts w:cstheme="minorHAnsi"/>
                <w:sz w:val="24"/>
                <w:szCs w:val="24"/>
                <w:u w:val="single"/>
              </w:rPr>
              <w:t>$  5,759.92</w:t>
            </w:r>
            <w:proofErr w:type="gramEnd"/>
          </w:p>
          <w:p w14:paraId="29E88CA2" w14:textId="77777777" w:rsidR="00C0416F" w:rsidRPr="00C0416F" w:rsidRDefault="00C0416F" w:rsidP="00C0416F">
            <w:pPr>
              <w:rPr>
                <w:rFonts w:cstheme="minorHAnsi"/>
                <w:sz w:val="24"/>
                <w:szCs w:val="24"/>
              </w:rPr>
            </w:pPr>
            <w:r w:rsidRPr="00C0416F">
              <w:rPr>
                <w:rFonts w:cstheme="minorHAnsi"/>
                <w:sz w:val="24"/>
                <w:szCs w:val="24"/>
              </w:rPr>
              <w:t>$69,673.90</w:t>
            </w:r>
          </w:p>
          <w:p w14:paraId="5967D92C" w14:textId="77777777" w:rsidR="00C0416F" w:rsidRPr="00C0416F" w:rsidRDefault="00C0416F" w:rsidP="00C0416F">
            <w:pPr>
              <w:rPr>
                <w:rFonts w:cstheme="minorHAnsi"/>
                <w:sz w:val="24"/>
                <w:szCs w:val="24"/>
              </w:rPr>
            </w:pPr>
          </w:p>
          <w:p w14:paraId="49BC008D" w14:textId="0A8E5231" w:rsidR="00C0416F" w:rsidRPr="008A12D8" w:rsidRDefault="00C0416F" w:rsidP="004C0237">
            <w:pPr>
              <w:rPr>
                <w:rFonts w:cstheme="minorHAnsi"/>
                <w:sz w:val="24"/>
                <w:szCs w:val="24"/>
              </w:rPr>
            </w:pPr>
            <w:r w:rsidRPr="00C0416F">
              <w:rPr>
                <w:rFonts w:cstheme="minorHAnsi"/>
                <w:sz w:val="24"/>
                <w:szCs w:val="24"/>
              </w:rPr>
              <w:t>(*SAC scholarships, totaling $1,000, already awarded but to be withdrawn from this account likely in March – per Financial Aid &amp; Foundation)</w:t>
            </w:r>
          </w:p>
        </w:tc>
      </w:tr>
      <w:tr w:rsidR="005D03B5" w:rsidRPr="005F3009" w14:paraId="6A948B4E" w14:textId="77777777" w:rsidTr="00127E7E">
        <w:trPr>
          <w:trHeight w:val="818"/>
        </w:trPr>
        <w:tc>
          <w:tcPr>
            <w:tcW w:w="724" w:type="pct"/>
          </w:tcPr>
          <w:p w14:paraId="676ECA99" w14:textId="361298E3" w:rsidR="000E271F" w:rsidRPr="005F3009" w:rsidRDefault="000E271F" w:rsidP="007954EC">
            <w:pPr>
              <w:pStyle w:val="NoSpacing"/>
              <w:ind w:left="0" w:firstLine="0"/>
              <w:rPr>
                <w:rFonts w:cstheme="minorHAnsi"/>
                <w:sz w:val="24"/>
                <w:szCs w:val="24"/>
              </w:rPr>
            </w:pPr>
            <w:r w:rsidRPr="005F3009">
              <w:rPr>
                <w:rFonts w:cstheme="minorHAnsi"/>
                <w:sz w:val="24"/>
                <w:szCs w:val="24"/>
              </w:rPr>
              <w:lastRenderedPageBreak/>
              <w:t>Finest of the Flock</w:t>
            </w:r>
          </w:p>
        </w:tc>
        <w:tc>
          <w:tcPr>
            <w:tcW w:w="727" w:type="pct"/>
          </w:tcPr>
          <w:p w14:paraId="344A1225"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Chairs</w:t>
            </w:r>
          </w:p>
          <w:p w14:paraId="205F38A3" w14:textId="303BE4EF" w:rsidR="00AE74B4" w:rsidRPr="005F3009" w:rsidRDefault="00F314A4" w:rsidP="007954EC">
            <w:pPr>
              <w:pStyle w:val="NoSpacing"/>
              <w:ind w:left="0" w:firstLine="0"/>
              <w:rPr>
                <w:rFonts w:cstheme="minorHAnsi"/>
                <w:sz w:val="24"/>
                <w:szCs w:val="24"/>
              </w:rPr>
            </w:pPr>
            <w:r w:rsidRPr="005F3009">
              <w:rPr>
                <w:rFonts w:cstheme="minorHAnsi"/>
                <w:sz w:val="24"/>
                <w:szCs w:val="24"/>
              </w:rPr>
              <w:t xml:space="preserve">TK &amp; </w:t>
            </w:r>
            <w:r w:rsidR="00C30B32">
              <w:rPr>
                <w:rFonts w:cstheme="minorHAnsi"/>
                <w:sz w:val="24"/>
                <w:szCs w:val="24"/>
              </w:rPr>
              <w:t>Susan</w:t>
            </w:r>
          </w:p>
        </w:tc>
        <w:tc>
          <w:tcPr>
            <w:tcW w:w="3549" w:type="pct"/>
          </w:tcPr>
          <w:p w14:paraId="131B5FFC" w14:textId="77777777" w:rsidR="00946DEA" w:rsidRDefault="00946DEA" w:rsidP="00946DEA">
            <w:pPr>
              <w:pStyle w:val="xmsolistparagraph"/>
              <w:ind w:left="0"/>
              <w:rPr>
                <w:rFonts w:eastAsia="Times New Roman"/>
              </w:rPr>
            </w:pPr>
            <w:r>
              <w:rPr>
                <w:rFonts w:eastAsia="Times New Roman"/>
              </w:rPr>
              <w:t>December FOF</w:t>
            </w:r>
          </w:p>
          <w:p w14:paraId="466BDDAD" w14:textId="22818F69" w:rsidR="003470DB" w:rsidRDefault="00946DEA" w:rsidP="005148D1">
            <w:pPr>
              <w:pStyle w:val="xmsolistparagraph"/>
              <w:numPr>
                <w:ilvl w:val="1"/>
                <w:numId w:val="7"/>
              </w:numPr>
              <w:rPr>
                <w:rFonts w:eastAsia="Times New Roman"/>
              </w:rPr>
            </w:pPr>
            <w:r w:rsidRPr="004C0237">
              <w:rPr>
                <w:rFonts w:eastAsia="Times New Roman"/>
              </w:rPr>
              <w:t>4 nominations for December FOF</w:t>
            </w:r>
            <w:r w:rsidR="004C0237" w:rsidRPr="004C0237">
              <w:rPr>
                <w:rFonts w:eastAsia="Times New Roman"/>
              </w:rPr>
              <w:t xml:space="preserve">: </w:t>
            </w:r>
            <w:r w:rsidR="004C0237" w:rsidRPr="004C0237">
              <w:rPr>
                <w:rFonts w:asciiTheme="minorHAnsi" w:hAnsiTheme="minorHAnsi" w:cstheme="minorBidi"/>
                <w:b/>
              </w:rPr>
              <w:t xml:space="preserve"> </w:t>
            </w:r>
            <w:r w:rsidR="004C0237" w:rsidRPr="004C0237">
              <w:rPr>
                <w:rFonts w:eastAsia="Times New Roman"/>
                <w:b/>
              </w:rPr>
              <w:t xml:space="preserve">Wheatly </w:t>
            </w:r>
            <w:proofErr w:type="spellStart"/>
            <w:r w:rsidR="004C0237" w:rsidRPr="004C0237">
              <w:rPr>
                <w:rFonts w:eastAsia="Times New Roman"/>
                <w:b/>
              </w:rPr>
              <w:t>Dorsainvil</w:t>
            </w:r>
            <w:proofErr w:type="spellEnd"/>
            <w:r w:rsidR="004C0237" w:rsidRPr="004C0237">
              <w:rPr>
                <w:rFonts w:eastAsia="Times New Roman"/>
                <w:b/>
              </w:rPr>
              <w:t xml:space="preserve">, Mackenzie </w:t>
            </w:r>
            <w:proofErr w:type="gramStart"/>
            <w:r w:rsidR="004C0237" w:rsidRPr="004C0237">
              <w:rPr>
                <w:rFonts w:eastAsia="Times New Roman"/>
                <w:b/>
              </w:rPr>
              <w:t xml:space="preserve">Williams, </w:t>
            </w:r>
            <w:r w:rsidR="004C0237" w:rsidRPr="004C0237">
              <w:rPr>
                <w:rFonts w:eastAsia="Times New Roman"/>
              </w:rPr>
              <w:t xml:space="preserve"> </w:t>
            </w:r>
            <w:r w:rsidR="004C0237" w:rsidRPr="004C0237">
              <w:rPr>
                <w:rFonts w:eastAsia="Times New Roman"/>
                <w:b/>
              </w:rPr>
              <w:t>Mike</w:t>
            </w:r>
            <w:proofErr w:type="gramEnd"/>
            <w:r w:rsidR="004C0237" w:rsidRPr="004C0237">
              <w:rPr>
                <w:rFonts w:eastAsia="Times New Roman"/>
                <w:b/>
              </w:rPr>
              <w:t xml:space="preserve"> Marciano</w:t>
            </w:r>
            <w:r w:rsidR="004C0237">
              <w:rPr>
                <w:rFonts w:eastAsia="Times New Roman"/>
                <w:b/>
              </w:rPr>
              <w:t xml:space="preserve">, </w:t>
            </w:r>
            <w:r w:rsidRPr="004C0237">
              <w:rPr>
                <w:rFonts w:eastAsia="Times New Roman"/>
                <w:b/>
              </w:rPr>
              <w:t>Patricia Rice</w:t>
            </w:r>
            <w:r w:rsidR="006F1C33">
              <w:rPr>
                <w:rFonts w:eastAsia="Times New Roman"/>
                <w:b/>
              </w:rPr>
              <w:t xml:space="preserve"> - Spotlight</w:t>
            </w:r>
            <w:r w:rsidRPr="004C0237">
              <w:rPr>
                <w:rFonts w:eastAsia="Times New Roman"/>
              </w:rPr>
              <w:t xml:space="preserve"> </w:t>
            </w:r>
          </w:p>
          <w:p w14:paraId="352FAC58" w14:textId="77777777" w:rsidR="004C0237" w:rsidRPr="004C0237" w:rsidRDefault="004C0237" w:rsidP="004C0237">
            <w:pPr>
              <w:pStyle w:val="xmsolistparagraph"/>
              <w:rPr>
                <w:rFonts w:eastAsia="Times New Roman"/>
              </w:rPr>
            </w:pPr>
          </w:p>
          <w:p w14:paraId="605E004E" w14:textId="084AF365" w:rsidR="00C0416F" w:rsidRPr="00C0416F" w:rsidRDefault="00C0416F" w:rsidP="00C0416F">
            <w:r>
              <w:t xml:space="preserve">I would like to nominate Patricia Rice for the “Finest of the Flock” award. Within the scope of her duties as an Academic Program Specialist, Pi responded right away to our call for help in setting up our Roots of Compassion and Kindness program’s webpage. She trained the project manager in FGCU’s web protocols and walked her through the process of how to edit the page. Beyond these normal job expectations, however, Pi made herself available for lots of follow-up questions, stepped in and corrected code, helped us meet ADA requirements, and did a general edit of the pages to make them compliant and visually appealing. She also helped us develop a short URL for ease of use to direct traffic to our site. She did it all with her characteristic kindness, humor, expertise, approachability, and warmth. Because of her direct interventions, suggestions, and kind assistance, our webpage went from not appearing in a Google search to being the first hit! This elevated visibility helped the Children’s Network of Southwest Florida to find us and seek a meeting. We are going to partner with them to help kids in our community who are in foster or adoptive care situations, or who are going through the juvenile justice system. This partnership will help caseworkers make the lives of these kids better. But the meeting never would have happened if they didn’t find us thanks to Pi’s incredible generosity and extra effort helping us build and professionalize our website. </w:t>
            </w:r>
          </w:p>
        </w:tc>
      </w:tr>
      <w:tr w:rsidR="005D03B5" w:rsidRPr="005F3009" w14:paraId="2FBC2F5F" w14:textId="77777777" w:rsidTr="00127E7E">
        <w:tc>
          <w:tcPr>
            <w:tcW w:w="724" w:type="pct"/>
            <w:tcBorders>
              <w:bottom w:val="nil"/>
            </w:tcBorders>
          </w:tcPr>
          <w:p w14:paraId="630F138C" w14:textId="3B57FC50" w:rsidR="000E271F" w:rsidRPr="005F3009" w:rsidRDefault="000E271F" w:rsidP="00994F1A">
            <w:pPr>
              <w:pStyle w:val="NoSpacing"/>
              <w:ind w:left="0" w:firstLine="0"/>
              <w:rPr>
                <w:rFonts w:cstheme="minorHAnsi"/>
                <w:sz w:val="24"/>
                <w:szCs w:val="24"/>
              </w:rPr>
            </w:pPr>
            <w:r w:rsidRPr="005F3009">
              <w:rPr>
                <w:rFonts w:cstheme="minorHAnsi"/>
                <w:sz w:val="24"/>
                <w:szCs w:val="24"/>
              </w:rPr>
              <w:t>Public Comment</w:t>
            </w:r>
          </w:p>
        </w:tc>
        <w:tc>
          <w:tcPr>
            <w:tcW w:w="727" w:type="pct"/>
            <w:tcBorders>
              <w:bottom w:val="nil"/>
            </w:tcBorders>
          </w:tcPr>
          <w:p w14:paraId="546DBCD2" w14:textId="3977660D" w:rsidR="000E271F" w:rsidRPr="005F3009" w:rsidRDefault="000E271F" w:rsidP="00994F1A">
            <w:pPr>
              <w:pStyle w:val="NoSpacing"/>
              <w:ind w:left="0" w:firstLine="0"/>
              <w:rPr>
                <w:rFonts w:cstheme="minorHAnsi"/>
                <w:sz w:val="24"/>
                <w:szCs w:val="24"/>
              </w:rPr>
            </w:pPr>
          </w:p>
        </w:tc>
        <w:tc>
          <w:tcPr>
            <w:tcW w:w="3549" w:type="pct"/>
            <w:tcBorders>
              <w:bottom w:val="nil"/>
            </w:tcBorders>
            <w:shd w:val="clear" w:color="auto" w:fill="auto"/>
          </w:tcPr>
          <w:p w14:paraId="10F1B1C3" w14:textId="63980758" w:rsidR="00F33B31" w:rsidRPr="005F3009" w:rsidRDefault="00F33B31" w:rsidP="00C645AE">
            <w:pPr>
              <w:rPr>
                <w:rFonts w:cstheme="minorHAnsi"/>
                <w:sz w:val="24"/>
                <w:szCs w:val="24"/>
              </w:rPr>
            </w:pPr>
          </w:p>
        </w:tc>
      </w:tr>
      <w:tr w:rsidR="005D03B5" w:rsidRPr="005F3009" w14:paraId="59A601EE" w14:textId="77777777" w:rsidTr="00127E7E">
        <w:trPr>
          <w:trHeight w:val="1097"/>
        </w:trPr>
        <w:tc>
          <w:tcPr>
            <w:tcW w:w="724" w:type="pct"/>
            <w:shd w:val="clear" w:color="auto" w:fill="auto"/>
          </w:tcPr>
          <w:p w14:paraId="5FB11B62" w14:textId="1DB0CAA1" w:rsidR="000E271F" w:rsidRPr="005F3009" w:rsidRDefault="000E271F" w:rsidP="00994F1A">
            <w:pPr>
              <w:pStyle w:val="NoSpacing"/>
              <w:ind w:left="0" w:firstLine="0"/>
              <w:rPr>
                <w:rFonts w:cstheme="minorHAnsi"/>
                <w:sz w:val="24"/>
                <w:szCs w:val="24"/>
              </w:rPr>
            </w:pPr>
            <w:r w:rsidRPr="005F3009">
              <w:rPr>
                <w:rFonts w:cstheme="minorHAnsi"/>
                <w:sz w:val="24"/>
                <w:szCs w:val="24"/>
              </w:rPr>
              <w:t>SAC Liaison Reports</w:t>
            </w:r>
          </w:p>
        </w:tc>
        <w:tc>
          <w:tcPr>
            <w:tcW w:w="727" w:type="pct"/>
            <w:shd w:val="clear" w:color="auto" w:fill="auto"/>
          </w:tcPr>
          <w:p w14:paraId="225A53F0" w14:textId="025576BF" w:rsidR="000E271F" w:rsidRPr="005F3009" w:rsidRDefault="000E271F" w:rsidP="00994F1A">
            <w:pPr>
              <w:rPr>
                <w:rFonts w:cstheme="minorHAnsi"/>
                <w:sz w:val="24"/>
                <w:szCs w:val="24"/>
              </w:rPr>
            </w:pPr>
            <w:r w:rsidRPr="005F3009">
              <w:rPr>
                <w:rFonts w:cstheme="minorHAnsi"/>
                <w:sz w:val="24"/>
                <w:szCs w:val="24"/>
              </w:rPr>
              <w:t xml:space="preserve"> Dr.</w:t>
            </w:r>
            <w:r w:rsidR="000D0332" w:rsidRPr="005F3009">
              <w:rPr>
                <w:rFonts w:cstheme="minorHAnsi"/>
                <w:sz w:val="24"/>
                <w:szCs w:val="24"/>
              </w:rPr>
              <w:t xml:space="preserve"> </w:t>
            </w:r>
            <w:r w:rsidRPr="005F3009">
              <w:rPr>
                <w:rFonts w:cstheme="minorHAnsi"/>
                <w:sz w:val="24"/>
                <w:szCs w:val="24"/>
                <w:shd w:val="clear" w:color="auto" w:fill="FFFFFF"/>
              </w:rPr>
              <w:t>Aysegul Timur</w:t>
            </w:r>
          </w:p>
          <w:p w14:paraId="28745598" w14:textId="13CDA442" w:rsidR="000E271F" w:rsidRPr="005F3009" w:rsidRDefault="000E271F" w:rsidP="005C46B5">
            <w:pPr>
              <w:spacing w:after="160" w:line="259" w:lineRule="auto"/>
              <w:ind w:left="0" w:firstLine="0"/>
              <w:rPr>
                <w:rFonts w:cstheme="minorHAnsi"/>
                <w:sz w:val="24"/>
                <w:szCs w:val="24"/>
              </w:rPr>
            </w:pPr>
            <w:r w:rsidRPr="005F3009">
              <w:rPr>
                <w:rFonts w:cstheme="minorHAnsi"/>
                <w:sz w:val="24"/>
                <w:szCs w:val="24"/>
              </w:rPr>
              <w:t>(SAC Liaison)</w:t>
            </w:r>
          </w:p>
        </w:tc>
        <w:tc>
          <w:tcPr>
            <w:tcW w:w="3549" w:type="pct"/>
            <w:shd w:val="clear" w:color="auto" w:fill="FFFFFF" w:themeFill="background1"/>
          </w:tcPr>
          <w:p w14:paraId="55735485" w14:textId="77777777" w:rsidR="00222A13" w:rsidRDefault="00222A13" w:rsidP="00FF43BD">
            <w:pPr>
              <w:pStyle w:val="NoSpacing"/>
              <w:rPr>
                <w:rFonts w:cstheme="minorHAnsi"/>
                <w:sz w:val="24"/>
                <w:szCs w:val="24"/>
              </w:rPr>
            </w:pPr>
            <w:r w:rsidRPr="005F3009">
              <w:rPr>
                <w:rFonts w:cstheme="minorHAnsi"/>
                <w:sz w:val="24"/>
                <w:szCs w:val="24"/>
              </w:rPr>
              <w:t xml:space="preserve"> </w:t>
            </w:r>
            <w:r w:rsidR="00922FE0">
              <w:rPr>
                <w:rFonts w:cstheme="minorHAnsi"/>
                <w:sz w:val="24"/>
                <w:szCs w:val="24"/>
              </w:rPr>
              <w:t xml:space="preserve">FGCU has done a great job of adapting and pivoting during the continued challenges of the pandemic. Looking at reports of nationwide enrollment reports, FGCU is doing well and is in high demand, so thanks to our incredible enrollment management team. </w:t>
            </w:r>
          </w:p>
          <w:p w14:paraId="6BB7EAE4" w14:textId="77777777" w:rsidR="00922FE0" w:rsidRDefault="00922FE0" w:rsidP="00FF43BD">
            <w:pPr>
              <w:pStyle w:val="NoSpacing"/>
              <w:rPr>
                <w:rFonts w:cstheme="minorHAnsi"/>
                <w:sz w:val="24"/>
                <w:szCs w:val="24"/>
              </w:rPr>
            </w:pPr>
            <w:r>
              <w:rPr>
                <w:rFonts w:cstheme="minorHAnsi"/>
                <w:sz w:val="24"/>
                <w:szCs w:val="24"/>
              </w:rPr>
              <w:t>Metrics discussion: 10 metrics that measure our student success, see:</w:t>
            </w:r>
          </w:p>
          <w:p w14:paraId="028CB4C5" w14:textId="4BB12210" w:rsidR="00922FE0" w:rsidRDefault="00C04CDA" w:rsidP="00FF43BD">
            <w:pPr>
              <w:pStyle w:val="NoSpacing"/>
              <w:rPr>
                <w:rFonts w:cstheme="minorHAnsi"/>
                <w:b/>
                <w:sz w:val="24"/>
                <w:szCs w:val="24"/>
              </w:rPr>
            </w:pPr>
            <w:hyperlink r:id="rId10" w:history="1">
              <w:r w:rsidR="00922FE0" w:rsidRPr="004F4CBA">
                <w:rPr>
                  <w:rStyle w:val="Hyperlink"/>
                  <w:rFonts w:cstheme="minorHAnsi"/>
                  <w:b/>
                  <w:sz w:val="24"/>
                  <w:szCs w:val="24"/>
                </w:rPr>
                <w:t>https://www.flbog.edu/wp-content/uploads/2021/08/BUD-08c-University-Metric-10-Submissions.pdf</w:t>
              </w:r>
            </w:hyperlink>
          </w:p>
          <w:p w14:paraId="30D367CE" w14:textId="16210581" w:rsidR="00922FE0" w:rsidRPr="00922FE0" w:rsidRDefault="00922FE0" w:rsidP="00922FE0">
            <w:pPr>
              <w:pStyle w:val="NoSpacing"/>
              <w:rPr>
                <w:rFonts w:cstheme="minorHAnsi"/>
                <w:sz w:val="24"/>
                <w:szCs w:val="24"/>
              </w:rPr>
            </w:pPr>
            <w:r w:rsidRPr="00922FE0">
              <w:rPr>
                <w:rFonts w:cstheme="minorHAnsi"/>
                <w:sz w:val="24"/>
                <w:szCs w:val="24"/>
              </w:rPr>
              <w:t xml:space="preserve">Don’t be alarmed at total scores going down, our improvement scores over time are doing </w:t>
            </w:r>
            <w:r w:rsidR="0098576B">
              <w:rPr>
                <w:rFonts w:cstheme="minorHAnsi"/>
                <w:sz w:val="24"/>
                <w:szCs w:val="24"/>
              </w:rPr>
              <w:t>well</w:t>
            </w:r>
            <w:r w:rsidRPr="00922FE0">
              <w:rPr>
                <w:rFonts w:cstheme="minorHAnsi"/>
                <w:sz w:val="24"/>
                <w:szCs w:val="24"/>
              </w:rPr>
              <w:t xml:space="preserve">. </w:t>
            </w:r>
          </w:p>
          <w:p w14:paraId="486D803B" w14:textId="139D0320" w:rsidR="00922FE0" w:rsidRPr="00922FE0" w:rsidRDefault="00922FE0" w:rsidP="00FF43BD">
            <w:pPr>
              <w:pStyle w:val="NoSpacing"/>
              <w:rPr>
                <w:rFonts w:cstheme="minorHAnsi"/>
                <w:sz w:val="24"/>
                <w:szCs w:val="24"/>
              </w:rPr>
            </w:pPr>
            <w:r w:rsidRPr="00922FE0">
              <w:rPr>
                <w:rFonts w:cstheme="minorHAnsi"/>
                <w:sz w:val="24"/>
                <w:szCs w:val="24"/>
              </w:rPr>
              <w:t>This year preliminary</w:t>
            </w:r>
            <w:r>
              <w:rPr>
                <w:rFonts w:cstheme="minorHAnsi"/>
                <w:sz w:val="24"/>
                <w:szCs w:val="24"/>
              </w:rPr>
              <w:t xml:space="preserve"> score</w:t>
            </w:r>
            <w:r w:rsidRPr="00922FE0">
              <w:rPr>
                <w:rFonts w:cstheme="minorHAnsi"/>
                <w:sz w:val="24"/>
                <w:szCs w:val="24"/>
              </w:rPr>
              <w:t xml:space="preserve">: 66 </w:t>
            </w:r>
          </w:p>
          <w:p w14:paraId="1C9BFE05" w14:textId="109BEA05" w:rsidR="00922FE0" w:rsidRPr="00922FE0" w:rsidRDefault="00922FE0" w:rsidP="00FF43BD">
            <w:pPr>
              <w:pStyle w:val="NoSpacing"/>
              <w:rPr>
                <w:rFonts w:cstheme="minorHAnsi"/>
                <w:sz w:val="24"/>
                <w:szCs w:val="24"/>
              </w:rPr>
            </w:pPr>
            <w:r w:rsidRPr="00922FE0">
              <w:rPr>
                <w:rFonts w:cstheme="minorHAnsi"/>
                <w:sz w:val="24"/>
                <w:szCs w:val="24"/>
              </w:rPr>
              <w:t>In response, FGCU will be preparing a student success improvement plan to present to BOT and BOG</w:t>
            </w:r>
          </w:p>
          <w:p w14:paraId="262F8883" w14:textId="77777777" w:rsidR="00922FE0" w:rsidRDefault="00922FE0" w:rsidP="00FF43BD">
            <w:pPr>
              <w:pStyle w:val="NoSpacing"/>
              <w:rPr>
                <w:rFonts w:cstheme="minorHAnsi"/>
                <w:b/>
                <w:sz w:val="24"/>
                <w:szCs w:val="24"/>
              </w:rPr>
            </w:pPr>
            <w:r w:rsidRPr="00922FE0">
              <w:rPr>
                <w:rFonts w:cstheme="minorHAnsi"/>
                <w:sz w:val="24"/>
                <w:szCs w:val="24"/>
              </w:rPr>
              <w:t>Anytime we score below 70, 50% of funding is on hold until we prove our success and meet our goals.</w:t>
            </w:r>
            <w:r>
              <w:rPr>
                <w:rFonts w:cstheme="minorHAnsi"/>
                <w:b/>
                <w:sz w:val="24"/>
                <w:szCs w:val="24"/>
              </w:rPr>
              <w:t xml:space="preserve"> </w:t>
            </w:r>
          </w:p>
          <w:p w14:paraId="52E004E4" w14:textId="77777777" w:rsidR="00922FE0" w:rsidRDefault="00922FE0" w:rsidP="00FF43BD">
            <w:pPr>
              <w:pStyle w:val="NoSpacing"/>
              <w:rPr>
                <w:rFonts w:cstheme="minorHAnsi"/>
                <w:b/>
                <w:sz w:val="24"/>
                <w:szCs w:val="24"/>
              </w:rPr>
            </w:pPr>
          </w:p>
          <w:p w14:paraId="002E8394" w14:textId="77777777" w:rsidR="00922FE0" w:rsidRPr="0098576B" w:rsidRDefault="00922FE0" w:rsidP="00922FE0">
            <w:pPr>
              <w:pStyle w:val="NoSpacing"/>
              <w:ind w:left="0" w:firstLine="0"/>
              <w:rPr>
                <w:rFonts w:cstheme="minorHAnsi"/>
                <w:sz w:val="24"/>
                <w:szCs w:val="24"/>
              </w:rPr>
            </w:pPr>
            <w:r w:rsidRPr="0098576B">
              <w:rPr>
                <w:rFonts w:cstheme="minorHAnsi"/>
                <w:sz w:val="24"/>
                <w:szCs w:val="24"/>
              </w:rPr>
              <w:lastRenderedPageBreak/>
              <w:t>FGCU DAY 25</w:t>
            </w:r>
            <w:r w:rsidRPr="0098576B">
              <w:rPr>
                <w:rFonts w:cstheme="minorHAnsi"/>
                <w:sz w:val="24"/>
                <w:szCs w:val="24"/>
                <w:vertAlign w:val="superscript"/>
              </w:rPr>
              <w:t>th</w:t>
            </w:r>
            <w:r w:rsidRPr="0098576B">
              <w:rPr>
                <w:rFonts w:cstheme="minorHAnsi"/>
                <w:sz w:val="24"/>
                <w:szCs w:val="24"/>
              </w:rPr>
              <w:t xml:space="preserve"> year celebration February 12</w:t>
            </w:r>
            <w:r w:rsidRPr="0098576B">
              <w:rPr>
                <w:rFonts w:cstheme="minorHAnsi"/>
                <w:sz w:val="24"/>
                <w:szCs w:val="24"/>
                <w:vertAlign w:val="superscript"/>
              </w:rPr>
              <w:t>th</w:t>
            </w:r>
          </w:p>
          <w:p w14:paraId="0DADBC2A" w14:textId="62A98043" w:rsidR="00922FE0" w:rsidRPr="0098576B" w:rsidRDefault="00922FE0" w:rsidP="00922FE0">
            <w:pPr>
              <w:pStyle w:val="NoSpacing"/>
              <w:ind w:left="0" w:firstLine="0"/>
              <w:rPr>
                <w:rFonts w:cstheme="minorHAnsi"/>
                <w:sz w:val="24"/>
                <w:szCs w:val="24"/>
              </w:rPr>
            </w:pPr>
            <w:r w:rsidRPr="0098576B">
              <w:rPr>
                <w:rFonts w:cstheme="minorHAnsi"/>
                <w:sz w:val="24"/>
                <w:szCs w:val="24"/>
              </w:rPr>
              <w:t>We all have a responsibility to showcase our campus, please invite anyone you know!</w:t>
            </w:r>
            <w:r w:rsidR="0098576B" w:rsidRPr="0098576B">
              <w:rPr>
                <w:rFonts w:cstheme="minorHAnsi"/>
                <w:sz w:val="24"/>
                <w:szCs w:val="24"/>
              </w:rPr>
              <w:t xml:space="preserve"> </w:t>
            </w:r>
            <w:r w:rsidR="0098576B" w:rsidRPr="0098576B">
              <w:t xml:space="preserve"> </w:t>
            </w:r>
            <w:hyperlink r:id="rId11" w:history="1">
              <w:r w:rsidR="0098576B" w:rsidRPr="0098576B">
                <w:rPr>
                  <w:rStyle w:val="Hyperlink"/>
                  <w:rFonts w:cstheme="minorHAnsi"/>
                  <w:sz w:val="24"/>
                  <w:szCs w:val="24"/>
                </w:rPr>
                <w:t>https://www.fgcu.edu/fgcuday/</w:t>
              </w:r>
            </w:hyperlink>
            <w:r w:rsidR="0098576B" w:rsidRPr="0098576B">
              <w:rPr>
                <w:rFonts w:cstheme="minorHAnsi"/>
                <w:sz w:val="24"/>
                <w:szCs w:val="24"/>
              </w:rPr>
              <w:t xml:space="preserve"> </w:t>
            </w:r>
          </w:p>
          <w:p w14:paraId="061AB571" w14:textId="77777777" w:rsidR="00922FE0" w:rsidRPr="0098576B" w:rsidRDefault="00922FE0" w:rsidP="00922FE0">
            <w:pPr>
              <w:pStyle w:val="NoSpacing"/>
              <w:ind w:left="0" w:firstLine="0"/>
              <w:rPr>
                <w:rFonts w:cstheme="minorHAnsi"/>
                <w:sz w:val="24"/>
                <w:szCs w:val="24"/>
              </w:rPr>
            </w:pPr>
          </w:p>
          <w:p w14:paraId="12047DA4" w14:textId="360ADCB5" w:rsidR="00922FE0" w:rsidRPr="00922FE0" w:rsidRDefault="00922FE0" w:rsidP="00922FE0">
            <w:pPr>
              <w:pStyle w:val="NoSpacing"/>
              <w:ind w:left="0" w:firstLine="0"/>
              <w:rPr>
                <w:rFonts w:cstheme="minorHAnsi"/>
                <w:b/>
                <w:sz w:val="24"/>
                <w:szCs w:val="24"/>
              </w:rPr>
            </w:pPr>
            <w:r w:rsidRPr="0098576B">
              <w:rPr>
                <w:rFonts w:cstheme="minorHAnsi"/>
                <w:sz w:val="24"/>
                <w:szCs w:val="24"/>
              </w:rPr>
              <w:t>January 28</w:t>
            </w:r>
            <w:r w:rsidR="0098576B" w:rsidRPr="0098576B">
              <w:rPr>
                <w:rFonts w:cstheme="minorHAnsi"/>
                <w:sz w:val="24"/>
                <w:szCs w:val="24"/>
              </w:rPr>
              <w:t xml:space="preserve">, 2022: </w:t>
            </w:r>
            <w:r w:rsidRPr="0098576B">
              <w:rPr>
                <w:rFonts w:cstheme="minorHAnsi"/>
                <w:sz w:val="24"/>
                <w:szCs w:val="24"/>
              </w:rPr>
              <w:t xml:space="preserve"> BOT meeting at Arthrex</w:t>
            </w:r>
            <w:r w:rsidR="0098576B" w:rsidRPr="0098576B">
              <w:rPr>
                <w:rFonts w:cstheme="minorHAnsi"/>
                <w:sz w:val="24"/>
                <w:szCs w:val="24"/>
              </w:rPr>
              <w:t xml:space="preserve"> to discuss strategic plan and makes decisions about how to implement plans in combination with new President search</w:t>
            </w:r>
          </w:p>
        </w:tc>
      </w:tr>
      <w:tr w:rsidR="005D03B5" w:rsidRPr="005F3009" w14:paraId="71035CB3" w14:textId="77777777" w:rsidTr="00127E7E">
        <w:tc>
          <w:tcPr>
            <w:tcW w:w="724" w:type="pct"/>
            <w:tcBorders>
              <w:bottom w:val="single" w:sz="4" w:space="0" w:color="auto"/>
            </w:tcBorders>
            <w:shd w:val="clear" w:color="auto" w:fill="auto"/>
          </w:tcPr>
          <w:p w14:paraId="50A4E32C" w14:textId="356421D2" w:rsidR="000E271F" w:rsidRPr="005F3009"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AEFCD61" w14:textId="73E50F25"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w:t>
            </w:r>
            <w:r w:rsidR="00B1333F" w:rsidRPr="005F3009">
              <w:rPr>
                <w:rFonts w:cstheme="minorHAnsi"/>
                <w:sz w:val="24"/>
                <w:szCs w:val="24"/>
              </w:rPr>
              <w:t>Anna Carlin</w:t>
            </w:r>
            <w:r w:rsidRPr="005F3009">
              <w:rPr>
                <w:rFonts w:cstheme="minorHAnsi"/>
                <w:sz w:val="24"/>
                <w:szCs w:val="24"/>
              </w:rPr>
              <w:t xml:space="preserve"> (Faculty Senate)</w:t>
            </w:r>
          </w:p>
          <w:p w14:paraId="3FF2A299" w14:textId="3582EE4F" w:rsidR="000E271F" w:rsidRPr="005F3009" w:rsidRDefault="000E271F" w:rsidP="00994F1A">
            <w:pPr>
              <w:pStyle w:val="NoSpacing"/>
              <w:ind w:left="0" w:firstLine="0"/>
              <w:rPr>
                <w:rFonts w:cstheme="minorHAnsi"/>
                <w:sz w:val="24"/>
                <w:szCs w:val="24"/>
              </w:rPr>
            </w:pPr>
          </w:p>
        </w:tc>
        <w:tc>
          <w:tcPr>
            <w:tcW w:w="3549" w:type="pct"/>
            <w:tcBorders>
              <w:bottom w:val="single" w:sz="4" w:space="0" w:color="auto"/>
            </w:tcBorders>
            <w:shd w:val="clear" w:color="auto" w:fill="FFFFFF" w:themeFill="background1"/>
          </w:tcPr>
          <w:p w14:paraId="46E0545D" w14:textId="098CEDCD" w:rsidR="00CE31CE" w:rsidRDefault="0098576B" w:rsidP="00CE31CE">
            <w:pPr>
              <w:spacing w:after="160" w:line="259" w:lineRule="auto"/>
              <w:ind w:left="0" w:firstLine="0"/>
              <w:rPr>
                <w:rFonts w:cstheme="minorHAnsi"/>
                <w:sz w:val="24"/>
                <w:szCs w:val="24"/>
              </w:rPr>
            </w:pPr>
            <w:r>
              <w:rPr>
                <w:rFonts w:cstheme="minorHAnsi"/>
                <w:sz w:val="24"/>
                <w:szCs w:val="24"/>
              </w:rPr>
              <w:t>Discussing bylaw changes to make virtual meetings and attendance a long-term option</w:t>
            </w:r>
            <w:r w:rsidR="006F1C33">
              <w:rPr>
                <w:rFonts w:cstheme="minorHAnsi"/>
                <w:sz w:val="24"/>
                <w:szCs w:val="24"/>
              </w:rPr>
              <w:t>;</w:t>
            </w:r>
            <w:r>
              <w:rPr>
                <w:rFonts w:cstheme="minorHAnsi"/>
                <w:sz w:val="24"/>
                <w:szCs w:val="24"/>
              </w:rPr>
              <w:t xml:space="preserve"> will be meeting virtually in February</w:t>
            </w:r>
          </w:p>
          <w:p w14:paraId="5A549F2C" w14:textId="3A91E846" w:rsidR="0098576B" w:rsidRPr="005F3009" w:rsidRDefault="0098576B" w:rsidP="00CE31CE">
            <w:pPr>
              <w:spacing w:after="160" w:line="259" w:lineRule="auto"/>
              <w:ind w:left="0" w:firstLine="0"/>
              <w:rPr>
                <w:rFonts w:cstheme="minorHAnsi"/>
                <w:sz w:val="24"/>
                <w:szCs w:val="24"/>
              </w:rPr>
            </w:pPr>
            <w:r>
              <w:rPr>
                <w:rFonts w:cstheme="minorHAnsi"/>
                <w:sz w:val="24"/>
                <w:szCs w:val="24"/>
              </w:rPr>
              <w:t>There is a faculty senate survey to gauge faculty perceptions of chairs and deans, it has been happening for 5/6 years but missed last year, so that will be sent again this year sometime before Spring break; discussion now on the effectiveness of the survey and whether it should be adjusted; discussion that staff may report to chairs and deans so should they be included and not only faculty for continuous improvement?; Provost working on a more formal survey to evaluate chairs and deans; Anna would like to keep communication with SAC to see about a combined effort to establish a process for everyone to evaluate their bosses, but unsure exactly what that looks like</w:t>
            </w:r>
          </w:p>
        </w:tc>
      </w:tr>
      <w:tr w:rsidR="005D03B5" w:rsidRPr="005F3009" w14:paraId="6A81BF0A" w14:textId="77777777" w:rsidTr="00127E7E">
        <w:tc>
          <w:tcPr>
            <w:tcW w:w="724" w:type="pct"/>
            <w:tcBorders>
              <w:bottom w:val="single" w:sz="4" w:space="0" w:color="auto"/>
            </w:tcBorders>
            <w:shd w:val="clear" w:color="auto" w:fill="auto"/>
          </w:tcPr>
          <w:p w14:paraId="29082EAC" w14:textId="77777777" w:rsidR="000E271F" w:rsidRPr="005F3009" w:rsidRDefault="000E271F" w:rsidP="00994F1A">
            <w:pPr>
              <w:pStyle w:val="NoSpacing"/>
              <w:ind w:left="0" w:firstLine="0"/>
              <w:rPr>
                <w:rFonts w:cstheme="minorHAnsi"/>
                <w:sz w:val="24"/>
                <w:szCs w:val="24"/>
              </w:rPr>
            </w:pPr>
            <w:bookmarkStart w:id="1" w:name="_Hlk84591312"/>
          </w:p>
        </w:tc>
        <w:tc>
          <w:tcPr>
            <w:tcW w:w="727" w:type="pct"/>
            <w:tcBorders>
              <w:bottom w:val="single" w:sz="4" w:space="0" w:color="auto"/>
            </w:tcBorders>
            <w:shd w:val="clear" w:color="auto" w:fill="auto"/>
          </w:tcPr>
          <w:p w14:paraId="50969499" w14:textId="727840D5" w:rsidR="000E271F" w:rsidRPr="005F3009" w:rsidRDefault="000E271F" w:rsidP="00994F1A">
            <w:pPr>
              <w:pStyle w:val="NoSpacing"/>
              <w:rPr>
                <w:rFonts w:cstheme="minorHAnsi"/>
                <w:sz w:val="24"/>
                <w:szCs w:val="24"/>
              </w:rPr>
            </w:pPr>
            <w:r w:rsidRPr="005F3009">
              <w:rPr>
                <w:rFonts w:cstheme="minorHAnsi"/>
                <w:sz w:val="24"/>
                <w:szCs w:val="24"/>
              </w:rPr>
              <w:t xml:space="preserve">Nathan </w:t>
            </w:r>
            <w:r w:rsidR="00B1333F" w:rsidRPr="005F3009">
              <w:rPr>
                <w:rFonts w:cstheme="minorHAnsi"/>
                <w:sz w:val="24"/>
                <w:szCs w:val="24"/>
              </w:rPr>
              <w:t>C</w:t>
            </w:r>
            <w:r w:rsidRPr="005F3009">
              <w:rPr>
                <w:rFonts w:cstheme="minorHAnsi"/>
                <w:sz w:val="24"/>
                <w:szCs w:val="24"/>
              </w:rPr>
              <w:t>ampbell </w:t>
            </w:r>
          </w:p>
          <w:p w14:paraId="39F348D6" w14:textId="3BCFA187" w:rsidR="000E271F" w:rsidRPr="005F3009" w:rsidRDefault="000E271F" w:rsidP="00994F1A">
            <w:pPr>
              <w:pStyle w:val="NoSpacing"/>
              <w:ind w:left="0" w:firstLine="0"/>
              <w:rPr>
                <w:rFonts w:cstheme="minorHAnsi"/>
                <w:sz w:val="24"/>
                <w:szCs w:val="24"/>
              </w:rPr>
            </w:pPr>
            <w:r w:rsidRPr="005F3009">
              <w:rPr>
                <w:rFonts w:cstheme="minorHAnsi"/>
                <w:sz w:val="24"/>
                <w:szCs w:val="24"/>
              </w:rPr>
              <w:t>(Student Government)</w:t>
            </w:r>
          </w:p>
        </w:tc>
        <w:tc>
          <w:tcPr>
            <w:tcW w:w="3549" w:type="pct"/>
            <w:tcBorders>
              <w:bottom w:val="single" w:sz="4" w:space="0" w:color="auto"/>
            </w:tcBorders>
            <w:shd w:val="clear" w:color="auto" w:fill="auto"/>
          </w:tcPr>
          <w:p w14:paraId="453E171A" w14:textId="155BEF7B" w:rsidR="00883C9B" w:rsidRPr="005F3009" w:rsidRDefault="0098576B" w:rsidP="009F26D9">
            <w:pPr>
              <w:pStyle w:val="NoSpacing"/>
              <w:ind w:left="0" w:firstLine="0"/>
              <w:rPr>
                <w:rFonts w:cstheme="minorHAnsi"/>
                <w:sz w:val="24"/>
                <w:szCs w:val="24"/>
              </w:rPr>
            </w:pPr>
            <w:r>
              <w:rPr>
                <w:rFonts w:cstheme="minorHAnsi"/>
                <w:sz w:val="24"/>
                <w:szCs w:val="24"/>
              </w:rPr>
              <w:t>No representative</w:t>
            </w:r>
          </w:p>
        </w:tc>
      </w:tr>
      <w:bookmarkEnd w:id="1"/>
      <w:tr w:rsidR="005D03B5" w:rsidRPr="005F3009" w14:paraId="35BBC90E" w14:textId="77777777" w:rsidTr="00127E7E">
        <w:tc>
          <w:tcPr>
            <w:tcW w:w="724" w:type="pct"/>
            <w:tcBorders>
              <w:bottom w:val="single" w:sz="4" w:space="0" w:color="auto"/>
            </w:tcBorders>
            <w:shd w:val="clear" w:color="auto" w:fill="auto"/>
          </w:tcPr>
          <w:p w14:paraId="2DE53A0F" w14:textId="77777777" w:rsidR="00A55CAE" w:rsidRPr="005F3009" w:rsidRDefault="00A55CAE"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DF12EA9" w14:textId="40DEF74B" w:rsidR="00A55CAE" w:rsidRPr="005F3009" w:rsidRDefault="00127E7E" w:rsidP="00994F1A">
            <w:pPr>
              <w:pStyle w:val="NoSpacing"/>
              <w:rPr>
                <w:rFonts w:cstheme="minorHAnsi"/>
                <w:sz w:val="24"/>
                <w:szCs w:val="24"/>
              </w:rPr>
            </w:pPr>
            <w:r w:rsidRPr="005F3009">
              <w:rPr>
                <w:rFonts w:cstheme="minorHAnsi"/>
                <w:sz w:val="24"/>
                <w:szCs w:val="24"/>
              </w:rPr>
              <w:t>Aisha Lewis</w:t>
            </w:r>
            <w:r w:rsidR="005C46B5" w:rsidRPr="005F3009">
              <w:rPr>
                <w:rFonts w:cstheme="minorHAnsi"/>
                <w:sz w:val="24"/>
                <w:szCs w:val="24"/>
              </w:rPr>
              <w:t xml:space="preserve"> (</w:t>
            </w:r>
            <w:r w:rsidR="00A55CAE" w:rsidRPr="005F3009">
              <w:rPr>
                <w:rFonts w:cstheme="minorHAnsi"/>
                <w:sz w:val="24"/>
                <w:szCs w:val="24"/>
              </w:rPr>
              <w:t>B</w:t>
            </w:r>
            <w:r w:rsidR="0098576B">
              <w:rPr>
                <w:rFonts w:cstheme="minorHAnsi"/>
                <w:sz w:val="24"/>
                <w:szCs w:val="24"/>
              </w:rPr>
              <w:t xml:space="preserve">lack </w:t>
            </w:r>
            <w:r w:rsidR="00A55CAE" w:rsidRPr="005F3009">
              <w:rPr>
                <w:rFonts w:cstheme="minorHAnsi"/>
                <w:sz w:val="24"/>
                <w:szCs w:val="24"/>
              </w:rPr>
              <w:t>F</w:t>
            </w:r>
            <w:r w:rsidR="0098576B">
              <w:rPr>
                <w:rFonts w:cstheme="minorHAnsi"/>
                <w:sz w:val="24"/>
                <w:szCs w:val="24"/>
              </w:rPr>
              <w:t xml:space="preserve">aculty </w:t>
            </w:r>
            <w:r w:rsidR="00A55CAE" w:rsidRPr="005F3009">
              <w:rPr>
                <w:rFonts w:cstheme="minorHAnsi"/>
                <w:sz w:val="24"/>
                <w:szCs w:val="24"/>
              </w:rPr>
              <w:t>S</w:t>
            </w:r>
            <w:r w:rsidR="0098576B">
              <w:rPr>
                <w:rFonts w:cstheme="minorHAnsi"/>
                <w:sz w:val="24"/>
                <w:szCs w:val="24"/>
              </w:rPr>
              <w:t xml:space="preserve">taff </w:t>
            </w:r>
            <w:proofErr w:type="spellStart"/>
            <w:r w:rsidR="00A55CAE" w:rsidRPr="005F3009">
              <w:rPr>
                <w:rFonts w:cstheme="minorHAnsi"/>
                <w:sz w:val="24"/>
                <w:szCs w:val="24"/>
              </w:rPr>
              <w:t>A</w:t>
            </w:r>
            <w:r w:rsidR="0098576B">
              <w:rPr>
                <w:rFonts w:cstheme="minorHAnsi"/>
                <w:sz w:val="24"/>
                <w:szCs w:val="24"/>
              </w:rPr>
              <w:t>ssociatio</w:t>
            </w:r>
            <w:proofErr w:type="spellEnd"/>
            <w:r w:rsidR="005C46B5" w:rsidRPr="005F3009">
              <w:rPr>
                <w:rFonts w:cstheme="minorHAnsi"/>
                <w:sz w:val="24"/>
                <w:szCs w:val="24"/>
              </w:rPr>
              <w:t>)</w:t>
            </w:r>
          </w:p>
        </w:tc>
        <w:tc>
          <w:tcPr>
            <w:tcW w:w="3549" w:type="pct"/>
            <w:tcBorders>
              <w:bottom w:val="single" w:sz="4" w:space="0" w:color="auto"/>
            </w:tcBorders>
            <w:shd w:val="clear" w:color="auto" w:fill="auto"/>
          </w:tcPr>
          <w:p w14:paraId="3897E1BC" w14:textId="07C37440" w:rsidR="00883C9B" w:rsidRPr="005F3009" w:rsidRDefault="0098576B" w:rsidP="00F72959">
            <w:pPr>
              <w:spacing w:after="160" w:line="259" w:lineRule="auto"/>
              <w:ind w:left="0" w:firstLine="0"/>
              <w:rPr>
                <w:rFonts w:cstheme="minorHAnsi"/>
                <w:sz w:val="24"/>
                <w:szCs w:val="24"/>
              </w:rPr>
            </w:pPr>
            <w:r>
              <w:rPr>
                <w:rFonts w:cstheme="minorHAnsi"/>
                <w:sz w:val="24"/>
                <w:szCs w:val="24"/>
              </w:rPr>
              <w:t>No report</w:t>
            </w:r>
          </w:p>
        </w:tc>
      </w:tr>
      <w:tr w:rsidR="005D03B5" w:rsidRPr="005F3009" w14:paraId="0595193E" w14:textId="77777777" w:rsidTr="00127E7E">
        <w:tc>
          <w:tcPr>
            <w:tcW w:w="724" w:type="pct"/>
            <w:tcBorders>
              <w:bottom w:val="nil"/>
            </w:tcBorders>
          </w:tcPr>
          <w:p w14:paraId="0E8AC8B0" w14:textId="277479C2"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Old Business</w:t>
            </w:r>
          </w:p>
        </w:tc>
        <w:tc>
          <w:tcPr>
            <w:tcW w:w="727" w:type="pct"/>
            <w:tcBorders>
              <w:bottom w:val="nil"/>
            </w:tcBorders>
          </w:tcPr>
          <w:p w14:paraId="6004490E" w14:textId="3A6FC66B" w:rsidR="000E271F" w:rsidRPr="005F3009" w:rsidRDefault="000E271F" w:rsidP="00994F1A">
            <w:pPr>
              <w:pStyle w:val="NoSpacing"/>
              <w:ind w:left="0" w:firstLine="0"/>
              <w:rPr>
                <w:rFonts w:cstheme="minorHAnsi"/>
                <w:sz w:val="24"/>
                <w:szCs w:val="24"/>
              </w:rPr>
            </w:pPr>
          </w:p>
        </w:tc>
        <w:tc>
          <w:tcPr>
            <w:tcW w:w="3549" w:type="pct"/>
            <w:tcBorders>
              <w:bottom w:val="nil"/>
            </w:tcBorders>
          </w:tcPr>
          <w:p w14:paraId="1F738304" w14:textId="2EA4F233" w:rsidR="006404C8" w:rsidRPr="005F3009" w:rsidRDefault="000F37C9" w:rsidP="003C33AC">
            <w:pPr>
              <w:ind w:left="0" w:firstLine="0"/>
              <w:rPr>
                <w:rFonts w:cstheme="minorHAnsi"/>
                <w:sz w:val="24"/>
                <w:szCs w:val="24"/>
              </w:rPr>
            </w:pPr>
            <w:r>
              <w:rPr>
                <w:rFonts w:cstheme="minorHAnsi"/>
                <w:sz w:val="24"/>
                <w:szCs w:val="24"/>
              </w:rPr>
              <w:t>None</w:t>
            </w:r>
          </w:p>
        </w:tc>
      </w:tr>
      <w:tr w:rsidR="005D03B5" w:rsidRPr="005F3009" w14:paraId="595C8A9D" w14:textId="77777777" w:rsidTr="00127E7E">
        <w:tc>
          <w:tcPr>
            <w:tcW w:w="724" w:type="pct"/>
            <w:tcBorders>
              <w:bottom w:val="single" w:sz="4" w:space="0" w:color="auto"/>
            </w:tcBorders>
          </w:tcPr>
          <w:p w14:paraId="5CB5C3B9" w14:textId="77777777" w:rsidR="000E271F" w:rsidRPr="005F3009" w:rsidRDefault="000E271F" w:rsidP="00994F1A">
            <w:pPr>
              <w:pStyle w:val="NoSpacing"/>
              <w:ind w:left="0" w:firstLine="0"/>
              <w:rPr>
                <w:rFonts w:cstheme="minorHAnsi"/>
                <w:sz w:val="24"/>
                <w:szCs w:val="24"/>
              </w:rPr>
            </w:pPr>
          </w:p>
          <w:p w14:paraId="43F614CC" w14:textId="4422718A" w:rsidR="000E271F" w:rsidRPr="005F3009" w:rsidRDefault="000E271F" w:rsidP="00994F1A">
            <w:pPr>
              <w:pStyle w:val="NoSpacing"/>
              <w:ind w:left="0" w:firstLine="0"/>
              <w:rPr>
                <w:rFonts w:cstheme="minorHAnsi"/>
                <w:sz w:val="24"/>
                <w:szCs w:val="24"/>
              </w:rPr>
            </w:pPr>
            <w:r w:rsidRPr="005F3009">
              <w:rPr>
                <w:rFonts w:cstheme="minorHAnsi"/>
                <w:sz w:val="24"/>
                <w:szCs w:val="24"/>
              </w:rPr>
              <w:t>New Business</w:t>
            </w:r>
          </w:p>
        </w:tc>
        <w:tc>
          <w:tcPr>
            <w:tcW w:w="727" w:type="pct"/>
            <w:tcBorders>
              <w:bottom w:val="single" w:sz="4" w:space="0" w:color="auto"/>
            </w:tcBorders>
          </w:tcPr>
          <w:p w14:paraId="5288B591" w14:textId="77777777" w:rsidR="000E271F" w:rsidRPr="005F3009" w:rsidRDefault="000E271F" w:rsidP="00CA1282">
            <w:pPr>
              <w:pStyle w:val="NoSpacing"/>
              <w:ind w:left="0" w:firstLine="0"/>
              <w:rPr>
                <w:rFonts w:cstheme="minorHAnsi"/>
                <w:sz w:val="24"/>
                <w:szCs w:val="24"/>
              </w:rPr>
            </w:pPr>
          </w:p>
        </w:tc>
        <w:tc>
          <w:tcPr>
            <w:tcW w:w="3549" w:type="pct"/>
            <w:tcBorders>
              <w:bottom w:val="single" w:sz="4" w:space="0" w:color="auto"/>
            </w:tcBorders>
          </w:tcPr>
          <w:p w14:paraId="6C33E072" w14:textId="44C1CA71" w:rsidR="000F37C9" w:rsidRDefault="000F37C9" w:rsidP="00946DEA">
            <w:pPr>
              <w:pStyle w:val="ListParagraph"/>
              <w:numPr>
                <w:ilvl w:val="1"/>
                <w:numId w:val="3"/>
              </w:numPr>
              <w:spacing w:after="160"/>
              <w:ind w:left="504"/>
              <w:rPr>
                <w:rFonts w:cstheme="minorHAnsi"/>
                <w:b/>
                <w:sz w:val="24"/>
                <w:szCs w:val="24"/>
              </w:rPr>
            </w:pPr>
            <w:r>
              <w:rPr>
                <w:rFonts w:cstheme="minorHAnsi"/>
                <w:b/>
                <w:sz w:val="24"/>
                <w:szCs w:val="24"/>
              </w:rPr>
              <w:t>Announcement need new A&amp;P rep</w:t>
            </w:r>
          </w:p>
          <w:p w14:paraId="6646A262" w14:textId="77777777" w:rsidR="006F1C33" w:rsidRDefault="0098576B" w:rsidP="0098576B">
            <w:pPr>
              <w:pStyle w:val="ListParagraph"/>
              <w:spacing w:after="160"/>
              <w:ind w:left="504" w:firstLine="0"/>
              <w:rPr>
                <w:rFonts w:cstheme="minorHAnsi"/>
                <w:b/>
                <w:sz w:val="24"/>
                <w:szCs w:val="24"/>
              </w:rPr>
            </w:pPr>
            <w:r>
              <w:rPr>
                <w:rFonts w:cstheme="minorHAnsi"/>
                <w:b/>
                <w:sz w:val="24"/>
                <w:szCs w:val="24"/>
              </w:rPr>
              <w:t>Move to accept Trudi-Ann Dyer as new rep</w:t>
            </w:r>
          </w:p>
          <w:p w14:paraId="598034DB" w14:textId="5A311D10" w:rsidR="0098576B" w:rsidRPr="006F1C33" w:rsidRDefault="006F1C33" w:rsidP="0098576B">
            <w:pPr>
              <w:pStyle w:val="ListParagraph"/>
              <w:spacing w:after="160"/>
              <w:ind w:left="504" w:firstLine="0"/>
              <w:rPr>
                <w:rFonts w:cstheme="minorHAnsi"/>
                <w:sz w:val="24"/>
                <w:szCs w:val="24"/>
              </w:rPr>
            </w:pPr>
            <w:r w:rsidRPr="006F1C33">
              <w:rPr>
                <w:rFonts w:cstheme="minorHAnsi"/>
                <w:sz w:val="24"/>
                <w:szCs w:val="24"/>
              </w:rPr>
              <w:t>Motion:</w:t>
            </w:r>
            <w:r w:rsidR="0098576B" w:rsidRPr="006F1C33">
              <w:rPr>
                <w:rFonts w:cstheme="minorHAnsi"/>
                <w:sz w:val="24"/>
                <w:szCs w:val="24"/>
              </w:rPr>
              <w:t xml:space="preserve"> Georgia Willis</w:t>
            </w:r>
          </w:p>
          <w:p w14:paraId="08FE7707" w14:textId="2B1E9120" w:rsidR="0098576B" w:rsidRPr="006F1C33" w:rsidRDefault="0098576B" w:rsidP="0098576B">
            <w:pPr>
              <w:pStyle w:val="ListParagraph"/>
              <w:spacing w:after="160"/>
              <w:ind w:left="504" w:firstLine="0"/>
              <w:rPr>
                <w:rFonts w:cstheme="minorHAnsi"/>
                <w:sz w:val="24"/>
                <w:szCs w:val="24"/>
              </w:rPr>
            </w:pPr>
            <w:r w:rsidRPr="006F1C33">
              <w:rPr>
                <w:rFonts w:cstheme="minorHAnsi"/>
                <w:sz w:val="24"/>
                <w:szCs w:val="24"/>
              </w:rPr>
              <w:t>Second: Kiley Barnett</w:t>
            </w:r>
          </w:p>
          <w:p w14:paraId="778F506C" w14:textId="3405A640" w:rsidR="0098576B" w:rsidRPr="006F1C33" w:rsidRDefault="0098576B" w:rsidP="0098576B">
            <w:pPr>
              <w:pStyle w:val="ListParagraph"/>
              <w:spacing w:after="160"/>
              <w:ind w:left="504" w:firstLine="0"/>
              <w:rPr>
                <w:rFonts w:cstheme="minorHAnsi"/>
                <w:sz w:val="24"/>
                <w:szCs w:val="24"/>
              </w:rPr>
            </w:pPr>
            <w:r w:rsidRPr="006F1C33">
              <w:rPr>
                <w:rFonts w:cstheme="minorHAnsi"/>
                <w:sz w:val="24"/>
                <w:szCs w:val="24"/>
              </w:rPr>
              <w:t xml:space="preserve">All in favor: </w:t>
            </w:r>
            <w:r w:rsidR="006F1C33" w:rsidRPr="006F1C33">
              <w:rPr>
                <w:rFonts w:cstheme="minorHAnsi"/>
                <w:sz w:val="24"/>
                <w:szCs w:val="24"/>
              </w:rPr>
              <w:t>18</w:t>
            </w:r>
          </w:p>
          <w:p w14:paraId="00BFD576" w14:textId="0B22705E" w:rsidR="000F37C9" w:rsidRDefault="00EE4481" w:rsidP="00946DEA">
            <w:pPr>
              <w:pStyle w:val="ListParagraph"/>
              <w:numPr>
                <w:ilvl w:val="1"/>
                <w:numId w:val="3"/>
              </w:numPr>
              <w:spacing w:after="160"/>
              <w:ind w:left="504"/>
              <w:rPr>
                <w:rFonts w:cstheme="minorHAnsi"/>
                <w:b/>
                <w:sz w:val="24"/>
                <w:szCs w:val="24"/>
              </w:rPr>
            </w:pPr>
            <w:r>
              <w:rPr>
                <w:rFonts w:cstheme="minorHAnsi"/>
                <w:b/>
                <w:sz w:val="24"/>
                <w:szCs w:val="24"/>
              </w:rPr>
              <w:t>New ADA Advisory representative</w:t>
            </w:r>
            <w:r w:rsidR="0098576B">
              <w:rPr>
                <w:rFonts w:cstheme="minorHAnsi"/>
                <w:b/>
                <w:sz w:val="24"/>
                <w:szCs w:val="24"/>
              </w:rPr>
              <w:t xml:space="preserve">: </w:t>
            </w:r>
            <w:r w:rsidR="00327399">
              <w:rPr>
                <w:rFonts w:cstheme="minorHAnsi"/>
                <w:b/>
                <w:sz w:val="24"/>
                <w:szCs w:val="24"/>
              </w:rPr>
              <w:t>Diane and Susan Bauer</w:t>
            </w:r>
            <w:r>
              <w:rPr>
                <w:rFonts w:cstheme="minorHAnsi"/>
                <w:b/>
                <w:sz w:val="24"/>
                <w:szCs w:val="24"/>
              </w:rPr>
              <w:t xml:space="preserve"> </w:t>
            </w:r>
          </w:p>
          <w:p w14:paraId="10F866D8" w14:textId="433D7BF2" w:rsidR="000F37C9" w:rsidRPr="00327399" w:rsidRDefault="000F37C9" w:rsidP="00946DEA">
            <w:pPr>
              <w:pStyle w:val="ListParagraph"/>
              <w:numPr>
                <w:ilvl w:val="1"/>
                <w:numId w:val="3"/>
              </w:numPr>
              <w:spacing w:after="160"/>
              <w:ind w:left="504"/>
              <w:rPr>
                <w:rFonts w:cstheme="minorHAnsi"/>
                <w:b/>
                <w:sz w:val="24"/>
                <w:szCs w:val="24"/>
              </w:rPr>
            </w:pPr>
            <w:r>
              <w:rPr>
                <w:rFonts w:cstheme="minorHAnsi"/>
                <w:b/>
                <w:sz w:val="24"/>
                <w:szCs w:val="24"/>
              </w:rPr>
              <w:t xml:space="preserve">Georgia Willis: </w:t>
            </w:r>
            <w:r>
              <w:rPr>
                <w:rFonts w:cstheme="minorHAnsi"/>
                <w:sz w:val="24"/>
                <w:szCs w:val="24"/>
              </w:rPr>
              <w:t xml:space="preserve">Notes on staff union, preliminary research </w:t>
            </w:r>
          </w:p>
          <w:p w14:paraId="7DEF6C99" w14:textId="77777777" w:rsidR="00327399" w:rsidRPr="00327399" w:rsidRDefault="00327399" w:rsidP="00327399">
            <w:pPr>
              <w:pStyle w:val="NoSpacing"/>
              <w:rPr>
                <w:u w:val="single"/>
              </w:rPr>
            </w:pPr>
            <w:r w:rsidRPr="00327399">
              <w:rPr>
                <w:u w:val="single"/>
              </w:rPr>
              <w:t>AFSCME Florida</w:t>
            </w:r>
          </w:p>
          <w:p w14:paraId="035A5E91" w14:textId="77777777" w:rsidR="00327399" w:rsidRPr="00327399" w:rsidRDefault="00327399" w:rsidP="00327399">
            <w:pPr>
              <w:pStyle w:val="NoSpacing"/>
            </w:pPr>
            <w:r w:rsidRPr="00327399">
              <w:t>From Cristopher Serrano, Organizing Coordinator, AFSCME Florida Council 79:</w:t>
            </w:r>
          </w:p>
          <w:p w14:paraId="3CEA7FFF" w14:textId="77777777" w:rsidR="00327399" w:rsidRPr="00327399" w:rsidRDefault="00327399" w:rsidP="00327399">
            <w:pPr>
              <w:pStyle w:val="NoSpacing"/>
            </w:pPr>
          </w:p>
          <w:p w14:paraId="0B3D30A2" w14:textId="77777777" w:rsidR="00327399" w:rsidRPr="00327399" w:rsidRDefault="00327399" w:rsidP="00327399">
            <w:pPr>
              <w:pStyle w:val="NoSpacing"/>
            </w:pPr>
            <w:r w:rsidRPr="00327399">
              <w:t xml:space="preserve">“The biggest thing to tell your co-workers is that unionizing gives them the right to negotiate their pay, benefits and terms and conditions of employment. On average, Union members earn 30% more than non-union </w:t>
            </w:r>
            <w:r w:rsidRPr="00327399">
              <w:lastRenderedPageBreak/>
              <w:t xml:space="preserve">members. Having a union also provides job security as right now, you all are what’s called “AT WILL Employees” which means that because you are not represented by a union nor have a contract governing your employment, your employer can terminate you without any reason at all. When you have a union contract, you have what’s called “just cause” which means your employer can’t terminate you unless they have Just Cause…”  </w:t>
            </w:r>
          </w:p>
          <w:p w14:paraId="457F65E8" w14:textId="77777777" w:rsidR="00327399" w:rsidRPr="00327399" w:rsidRDefault="00327399" w:rsidP="00327399">
            <w:pPr>
              <w:pStyle w:val="NoSpacing"/>
            </w:pPr>
            <w:r w:rsidRPr="00327399">
              <w:t xml:space="preserve">“You all will also be covered by what’s called the Weingarten rights which is a federal law that gives you all the rights to have a union rep present anytime management is meeting with you and you feel that meeting could lead to disciplinary action.”  </w:t>
            </w:r>
          </w:p>
          <w:p w14:paraId="437551D1" w14:textId="77777777" w:rsidR="00327399" w:rsidRPr="00327399" w:rsidRDefault="00327399" w:rsidP="00327399">
            <w:pPr>
              <w:pStyle w:val="NoSpacing"/>
            </w:pPr>
            <w:r w:rsidRPr="00327399">
              <w:t>“One of the things that workers fear when unionizing is can they be fired for trying to unionize and the answer is no. Florida Law Chapter 447, defines unionizing of public employees as a protected activity and your right as per the Florida Constitution and no employee can be retaliated against for exercising their right to unionize.”</w:t>
            </w:r>
          </w:p>
          <w:p w14:paraId="06D0A548" w14:textId="77777777" w:rsidR="00327399" w:rsidRPr="00327399" w:rsidRDefault="00327399" w:rsidP="00327399">
            <w:pPr>
              <w:pStyle w:val="NoSpacing"/>
            </w:pPr>
            <w:r w:rsidRPr="00327399">
              <w:t>“I’m excited to meet with you all to discuss more. If you or anyone has any other questions, please feel free to call me at 954-865-9081.”</w:t>
            </w:r>
          </w:p>
          <w:p w14:paraId="0D617348" w14:textId="77777777" w:rsidR="00327399" w:rsidRPr="00327399" w:rsidRDefault="00327399" w:rsidP="00327399">
            <w:pPr>
              <w:pStyle w:val="NoSpacing"/>
            </w:pPr>
          </w:p>
          <w:p w14:paraId="6E904681" w14:textId="4F947E69" w:rsidR="00327399" w:rsidRPr="00327399" w:rsidRDefault="00C04CDA" w:rsidP="00327399">
            <w:pPr>
              <w:pStyle w:val="NoSpacing"/>
            </w:pPr>
            <w:hyperlink r:id="rId12" w:history="1">
              <w:r w:rsidR="00327399" w:rsidRPr="00327399">
                <w:rPr>
                  <w:rStyle w:val="Hyperlink"/>
                  <w:color w:val="auto"/>
                  <w:u w:val="none"/>
                </w:rPr>
                <w:t>https://www.afscme.org/member-resources/afscme-advantage</w:t>
              </w:r>
            </w:hyperlink>
            <w:r w:rsidR="00327399">
              <w:rPr>
                <w:rStyle w:val="Hyperlink"/>
                <w:color w:val="auto"/>
                <w:u w:val="none"/>
              </w:rPr>
              <w:t xml:space="preserve"> </w:t>
            </w:r>
            <w:r w:rsidR="00327399">
              <w:rPr>
                <w:rStyle w:val="Hyperlink"/>
              </w:rPr>
              <w:t xml:space="preserve"> </w:t>
            </w:r>
          </w:p>
          <w:p w14:paraId="2FEDA94B" w14:textId="77777777" w:rsidR="00327399" w:rsidRPr="00327399" w:rsidRDefault="00C04CDA" w:rsidP="00327399">
            <w:pPr>
              <w:pStyle w:val="NoSpacing"/>
            </w:pPr>
            <w:hyperlink r:id="rId13" w:history="1">
              <w:r w:rsidR="00327399" w:rsidRPr="00327399">
                <w:rPr>
                  <w:rStyle w:val="Hyperlink"/>
                  <w:color w:val="auto"/>
                  <w:u w:val="none"/>
                </w:rPr>
                <w:t>https://www.afscmefl.org/</w:t>
              </w:r>
            </w:hyperlink>
          </w:p>
          <w:p w14:paraId="4B846169" w14:textId="77777777" w:rsidR="00327399" w:rsidRPr="00327399" w:rsidRDefault="00327399" w:rsidP="00327399">
            <w:pPr>
              <w:pStyle w:val="NoSpacing"/>
            </w:pPr>
          </w:p>
          <w:p w14:paraId="3099D7B5" w14:textId="77777777" w:rsidR="00327399" w:rsidRPr="00327399" w:rsidRDefault="00327399" w:rsidP="00327399">
            <w:pPr>
              <w:pStyle w:val="NoSpacing"/>
              <w:rPr>
                <w:u w:val="single"/>
              </w:rPr>
            </w:pPr>
            <w:r w:rsidRPr="00327399">
              <w:rPr>
                <w:u w:val="single"/>
              </w:rPr>
              <w:t>S.U.S. AFSCME Members</w:t>
            </w:r>
          </w:p>
          <w:p w14:paraId="08B74FD9" w14:textId="77777777" w:rsidR="00327399" w:rsidRPr="00327399" w:rsidRDefault="00327399" w:rsidP="00327399">
            <w:pPr>
              <w:pStyle w:val="NoSpacing"/>
            </w:pPr>
            <w:r w:rsidRPr="00327399">
              <w:t>University of West Florida</w:t>
            </w:r>
          </w:p>
          <w:p w14:paraId="7B7EF74B" w14:textId="77777777" w:rsidR="00327399" w:rsidRPr="00327399" w:rsidRDefault="00327399" w:rsidP="00327399">
            <w:pPr>
              <w:pStyle w:val="NoSpacing"/>
            </w:pPr>
            <w:r w:rsidRPr="00327399">
              <w:t>University of Florida</w:t>
            </w:r>
          </w:p>
          <w:p w14:paraId="50E1F2AE" w14:textId="77777777" w:rsidR="00327399" w:rsidRPr="00327399" w:rsidRDefault="00327399" w:rsidP="00327399">
            <w:pPr>
              <w:pStyle w:val="NoSpacing"/>
            </w:pPr>
            <w:r w:rsidRPr="00327399">
              <w:t>Florida Agricultural and Mechanical University</w:t>
            </w:r>
          </w:p>
          <w:p w14:paraId="0727CF90" w14:textId="77777777" w:rsidR="00327399" w:rsidRPr="00327399" w:rsidRDefault="00327399" w:rsidP="00327399">
            <w:pPr>
              <w:pStyle w:val="NoSpacing"/>
            </w:pPr>
            <w:r w:rsidRPr="00327399">
              <w:t>New College of Florida</w:t>
            </w:r>
          </w:p>
          <w:p w14:paraId="1D526C54" w14:textId="77777777" w:rsidR="00327399" w:rsidRPr="00327399" w:rsidRDefault="00327399" w:rsidP="00327399">
            <w:pPr>
              <w:pStyle w:val="NoSpacing"/>
            </w:pPr>
            <w:r w:rsidRPr="00327399">
              <w:t>University of South Florida</w:t>
            </w:r>
          </w:p>
          <w:p w14:paraId="7E12A203" w14:textId="77777777" w:rsidR="00327399" w:rsidRPr="00327399" w:rsidRDefault="00327399" w:rsidP="00327399">
            <w:pPr>
              <w:pStyle w:val="NoSpacing"/>
            </w:pPr>
            <w:r w:rsidRPr="00327399">
              <w:t>University of Central Florida</w:t>
            </w:r>
          </w:p>
          <w:p w14:paraId="2BDE4294" w14:textId="77777777" w:rsidR="00327399" w:rsidRPr="00327399" w:rsidRDefault="00327399" w:rsidP="00327399">
            <w:pPr>
              <w:pStyle w:val="NoSpacing"/>
            </w:pPr>
            <w:r w:rsidRPr="00327399">
              <w:t>Florida International University</w:t>
            </w:r>
          </w:p>
          <w:p w14:paraId="08ACFA6A" w14:textId="77777777" w:rsidR="00327399" w:rsidRPr="00327399" w:rsidRDefault="00327399" w:rsidP="00327399">
            <w:pPr>
              <w:pStyle w:val="NoSpacing"/>
            </w:pPr>
            <w:r w:rsidRPr="00327399">
              <w:t>Florida State University</w:t>
            </w:r>
          </w:p>
          <w:p w14:paraId="6F0F7565" w14:textId="77777777" w:rsidR="00327399" w:rsidRPr="00327399" w:rsidRDefault="00327399" w:rsidP="00327399">
            <w:pPr>
              <w:pStyle w:val="NoSpacing"/>
            </w:pPr>
            <w:r w:rsidRPr="00327399">
              <w:t xml:space="preserve">University of North Florida </w:t>
            </w:r>
          </w:p>
          <w:p w14:paraId="3F178912" w14:textId="77777777" w:rsidR="00327399" w:rsidRPr="00327399" w:rsidRDefault="00327399" w:rsidP="00327399">
            <w:pPr>
              <w:pStyle w:val="NoSpacing"/>
            </w:pPr>
          </w:p>
          <w:p w14:paraId="04F2483E" w14:textId="0EC27071" w:rsidR="00327399" w:rsidRDefault="00327399" w:rsidP="00327399">
            <w:pPr>
              <w:pStyle w:val="NoSpacing"/>
            </w:pPr>
            <w:r w:rsidRPr="00327399">
              <w:t>Research in the Bradshaw Library archives found documentation of AFSCME membership during the period of 1996-1999 with a collective bargaining agreement between the “Board of Regents, State University System of Florida, and Florida Public Employees Council 79 American Federation of State, County and Municipal Employees” by which FGCU employees were represented.  There was no documentation found explaining why AFSCME membership and representation ended.</w:t>
            </w:r>
          </w:p>
          <w:p w14:paraId="546060E9" w14:textId="1072BDE3" w:rsidR="00327399" w:rsidRDefault="00327399" w:rsidP="00327399">
            <w:pPr>
              <w:pStyle w:val="NoSpacing"/>
            </w:pPr>
          </w:p>
          <w:p w14:paraId="1CEB6EE1" w14:textId="0C28FA49" w:rsidR="00327399" w:rsidRDefault="00327399" w:rsidP="00327399">
            <w:pPr>
              <w:pStyle w:val="NoSpacing"/>
            </w:pPr>
            <w:r>
              <w:t xml:space="preserve">Susan Baurer: Hopeful the staff survey will show we are moving in the right direction without unionizing, as she has worked with </w:t>
            </w:r>
            <w:r w:rsidR="006F1C33">
              <w:t>unions before</w:t>
            </w:r>
          </w:p>
          <w:p w14:paraId="758FCA9C" w14:textId="77777777" w:rsidR="00327399" w:rsidRDefault="00327399" w:rsidP="00327399">
            <w:pPr>
              <w:pStyle w:val="NoSpacing"/>
            </w:pPr>
          </w:p>
          <w:p w14:paraId="42FBCAB5" w14:textId="4A9B0703" w:rsidR="00327399" w:rsidRPr="00327399" w:rsidRDefault="00327399" w:rsidP="00327399">
            <w:pPr>
              <w:pStyle w:val="NoSpacing"/>
            </w:pPr>
            <w:r>
              <w:t>If there are staff interested in pursuing the Union option, they are welcome to investigate how to form a committee separate from SAC to explore options</w:t>
            </w:r>
            <w:r w:rsidR="006F1C33">
              <w:t xml:space="preserve"> and present back to a SAC meeting with a request to be on the agenda</w:t>
            </w:r>
          </w:p>
          <w:p w14:paraId="28C8DCCA" w14:textId="77777777" w:rsidR="00327399" w:rsidRPr="00327399" w:rsidRDefault="00327399" w:rsidP="00327399">
            <w:pPr>
              <w:spacing w:after="160"/>
              <w:ind w:left="360" w:firstLine="0"/>
              <w:rPr>
                <w:rFonts w:cstheme="minorHAnsi"/>
                <w:b/>
                <w:sz w:val="24"/>
                <w:szCs w:val="24"/>
              </w:rPr>
            </w:pPr>
          </w:p>
          <w:p w14:paraId="35B9DF1E" w14:textId="08EC4C32" w:rsidR="00F54B98" w:rsidRPr="005F3009" w:rsidRDefault="00F54B98" w:rsidP="00946DEA">
            <w:pPr>
              <w:pStyle w:val="ListParagraph"/>
              <w:numPr>
                <w:ilvl w:val="1"/>
                <w:numId w:val="3"/>
              </w:numPr>
              <w:spacing w:after="160"/>
              <w:ind w:left="504"/>
              <w:rPr>
                <w:rFonts w:cstheme="minorHAnsi"/>
                <w:b/>
                <w:sz w:val="24"/>
                <w:szCs w:val="24"/>
              </w:rPr>
            </w:pPr>
            <w:r w:rsidRPr="005F3009">
              <w:rPr>
                <w:rFonts w:cstheme="minorHAnsi"/>
                <w:b/>
                <w:sz w:val="24"/>
                <w:szCs w:val="24"/>
              </w:rPr>
              <w:t>SAC Taskforce Reports</w:t>
            </w:r>
          </w:p>
          <w:p w14:paraId="0610B8A0" w14:textId="5DD80140" w:rsidR="00F54B98" w:rsidRPr="005F3009" w:rsidRDefault="00F54B98" w:rsidP="00F54B98">
            <w:pPr>
              <w:pStyle w:val="ListParagraph"/>
              <w:spacing w:after="160"/>
              <w:ind w:left="504" w:firstLine="0"/>
              <w:rPr>
                <w:rFonts w:cstheme="minorHAnsi"/>
                <w:b/>
                <w:sz w:val="24"/>
                <w:szCs w:val="24"/>
              </w:rPr>
            </w:pPr>
            <w:r w:rsidRPr="005F3009">
              <w:rPr>
                <w:rFonts w:cstheme="minorHAnsi"/>
                <w:b/>
                <w:sz w:val="24"/>
                <w:szCs w:val="24"/>
              </w:rPr>
              <w:t>1) Staff Retention and Morale</w:t>
            </w:r>
          </w:p>
          <w:p w14:paraId="5C89C946" w14:textId="77777777" w:rsidR="006F1C33" w:rsidRDefault="006F1C33" w:rsidP="001E0551">
            <w:pPr>
              <w:pStyle w:val="paragraph"/>
              <w:spacing w:before="0" w:beforeAutospacing="0" w:after="0" w:afterAutospacing="0"/>
              <w:textAlignment w:val="baseline"/>
            </w:pPr>
            <w:r>
              <w:object w:dxaOrig="1539" w:dyaOrig="997" w14:anchorId="1F21D5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7.25pt;height:49.5pt" o:ole="">
                  <v:imagedata r:id="rId14" o:title=""/>
                </v:shape>
                <o:OLEObject Type="Embed" ProgID="Acrobat.Document.DC" ShapeID="_x0000_i1029" DrawAspect="Icon" ObjectID="_1705299033" r:id="rId15"/>
              </w:object>
            </w:r>
          </w:p>
          <w:p w14:paraId="10A160DF" w14:textId="70869481" w:rsidR="0005199F" w:rsidRDefault="00AC427D" w:rsidP="001E0551">
            <w:pPr>
              <w:pStyle w:val="paragraph"/>
              <w:spacing w:before="0" w:beforeAutospacing="0" w:after="0" w:afterAutospacing="0"/>
              <w:textAlignment w:val="baseline"/>
              <w:rPr>
                <w:rFonts w:asciiTheme="minorHAnsi" w:hAnsiTheme="minorHAnsi" w:cstheme="minorHAnsi"/>
              </w:rPr>
            </w:pPr>
            <w:r w:rsidRPr="00AC427D">
              <w:rPr>
                <w:rFonts w:asciiTheme="minorHAnsi" w:hAnsiTheme="minorHAnsi" w:cstheme="minorHAnsi"/>
              </w:rPr>
              <w:t>Charlotte</w:t>
            </w:r>
            <w:r w:rsidR="006F1C33">
              <w:rPr>
                <w:rFonts w:asciiTheme="minorHAnsi" w:hAnsiTheme="minorHAnsi" w:cstheme="minorHAnsi"/>
              </w:rPr>
              <w:t xml:space="preserve"> and the taskforce members offered the preliminary</w:t>
            </w:r>
            <w:r w:rsidRPr="00AC427D">
              <w:rPr>
                <w:rFonts w:asciiTheme="minorHAnsi" w:hAnsiTheme="minorHAnsi" w:cstheme="minorHAnsi"/>
              </w:rPr>
              <w:t xml:space="preserve"> report on the survey findings</w:t>
            </w:r>
            <w:r w:rsidR="006F1C33">
              <w:rPr>
                <w:rFonts w:asciiTheme="minorHAnsi" w:hAnsiTheme="minorHAnsi" w:cstheme="minorHAnsi"/>
              </w:rPr>
              <w:t xml:space="preserve"> from s</w:t>
            </w:r>
            <w:r w:rsidR="00327399">
              <w:rPr>
                <w:rFonts w:asciiTheme="minorHAnsi" w:hAnsiTheme="minorHAnsi" w:cstheme="minorHAnsi"/>
              </w:rPr>
              <w:t>urvey sent in November</w:t>
            </w:r>
            <w:r w:rsidR="006F1C33">
              <w:rPr>
                <w:rFonts w:asciiTheme="minorHAnsi" w:hAnsiTheme="minorHAnsi" w:cstheme="minorHAnsi"/>
              </w:rPr>
              <w:t>;</w:t>
            </w:r>
            <w:r w:rsidR="0005199F">
              <w:rPr>
                <w:rFonts w:asciiTheme="minorHAnsi" w:hAnsiTheme="minorHAnsi" w:cstheme="minorHAnsi"/>
              </w:rPr>
              <w:t xml:space="preserve"> the initiative aligns with FGCU’s guiding principle for continuous improvements</w:t>
            </w:r>
          </w:p>
          <w:p w14:paraId="4EE1C5B7" w14:textId="7EC96E82" w:rsidR="00327399" w:rsidRPr="00AC427D" w:rsidRDefault="0005199F" w:rsidP="001E0551">
            <w:pPr>
              <w:pStyle w:val="paragraph"/>
              <w:spacing w:before="0" w:beforeAutospacing="0" w:after="0" w:afterAutospacing="0"/>
              <w:textAlignment w:val="baseline"/>
              <w:rPr>
                <w:rFonts w:asciiTheme="minorHAnsi" w:hAnsiTheme="minorHAnsi" w:cstheme="minorHAnsi"/>
              </w:rPr>
            </w:pPr>
            <w:r>
              <w:rPr>
                <w:rFonts w:asciiTheme="minorHAnsi" w:hAnsiTheme="minorHAnsi" w:cstheme="minorHAnsi"/>
              </w:rPr>
              <w:t xml:space="preserve"> </w:t>
            </w:r>
          </w:p>
          <w:p w14:paraId="32D67C53" w14:textId="1C6B359F" w:rsidR="00CB671F" w:rsidRPr="006F1C33" w:rsidRDefault="001E0551" w:rsidP="001E0551">
            <w:pPr>
              <w:pStyle w:val="paragraph"/>
              <w:spacing w:before="0" w:beforeAutospacing="0" w:after="0" w:afterAutospacing="0"/>
              <w:textAlignment w:val="baseline"/>
              <w:rPr>
                <w:rFonts w:asciiTheme="minorHAnsi" w:hAnsiTheme="minorHAnsi" w:cstheme="minorHAnsi"/>
              </w:rPr>
            </w:pPr>
            <w:r w:rsidRPr="005F3009">
              <w:rPr>
                <w:rFonts w:asciiTheme="minorHAnsi" w:hAnsiTheme="minorHAnsi" w:cstheme="minorHAnsi"/>
                <w:b/>
              </w:rPr>
              <w:t xml:space="preserve">        2) </w:t>
            </w:r>
            <w:r w:rsidR="00F54B98" w:rsidRPr="005F3009">
              <w:rPr>
                <w:rFonts w:asciiTheme="minorHAnsi" w:hAnsiTheme="minorHAnsi" w:cstheme="minorHAnsi"/>
                <w:b/>
              </w:rPr>
              <w:t>Visibility/Outreach</w:t>
            </w:r>
            <w:r w:rsidRPr="005F3009">
              <w:rPr>
                <w:rFonts w:asciiTheme="minorHAnsi" w:hAnsiTheme="minorHAnsi" w:cstheme="minorHAnsi"/>
                <w:b/>
              </w:rPr>
              <w:t xml:space="preserve">: </w:t>
            </w:r>
            <w:r w:rsidR="006F1C33" w:rsidRPr="006F1C33">
              <w:rPr>
                <w:rFonts w:asciiTheme="minorHAnsi" w:hAnsiTheme="minorHAnsi" w:cstheme="minorHAnsi"/>
              </w:rPr>
              <w:t>Recruiting</w:t>
            </w:r>
            <w:r w:rsidR="0017486B" w:rsidRPr="006F1C33">
              <w:rPr>
                <w:rFonts w:asciiTheme="minorHAnsi" w:hAnsiTheme="minorHAnsi" w:cstheme="minorHAnsi"/>
              </w:rPr>
              <w:t xml:space="preserve"> new members</w:t>
            </w:r>
            <w:r w:rsidR="006F1C33" w:rsidRPr="006F1C33">
              <w:rPr>
                <w:rFonts w:asciiTheme="minorHAnsi" w:hAnsiTheme="minorHAnsi" w:cstheme="minorHAnsi"/>
              </w:rPr>
              <w:t xml:space="preserve"> since we’ve lost some through Fall semester</w:t>
            </w:r>
            <w:r w:rsidR="006F1C33">
              <w:rPr>
                <w:rFonts w:asciiTheme="minorHAnsi" w:hAnsiTheme="minorHAnsi" w:cstheme="minorHAnsi"/>
              </w:rPr>
              <w:t>; meeting 2/3/22 to get back on track</w:t>
            </w:r>
          </w:p>
          <w:p w14:paraId="0479972E" w14:textId="779874DA" w:rsidR="004E74E0" w:rsidRPr="00D7745B" w:rsidRDefault="004E74E0" w:rsidP="00D7745B">
            <w:pPr>
              <w:pStyle w:val="NoSpacing"/>
            </w:pPr>
          </w:p>
        </w:tc>
      </w:tr>
      <w:tr w:rsidR="005D03B5" w:rsidRPr="005F3009" w14:paraId="4C42D809" w14:textId="77777777" w:rsidTr="00127E7E">
        <w:tc>
          <w:tcPr>
            <w:tcW w:w="724" w:type="pct"/>
            <w:tcBorders>
              <w:top w:val="single" w:sz="4" w:space="0" w:color="auto"/>
              <w:left w:val="single" w:sz="4" w:space="0" w:color="auto"/>
              <w:bottom w:val="single" w:sz="4" w:space="0" w:color="auto"/>
              <w:right w:val="single" w:sz="4" w:space="0" w:color="auto"/>
            </w:tcBorders>
          </w:tcPr>
          <w:p w14:paraId="79FF4111" w14:textId="354518EC" w:rsidR="000E271F" w:rsidRPr="005F3009" w:rsidRDefault="000E271F" w:rsidP="00994F1A">
            <w:pPr>
              <w:pStyle w:val="NoSpacing"/>
              <w:ind w:left="0" w:firstLine="0"/>
              <w:rPr>
                <w:rFonts w:cstheme="minorHAnsi"/>
                <w:sz w:val="24"/>
                <w:szCs w:val="24"/>
              </w:rPr>
            </w:pPr>
            <w:r w:rsidRPr="005F3009">
              <w:rPr>
                <w:rFonts w:cstheme="minorHAnsi"/>
                <w:sz w:val="24"/>
                <w:szCs w:val="24"/>
              </w:rPr>
              <w:lastRenderedPageBreak/>
              <w:t>SAC Standing Committee Reports</w:t>
            </w:r>
          </w:p>
        </w:tc>
        <w:tc>
          <w:tcPr>
            <w:tcW w:w="727" w:type="pct"/>
            <w:tcBorders>
              <w:top w:val="single" w:sz="4" w:space="0" w:color="auto"/>
              <w:left w:val="single" w:sz="4" w:space="0" w:color="auto"/>
              <w:bottom w:val="single" w:sz="4" w:space="0" w:color="auto"/>
              <w:right w:val="single" w:sz="4" w:space="0" w:color="auto"/>
            </w:tcBorders>
          </w:tcPr>
          <w:p w14:paraId="50701BE4" w14:textId="25470282"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 </w:t>
            </w:r>
            <w:r w:rsidR="00EB7AF5" w:rsidRPr="005F3009">
              <w:rPr>
                <w:rFonts w:cstheme="minorHAnsi"/>
                <w:sz w:val="24"/>
                <w:szCs w:val="24"/>
              </w:rPr>
              <w:t>Aisha Lewis</w:t>
            </w:r>
          </w:p>
        </w:tc>
        <w:tc>
          <w:tcPr>
            <w:tcW w:w="3549" w:type="pct"/>
            <w:tcBorders>
              <w:top w:val="single" w:sz="4" w:space="0" w:color="auto"/>
              <w:left w:val="single" w:sz="4" w:space="0" w:color="auto"/>
              <w:bottom w:val="single" w:sz="4" w:space="0" w:color="auto"/>
              <w:right w:val="single" w:sz="4" w:space="0" w:color="auto"/>
            </w:tcBorders>
          </w:tcPr>
          <w:p w14:paraId="77EAD743" w14:textId="3091B6DD" w:rsidR="000A5634" w:rsidRPr="005F3009" w:rsidRDefault="00EB7AF5" w:rsidP="00F45520">
            <w:pPr>
              <w:rPr>
                <w:rFonts w:cstheme="minorHAnsi"/>
                <w:b/>
                <w:sz w:val="24"/>
                <w:szCs w:val="24"/>
              </w:rPr>
            </w:pPr>
            <w:r w:rsidRPr="005F3009">
              <w:rPr>
                <w:rFonts w:cstheme="minorHAnsi"/>
                <w:b/>
                <w:sz w:val="24"/>
                <w:szCs w:val="24"/>
              </w:rPr>
              <w:t xml:space="preserve">Elections: No report, and most </w:t>
            </w:r>
            <w:r w:rsidR="00815BD5" w:rsidRPr="005F3009">
              <w:rPr>
                <w:rFonts w:cstheme="minorHAnsi"/>
                <w:b/>
                <w:sz w:val="24"/>
                <w:szCs w:val="24"/>
              </w:rPr>
              <w:t>l</w:t>
            </w:r>
            <w:r w:rsidRPr="005F3009">
              <w:rPr>
                <w:rFonts w:cstheme="minorHAnsi"/>
                <w:b/>
                <w:sz w:val="24"/>
                <w:szCs w:val="24"/>
              </w:rPr>
              <w:t xml:space="preserve">ikely </w:t>
            </w:r>
            <w:r w:rsidR="00815BD5" w:rsidRPr="005F3009">
              <w:rPr>
                <w:rFonts w:cstheme="minorHAnsi"/>
                <w:b/>
                <w:sz w:val="24"/>
                <w:szCs w:val="24"/>
              </w:rPr>
              <w:t>w</w:t>
            </w:r>
            <w:r w:rsidRPr="005F3009">
              <w:rPr>
                <w:rFonts w:cstheme="minorHAnsi"/>
                <w:b/>
                <w:sz w:val="24"/>
                <w:szCs w:val="24"/>
              </w:rPr>
              <w:t>on</w:t>
            </w:r>
            <w:r w:rsidR="00815BD5" w:rsidRPr="005F3009">
              <w:rPr>
                <w:rFonts w:cstheme="minorHAnsi"/>
                <w:b/>
                <w:sz w:val="24"/>
                <w:szCs w:val="24"/>
              </w:rPr>
              <w:t>’</w:t>
            </w:r>
            <w:r w:rsidRPr="005F3009">
              <w:rPr>
                <w:rFonts w:cstheme="minorHAnsi"/>
                <w:b/>
                <w:sz w:val="24"/>
                <w:szCs w:val="24"/>
              </w:rPr>
              <w:t>t until the end of the year when we hold our elections</w:t>
            </w:r>
          </w:p>
        </w:tc>
      </w:tr>
      <w:tr w:rsidR="005D03B5" w:rsidRPr="005F3009" w14:paraId="03C2418F" w14:textId="77777777" w:rsidTr="00127E7E">
        <w:tc>
          <w:tcPr>
            <w:tcW w:w="724" w:type="pct"/>
            <w:tcBorders>
              <w:top w:val="single" w:sz="4" w:space="0" w:color="auto"/>
            </w:tcBorders>
          </w:tcPr>
          <w:p w14:paraId="3B66BF6A" w14:textId="77777777" w:rsidR="000E271F" w:rsidRPr="005F3009" w:rsidRDefault="000E271F" w:rsidP="00994F1A">
            <w:pPr>
              <w:pStyle w:val="NoSpacing"/>
              <w:ind w:left="0" w:firstLine="0"/>
              <w:rPr>
                <w:rFonts w:cstheme="minorHAnsi"/>
                <w:sz w:val="24"/>
                <w:szCs w:val="24"/>
              </w:rPr>
            </w:pPr>
          </w:p>
        </w:tc>
        <w:tc>
          <w:tcPr>
            <w:tcW w:w="727" w:type="pct"/>
            <w:tcBorders>
              <w:top w:val="single" w:sz="4" w:space="0" w:color="auto"/>
            </w:tcBorders>
          </w:tcPr>
          <w:p w14:paraId="6FCA1FCB" w14:textId="29DDB07A"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s- </w:t>
            </w:r>
            <w:r w:rsidR="00823DC2" w:rsidRPr="005F3009">
              <w:rPr>
                <w:rFonts w:cstheme="minorHAnsi"/>
                <w:sz w:val="24"/>
                <w:szCs w:val="24"/>
              </w:rPr>
              <w:t xml:space="preserve">TK </w:t>
            </w:r>
          </w:p>
        </w:tc>
        <w:tc>
          <w:tcPr>
            <w:tcW w:w="3549" w:type="pct"/>
            <w:tcBorders>
              <w:top w:val="single" w:sz="4" w:space="0" w:color="auto"/>
            </w:tcBorders>
          </w:tcPr>
          <w:p w14:paraId="6984C9F5" w14:textId="77777777" w:rsidR="00946DEA" w:rsidRDefault="00946DEA" w:rsidP="00946DEA">
            <w:pPr>
              <w:ind w:left="0" w:firstLine="0"/>
              <w:rPr>
                <w:rFonts w:cstheme="minorHAnsi"/>
                <w:b/>
                <w:sz w:val="24"/>
                <w:szCs w:val="24"/>
              </w:rPr>
            </w:pPr>
            <w:r w:rsidRPr="00D22F21">
              <w:rPr>
                <w:rFonts w:cstheme="minorHAnsi"/>
                <w:b/>
                <w:sz w:val="24"/>
                <w:szCs w:val="24"/>
              </w:rPr>
              <w:t>Employee Recognition</w:t>
            </w:r>
            <w:r>
              <w:rPr>
                <w:rFonts w:cstheme="minorHAnsi"/>
                <w:b/>
                <w:sz w:val="24"/>
                <w:szCs w:val="24"/>
              </w:rPr>
              <w:t>:</w:t>
            </w:r>
          </w:p>
          <w:p w14:paraId="6B0CEA48" w14:textId="77777777" w:rsidR="00946DEA" w:rsidRDefault="00946DEA" w:rsidP="00946DEA">
            <w:pPr>
              <w:pStyle w:val="xmsolistparagraph"/>
              <w:ind w:left="0"/>
              <w:rPr>
                <w:rFonts w:eastAsia="Times New Roman"/>
              </w:rPr>
            </w:pPr>
          </w:p>
          <w:p w14:paraId="38C7FF81" w14:textId="78E7AE0C" w:rsidR="00946DEA" w:rsidRDefault="00946DEA" w:rsidP="00946DEA">
            <w:pPr>
              <w:pStyle w:val="xmsolistparagraph"/>
              <w:numPr>
                <w:ilvl w:val="0"/>
                <w:numId w:val="9"/>
              </w:numPr>
              <w:rPr>
                <w:rFonts w:eastAsia="Times New Roman"/>
              </w:rPr>
            </w:pPr>
            <w:r>
              <w:rPr>
                <w:rFonts w:eastAsia="Times New Roman"/>
              </w:rPr>
              <w:t>SAC Outstanding Staff Awards (OSAs)</w:t>
            </w:r>
          </w:p>
          <w:p w14:paraId="6BA1C0C4" w14:textId="77777777" w:rsidR="00946DEA" w:rsidRDefault="00946DEA" w:rsidP="00946DEA">
            <w:pPr>
              <w:pStyle w:val="xmsolistparagraph"/>
              <w:numPr>
                <w:ilvl w:val="1"/>
                <w:numId w:val="8"/>
              </w:numPr>
              <w:rPr>
                <w:rFonts w:eastAsia="Times New Roman"/>
              </w:rPr>
            </w:pPr>
            <w:r>
              <w:rPr>
                <w:rFonts w:eastAsia="Times New Roman"/>
              </w:rPr>
              <w:t>OSAs will be open soon for nominations (currently working on online form to go live). Nominations due on March 1st, 2022 to SAC via nomination link. Announced at Celebration of Excellence in April 2022. Call out to SAC members for assistance to be an evaluator. This will entail minimal virtual meetings, the review of nominations while evaluating them on specific criteria, and selecting the winner. Email TK (</w:t>
            </w:r>
            <w:hyperlink r:id="rId16" w:history="1">
              <w:r>
                <w:rPr>
                  <w:rStyle w:val="Hyperlink"/>
                  <w:rFonts w:eastAsia="Times New Roman"/>
                </w:rPr>
                <w:t>tkoller@fgcu.edu</w:t>
              </w:r>
            </w:hyperlink>
            <w:r>
              <w:rPr>
                <w:rFonts w:eastAsia="Times New Roman"/>
              </w:rPr>
              <w:t>) and Susan (</w:t>
            </w:r>
            <w:hyperlink r:id="rId17" w:history="1">
              <w:r>
                <w:rPr>
                  <w:rStyle w:val="Hyperlink"/>
                  <w:rFonts w:eastAsia="Times New Roman"/>
                </w:rPr>
                <w:t>sbaurer@fgcu.edu</w:t>
              </w:r>
            </w:hyperlink>
            <w:r>
              <w:rPr>
                <w:rFonts w:eastAsia="Times New Roman"/>
              </w:rPr>
              <w:t xml:space="preserve">) requesting that you want to be an evaluator. I followed up with Business services and they will continue to provide 2 reserved F/S spots for the OSA award via meeting with TK and Casey Garcia on 11/29/21. </w:t>
            </w:r>
          </w:p>
          <w:p w14:paraId="3832AA3B" w14:textId="44B5A53E" w:rsidR="00D22F21" w:rsidRPr="005F3009" w:rsidRDefault="00D22F21" w:rsidP="00D22F21">
            <w:pPr>
              <w:ind w:left="0" w:firstLine="0"/>
              <w:rPr>
                <w:rFonts w:eastAsia="Times New Roman" w:cstheme="minorHAnsi"/>
                <w:sz w:val="24"/>
                <w:szCs w:val="24"/>
              </w:rPr>
            </w:pPr>
          </w:p>
        </w:tc>
      </w:tr>
      <w:tr w:rsidR="005D03B5" w:rsidRPr="005F3009" w14:paraId="7857675D" w14:textId="77777777" w:rsidTr="00127E7E">
        <w:tc>
          <w:tcPr>
            <w:tcW w:w="724" w:type="pct"/>
            <w:tcBorders>
              <w:bottom w:val="single" w:sz="4" w:space="0" w:color="auto"/>
            </w:tcBorders>
          </w:tcPr>
          <w:p w14:paraId="50660F14" w14:textId="06865B1B" w:rsidR="000E271F" w:rsidRPr="005F3009" w:rsidRDefault="000E271F" w:rsidP="00994F1A">
            <w:pPr>
              <w:pStyle w:val="NoSpacing"/>
              <w:ind w:left="0" w:firstLine="0"/>
              <w:rPr>
                <w:rFonts w:cstheme="minorHAnsi"/>
                <w:sz w:val="24"/>
                <w:szCs w:val="24"/>
              </w:rPr>
            </w:pPr>
          </w:p>
        </w:tc>
        <w:tc>
          <w:tcPr>
            <w:tcW w:w="727" w:type="pct"/>
          </w:tcPr>
          <w:p w14:paraId="765D5AF0" w14:textId="09EC7EE5"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 </w:t>
            </w:r>
            <w:r w:rsidR="00823DC2" w:rsidRPr="005F3009">
              <w:rPr>
                <w:rFonts w:cstheme="minorHAnsi"/>
                <w:sz w:val="24"/>
                <w:szCs w:val="24"/>
              </w:rPr>
              <w:t>Charlotte &amp; Kelly</w:t>
            </w:r>
          </w:p>
        </w:tc>
        <w:tc>
          <w:tcPr>
            <w:tcW w:w="3549" w:type="pct"/>
          </w:tcPr>
          <w:p w14:paraId="330CBE11" w14:textId="77777777" w:rsidR="00823DC2" w:rsidRPr="0017486B" w:rsidRDefault="000E271F" w:rsidP="00127E7E">
            <w:pPr>
              <w:pStyle w:val="NoSpacing"/>
              <w:ind w:left="0" w:firstLine="0"/>
              <w:rPr>
                <w:rFonts w:cstheme="minorHAnsi"/>
                <w:b/>
              </w:rPr>
            </w:pPr>
            <w:r w:rsidRPr="0017486B">
              <w:rPr>
                <w:rFonts w:cstheme="minorHAnsi"/>
                <w:b/>
              </w:rPr>
              <w:t>Policies</w:t>
            </w:r>
            <w:r w:rsidR="00EF799A" w:rsidRPr="0017486B">
              <w:rPr>
                <w:rFonts w:cstheme="minorHAnsi"/>
                <w:b/>
              </w:rPr>
              <w:t>:</w:t>
            </w:r>
            <w:r w:rsidR="00F33599" w:rsidRPr="0017486B">
              <w:rPr>
                <w:rFonts w:cstheme="minorHAnsi"/>
                <w:b/>
              </w:rPr>
              <w:t xml:space="preserve"> </w:t>
            </w:r>
            <w:r w:rsidR="00127E7E" w:rsidRPr="0017486B">
              <w:rPr>
                <w:rFonts w:cstheme="minorHAnsi"/>
                <w:b/>
              </w:rPr>
              <w:t xml:space="preserve"> </w:t>
            </w:r>
          </w:p>
          <w:p w14:paraId="2EBFAAAA" w14:textId="77777777" w:rsidR="0017486B" w:rsidRPr="0017486B" w:rsidRDefault="0017486B" w:rsidP="0017486B">
            <w:pPr>
              <w:pStyle w:val="NoSpacing"/>
              <w:ind w:left="0" w:firstLine="0"/>
              <w:rPr>
                <w:rFonts w:cstheme="minorHAnsi"/>
              </w:rPr>
            </w:pPr>
            <w:r w:rsidRPr="0017486B">
              <w:rPr>
                <w:rFonts w:cstheme="minorHAnsi"/>
              </w:rPr>
              <w:t>Committee: Policy</w:t>
            </w:r>
            <w:r w:rsidRPr="0017486B">
              <w:rPr>
                <w:rFonts w:cstheme="minorHAnsi"/>
              </w:rPr>
              <w:tab/>
              <w:t>Date of Meeting:  01/17/2021</w:t>
            </w:r>
          </w:p>
          <w:p w14:paraId="0A031334" w14:textId="77777777" w:rsidR="0017486B" w:rsidRPr="0017486B" w:rsidRDefault="0017486B" w:rsidP="0017486B">
            <w:pPr>
              <w:pStyle w:val="NoSpacing"/>
              <w:ind w:left="0" w:firstLine="0"/>
              <w:rPr>
                <w:rFonts w:cstheme="minorHAnsi"/>
              </w:rPr>
            </w:pPr>
            <w:r w:rsidRPr="0017486B">
              <w:rPr>
                <w:rFonts w:cstheme="minorHAnsi"/>
              </w:rPr>
              <w:t>3 Policies reviewed via email</w:t>
            </w:r>
          </w:p>
          <w:p w14:paraId="33046465" w14:textId="77777777" w:rsidR="0017486B" w:rsidRPr="0017486B" w:rsidRDefault="0017486B" w:rsidP="0017486B">
            <w:pPr>
              <w:pStyle w:val="NoSpacing"/>
              <w:ind w:left="0" w:firstLine="0"/>
              <w:rPr>
                <w:rFonts w:cstheme="minorHAnsi"/>
              </w:rPr>
            </w:pPr>
            <w:r w:rsidRPr="0017486B">
              <w:rPr>
                <w:rFonts w:cstheme="minorHAnsi"/>
              </w:rPr>
              <w:t>Attendees: K. Boyd, C. Bingham, D. Bova, J. Chastain, M. Domjan, C. Ryan, A. Aguirre, A. Vitiello, L. Kelley, K. Barnett</w:t>
            </w:r>
          </w:p>
          <w:p w14:paraId="389C9426" w14:textId="77777777" w:rsidR="008621E3" w:rsidRDefault="008621E3" w:rsidP="0017486B">
            <w:pPr>
              <w:pStyle w:val="NoSpacing"/>
              <w:ind w:left="0" w:firstLine="0"/>
              <w:rPr>
                <w:rFonts w:cstheme="minorHAnsi"/>
              </w:rPr>
            </w:pPr>
          </w:p>
          <w:p w14:paraId="6048F2A5" w14:textId="79EA9D2C" w:rsidR="0017486B" w:rsidRPr="0017486B" w:rsidRDefault="0017486B" w:rsidP="0017486B">
            <w:pPr>
              <w:pStyle w:val="NoSpacing"/>
              <w:ind w:left="0" w:firstLine="0"/>
              <w:rPr>
                <w:rFonts w:cstheme="minorHAnsi"/>
              </w:rPr>
            </w:pPr>
            <w:r w:rsidRPr="0017486B">
              <w:rPr>
                <w:rFonts w:cstheme="minorHAnsi"/>
              </w:rPr>
              <w:t>Minutes:</w:t>
            </w:r>
          </w:p>
          <w:p w14:paraId="0D1EC89B" w14:textId="77777777" w:rsidR="0017486B" w:rsidRPr="0017486B" w:rsidRDefault="0017486B" w:rsidP="0017486B">
            <w:pPr>
              <w:pStyle w:val="NoSpacing"/>
              <w:ind w:left="0" w:firstLine="0"/>
              <w:rPr>
                <w:rFonts w:cstheme="minorHAnsi"/>
              </w:rPr>
            </w:pPr>
            <w:r w:rsidRPr="0017486B">
              <w:rPr>
                <w:rFonts w:cstheme="minorHAnsi"/>
              </w:rPr>
              <w:t>Policy- Student Email- Feedback submitted- 2. Account Duration.  The policy states that a student will have an active account for the duration of their attendance at the University and/or graduates, but doesn't exactly state what happens with students who go inactive.  I'm wondering if something should be included about inactive students.  Does the account also become inactive and they must reactivate it upon returning if they do return?</w:t>
            </w:r>
          </w:p>
          <w:p w14:paraId="7102A644" w14:textId="77777777" w:rsidR="0017486B" w:rsidRPr="0017486B" w:rsidRDefault="0017486B" w:rsidP="0017486B">
            <w:pPr>
              <w:pStyle w:val="NoSpacing"/>
              <w:ind w:left="0" w:firstLine="0"/>
              <w:rPr>
                <w:rFonts w:cstheme="minorHAnsi"/>
              </w:rPr>
            </w:pPr>
          </w:p>
          <w:p w14:paraId="0DB1753E" w14:textId="77777777" w:rsidR="0017486B" w:rsidRPr="0017486B" w:rsidRDefault="0017486B" w:rsidP="0017486B">
            <w:pPr>
              <w:pStyle w:val="NoSpacing"/>
              <w:ind w:left="0" w:firstLine="0"/>
              <w:rPr>
                <w:rFonts w:cstheme="minorHAnsi"/>
              </w:rPr>
            </w:pPr>
            <w:r w:rsidRPr="0017486B">
              <w:rPr>
                <w:rFonts w:cstheme="minorHAnsi"/>
              </w:rPr>
              <w:t>Their response was: It is my understanding that this issue is addressed within ITS procedures</w:t>
            </w:r>
          </w:p>
          <w:p w14:paraId="6BEB8CC9" w14:textId="77777777" w:rsidR="0017486B" w:rsidRPr="0017486B" w:rsidRDefault="0017486B" w:rsidP="0017486B">
            <w:pPr>
              <w:pStyle w:val="NoSpacing"/>
              <w:ind w:left="0" w:firstLine="0"/>
              <w:rPr>
                <w:rFonts w:cstheme="minorHAnsi"/>
              </w:rPr>
            </w:pPr>
          </w:p>
          <w:p w14:paraId="4684DCE0" w14:textId="77777777" w:rsidR="0017486B" w:rsidRPr="0017486B" w:rsidRDefault="0017486B" w:rsidP="0017486B">
            <w:pPr>
              <w:pStyle w:val="NoSpacing"/>
              <w:ind w:left="0" w:firstLine="0"/>
              <w:rPr>
                <w:rFonts w:cstheme="minorHAnsi"/>
              </w:rPr>
            </w:pPr>
            <w:r w:rsidRPr="0017486B">
              <w:rPr>
                <w:rFonts w:cstheme="minorHAnsi"/>
              </w:rPr>
              <w:t>Policy- 2.011 Substantive Change for Accredited Institutions of the Southern Association of Colleges and Schools Commission on Colleges- No feedback submitted</w:t>
            </w:r>
          </w:p>
          <w:p w14:paraId="721A5FE7" w14:textId="77777777" w:rsidR="0017486B" w:rsidRPr="0017486B" w:rsidRDefault="0017486B" w:rsidP="0017486B">
            <w:pPr>
              <w:pStyle w:val="NoSpacing"/>
              <w:ind w:left="0" w:firstLine="0"/>
              <w:rPr>
                <w:rFonts w:cstheme="minorHAnsi"/>
              </w:rPr>
            </w:pPr>
          </w:p>
          <w:p w14:paraId="78DE1BA6" w14:textId="77777777" w:rsidR="0017486B" w:rsidRPr="0017486B" w:rsidRDefault="0017486B" w:rsidP="0017486B">
            <w:pPr>
              <w:pStyle w:val="NoSpacing"/>
              <w:ind w:left="0" w:firstLine="0"/>
              <w:rPr>
                <w:rFonts w:cstheme="minorHAnsi"/>
              </w:rPr>
            </w:pPr>
            <w:r w:rsidRPr="0017486B">
              <w:rPr>
                <w:rFonts w:cstheme="minorHAnsi"/>
              </w:rPr>
              <w:t>Policy- Technology Resource Accessibility- No Feedback submitted</w:t>
            </w:r>
          </w:p>
          <w:p w14:paraId="7BD79D85" w14:textId="77777777" w:rsidR="0017486B" w:rsidRPr="0017486B" w:rsidRDefault="0017486B" w:rsidP="0017486B">
            <w:pPr>
              <w:pStyle w:val="NoSpacing"/>
              <w:ind w:left="0" w:firstLine="0"/>
              <w:rPr>
                <w:rFonts w:cstheme="minorHAnsi"/>
              </w:rPr>
            </w:pPr>
          </w:p>
          <w:p w14:paraId="19C2FF04" w14:textId="77777777" w:rsidR="0017486B" w:rsidRPr="0017486B" w:rsidRDefault="0017486B" w:rsidP="0017486B">
            <w:pPr>
              <w:pStyle w:val="NoSpacing"/>
              <w:ind w:left="0" w:firstLine="0"/>
              <w:rPr>
                <w:rFonts w:cstheme="minorHAnsi"/>
              </w:rPr>
            </w:pPr>
            <w:r w:rsidRPr="0017486B">
              <w:rPr>
                <w:rFonts w:cstheme="minorHAnsi"/>
              </w:rPr>
              <w:lastRenderedPageBreak/>
              <w:t>Policy 2.006 Academic Program Authorization- Sent on behalf of SAC policy committee</w:t>
            </w:r>
          </w:p>
          <w:p w14:paraId="68BDEE21" w14:textId="77777777" w:rsidR="0017486B" w:rsidRPr="0017486B" w:rsidRDefault="0017486B" w:rsidP="0017486B">
            <w:pPr>
              <w:pStyle w:val="NoSpacing"/>
              <w:ind w:left="0" w:firstLine="0"/>
              <w:rPr>
                <w:rFonts w:cstheme="minorHAnsi"/>
              </w:rPr>
            </w:pPr>
            <w:r w:rsidRPr="0017486B">
              <w:rPr>
                <w:rFonts w:cstheme="minorHAnsi"/>
              </w:rPr>
              <w:t>Under the following section: D. Procedures</w:t>
            </w:r>
          </w:p>
          <w:p w14:paraId="5965523C" w14:textId="77777777" w:rsidR="0017486B" w:rsidRPr="0017486B" w:rsidRDefault="0017486B" w:rsidP="0017486B">
            <w:pPr>
              <w:pStyle w:val="NoSpacing"/>
              <w:ind w:left="0" w:firstLine="0"/>
              <w:rPr>
                <w:rFonts w:cstheme="minorHAnsi"/>
              </w:rPr>
            </w:pPr>
            <w:r w:rsidRPr="0017486B">
              <w:rPr>
                <w:rFonts w:cstheme="minorHAnsi"/>
              </w:rPr>
              <w:t>2. Approval of New Degree Programs and New Program Majors</w:t>
            </w:r>
          </w:p>
          <w:p w14:paraId="1F10B75E" w14:textId="77777777" w:rsidR="0017486B" w:rsidRPr="0017486B" w:rsidRDefault="0017486B" w:rsidP="0017486B">
            <w:pPr>
              <w:pStyle w:val="NoSpacing"/>
              <w:ind w:left="0" w:firstLine="0"/>
              <w:rPr>
                <w:rFonts w:cstheme="minorHAnsi"/>
              </w:rPr>
            </w:pPr>
            <w:r w:rsidRPr="0017486B">
              <w:rPr>
                <w:rFonts w:cstheme="minorHAnsi"/>
              </w:rPr>
              <w:t xml:space="preserve">       a. - last line correct to read- Associate Provost for Academic Programs and Curriculum Development.</w:t>
            </w:r>
          </w:p>
          <w:p w14:paraId="5F575661" w14:textId="77777777" w:rsidR="0017486B" w:rsidRPr="0017486B" w:rsidRDefault="0017486B" w:rsidP="0017486B">
            <w:pPr>
              <w:pStyle w:val="NoSpacing"/>
              <w:ind w:left="0" w:firstLine="0"/>
              <w:rPr>
                <w:rFonts w:cstheme="minorHAnsi"/>
              </w:rPr>
            </w:pPr>
            <w:r w:rsidRPr="0017486B">
              <w:rPr>
                <w:rFonts w:cstheme="minorHAnsi"/>
              </w:rPr>
              <w:t xml:space="preserve">It currently reads "curriculum support". Please see Dawn Kirby's correct title from Workday below </w:t>
            </w:r>
          </w:p>
          <w:p w14:paraId="3FE0236D" w14:textId="3499C126" w:rsidR="00D22F21" w:rsidRPr="005F3009" w:rsidRDefault="0017486B" w:rsidP="0017486B">
            <w:pPr>
              <w:pStyle w:val="NoSpacing"/>
              <w:ind w:left="0" w:firstLine="0"/>
              <w:rPr>
                <w:rFonts w:cstheme="minorHAnsi"/>
                <w:b/>
                <w:sz w:val="24"/>
                <w:szCs w:val="24"/>
              </w:rPr>
            </w:pPr>
            <w:r w:rsidRPr="0017486B">
              <w:rPr>
                <w:rFonts w:cstheme="minorHAnsi"/>
              </w:rPr>
              <w:t>Dr. Dawn Kirby, Associate Provost, Academic Programs and Curriculum Development</w:t>
            </w:r>
          </w:p>
        </w:tc>
      </w:tr>
      <w:tr w:rsidR="005D03B5" w:rsidRPr="005F3009" w14:paraId="4B5F4ED1" w14:textId="77777777" w:rsidTr="00127E7E">
        <w:tc>
          <w:tcPr>
            <w:tcW w:w="724" w:type="pct"/>
            <w:tcBorders>
              <w:bottom w:val="single" w:sz="4" w:space="0" w:color="auto"/>
            </w:tcBorders>
          </w:tcPr>
          <w:p w14:paraId="4C2555AB" w14:textId="1221B355" w:rsidR="000E271F" w:rsidRPr="005F3009"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F5456C3" w14:textId="4593F1E7"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 </w:t>
            </w:r>
            <w:r w:rsidR="00D22F21">
              <w:rPr>
                <w:rFonts w:cstheme="minorHAnsi"/>
                <w:sz w:val="24"/>
                <w:szCs w:val="24"/>
              </w:rPr>
              <w:t>Aisha</w:t>
            </w:r>
          </w:p>
        </w:tc>
        <w:tc>
          <w:tcPr>
            <w:tcW w:w="3549" w:type="pct"/>
            <w:tcBorders>
              <w:bottom w:val="single" w:sz="4" w:space="0" w:color="auto"/>
            </w:tcBorders>
            <w:shd w:val="clear" w:color="auto" w:fill="auto"/>
          </w:tcPr>
          <w:p w14:paraId="1DBB0B1D" w14:textId="77777777" w:rsidR="0017486B" w:rsidRDefault="000E271F" w:rsidP="00D22F21">
            <w:pPr>
              <w:pStyle w:val="NoSpacing"/>
              <w:ind w:left="0" w:firstLine="0"/>
              <w:rPr>
                <w:rFonts w:cstheme="minorHAnsi"/>
                <w:b/>
                <w:sz w:val="24"/>
                <w:szCs w:val="24"/>
              </w:rPr>
            </w:pPr>
            <w:r w:rsidRPr="005F3009">
              <w:rPr>
                <w:rFonts w:cstheme="minorHAnsi"/>
                <w:b/>
                <w:sz w:val="24"/>
                <w:szCs w:val="24"/>
              </w:rPr>
              <w:t>SAC Professional Development Program:</w:t>
            </w:r>
            <w:r w:rsidR="007A1E7F" w:rsidRPr="005F3009">
              <w:rPr>
                <w:rFonts w:cstheme="minorHAnsi"/>
                <w:b/>
                <w:sz w:val="24"/>
                <w:szCs w:val="24"/>
              </w:rPr>
              <w:t xml:space="preserve"> </w:t>
            </w:r>
          </w:p>
          <w:p w14:paraId="1DC22B9F" w14:textId="77777777" w:rsidR="00DB3C86" w:rsidRDefault="0017486B" w:rsidP="00D22F21">
            <w:pPr>
              <w:pStyle w:val="NoSpacing"/>
              <w:ind w:left="0" w:firstLine="0"/>
              <w:rPr>
                <w:rFonts w:cstheme="minorHAnsi"/>
                <w:sz w:val="24"/>
                <w:szCs w:val="24"/>
              </w:rPr>
            </w:pPr>
            <w:r>
              <w:rPr>
                <w:rFonts w:cstheme="minorHAnsi"/>
                <w:sz w:val="24"/>
                <w:szCs w:val="24"/>
              </w:rPr>
              <w:t>Two awards</w:t>
            </w:r>
            <w:r w:rsidR="00DB3C86">
              <w:rPr>
                <w:rFonts w:cstheme="minorHAnsi"/>
                <w:sz w:val="24"/>
                <w:szCs w:val="24"/>
              </w:rPr>
              <w:t xml:space="preserve"> at this time, encourage applications!</w:t>
            </w:r>
          </w:p>
          <w:p w14:paraId="01ABDE94" w14:textId="30443C13" w:rsidR="006812A6" w:rsidRDefault="00AC427D" w:rsidP="00D22F21">
            <w:pPr>
              <w:pStyle w:val="NoSpacing"/>
              <w:ind w:left="0" w:firstLine="0"/>
              <w:rPr>
                <w:rFonts w:cstheme="minorHAnsi"/>
                <w:sz w:val="24"/>
                <w:szCs w:val="24"/>
              </w:rPr>
            </w:pPr>
            <w:r w:rsidRPr="00AC427D">
              <w:rPr>
                <w:rFonts w:cstheme="minorHAnsi"/>
                <w:sz w:val="24"/>
                <w:szCs w:val="24"/>
              </w:rPr>
              <w:t>Reiterate funds can be used for trainings and webinars</w:t>
            </w:r>
          </w:p>
          <w:p w14:paraId="44C16D35" w14:textId="65ADEDD6" w:rsidR="00DB3C86" w:rsidRPr="00AC427D" w:rsidRDefault="00DB3C86" w:rsidP="00D22F21">
            <w:pPr>
              <w:pStyle w:val="NoSpacing"/>
              <w:ind w:left="0" w:firstLine="0"/>
              <w:rPr>
                <w:rFonts w:cstheme="minorHAnsi"/>
                <w:sz w:val="24"/>
                <w:szCs w:val="24"/>
              </w:rPr>
            </w:pPr>
            <w:r>
              <w:rPr>
                <w:rFonts w:cstheme="minorHAnsi"/>
                <w:sz w:val="24"/>
                <w:szCs w:val="24"/>
              </w:rPr>
              <w:t>Team looking for a streamlined online process; and looking to see if applications can be accepted by 15</w:t>
            </w:r>
            <w:r w:rsidRPr="00DB3C86">
              <w:rPr>
                <w:rFonts w:cstheme="minorHAnsi"/>
                <w:sz w:val="24"/>
                <w:szCs w:val="24"/>
                <w:vertAlign w:val="superscript"/>
              </w:rPr>
              <w:t>th</w:t>
            </w:r>
            <w:r>
              <w:rPr>
                <w:rFonts w:cstheme="minorHAnsi"/>
                <w:sz w:val="24"/>
                <w:szCs w:val="24"/>
              </w:rPr>
              <w:t xml:space="preserve"> of each month instead of quarterly</w:t>
            </w:r>
          </w:p>
          <w:p w14:paraId="71916847" w14:textId="42B42A7E" w:rsidR="00D22F21" w:rsidRPr="005F3009" w:rsidRDefault="00D22F21" w:rsidP="00D22F21">
            <w:pPr>
              <w:pStyle w:val="NoSpacing"/>
              <w:ind w:left="0" w:firstLine="0"/>
              <w:rPr>
                <w:rFonts w:cstheme="minorHAnsi"/>
                <w:sz w:val="24"/>
                <w:szCs w:val="24"/>
              </w:rPr>
            </w:pPr>
          </w:p>
        </w:tc>
      </w:tr>
      <w:tr w:rsidR="005D03B5" w:rsidRPr="005F3009" w14:paraId="078D1079" w14:textId="77777777" w:rsidTr="00127E7E">
        <w:tc>
          <w:tcPr>
            <w:tcW w:w="724" w:type="pct"/>
            <w:tcBorders>
              <w:bottom w:val="single" w:sz="4" w:space="0" w:color="auto"/>
            </w:tcBorders>
          </w:tcPr>
          <w:p w14:paraId="225F79C0" w14:textId="77777777" w:rsidR="000E271F" w:rsidRPr="005F3009"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3CE7BB7" w14:textId="5DE4B714" w:rsidR="000E271F" w:rsidRPr="005F3009" w:rsidRDefault="000E271F" w:rsidP="00994F1A">
            <w:pPr>
              <w:pStyle w:val="NoSpacing"/>
              <w:ind w:left="0" w:firstLine="0"/>
              <w:rPr>
                <w:rFonts w:cstheme="minorHAnsi"/>
                <w:sz w:val="24"/>
                <w:szCs w:val="24"/>
              </w:rPr>
            </w:pPr>
            <w:r w:rsidRPr="005F3009">
              <w:rPr>
                <w:rFonts w:cstheme="minorHAnsi"/>
                <w:sz w:val="24"/>
                <w:szCs w:val="24"/>
              </w:rPr>
              <w:t>Chair</w:t>
            </w:r>
            <w:r w:rsidR="00823DC2" w:rsidRPr="005F3009">
              <w:rPr>
                <w:rFonts w:cstheme="minorHAnsi"/>
                <w:sz w:val="24"/>
                <w:szCs w:val="24"/>
              </w:rPr>
              <w:t>- Tricia</w:t>
            </w:r>
          </w:p>
        </w:tc>
        <w:tc>
          <w:tcPr>
            <w:tcW w:w="3549" w:type="pct"/>
            <w:tcBorders>
              <w:bottom w:val="single" w:sz="4" w:space="0" w:color="auto"/>
            </w:tcBorders>
            <w:shd w:val="clear" w:color="auto" w:fill="auto"/>
          </w:tcPr>
          <w:p w14:paraId="0C41E14A" w14:textId="5C8A1C42" w:rsidR="000E271F" w:rsidRPr="00FC4C82" w:rsidRDefault="000E271F" w:rsidP="00994F1A">
            <w:pPr>
              <w:pStyle w:val="NoSpacing"/>
              <w:rPr>
                <w:rFonts w:cstheme="minorHAnsi"/>
                <w:sz w:val="24"/>
                <w:szCs w:val="24"/>
              </w:rPr>
            </w:pPr>
            <w:r w:rsidRPr="00FC4C82">
              <w:rPr>
                <w:rFonts w:cstheme="minorHAnsi"/>
                <w:sz w:val="24"/>
                <w:szCs w:val="24"/>
              </w:rPr>
              <w:t>Special Events:</w:t>
            </w:r>
          </w:p>
          <w:p w14:paraId="5A68628E" w14:textId="218234A5" w:rsidR="007B1451" w:rsidRPr="00FC4C82" w:rsidRDefault="007B1451" w:rsidP="007B1451">
            <w:pPr>
              <w:pStyle w:val="NoSpacing"/>
              <w:rPr>
                <w:rFonts w:cstheme="minorHAnsi"/>
                <w:sz w:val="24"/>
                <w:szCs w:val="24"/>
              </w:rPr>
            </w:pPr>
            <w:r w:rsidRPr="00FC4C82">
              <w:rPr>
                <w:rFonts w:cstheme="minorHAnsi"/>
                <w:sz w:val="24"/>
                <w:szCs w:val="24"/>
              </w:rPr>
              <w:tab/>
            </w:r>
          </w:p>
          <w:p w14:paraId="3D974AD8" w14:textId="671637D2" w:rsidR="007B1451" w:rsidRPr="00FC4C82" w:rsidRDefault="007B1451" w:rsidP="007B1451">
            <w:pPr>
              <w:pStyle w:val="NoSpacing"/>
              <w:rPr>
                <w:rFonts w:cstheme="minorHAnsi"/>
                <w:sz w:val="24"/>
                <w:szCs w:val="24"/>
              </w:rPr>
            </w:pPr>
            <w:r w:rsidRPr="00FC4C82">
              <w:rPr>
                <w:rFonts w:cstheme="minorHAnsi"/>
                <w:sz w:val="24"/>
                <w:szCs w:val="24"/>
              </w:rPr>
              <w:t>Date of Meeting:  Tuesday 1/11/22</w:t>
            </w:r>
          </w:p>
          <w:p w14:paraId="701F05A0" w14:textId="77777777" w:rsidR="007B1451" w:rsidRPr="00FC4C82" w:rsidRDefault="007B1451" w:rsidP="007B1451">
            <w:pPr>
              <w:pStyle w:val="NoSpacing"/>
              <w:rPr>
                <w:rFonts w:cstheme="minorHAnsi"/>
                <w:sz w:val="24"/>
                <w:szCs w:val="24"/>
              </w:rPr>
            </w:pPr>
            <w:r w:rsidRPr="00FC4C82">
              <w:rPr>
                <w:rFonts w:cstheme="minorHAnsi"/>
                <w:sz w:val="24"/>
                <w:szCs w:val="24"/>
              </w:rPr>
              <w:t>Attendees: Tricia Miller, Aisha Lewis, Caroline Vives-Vietri, Amy Craig, Amanda Jobes</w:t>
            </w:r>
          </w:p>
          <w:p w14:paraId="58CA3C42" w14:textId="266F77E2" w:rsidR="007B1451" w:rsidRPr="00FC4C82" w:rsidRDefault="007B1451" w:rsidP="007B1451">
            <w:pPr>
              <w:pStyle w:val="NoSpacing"/>
              <w:rPr>
                <w:rFonts w:cstheme="minorHAnsi"/>
                <w:sz w:val="24"/>
                <w:szCs w:val="24"/>
              </w:rPr>
            </w:pPr>
            <w:r w:rsidRPr="00FC4C82">
              <w:rPr>
                <w:rFonts w:cstheme="minorHAnsi"/>
                <w:sz w:val="24"/>
                <w:szCs w:val="24"/>
              </w:rPr>
              <w:t>Minutes:</w:t>
            </w:r>
            <w:r w:rsidR="009E364B">
              <w:rPr>
                <w:rFonts w:cstheme="minorHAnsi"/>
                <w:sz w:val="24"/>
                <w:szCs w:val="24"/>
              </w:rPr>
              <w:t xml:space="preserve"> </w:t>
            </w:r>
            <w:r w:rsidRPr="00FC4C82">
              <w:rPr>
                <w:rFonts w:cstheme="minorHAnsi"/>
                <w:sz w:val="24"/>
                <w:szCs w:val="24"/>
              </w:rPr>
              <w:t xml:space="preserve">There has a been a few requests from staff to host an afternoon Meet/Greet.  </w:t>
            </w:r>
            <w:proofErr w:type="gramStart"/>
            <w:r w:rsidRPr="00FC4C82">
              <w:rPr>
                <w:rFonts w:cstheme="minorHAnsi"/>
                <w:sz w:val="24"/>
                <w:szCs w:val="24"/>
              </w:rPr>
              <w:t>So</w:t>
            </w:r>
            <w:proofErr w:type="gramEnd"/>
            <w:r w:rsidRPr="00FC4C82">
              <w:rPr>
                <w:rFonts w:cstheme="minorHAnsi"/>
                <w:sz w:val="24"/>
                <w:szCs w:val="24"/>
              </w:rPr>
              <w:t xml:space="preserve"> Feb will be an afternoon session; “Love Yourself” with water, pretzels and maybe CAPS could supply handouts for health living and staying on track with your new year’s resolutions.  </w:t>
            </w:r>
          </w:p>
          <w:p w14:paraId="61769E45" w14:textId="77777777" w:rsidR="007B1451" w:rsidRPr="00FC4C82" w:rsidRDefault="007B1451" w:rsidP="007B1451">
            <w:pPr>
              <w:pStyle w:val="NoSpacing"/>
              <w:rPr>
                <w:rFonts w:cstheme="minorHAnsi"/>
                <w:sz w:val="24"/>
                <w:szCs w:val="24"/>
              </w:rPr>
            </w:pPr>
          </w:p>
          <w:p w14:paraId="6AF9E42E" w14:textId="7C737EA2" w:rsidR="00FC4C82" w:rsidRPr="00FC4C82" w:rsidRDefault="007B1451" w:rsidP="00FC4C82">
            <w:pPr>
              <w:pStyle w:val="NoSpacing"/>
              <w:rPr>
                <w:rFonts w:cstheme="minorHAnsi"/>
                <w:sz w:val="24"/>
                <w:szCs w:val="24"/>
              </w:rPr>
            </w:pPr>
            <w:r w:rsidRPr="00FC4C82">
              <w:rPr>
                <w:rFonts w:cstheme="minorHAnsi"/>
                <w:sz w:val="24"/>
                <w:szCs w:val="24"/>
              </w:rPr>
              <w:t>Discussed different food trucks that we heard staff enjoyed</w:t>
            </w:r>
            <w:r w:rsidR="00FC4C82" w:rsidRPr="00FC4C82">
              <w:rPr>
                <w:rFonts w:cstheme="minorHAnsi"/>
                <w:sz w:val="24"/>
                <w:szCs w:val="24"/>
              </w:rPr>
              <w:t xml:space="preserve"> for Friday March 11</w:t>
            </w:r>
            <w:r w:rsidRPr="00FC4C82">
              <w:rPr>
                <w:rFonts w:cstheme="minorHAnsi"/>
                <w:sz w:val="24"/>
                <w:szCs w:val="24"/>
              </w:rPr>
              <w:t>; the Am. Grill Cheese Food Truck was mentioned</w:t>
            </w:r>
            <w:r w:rsidR="00FC4C82" w:rsidRPr="00FC4C82">
              <w:rPr>
                <w:rFonts w:cstheme="minorHAnsi"/>
                <w:sz w:val="24"/>
                <w:szCs w:val="24"/>
              </w:rPr>
              <w:t>; School of Entrepreneurship “Runway program” has many food trucks so may want to find out more info on those</w:t>
            </w:r>
          </w:p>
          <w:p w14:paraId="60ABFB1F" w14:textId="38E2A331" w:rsidR="007B1451" w:rsidRPr="00FC4C82" w:rsidRDefault="007B1451" w:rsidP="0071298F">
            <w:pPr>
              <w:pStyle w:val="NoSpacing"/>
              <w:rPr>
                <w:rFonts w:cstheme="minorHAnsi"/>
                <w:sz w:val="24"/>
                <w:szCs w:val="24"/>
              </w:rPr>
            </w:pPr>
          </w:p>
          <w:p w14:paraId="40CDBC0A" w14:textId="3B0645A4" w:rsidR="007B1451" w:rsidRPr="00FC4C82" w:rsidRDefault="007B1451" w:rsidP="007B1451">
            <w:pPr>
              <w:pStyle w:val="NoSpacing"/>
              <w:rPr>
                <w:rFonts w:cstheme="minorHAnsi"/>
                <w:sz w:val="24"/>
                <w:szCs w:val="24"/>
              </w:rPr>
            </w:pPr>
            <w:r w:rsidRPr="00FC4C82">
              <w:rPr>
                <w:rFonts w:cstheme="minorHAnsi"/>
                <w:sz w:val="24"/>
                <w:szCs w:val="24"/>
              </w:rPr>
              <w:t xml:space="preserve">Discussions about having a speaker from campus to discuss a specific topic.  Jessica Homer and J Rhea were mentioned as possible ideas.  SAC sponsored lunch meet/greet at </w:t>
            </w:r>
            <w:proofErr w:type="spellStart"/>
            <w:r w:rsidRPr="00FC4C82">
              <w:rPr>
                <w:rFonts w:cstheme="minorHAnsi"/>
                <w:sz w:val="24"/>
                <w:szCs w:val="24"/>
              </w:rPr>
              <w:t>Sovi</w:t>
            </w:r>
            <w:proofErr w:type="spellEnd"/>
            <w:r w:rsidRPr="00FC4C82">
              <w:rPr>
                <w:rFonts w:cstheme="minorHAnsi"/>
                <w:sz w:val="24"/>
                <w:szCs w:val="24"/>
              </w:rPr>
              <w:t xml:space="preserve"> on one of the days and maybe have that tie in with the tour of Wellness Center.  Discussed having Ava’s Closet </w:t>
            </w:r>
            <w:r w:rsidR="00FC4C82" w:rsidRPr="00FC4C82">
              <w:rPr>
                <w:rFonts w:cstheme="minorHAnsi"/>
                <w:sz w:val="24"/>
                <w:szCs w:val="24"/>
              </w:rPr>
              <w:t>or</w:t>
            </w:r>
            <w:r w:rsidRPr="00FC4C82">
              <w:rPr>
                <w:rFonts w:cstheme="minorHAnsi"/>
                <w:sz w:val="24"/>
                <w:szCs w:val="24"/>
              </w:rPr>
              <w:t xml:space="preserve"> Wings of Shelter</w:t>
            </w:r>
            <w:r w:rsidR="00FC4C82" w:rsidRPr="00FC4C82">
              <w:rPr>
                <w:rFonts w:cstheme="minorHAnsi"/>
                <w:sz w:val="24"/>
                <w:szCs w:val="24"/>
              </w:rPr>
              <w:t>,</w:t>
            </w:r>
            <w:r w:rsidRPr="00FC4C82">
              <w:rPr>
                <w:rFonts w:cstheme="minorHAnsi"/>
                <w:sz w:val="24"/>
                <w:szCs w:val="24"/>
              </w:rPr>
              <w:t xml:space="preserve"> Aisha will reach out to them about a possible speaking engagement.  Azul’s Closet was also mentioned to add for a tour that week.  </w:t>
            </w:r>
          </w:p>
          <w:p w14:paraId="2FB39510" w14:textId="77777777" w:rsidR="007B1451" w:rsidRPr="00FC4C82" w:rsidRDefault="007B1451" w:rsidP="007B1451">
            <w:pPr>
              <w:pStyle w:val="NoSpacing"/>
              <w:rPr>
                <w:rFonts w:cstheme="minorHAnsi"/>
                <w:sz w:val="24"/>
                <w:szCs w:val="24"/>
              </w:rPr>
            </w:pPr>
          </w:p>
          <w:p w14:paraId="176A60F4" w14:textId="1B2A7310" w:rsidR="007B1451" w:rsidRPr="00FC4C82" w:rsidRDefault="007B1451" w:rsidP="007B1451">
            <w:pPr>
              <w:pStyle w:val="NoSpacing"/>
              <w:rPr>
                <w:rFonts w:cstheme="minorHAnsi"/>
                <w:sz w:val="24"/>
                <w:szCs w:val="24"/>
              </w:rPr>
            </w:pPr>
            <w:r w:rsidRPr="00FC4C82">
              <w:rPr>
                <w:rFonts w:cstheme="minorHAnsi"/>
                <w:sz w:val="24"/>
                <w:szCs w:val="24"/>
              </w:rPr>
              <w:t xml:space="preserve">Tricia will be putting together a to do for each person to complete as we get ready for this exciting week!  </w:t>
            </w:r>
          </w:p>
          <w:p w14:paraId="468CED7A" w14:textId="277F31CC" w:rsidR="00FC4C82" w:rsidRPr="00FC4C82" w:rsidRDefault="00FC4C82" w:rsidP="007B1451">
            <w:pPr>
              <w:pStyle w:val="NoSpacing"/>
              <w:rPr>
                <w:rFonts w:cstheme="minorHAnsi"/>
                <w:sz w:val="24"/>
                <w:szCs w:val="24"/>
              </w:rPr>
            </w:pPr>
          </w:p>
          <w:p w14:paraId="636CE176" w14:textId="6BC25F0B" w:rsidR="007B1451" w:rsidRPr="00FC4C82" w:rsidRDefault="00FC4C82" w:rsidP="00FC4C82">
            <w:pPr>
              <w:pStyle w:val="NoSpacing"/>
              <w:rPr>
                <w:rFonts w:cstheme="minorHAnsi"/>
                <w:sz w:val="24"/>
                <w:szCs w:val="24"/>
              </w:rPr>
            </w:pPr>
            <w:r w:rsidRPr="00FC4C82">
              <w:rPr>
                <w:rFonts w:cstheme="minorHAnsi"/>
                <w:sz w:val="24"/>
                <w:szCs w:val="24"/>
              </w:rPr>
              <w:t xml:space="preserve">Upcoming February Meet &amp; Greet: </w:t>
            </w:r>
            <w:proofErr w:type="spellStart"/>
            <w:r w:rsidRPr="00FC4C82">
              <w:rPr>
                <w:rFonts w:cstheme="minorHAnsi"/>
                <w:sz w:val="24"/>
                <w:szCs w:val="24"/>
              </w:rPr>
              <w:t>Lutgert</w:t>
            </w:r>
            <w:proofErr w:type="spellEnd"/>
            <w:r w:rsidRPr="00FC4C82">
              <w:rPr>
                <w:rFonts w:cstheme="minorHAnsi"/>
                <w:sz w:val="24"/>
                <w:szCs w:val="24"/>
              </w:rPr>
              <w:t xml:space="preserve"> courtyard Feb 17 2:00-3:00p</w:t>
            </w:r>
          </w:p>
        </w:tc>
      </w:tr>
      <w:tr w:rsidR="005D03B5" w:rsidRPr="005F3009" w14:paraId="43B99CD8" w14:textId="77777777" w:rsidTr="00127E7E">
        <w:tc>
          <w:tcPr>
            <w:tcW w:w="724" w:type="pct"/>
            <w:tcBorders>
              <w:top w:val="single" w:sz="4" w:space="0" w:color="auto"/>
              <w:bottom w:val="single" w:sz="4" w:space="0" w:color="auto"/>
            </w:tcBorders>
          </w:tcPr>
          <w:p w14:paraId="49BDA3DC" w14:textId="0FAD709C" w:rsidR="000E271F" w:rsidRPr="005F3009" w:rsidRDefault="000E271F" w:rsidP="00994F1A">
            <w:pPr>
              <w:pStyle w:val="NoSpacing"/>
              <w:ind w:left="0" w:firstLine="0"/>
              <w:rPr>
                <w:rFonts w:cstheme="minorHAnsi"/>
                <w:sz w:val="24"/>
                <w:szCs w:val="24"/>
              </w:rPr>
            </w:pPr>
            <w:r w:rsidRPr="005F3009">
              <w:rPr>
                <w:rFonts w:cstheme="minorHAnsi"/>
                <w:sz w:val="24"/>
                <w:szCs w:val="24"/>
              </w:rPr>
              <w:t>University Committee Reports</w:t>
            </w:r>
          </w:p>
        </w:tc>
        <w:tc>
          <w:tcPr>
            <w:tcW w:w="727" w:type="pct"/>
            <w:tcBorders>
              <w:top w:val="single" w:sz="4" w:space="0" w:color="auto"/>
              <w:bottom w:val="single" w:sz="4" w:space="0" w:color="auto"/>
            </w:tcBorders>
          </w:tcPr>
          <w:p w14:paraId="0B4407B7" w14:textId="5147B1D5" w:rsidR="000E271F" w:rsidRPr="005F3009"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5FA318BF" w14:textId="7262F776" w:rsidR="00CD5AC7" w:rsidRPr="005F3009" w:rsidRDefault="000E271F" w:rsidP="00D606A2">
            <w:pPr>
              <w:rPr>
                <w:rFonts w:cstheme="minorHAnsi"/>
                <w:b/>
                <w:sz w:val="24"/>
                <w:szCs w:val="24"/>
              </w:rPr>
            </w:pPr>
            <w:r w:rsidRPr="005F3009">
              <w:rPr>
                <w:rFonts w:cstheme="minorHAnsi"/>
                <w:b/>
                <w:sz w:val="24"/>
                <w:szCs w:val="24"/>
              </w:rPr>
              <w:t>ADA –</w:t>
            </w:r>
            <w:r w:rsidR="005C46B5" w:rsidRPr="005F3009">
              <w:rPr>
                <w:rFonts w:cstheme="minorHAnsi"/>
                <w:b/>
                <w:sz w:val="24"/>
                <w:szCs w:val="24"/>
              </w:rPr>
              <w:t xml:space="preserve"> </w:t>
            </w:r>
            <w:r w:rsidR="00DB3C86" w:rsidRPr="00DB3C86">
              <w:rPr>
                <w:rFonts w:cstheme="minorHAnsi"/>
                <w:sz w:val="24"/>
                <w:szCs w:val="24"/>
              </w:rPr>
              <w:t>Meeting next week</w:t>
            </w:r>
          </w:p>
          <w:p w14:paraId="6EA77357" w14:textId="0A6E2EC6" w:rsidR="000E271F" w:rsidRPr="005F3009" w:rsidRDefault="00B238BD" w:rsidP="00D606A2">
            <w:pPr>
              <w:rPr>
                <w:rFonts w:cstheme="minorHAnsi"/>
                <w:sz w:val="24"/>
                <w:szCs w:val="24"/>
              </w:rPr>
            </w:pPr>
            <w:r w:rsidRPr="005F3009">
              <w:rPr>
                <w:rFonts w:cstheme="minorHAnsi"/>
                <w:sz w:val="24"/>
                <w:szCs w:val="24"/>
              </w:rPr>
              <w:t xml:space="preserve"> </w:t>
            </w:r>
            <w:r w:rsidR="000E271F" w:rsidRPr="005F3009">
              <w:rPr>
                <w:rFonts w:cstheme="minorHAnsi"/>
                <w:sz w:val="24"/>
                <w:szCs w:val="24"/>
              </w:rPr>
              <w:t xml:space="preserve"> </w:t>
            </w:r>
          </w:p>
          <w:p w14:paraId="1C3E0AA4" w14:textId="0F610F42" w:rsidR="000E271F" w:rsidRPr="005F3009" w:rsidRDefault="000E271F" w:rsidP="0040391E">
            <w:pPr>
              <w:spacing w:line="259" w:lineRule="auto"/>
              <w:ind w:left="0" w:firstLine="0"/>
              <w:rPr>
                <w:rFonts w:cstheme="minorHAnsi"/>
                <w:b/>
                <w:sz w:val="24"/>
                <w:szCs w:val="24"/>
              </w:rPr>
            </w:pPr>
            <w:r w:rsidRPr="005F3009">
              <w:rPr>
                <w:rFonts w:cstheme="minorHAnsi"/>
                <w:b/>
                <w:sz w:val="24"/>
                <w:szCs w:val="24"/>
              </w:rPr>
              <w:t>Campus Communicator- Mary</w:t>
            </w:r>
            <w:r w:rsidR="00DB3C86">
              <w:rPr>
                <w:rFonts w:cstheme="minorHAnsi"/>
                <w:b/>
                <w:sz w:val="24"/>
                <w:szCs w:val="24"/>
              </w:rPr>
              <w:t xml:space="preserve"> </w:t>
            </w:r>
            <w:r w:rsidR="00DB3C86" w:rsidRPr="00DB3C86">
              <w:rPr>
                <w:rFonts w:cstheme="minorHAnsi"/>
                <w:sz w:val="24"/>
                <w:szCs w:val="24"/>
              </w:rPr>
              <w:t>Not met yet, probably in February</w:t>
            </w:r>
          </w:p>
          <w:p w14:paraId="5DBA2A2C" w14:textId="452D7FE3" w:rsidR="00E0566B" w:rsidRPr="005F3009" w:rsidRDefault="000D67E4" w:rsidP="00D606A2">
            <w:pPr>
              <w:ind w:left="0" w:firstLine="0"/>
              <w:rPr>
                <w:rFonts w:cstheme="minorHAnsi"/>
                <w:sz w:val="24"/>
                <w:szCs w:val="24"/>
              </w:rPr>
            </w:pPr>
            <w:r w:rsidRPr="005F3009">
              <w:rPr>
                <w:rFonts w:cstheme="minorHAnsi"/>
                <w:sz w:val="24"/>
                <w:szCs w:val="24"/>
              </w:rPr>
              <w:tab/>
            </w:r>
          </w:p>
          <w:p w14:paraId="6087FDD5" w14:textId="1190B09E" w:rsidR="000E271F" w:rsidRPr="005F3009" w:rsidRDefault="0040391E" w:rsidP="00D606A2">
            <w:pPr>
              <w:ind w:left="0" w:firstLine="0"/>
              <w:rPr>
                <w:rFonts w:cstheme="minorHAnsi"/>
                <w:b/>
                <w:sz w:val="24"/>
                <w:szCs w:val="24"/>
              </w:rPr>
            </w:pPr>
            <w:r w:rsidRPr="005F3009">
              <w:rPr>
                <w:rFonts w:cstheme="minorHAnsi"/>
                <w:b/>
                <w:sz w:val="24"/>
                <w:szCs w:val="24"/>
              </w:rPr>
              <w:t>F</w:t>
            </w:r>
            <w:r w:rsidR="000E271F" w:rsidRPr="005F3009">
              <w:rPr>
                <w:rFonts w:cstheme="minorHAnsi"/>
                <w:b/>
                <w:sz w:val="24"/>
                <w:szCs w:val="24"/>
              </w:rPr>
              <w:t xml:space="preserve">aculty Senate – </w:t>
            </w:r>
            <w:r w:rsidR="00823DC2" w:rsidRPr="005F3009">
              <w:rPr>
                <w:rFonts w:cstheme="minorHAnsi"/>
                <w:b/>
                <w:sz w:val="24"/>
                <w:szCs w:val="24"/>
              </w:rPr>
              <w:t>Kriste</w:t>
            </w:r>
            <w:r w:rsidR="005C46B5" w:rsidRPr="005F3009">
              <w:rPr>
                <w:rFonts w:cstheme="minorHAnsi"/>
                <w:b/>
                <w:sz w:val="24"/>
                <w:szCs w:val="24"/>
              </w:rPr>
              <w:t>n</w:t>
            </w:r>
          </w:p>
          <w:p w14:paraId="5C21B4BC" w14:textId="19930BCE" w:rsidR="000E271F" w:rsidRDefault="006A0278" w:rsidP="006A0278">
            <w:pPr>
              <w:rPr>
                <w:rFonts w:cstheme="minorHAnsi"/>
                <w:sz w:val="24"/>
                <w:szCs w:val="24"/>
              </w:rPr>
            </w:pPr>
            <w:r w:rsidRPr="005F3009">
              <w:rPr>
                <w:rFonts w:cstheme="minorHAnsi"/>
                <w:sz w:val="24"/>
                <w:szCs w:val="24"/>
              </w:rPr>
              <w:t xml:space="preserve">     </w:t>
            </w:r>
            <w:r w:rsidR="00A573CF" w:rsidRPr="005F3009">
              <w:rPr>
                <w:rFonts w:cstheme="minorHAnsi"/>
                <w:sz w:val="24"/>
                <w:szCs w:val="24"/>
              </w:rPr>
              <w:t>See Anna’s Report</w:t>
            </w:r>
            <w:r w:rsidR="001E0551" w:rsidRPr="005F3009">
              <w:rPr>
                <w:rFonts w:cstheme="minorHAnsi"/>
                <w:sz w:val="24"/>
                <w:szCs w:val="24"/>
              </w:rPr>
              <w:t xml:space="preserve"> for updates</w:t>
            </w:r>
          </w:p>
          <w:p w14:paraId="3938937C" w14:textId="5C9CEC67" w:rsidR="00DB3C86" w:rsidRDefault="00DB3C86" w:rsidP="00DB3C86">
            <w:pPr>
              <w:ind w:left="0" w:firstLine="0"/>
              <w:rPr>
                <w:rFonts w:cstheme="minorHAnsi"/>
                <w:sz w:val="24"/>
                <w:szCs w:val="24"/>
              </w:rPr>
            </w:pPr>
            <w:r>
              <w:rPr>
                <w:rFonts w:cstheme="minorHAnsi"/>
                <w:sz w:val="24"/>
                <w:szCs w:val="24"/>
              </w:rPr>
              <w:t xml:space="preserve">Discussion on </w:t>
            </w:r>
            <w:proofErr w:type="spellStart"/>
            <w:r>
              <w:rPr>
                <w:rFonts w:cstheme="minorHAnsi"/>
                <w:sz w:val="24"/>
                <w:szCs w:val="24"/>
              </w:rPr>
              <w:t>SPoI</w:t>
            </w:r>
            <w:proofErr w:type="spellEnd"/>
            <w:r>
              <w:rPr>
                <w:rFonts w:cstheme="minorHAnsi"/>
                <w:sz w:val="24"/>
                <w:szCs w:val="24"/>
              </w:rPr>
              <w:t xml:space="preserve"> (Student Perception of Instruction) and possible changing the model and how it is used</w:t>
            </w:r>
          </w:p>
          <w:p w14:paraId="517C6115" w14:textId="43ECC0B9" w:rsidR="00DB3C86" w:rsidRDefault="00DB3C86" w:rsidP="006A0278">
            <w:pPr>
              <w:rPr>
                <w:rFonts w:cstheme="minorHAnsi"/>
                <w:sz w:val="24"/>
                <w:szCs w:val="24"/>
              </w:rPr>
            </w:pPr>
            <w:r>
              <w:rPr>
                <w:rFonts w:cstheme="minorHAnsi"/>
                <w:sz w:val="24"/>
                <w:szCs w:val="24"/>
              </w:rPr>
              <w:lastRenderedPageBreak/>
              <w:t>Textbooks: 100% achieved of instructors sharing textbook adoption on time</w:t>
            </w:r>
          </w:p>
          <w:p w14:paraId="0C887B46" w14:textId="0B26099B" w:rsidR="00DB3C86" w:rsidRDefault="00DB3C86" w:rsidP="006A0278">
            <w:pPr>
              <w:rPr>
                <w:rFonts w:cstheme="minorHAnsi"/>
                <w:sz w:val="24"/>
                <w:szCs w:val="24"/>
              </w:rPr>
            </w:pPr>
            <w:r>
              <w:rPr>
                <w:rFonts w:cstheme="minorHAnsi"/>
                <w:sz w:val="24"/>
                <w:szCs w:val="24"/>
              </w:rPr>
              <w:t>New approach of identifying students that may need extra support</w:t>
            </w:r>
          </w:p>
          <w:p w14:paraId="4D4B3F26" w14:textId="0DD8010A" w:rsidR="00DB3C86" w:rsidRPr="005F3009" w:rsidRDefault="00DB3C86" w:rsidP="006A0278">
            <w:pPr>
              <w:rPr>
                <w:rFonts w:cstheme="minorHAnsi"/>
                <w:sz w:val="24"/>
                <w:szCs w:val="24"/>
              </w:rPr>
            </w:pPr>
            <w:r>
              <w:rPr>
                <w:rFonts w:cstheme="minorHAnsi"/>
                <w:sz w:val="24"/>
                <w:szCs w:val="24"/>
              </w:rPr>
              <w:t>New Faculty forthcoming: will be more intentional about multidisciplinary hiring</w:t>
            </w:r>
          </w:p>
          <w:p w14:paraId="47653943" w14:textId="2A41E854" w:rsidR="00B238BD" w:rsidRPr="005F3009" w:rsidRDefault="00B238BD" w:rsidP="00D606A2">
            <w:pPr>
              <w:ind w:left="290"/>
              <w:rPr>
                <w:rFonts w:cstheme="minorHAnsi"/>
                <w:b/>
                <w:sz w:val="24"/>
                <w:szCs w:val="24"/>
              </w:rPr>
            </w:pPr>
            <w:r w:rsidRPr="005F3009">
              <w:rPr>
                <w:rFonts w:cstheme="minorHAnsi"/>
                <w:b/>
                <w:sz w:val="24"/>
                <w:szCs w:val="24"/>
              </w:rPr>
              <w:t>Grant in Aid –</w:t>
            </w:r>
            <w:r w:rsidR="005C46B5" w:rsidRPr="005F3009">
              <w:rPr>
                <w:rFonts w:cstheme="minorHAnsi"/>
                <w:b/>
                <w:sz w:val="24"/>
                <w:szCs w:val="24"/>
              </w:rPr>
              <w:t xml:space="preserve"> </w:t>
            </w:r>
            <w:r w:rsidR="00DB3C86">
              <w:rPr>
                <w:rFonts w:cstheme="minorHAnsi"/>
                <w:b/>
                <w:sz w:val="24"/>
                <w:szCs w:val="24"/>
              </w:rPr>
              <w:t>Charlotte</w:t>
            </w:r>
          </w:p>
          <w:p w14:paraId="45C2EC08" w14:textId="58D8DEDC" w:rsidR="00DB3C86" w:rsidRPr="00DB3C86" w:rsidRDefault="00DB3C86" w:rsidP="00D606A2">
            <w:pPr>
              <w:ind w:left="290"/>
              <w:rPr>
                <w:rFonts w:cstheme="minorHAnsi"/>
                <w:sz w:val="24"/>
                <w:szCs w:val="24"/>
              </w:rPr>
            </w:pPr>
            <w:r w:rsidRPr="00DB3C86">
              <w:rPr>
                <w:rFonts w:cstheme="minorHAnsi"/>
                <w:sz w:val="24"/>
                <w:szCs w:val="24"/>
              </w:rPr>
              <w:t>Met wed and reviewed the criteria, which will remain unchanged</w:t>
            </w:r>
          </w:p>
          <w:p w14:paraId="2680E5C4" w14:textId="12EA7691" w:rsidR="00B238BD" w:rsidRDefault="00DB3C86" w:rsidP="00D606A2">
            <w:pPr>
              <w:ind w:left="290"/>
              <w:rPr>
                <w:rFonts w:cstheme="minorHAnsi"/>
                <w:sz w:val="24"/>
                <w:szCs w:val="24"/>
              </w:rPr>
            </w:pPr>
            <w:r>
              <w:rPr>
                <w:rFonts w:cstheme="minorHAnsi"/>
                <w:sz w:val="24"/>
                <w:szCs w:val="24"/>
              </w:rPr>
              <w:t>Paper form changed to electronic form via Formstack and the new link will be shared in an all campus email next week</w:t>
            </w:r>
          </w:p>
          <w:p w14:paraId="47D34795" w14:textId="05ABF883" w:rsidR="00DB3C86" w:rsidRDefault="00DB3C86" w:rsidP="00D606A2">
            <w:pPr>
              <w:ind w:left="290"/>
              <w:rPr>
                <w:rFonts w:cstheme="minorHAnsi"/>
                <w:sz w:val="24"/>
                <w:szCs w:val="24"/>
              </w:rPr>
            </w:pPr>
            <w:r>
              <w:rPr>
                <w:rFonts w:cstheme="minorHAnsi"/>
                <w:sz w:val="24"/>
                <w:szCs w:val="24"/>
              </w:rPr>
              <w:t xml:space="preserve">Site: </w:t>
            </w:r>
            <w:hyperlink r:id="rId18" w:anchor=":~:text=The%20Grant%2Din%2DAid%20Educational,Coast%20University's%20commitment%20to%20diversity" w:history="1">
              <w:r w:rsidRPr="004F4CBA">
                <w:rPr>
                  <w:rStyle w:val="Hyperlink"/>
                  <w:rFonts w:cstheme="minorHAnsi"/>
                  <w:sz w:val="24"/>
                  <w:szCs w:val="24"/>
                </w:rPr>
                <w:t>https://www.fgcu.edu/ombuds/grantinaid#:~:text=The%20Grant%2Din%2DAid%20Educational,Coast%20University's%20commitment%20to%20diversity</w:t>
              </w:r>
            </w:hyperlink>
            <w:r w:rsidRPr="00DB3C86">
              <w:rPr>
                <w:rFonts w:cstheme="minorHAnsi"/>
                <w:sz w:val="24"/>
                <w:szCs w:val="24"/>
              </w:rPr>
              <w:t>.</w:t>
            </w:r>
          </w:p>
          <w:p w14:paraId="2E6F7E08" w14:textId="77777777" w:rsidR="00DB3C86" w:rsidRPr="005F3009" w:rsidRDefault="00DB3C86" w:rsidP="00D606A2">
            <w:pPr>
              <w:ind w:left="290"/>
              <w:rPr>
                <w:rFonts w:cstheme="minorHAnsi"/>
                <w:sz w:val="24"/>
                <w:szCs w:val="24"/>
              </w:rPr>
            </w:pPr>
          </w:p>
          <w:p w14:paraId="4A08A456" w14:textId="70ACA657" w:rsidR="000E271F" w:rsidRPr="005F3009" w:rsidRDefault="000E271F" w:rsidP="00D606A2">
            <w:pPr>
              <w:ind w:left="290"/>
              <w:rPr>
                <w:rFonts w:cstheme="minorHAnsi"/>
                <w:b/>
                <w:sz w:val="24"/>
                <w:szCs w:val="24"/>
              </w:rPr>
            </w:pPr>
            <w:r w:rsidRPr="005F3009">
              <w:rPr>
                <w:rFonts w:cstheme="minorHAnsi"/>
                <w:b/>
                <w:sz w:val="24"/>
                <w:szCs w:val="24"/>
              </w:rPr>
              <w:t xml:space="preserve">Institutional Affairs - </w:t>
            </w:r>
            <w:r w:rsidR="00B238BD" w:rsidRPr="005F3009">
              <w:rPr>
                <w:rFonts w:cstheme="minorHAnsi"/>
                <w:b/>
                <w:sz w:val="24"/>
                <w:szCs w:val="24"/>
              </w:rPr>
              <w:t>Kiley Barnett</w:t>
            </w:r>
          </w:p>
          <w:p w14:paraId="3432F7B2" w14:textId="0A200D94" w:rsidR="00B03234" w:rsidRPr="005F3009" w:rsidRDefault="006A0278" w:rsidP="006A0278">
            <w:pPr>
              <w:rPr>
                <w:rFonts w:cstheme="minorHAnsi"/>
                <w:sz w:val="24"/>
                <w:szCs w:val="24"/>
              </w:rPr>
            </w:pPr>
            <w:r w:rsidRPr="005F3009">
              <w:rPr>
                <w:rFonts w:cstheme="minorHAnsi"/>
                <w:sz w:val="24"/>
                <w:szCs w:val="24"/>
              </w:rPr>
              <w:t xml:space="preserve"> </w:t>
            </w:r>
            <w:r w:rsidR="001A6648">
              <w:rPr>
                <w:rFonts w:cstheme="minorHAnsi"/>
                <w:sz w:val="24"/>
                <w:szCs w:val="24"/>
              </w:rPr>
              <w:t>No report</w:t>
            </w:r>
          </w:p>
          <w:p w14:paraId="28D08CBD" w14:textId="77777777" w:rsidR="001A6648" w:rsidRDefault="001A6648" w:rsidP="006A0278">
            <w:pPr>
              <w:ind w:left="0" w:firstLine="0"/>
              <w:rPr>
                <w:rFonts w:cstheme="minorHAnsi"/>
                <w:b/>
                <w:sz w:val="24"/>
                <w:szCs w:val="24"/>
              </w:rPr>
            </w:pPr>
          </w:p>
          <w:p w14:paraId="75B3B81E" w14:textId="07C14C3A" w:rsidR="006A0278" w:rsidRPr="005F3009" w:rsidRDefault="000E271F" w:rsidP="006A0278">
            <w:pPr>
              <w:ind w:left="0" w:firstLine="0"/>
              <w:rPr>
                <w:rFonts w:cstheme="minorHAnsi"/>
                <w:b/>
                <w:sz w:val="24"/>
                <w:szCs w:val="24"/>
              </w:rPr>
            </w:pPr>
            <w:r w:rsidRPr="005F3009">
              <w:rPr>
                <w:rFonts w:cstheme="minorHAnsi"/>
                <w:b/>
                <w:sz w:val="24"/>
                <w:szCs w:val="24"/>
              </w:rPr>
              <w:t xml:space="preserve">Parking Advisory – </w:t>
            </w:r>
            <w:r w:rsidR="00823DC2" w:rsidRPr="005F3009">
              <w:rPr>
                <w:rFonts w:cstheme="minorHAnsi"/>
                <w:b/>
                <w:sz w:val="24"/>
                <w:szCs w:val="24"/>
              </w:rPr>
              <w:t xml:space="preserve">TK </w:t>
            </w:r>
          </w:p>
          <w:p w14:paraId="3D1EFD1F" w14:textId="0C012FF6" w:rsidR="003C33AC" w:rsidRPr="001A6648" w:rsidRDefault="001A6648" w:rsidP="007969C6">
            <w:pPr>
              <w:pStyle w:val="NoSpacing"/>
              <w:ind w:left="0" w:firstLine="0"/>
              <w:rPr>
                <w:rFonts w:cstheme="minorHAnsi"/>
                <w:sz w:val="24"/>
                <w:szCs w:val="24"/>
              </w:rPr>
            </w:pPr>
            <w:r w:rsidRPr="001A6648">
              <w:rPr>
                <w:rFonts w:cstheme="minorHAnsi"/>
                <w:sz w:val="24"/>
                <w:szCs w:val="24"/>
              </w:rPr>
              <w:t xml:space="preserve">Not met since early November, all comments from Dec SAC meeting have been shared </w:t>
            </w:r>
          </w:p>
          <w:p w14:paraId="3CEE1FCB" w14:textId="77777777" w:rsidR="001A6648" w:rsidRDefault="001A6648" w:rsidP="007969C6">
            <w:pPr>
              <w:pStyle w:val="NoSpacing"/>
              <w:ind w:left="0" w:firstLine="0"/>
              <w:rPr>
                <w:rFonts w:cstheme="minorHAnsi"/>
                <w:b/>
                <w:sz w:val="24"/>
                <w:szCs w:val="24"/>
              </w:rPr>
            </w:pPr>
          </w:p>
          <w:p w14:paraId="187ABD03" w14:textId="1D96147B" w:rsidR="005C46B5" w:rsidRDefault="000E271F" w:rsidP="007969C6">
            <w:pPr>
              <w:pStyle w:val="NoSpacing"/>
              <w:ind w:left="0" w:firstLine="0"/>
              <w:rPr>
                <w:rFonts w:cstheme="minorHAnsi"/>
                <w:b/>
                <w:sz w:val="24"/>
                <w:szCs w:val="24"/>
              </w:rPr>
            </w:pPr>
            <w:r w:rsidRPr="005F3009">
              <w:rPr>
                <w:rFonts w:cstheme="minorHAnsi"/>
                <w:b/>
                <w:sz w:val="24"/>
                <w:szCs w:val="24"/>
              </w:rPr>
              <w:t xml:space="preserve">Sustainability and Resiliency Council- </w:t>
            </w:r>
            <w:r w:rsidR="001A6648">
              <w:rPr>
                <w:rFonts w:cstheme="minorHAnsi"/>
                <w:b/>
                <w:sz w:val="24"/>
                <w:szCs w:val="24"/>
              </w:rPr>
              <w:t>Georgia</w:t>
            </w:r>
          </w:p>
          <w:p w14:paraId="219C6A22" w14:textId="0428E3E5" w:rsidR="009E364B" w:rsidRPr="009E364B" w:rsidRDefault="009E364B" w:rsidP="007969C6">
            <w:pPr>
              <w:pStyle w:val="NoSpacing"/>
              <w:ind w:left="0" w:firstLine="0"/>
              <w:rPr>
                <w:rFonts w:cstheme="minorHAnsi"/>
                <w:sz w:val="24"/>
                <w:szCs w:val="24"/>
              </w:rPr>
            </w:pPr>
            <w:r w:rsidRPr="009E364B">
              <w:rPr>
                <w:rFonts w:cstheme="minorHAnsi"/>
                <w:sz w:val="24"/>
                <w:szCs w:val="24"/>
              </w:rPr>
              <w:t>No report</w:t>
            </w:r>
          </w:p>
          <w:p w14:paraId="7EB7EA5C" w14:textId="7F728BB4" w:rsidR="000E271F" w:rsidRPr="005F3009" w:rsidRDefault="006A0278" w:rsidP="007969C6">
            <w:pPr>
              <w:pStyle w:val="NoSpacing"/>
              <w:ind w:left="0" w:firstLine="0"/>
              <w:rPr>
                <w:rFonts w:cstheme="minorHAnsi"/>
                <w:sz w:val="24"/>
                <w:szCs w:val="24"/>
              </w:rPr>
            </w:pPr>
            <w:r w:rsidRPr="005F3009">
              <w:rPr>
                <w:rFonts w:cstheme="minorHAnsi"/>
                <w:sz w:val="24"/>
                <w:szCs w:val="24"/>
              </w:rPr>
              <w:t xml:space="preserve">   </w:t>
            </w:r>
          </w:p>
          <w:p w14:paraId="16558486" w14:textId="34383243" w:rsidR="005C46B5" w:rsidRDefault="005C46B5" w:rsidP="005C46B5">
            <w:pPr>
              <w:pStyle w:val="NoSpacing"/>
              <w:ind w:left="0" w:firstLine="0"/>
              <w:rPr>
                <w:rFonts w:cstheme="minorHAnsi"/>
                <w:b/>
                <w:sz w:val="24"/>
                <w:szCs w:val="24"/>
              </w:rPr>
            </w:pPr>
            <w:r w:rsidRPr="005F3009">
              <w:rPr>
                <w:rFonts w:cstheme="minorHAnsi"/>
                <w:b/>
                <w:sz w:val="24"/>
                <w:szCs w:val="24"/>
              </w:rPr>
              <w:t xml:space="preserve">Space </w:t>
            </w:r>
            <w:r w:rsidR="007D7DA8" w:rsidRPr="005F3009">
              <w:rPr>
                <w:rFonts w:cstheme="minorHAnsi"/>
                <w:b/>
                <w:sz w:val="24"/>
                <w:szCs w:val="24"/>
              </w:rPr>
              <w:t>–</w:t>
            </w:r>
            <w:r w:rsidRPr="005F3009">
              <w:rPr>
                <w:rFonts w:cstheme="minorHAnsi"/>
                <w:b/>
                <w:sz w:val="24"/>
                <w:szCs w:val="24"/>
              </w:rPr>
              <w:t xml:space="preserve"> Susan</w:t>
            </w:r>
          </w:p>
          <w:p w14:paraId="6AED16DE" w14:textId="165D0FB2" w:rsidR="001A6648" w:rsidRDefault="001A6648" w:rsidP="005C46B5">
            <w:pPr>
              <w:pStyle w:val="NoSpacing"/>
              <w:ind w:left="0" w:firstLine="0"/>
              <w:rPr>
                <w:rFonts w:cstheme="minorHAnsi"/>
                <w:sz w:val="24"/>
                <w:szCs w:val="24"/>
              </w:rPr>
            </w:pPr>
            <w:r>
              <w:rPr>
                <w:rFonts w:cstheme="minorHAnsi"/>
                <w:sz w:val="24"/>
                <w:szCs w:val="24"/>
              </w:rPr>
              <w:t>Focusing on Library to ensure student space is not lost with other changes</w:t>
            </w:r>
          </w:p>
          <w:p w14:paraId="0B2FE533" w14:textId="182C24FE" w:rsidR="001A6648" w:rsidRDefault="001A6648" w:rsidP="005C46B5">
            <w:pPr>
              <w:pStyle w:val="NoSpacing"/>
              <w:ind w:left="0" w:firstLine="0"/>
              <w:rPr>
                <w:rFonts w:cstheme="minorHAnsi"/>
                <w:sz w:val="24"/>
                <w:szCs w:val="24"/>
              </w:rPr>
            </w:pPr>
            <w:r>
              <w:rPr>
                <w:rFonts w:cstheme="minorHAnsi"/>
                <w:sz w:val="24"/>
                <w:szCs w:val="24"/>
              </w:rPr>
              <w:t>Water School delayed due to the engineering company and newest projection for move-in April, so some requests for changes to space on hold</w:t>
            </w:r>
          </w:p>
          <w:p w14:paraId="7093DB91" w14:textId="11C8BDE9" w:rsidR="001A6648" w:rsidRPr="001A6648" w:rsidRDefault="001A6648" w:rsidP="005C46B5">
            <w:pPr>
              <w:pStyle w:val="NoSpacing"/>
              <w:ind w:left="0" w:firstLine="0"/>
              <w:rPr>
                <w:rFonts w:cstheme="minorHAnsi"/>
                <w:sz w:val="24"/>
                <w:szCs w:val="24"/>
              </w:rPr>
            </w:pPr>
            <w:r>
              <w:rPr>
                <w:rFonts w:cstheme="minorHAnsi"/>
                <w:sz w:val="24"/>
                <w:szCs w:val="24"/>
              </w:rPr>
              <w:t>Discussing sharing office space, as some positions work remotely part-time, still in early discussions</w:t>
            </w:r>
          </w:p>
          <w:p w14:paraId="0B80119D" w14:textId="572C1781" w:rsidR="00CD5AC7" w:rsidRPr="005F3009" w:rsidRDefault="00B108EE" w:rsidP="005C46B5">
            <w:pPr>
              <w:pStyle w:val="NoSpacing"/>
              <w:ind w:left="0" w:firstLine="0"/>
              <w:rPr>
                <w:rFonts w:cstheme="minorHAnsi"/>
                <w:sz w:val="24"/>
                <w:szCs w:val="24"/>
              </w:rPr>
            </w:pPr>
            <w:r w:rsidRPr="005F3009">
              <w:rPr>
                <w:rFonts w:cstheme="minorHAnsi"/>
                <w:b/>
                <w:sz w:val="24"/>
                <w:szCs w:val="24"/>
              </w:rPr>
              <w:t xml:space="preserve">    </w:t>
            </w:r>
          </w:p>
          <w:p w14:paraId="59B30D2F" w14:textId="77777777" w:rsidR="00C04CDA" w:rsidRDefault="005C46B5" w:rsidP="005C46B5">
            <w:pPr>
              <w:pStyle w:val="NoSpacing"/>
              <w:ind w:left="0" w:firstLine="0"/>
              <w:rPr>
                <w:rFonts w:cstheme="minorHAnsi"/>
                <w:b/>
                <w:sz w:val="24"/>
                <w:szCs w:val="24"/>
              </w:rPr>
            </w:pPr>
            <w:r w:rsidRPr="005F3009">
              <w:rPr>
                <w:rFonts w:cstheme="minorHAnsi"/>
                <w:b/>
                <w:sz w:val="24"/>
                <w:szCs w:val="24"/>
              </w:rPr>
              <w:t xml:space="preserve">Food Advisory </w:t>
            </w:r>
            <w:r w:rsidR="007D7DA8" w:rsidRPr="005F3009">
              <w:rPr>
                <w:rFonts w:cstheme="minorHAnsi"/>
                <w:b/>
                <w:sz w:val="24"/>
                <w:szCs w:val="24"/>
              </w:rPr>
              <w:t>–</w:t>
            </w:r>
            <w:r w:rsidRPr="005F3009">
              <w:rPr>
                <w:rFonts w:cstheme="minorHAnsi"/>
                <w:b/>
                <w:sz w:val="24"/>
                <w:szCs w:val="24"/>
              </w:rPr>
              <w:t xml:space="preserve"> </w:t>
            </w:r>
            <w:r w:rsidR="007D7DA8" w:rsidRPr="005F3009">
              <w:rPr>
                <w:rFonts w:cstheme="minorHAnsi"/>
                <w:b/>
                <w:sz w:val="24"/>
                <w:szCs w:val="24"/>
              </w:rPr>
              <w:t>Miki</w:t>
            </w:r>
          </w:p>
          <w:p w14:paraId="4BE8B452" w14:textId="36C627CD" w:rsidR="00815BD5" w:rsidRPr="005F3009" w:rsidRDefault="00C04CDA" w:rsidP="006F36D4">
            <w:pPr>
              <w:pStyle w:val="NoSpacing"/>
              <w:ind w:left="0" w:firstLine="0"/>
              <w:rPr>
                <w:rFonts w:cstheme="minorHAnsi"/>
                <w:sz w:val="24"/>
                <w:szCs w:val="24"/>
              </w:rPr>
            </w:pPr>
            <w:r w:rsidRPr="00C04CDA">
              <w:rPr>
                <w:rFonts w:cstheme="minorHAnsi"/>
                <w:sz w:val="24"/>
                <w:szCs w:val="24"/>
              </w:rPr>
              <w:t>No report</w:t>
            </w:r>
            <w:bookmarkStart w:id="2" w:name="_GoBack"/>
            <w:bookmarkEnd w:id="2"/>
            <w:r w:rsidR="00B108EE" w:rsidRPr="005F3009">
              <w:rPr>
                <w:rFonts w:cstheme="minorHAnsi"/>
                <w:b/>
                <w:sz w:val="24"/>
                <w:szCs w:val="24"/>
              </w:rPr>
              <w:t xml:space="preserve">  </w:t>
            </w:r>
          </w:p>
        </w:tc>
      </w:tr>
      <w:tr w:rsidR="005D03B5" w:rsidRPr="005F3009" w14:paraId="21E26E2B" w14:textId="77777777" w:rsidTr="00127E7E">
        <w:tc>
          <w:tcPr>
            <w:tcW w:w="724" w:type="pct"/>
            <w:tcBorders>
              <w:top w:val="single" w:sz="4" w:space="0" w:color="auto"/>
              <w:bottom w:val="single" w:sz="4" w:space="0" w:color="auto"/>
            </w:tcBorders>
          </w:tcPr>
          <w:p w14:paraId="42C2D120" w14:textId="58CC9161" w:rsidR="000E271F" w:rsidRPr="005F3009" w:rsidRDefault="000E271F" w:rsidP="00994F1A">
            <w:pPr>
              <w:pStyle w:val="NoSpacing"/>
              <w:ind w:left="0" w:firstLine="0"/>
              <w:rPr>
                <w:rFonts w:cstheme="minorHAnsi"/>
                <w:sz w:val="24"/>
                <w:szCs w:val="24"/>
              </w:rPr>
            </w:pPr>
            <w:r w:rsidRPr="005F3009">
              <w:rPr>
                <w:rFonts w:cstheme="minorHAnsi"/>
                <w:sz w:val="24"/>
                <w:szCs w:val="24"/>
              </w:rPr>
              <w:lastRenderedPageBreak/>
              <w:t>University Special Committees</w:t>
            </w:r>
          </w:p>
        </w:tc>
        <w:tc>
          <w:tcPr>
            <w:tcW w:w="727" w:type="pct"/>
            <w:tcBorders>
              <w:top w:val="single" w:sz="4" w:space="0" w:color="auto"/>
              <w:bottom w:val="single" w:sz="4" w:space="0" w:color="auto"/>
            </w:tcBorders>
          </w:tcPr>
          <w:p w14:paraId="46DD9D7A" w14:textId="3AF21C11" w:rsidR="000E271F" w:rsidRPr="005F3009"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5A3F1298" w14:textId="1CD217CF" w:rsidR="000E271F" w:rsidRPr="005F3009" w:rsidRDefault="005C46B5" w:rsidP="00446B66">
            <w:pPr>
              <w:rPr>
                <w:rFonts w:cstheme="minorHAnsi"/>
                <w:b/>
                <w:sz w:val="24"/>
                <w:szCs w:val="24"/>
              </w:rPr>
            </w:pPr>
            <w:r w:rsidRPr="005F3009">
              <w:rPr>
                <w:rFonts w:cstheme="minorHAnsi"/>
                <w:b/>
                <w:sz w:val="24"/>
                <w:szCs w:val="24"/>
              </w:rPr>
              <w:t xml:space="preserve">25 Year Planning </w:t>
            </w:r>
            <w:r w:rsidR="007D7DA8" w:rsidRPr="005F3009">
              <w:rPr>
                <w:rFonts w:cstheme="minorHAnsi"/>
                <w:b/>
                <w:sz w:val="24"/>
                <w:szCs w:val="24"/>
              </w:rPr>
              <w:t>–</w:t>
            </w:r>
            <w:r w:rsidRPr="005F3009">
              <w:rPr>
                <w:rFonts w:cstheme="minorHAnsi"/>
                <w:b/>
                <w:sz w:val="24"/>
                <w:szCs w:val="24"/>
              </w:rPr>
              <w:t xml:space="preserve"> Susan</w:t>
            </w:r>
          </w:p>
          <w:p w14:paraId="3EEF3DE4" w14:textId="69227608" w:rsidR="007D7DA8" w:rsidRPr="005F3009" w:rsidRDefault="007D7DA8" w:rsidP="00446B66">
            <w:pPr>
              <w:rPr>
                <w:rFonts w:cstheme="minorHAnsi"/>
                <w:sz w:val="24"/>
                <w:szCs w:val="24"/>
              </w:rPr>
            </w:pPr>
            <w:r w:rsidRPr="005F3009">
              <w:rPr>
                <w:rFonts w:cstheme="minorHAnsi"/>
                <w:sz w:val="24"/>
                <w:szCs w:val="24"/>
              </w:rPr>
              <w:t xml:space="preserve">     </w:t>
            </w:r>
            <w:r w:rsidR="001A6648">
              <w:rPr>
                <w:rFonts w:cstheme="minorHAnsi"/>
                <w:sz w:val="24"/>
                <w:szCs w:val="24"/>
              </w:rPr>
              <w:t>Calling for volunteers,</w:t>
            </w:r>
            <w:r w:rsidR="003C33AC">
              <w:rPr>
                <w:rFonts w:cstheme="minorHAnsi"/>
                <w:sz w:val="24"/>
                <w:szCs w:val="24"/>
              </w:rPr>
              <w:t xml:space="preserve"> website is showcasing plans </w:t>
            </w:r>
            <w:hyperlink r:id="rId19" w:history="1">
              <w:r w:rsidR="003C33AC" w:rsidRPr="00837234">
                <w:rPr>
                  <w:rStyle w:val="Hyperlink"/>
                  <w:rFonts w:cstheme="minorHAnsi"/>
                  <w:sz w:val="24"/>
                  <w:szCs w:val="24"/>
                </w:rPr>
                <w:t>https://www.fgcu.edu/fgcuday/</w:t>
              </w:r>
            </w:hyperlink>
            <w:r w:rsidR="003C33AC">
              <w:rPr>
                <w:rFonts w:cstheme="minorHAnsi"/>
                <w:sz w:val="24"/>
                <w:szCs w:val="24"/>
              </w:rPr>
              <w:t xml:space="preserve"> </w:t>
            </w:r>
            <w:r w:rsidR="00B108EE" w:rsidRPr="005F3009">
              <w:rPr>
                <w:rFonts w:cstheme="minorHAnsi"/>
                <w:sz w:val="24"/>
                <w:szCs w:val="24"/>
              </w:rPr>
              <w:t xml:space="preserve"> </w:t>
            </w:r>
          </w:p>
        </w:tc>
      </w:tr>
      <w:tr w:rsidR="005D03B5" w:rsidRPr="005F3009" w14:paraId="541D6D7C" w14:textId="77777777" w:rsidTr="00127E7E">
        <w:trPr>
          <w:trHeight w:val="638"/>
        </w:trPr>
        <w:tc>
          <w:tcPr>
            <w:tcW w:w="724" w:type="pct"/>
            <w:tcBorders>
              <w:top w:val="single" w:sz="4" w:space="0" w:color="auto"/>
              <w:bottom w:val="single" w:sz="4" w:space="0" w:color="auto"/>
            </w:tcBorders>
          </w:tcPr>
          <w:p w14:paraId="29924821" w14:textId="112E961D" w:rsidR="000E271F" w:rsidRPr="005F3009" w:rsidRDefault="000E271F" w:rsidP="00994F1A">
            <w:pPr>
              <w:pStyle w:val="NoSpacing"/>
              <w:ind w:left="0" w:firstLine="0"/>
              <w:rPr>
                <w:rFonts w:cstheme="minorHAnsi"/>
                <w:sz w:val="24"/>
                <w:szCs w:val="24"/>
              </w:rPr>
            </w:pPr>
            <w:r w:rsidRPr="005F3009">
              <w:rPr>
                <w:rFonts w:cstheme="minorHAnsi"/>
                <w:sz w:val="24"/>
                <w:szCs w:val="24"/>
              </w:rPr>
              <w:t>Presidential Appointed Committees</w:t>
            </w:r>
          </w:p>
        </w:tc>
        <w:tc>
          <w:tcPr>
            <w:tcW w:w="727" w:type="pct"/>
            <w:tcBorders>
              <w:top w:val="single" w:sz="4" w:space="0" w:color="auto"/>
              <w:bottom w:val="single" w:sz="4" w:space="0" w:color="auto"/>
            </w:tcBorders>
          </w:tcPr>
          <w:p w14:paraId="6BE5CFEF" w14:textId="04F2BB6F" w:rsidR="000E271F" w:rsidRPr="005F3009"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C45D149" w14:textId="04DB2363" w:rsidR="000E271F" w:rsidRPr="005F3009" w:rsidRDefault="000E271F" w:rsidP="00AF1D67">
            <w:pPr>
              <w:pStyle w:val="NoSpacing"/>
              <w:rPr>
                <w:rFonts w:cstheme="minorHAnsi"/>
                <w:b/>
                <w:bCs/>
                <w:sz w:val="24"/>
                <w:szCs w:val="24"/>
              </w:rPr>
            </w:pPr>
            <w:r w:rsidRPr="005F3009">
              <w:rPr>
                <w:rFonts w:cstheme="minorHAnsi"/>
                <w:b/>
                <w:bCs/>
                <w:sz w:val="24"/>
                <w:szCs w:val="24"/>
              </w:rPr>
              <w:t xml:space="preserve">Diversity and Inclusion; Represented by Charlotte </w:t>
            </w:r>
            <w:r w:rsidR="00BF7D15" w:rsidRPr="005F3009">
              <w:rPr>
                <w:rFonts w:cstheme="minorHAnsi"/>
                <w:b/>
                <w:bCs/>
                <w:sz w:val="24"/>
                <w:szCs w:val="24"/>
              </w:rPr>
              <w:t>&amp; Aisha</w:t>
            </w:r>
          </w:p>
          <w:p w14:paraId="0588A758" w14:textId="3F44E156" w:rsidR="003647C0" w:rsidRPr="005F3009" w:rsidRDefault="00753366" w:rsidP="00AF1D67">
            <w:pPr>
              <w:pStyle w:val="NoSpacing"/>
              <w:rPr>
                <w:rFonts w:cstheme="minorHAnsi"/>
                <w:bCs/>
                <w:sz w:val="24"/>
                <w:szCs w:val="24"/>
              </w:rPr>
            </w:pPr>
            <w:r w:rsidRPr="005F3009">
              <w:rPr>
                <w:rFonts w:cstheme="minorHAnsi"/>
                <w:bCs/>
                <w:sz w:val="24"/>
                <w:szCs w:val="24"/>
              </w:rPr>
              <w:t xml:space="preserve"> No report</w:t>
            </w:r>
          </w:p>
          <w:p w14:paraId="070D91B3" w14:textId="0ACA5C37" w:rsidR="000E271F" w:rsidRPr="005F3009" w:rsidRDefault="000E271F" w:rsidP="00AF1D67">
            <w:pPr>
              <w:pStyle w:val="NoSpacing"/>
              <w:ind w:left="0" w:firstLine="0"/>
              <w:rPr>
                <w:rFonts w:cstheme="minorHAnsi"/>
                <w:b/>
                <w:bCs/>
                <w:sz w:val="24"/>
                <w:szCs w:val="24"/>
              </w:rPr>
            </w:pPr>
            <w:r w:rsidRPr="005F3009">
              <w:rPr>
                <w:rFonts w:cstheme="minorHAnsi"/>
                <w:b/>
                <w:bCs/>
                <w:sz w:val="24"/>
                <w:szCs w:val="24"/>
              </w:rPr>
              <w:t xml:space="preserve">Intercollegiate Athletic; Represented by </w:t>
            </w:r>
            <w:r w:rsidR="00BF7D15" w:rsidRPr="005F3009">
              <w:rPr>
                <w:rFonts w:cstheme="minorHAnsi"/>
                <w:b/>
                <w:bCs/>
                <w:sz w:val="24"/>
                <w:szCs w:val="24"/>
              </w:rPr>
              <w:t>Kristen &amp; Kiley</w:t>
            </w:r>
          </w:p>
          <w:p w14:paraId="10405EF5" w14:textId="67E5089E" w:rsidR="00753366" w:rsidRPr="005F3009" w:rsidRDefault="001A6648" w:rsidP="00AF1D67">
            <w:pPr>
              <w:pStyle w:val="NoSpacing"/>
              <w:ind w:left="0" w:firstLine="0"/>
              <w:rPr>
                <w:rFonts w:cstheme="minorHAnsi"/>
                <w:bCs/>
                <w:sz w:val="24"/>
                <w:szCs w:val="24"/>
              </w:rPr>
            </w:pPr>
            <w:r>
              <w:rPr>
                <w:rFonts w:cstheme="minorHAnsi"/>
                <w:bCs/>
                <w:sz w:val="24"/>
                <w:szCs w:val="24"/>
              </w:rPr>
              <w:t>Still in process of working with admissions on prospective student athlete processes</w:t>
            </w:r>
          </w:p>
          <w:p w14:paraId="60274C5B" w14:textId="3B3D568F" w:rsidR="000E271F" w:rsidRPr="005F3009" w:rsidRDefault="000E271F" w:rsidP="00AF1D67">
            <w:pPr>
              <w:pStyle w:val="NoSpacing"/>
              <w:ind w:left="0" w:firstLine="0"/>
              <w:rPr>
                <w:rFonts w:cstheme="minorHAnsi"/>
                <w:b/>
                <w:bCs/>
                <w:sz w:val="24"/>
                <w:szCs w:val="24"/>
              </w:rPr>
            </w:pPr>
            <w:r w:rsidRPr="005F3009">
              <w:rPr>
                <w:rFonts w:cstheme="minorHAnsi"/>
                <w:b/>
                <w:bCs/>
                <w:sz w:val="24"/>
                <w:szCs w:val="24"/>
              </w:rPr>
              <w:t xml:space="preserve">Parking Citations Appeals; Represented by Georgia </w:t>
            </w:r>
            <w:r w:rsidR="005C46B5" w:rsidRPr="005F3009">
              <w:rPr>
                <w:rFonts w:cstheme="minorHAnsi"/>
                <w:b/>
                <w:bCs/>
                <w:sz w:val="24"/>
                <w:szCs w:val="24"/>
              </w:rPr>
              <w:t>&amp; Kelly</w:t>
            </w:r>
          </w:p>
          <w:p w14:paraId="736B93F2" w14:textId="2D369383" w:rsidR="00553203" w:rsidRPr="005F3009" w:rsidRDefault="007D7DA8" w:rsidP="007534BA">
            <w:pPr>
              <w:pStyle w:val="NoSpacing"/>
              <w:ind w:left="0" w:firstLine="0"/>
              <w:rPr>
                <w:rFonts w:cstheme="minorHAnsi"/>
                <w:b/>
                <w:bCs/>
                <w:sz w:val="24"/>
                <w:szCs w:val="24"/>
              </w:rPr>
            </w:pPr>
            <w:r w:rsidRPr="005F3009">
              <w:rPr>
                <w:rFonts w:cstheme="minorHAnsi"/>
                <w:bCs/>
                <w:sz w:val="24"/>
                <w:szCs w:val="24"/>
              </w:rPr>
              <w:t xml:space="preserve">   </w:t>
            </w:r>
            <w:r w:rsidR="003C33AC">
              <w:rPr>
                <w:rFonts w:cstheme="minorHAnsi"/>
                <w:bCs/>
                <w:sz w:val="24"/>
                <w:szCs w:val="24"/>
              </w:rPr>
              <w:t>No report</w:t>
            </w:r>
            <w:r w:rsidR="001A6648">
              <w:rPr>
                <w:rFonts w:cstheme="minorHAnsi"/>
                <w:bCs/>
                <w:sz w:val="24"/>
                <w:szCs w:val="24"/>
              </w:rPr>
              <w:t xml:space="preserve">, next meeting </w:t>
            </w:r>
            <w:r w:rsidR="00E500D6">
              <w:rPr>
                <w:rFonts w:cstheme="minorHAnsi"/>
                <w:bCs/>
                <w:sz w:val="24"/>
                <w:szCs w:val="24"/>
              </w:rPr>
              <w:t>F</w:t>
            </w:r>
            <w:r w:rsidR="001A6648">
              <w:rPr>
                <w:rFonts w:cstheme="minorHAnsi"/>
                <w:bCs/>
                <w:sz w:val="24"/>
                <w:szCs w:val="24"/>
              </w:rPr>
              <w:t>eb 11 or 12</w:t>
            </w:r>
          </w:p>
          <w:p w14:paraId="5D71D3B9" w14:textId="7FE2D9D8" w:rsidR="000E271F" w:rsidRPr="005F3009" w:rsidRDefault="000E271F" w:rsidP="00AF1D67">
            <w:pPr>
              <w:pStyle w:val="NoSpacing"/>
              <w:ind w:left="0" w:firstLine="0"/>
              <w:rPr>
                <w:rFonts w:cstheme="minorHAnsi"/>
                <w:b/>
                <w:bCs/>
                <w:sz w:val="24"/>
                <w:szCs w:val="24"/>
              </w:rPr>
            </w:pPr>
            <w:r w:rsidRPr="005F3009">
              <w:rPr>
                <w:rFonts w:cstheme="minorHAnsi"/>
                <w:b/>
                <w:bCs/>
                <w:sz w:val="24"/>
                <w:szCs w:val="24"/>
              </w:rPr>
              <w:t>Title IX; Represented by</w:t>
            </w:r>
            <w:r w:rsidR="00366B1A" w:rsidRPr="005F3009">
              <w:rPr>
                <w:rFonts w:cstheme="minorHAnsi"/>
                <w:b/>
                <w:bCs/>
                <w:sz w:val="24"/>
                <w:szCs w:val="24"/>
              </w:rPr>
              <w:t xml:space="preserve"> Tricia</w:t>
            </w:r>
            <w:r w:rsidR="005C46B5" w:rsidRPr="005F3009">
              <w:rPr>
                <w:rFonts w:cstheme="minorHAnsi"/>
                <w:b/>
                <w:bCs/>
                <w:sz w:val="24"/>
                <w:szCs w:val="24"/>
              </w:rPr>
              <w:t xml:space="preserve"> &amp; TK</w:t>
            </w:r>
          </w:p>
          <w:p w14:paraId="6A66FBA2" w14:textId="27A5100E" w:rsidR="000E271F" w:rsidRPr="005F3009" w:rsidRDefault="007D7DA8" w:rsidP="00AA3C90">
            <w:pPr>
              <w:pStyle w:val="NoSpacing"/>
              <w:rPr>
                <w:rFonts w:cstheme="minorHAnsi"/>
                <w:sz w:val="24"/>
                <w:szCs w:val="24"/>
              </w:rPr>
            </w:pPr>
            <w:r w:rsidRPr="005F3009">
              <w:rPr>
                <w:rFonts w:cstheme="minorHAnsi"/>
                <w:sz w:val="24"/>
                <w:szCs w:val="24"/>
              </w:rPr>
              <w:t xml:space="preserve">    No report</w:t>
            </w:r>
          </w:p>
        </w:tc>
      </w:tr>
      <w:tr w:rsidR="005D03B5" w:rsidRPr="005F3009" w14:paraId="255AC3C0" w14:textId="77777777" w:rsidTr="00127E7E">
        <w:tc>
          <w:tcPr>
            <w:tcW w:w="724" w:type="pct"/>
            <w:tcBorders>
              <w:top w:val="single" w:sz="4" w:space="0" w:color="auto"/>
              <w:bottom w:val="single" w:sz="4" w:space="0" w:color="auto"/>
            </w:tcBorders>
          </w:tcPr>
          <w:p w14:paraId="07FE1AEC" w14:textId="2135BA5D" w:rsidR="000E271F" w:rsidRPr="005F3009" w:rsidRDefault="000E271F" w:rsidP="00994F1A">
            <w:pPr>
              <w:pStyle w:val="NoSpacing"/>
              <w:ind w:left="0" w:firstLine="0"/>
              <w:rPr>
                <w:rFonts w:cstheme="minorHAnsi"/>
                <w:sz w:val="24"/>
                <w:szCs w:val="24"/>
              </w:rPr>
            </w:pPr>
          </w:p>
        </w:tc>
        <w:tc>
          <w:tcPr>
            <w:tcW w:w="727" w:type="pct"/>
            <w:tcBorders>
              <w:top w:val="single" w:sz="4" w:space="0" w:color="auto"/>
              <w:bottom w:val="single" w:sz="4" w:space="0" w:color="auto"/>
            </w:tcBorders>
          </w:tcPr>
          <w:p w14:paraId="3A5B804A" w14:textId="6AF91802" w:rsidR="000E271F" w:rsidRPr="005F3009" w:rsidRDefault="000E271F" w:rsidP="00994F1A">
            <w:pPr>
              <w:pStyle w:val="NoSpacing"/>
              <w:ind w:left="0" w:firstLine="0"/>
              <w:rPr>
                <w:rFonts w:cstheme="minorHAnsi"/>
                <w:sz w:val="24"/>
                <w:szCs w:val="24"/>
              </w:rPr>
            </w:pPr>
            <w:r w:rsidRPr="005F3009">
              <w:rPr>
                <w:rFonts w:cstheme="minorHAnsi"/>
                <w:sz w:val="24"/>
                <w:szCs w:val="24"/>
              </w:rPr>
              <w:t>All Reps when applicable</w:t>
            </w:r>
          </w:p>
        </w:tc>
        <w:tc>
          <w:tcPr>
            <w:tcW w:w="3549" w:type="pct"/>
            <w:tcBorders>
              <w:top w:val="single" w:sz="4" w:space="0" w:color="auto"/>
              <w:bottom w:val="single" w:sz="4" w:space="0" w:color="auto"/>
            </w:tcBorders>
          </w:tcPr>
          <w:p w14:paraId="187598BB" w14:textId="04990826" w:rsidR="00AE74B4" w:rsidRPr="005F3009" w:rsidRDefault="00AE74B4" w:rsidP="00AE74B4">
            <w:pPr>
              <w:pStyle w:val="ListParagraph"/>
              <w:ind w:left="360" w:firstLine="0"/>
              <w:rPr>
                <w:rFonts w:cstheme="minorHAnsi"/>
                <w:sz w:val="24"/>
                <w:szCs w:val="24"/>
              </w:rPr>
            </w:pPr>
          </w:p>
          <w:p w14:paraId="63556555" w14:textId="347B244A" w:rsidR="00AE74B4" w:rsidRPr="005F3009" w:rsidRDefault="00AE74B4" w:rsidP="00AE74B4">
            <w:pPr>
              <w:rPr>
                <w:rFonts w:cstheme="minorHAnsi"/>
                <w:sz w:val="24"/>
                <w:szCs w:val="24"/>
              </w:rPr>
            </w:pPr>
          </w:p>
        </w:tc>
      </w:tr>
      <w:tr w:rsidR="00AE74B4" w:rsidRPr="005F3009" w14:paraId="4D11EB8E" w14:textId="77777777" w:rsidTr="00127E7E">
        <w:tc>
          <w:tcPr>
            <w:tcW w:w="724" w:type="pct"/>
            <w:tcBorders>
              <w:top w:val="single" w:sz="4" w:space="0" w:color="auto"/>
              <w:bottom w:val="single" w:sz="4" w:space="0" w:color="auto"/>
            </w:tcBorders>
          </w:tcPr>
          <w:p w14:paraId="3B188543" w14:textId="1ECD5C77" w:rsidR="00AE74B4" w:rsidRPr="005F3009" w:rsidRDefault="004C62A5" w:rsidP="00994F1A">
            <w:pPr>
              <w:pStyle w:val="NoSpacing"/>
              <w:ind w:left="0" w:firstLine="0"/>
              <w:rPr>
                <w:rFonts w:cstheme="minorHAnsi"/>
                <w:sz w:val="24"/>
                <w:szCs w:val="24"/>
              </w:rPr>
            </w:pPr>
            <w:r w:rsidRPr="005F3009">
              <w:rPr>
                <w:rFonts w:cstheme="minorHAnsi"/>
                <w:sz w:val="24"/>
                <w:szCs w:val="24"/>
              </w:rPr>
              <w:lastRenderedPageBreak/>
              <w:t>Announcements</w:t>
            </w:r>
          </w:p>
        </w:tc>
        <w:tc>
          <w:tcPr>
            <w:tcW w:w="727" w:type="pct"/>
            <w:tcBorders>
              <w:top w:val="single" w:sz="4" w:space="0" w:color="auto"/>
              <w:bottom w:val="single" w:sz="4" w:space="0" w:color="auto"/>
            </w:tcBorders>
          </w:tcPr>
          <w:p w14:paraId="36BD357B" w14:textId="77777777" w:rsidR="00AE74B4" w:rsidRPr="005F3009" w:rsidRDefault="00AE74B4"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2B810B1D" w14:textId="3907BD32" w:rsidR="004051C0" w:rsidRDefault="00E71D4C" w:rsidP="00BF7D15">
            <w:pPr>
              <w:pStyle w:val="NormalWeb"/>
              <w:rPr>
                <w:rFonts w:asciiTheme="minorHAnsi" w:hAnsiTheme="minorHAnsi" w:cstheme="minorHAnsi"/>
              </w:rPr>
            </w:pPr>
            <w:r>
              <w:rPr>
                <w:rFonts w:asciiTheme="minorHAnsi" w:hAnsiTheme="minorHAnsi" w:cstheme="minorHAnsi"/>
              </w:rPr>
              <w:t>Azul’s Attire: Grand opening</w:t>
            </w:r>
            <w:r w:rsidR="001A6648">
              <w:rPr>
                <w:rFonts w:asciiTheme="minorHAnsi" w:hAnsiTheme="minorHAnsi" w:cstheme="minorHAnsi"/>
              </w:rPr>
              <w:t xml:space="preserve"> was</w:t>
            </w:r>
            <w:r>
              <w:rPr>
                <w:rFonts w:asciiTheme="minorHAnsi" w:hAnsiTheme="minorHAnsi" w:cstheme="minorHAnsi"/>
              </w:rPr>
              <w:t xml:space="preserve"> January 19,</w:t>
            </w:r>
            <w:r w:rsidR="001A6648">
              <w:rPr>
                <w:rFonts w:asciiTheme="minorHAnsi" w:hAnsiTheme="minorHAnsi" w:cstheme="minorHAnsi"/>
              </w:rPr>
              <w:t xml:space="preserve"> located in the</w:t>
            </w:r>
            <w:r>
              <w:rPr>
                <w:rFonts w:asciiTheme="minorHAnsi" w:hAnsiTheme="minorHAnsi" w:cstheme="minorHAnsi"/>
              </w:rPr>
              <w:t xml:space="preserve"> modular adjacent to Aquatic Center</w:t>
            </w:r>
            <w:r w:rsidR="001A6648">
              <w:rPr>
                <w:rFonts w:asciiTheme="minorHAnsi" w:hAnsiTheme="minorHAnsi" w:cstheme="minorHAnsi"/>
              </w:rPr>
              <w:t xml:space="preserve">, </w:t>
            </w:r>
            <w:r w:rsidR="00E500D6">
              <w:rPr>
                <w:rFonts w:asciiTheme="minorHAnsi" w:hAnsiTheme="minorHAnsi" w:cstheme="minorHAnsi"/>
              </w:rPr>
              <w:t>i</w:t>
            </w:r>
            <w:r w:rsidR="00E500D6" w:rsidRPr="00E500D6">
              <w:rPr>
                <w:rFonts w:asciiTheme="minorHAnsi" w:hAnsiTheme="minorHAnsi" w:cstheme="minorHAnsi"/>
              </w:rPr>
              <w:t>f you are interested in donating new or clean, gently used professional clothing, please contact the Career Development Services office at </w:t>
            </w:r>
            <w:hyperlink r:id="rId20" w:history="1">
              <w:r w:rsidR="00E500D6" w:rsidRPr="00E500D6">
                <w:rPr>
                  <w:rStyle w:val="Hyperlink"/>
                  <w:rFonts w:asciiTheme="minorHAnsi" w:hAnsiTheme="minorHAnsi" w:cstheme="minorHAnsi"/>
                </w:rPr>
                <w:t>careercenter@fgcu.edu </w:t>
              </w:r>
            </w:hyperlink>
            <w:r w:rsidR="00E500D6" w:rsidRPr="00E500D6">
              <w:rPr>
                <w:rFonts w:asciiTheme="minorHAnsi" w:hAnsiTheme="minorHAnsi" w:cstheme="minorHAnsi"/>
              </w:rPr>
              <w:t>to coordinate a drop off of your donation. We have a permanent donation box located in the Center for Career and Exploratory Advising that can be utilized at any time for small donations. You may also provide monetary donations using our donation form. Monetary donations will be used to support the maintenance of the physical space or to provide clothing in sizes or styles that may not be available from clothing donations.</w:t>
            </w:r>
          </w:p>
          <w:p w14:paraId="13B976DE" w14:textId="572BAF9F" w:rsidR="00E500D6" w:rsidRPr="005F3009" w:rsidRDefault="00C04CDA" w:rsidP="00E500D6">
            <w:pPr>
              <w:pStyle w:val="NormalWeb"/>
              <w:rPr>
                <w:rFonts w:asciiTheme="minorHAnsi" w:hAnsiTheme="minorHAnsi" w:cstheme="minorHAnsi"/>
              </w:rPr>
            </w:pPr>
            <w:hyperlink r:id="rId21" w:history="1">
              <w:r w:rsidR="00E500D6" w:rsidRPr="004F4CBA">
                <w:rPr>
                  <w:rStyle w:val="Hyperlink"/>
                  <w:rFonts w:asciiTheme="minorHAnsi" w:hAnsiTheme="minorHAnsi" w:cstheme="minorHAnsi"/>
                </w:rPr>
                <w:t>https://www.fgcu.edu/careerservices/azulsattire</w:t>
              </w:r>
            </w:hyperlink>
            <w:r w:rsidR="00E500D6">
              <w:rPr>
                <w:rFonts w:asciiTheme="minorHAnsi" w:hAnsiTheme="minorHAnsi" w:cstheme="minorHAnsi"/>
              </w:rPr>
              <w:t xml:space="preserve"> </w:t>
            </w:r>
          </w:p>
        </w:tc>
      </w:tr>
      <w:tr w:rsidR="00F86C19" w:rsidRPr="005F3009" w14:paraId="187B0687" w14:textId="77777777" w:rsidTr="00127E7E">
        <w:tc>
          <w:tcPr>
            <w:tcW w:w="724" w:type="pct"/>
            <w:tcBorders>
              <w:top w:val="single" w:sz="4" w:space="0" w:color="auto"/>
              <w:bottom w:val="single" w:sz="4" w:space="0" w:color="auto"/>
            </w:tcBorders>
          </w:tcPr>
          <w:p w14:paraId="0533991D" w14:textId="77777777" w:rsidR="00F86C19" w:rsidRPr="005F3009" w:rsidRDefault="00F86C19" w:rsidP="00994F1A">
            <w:pPr>
              <w:pStyle w:val="NoSpacing"/>
              <w:ind w:left="0" w:firstLine="0"/>
              <w:rPr>
                <w:rFonts w:cstheme="minorHAnsi"/>
                <w:sz w:val="24"/>
                <w:szCs w:val="24"/>
              </w:rPr>
            </w:pPr>
          </w:p>
        </w:tc>
        <w:tc>
          <w:tcPr>
            <w:tcW w:w="727" w:type="pct"/>
            <w:tcBorders>
              <w:top w:val="single" w:sz="4" w:space="0" w:color="auto"/>
              <w:bottom w:val="single" w:sz="4" w:space="0" w:color="auto"/>
            </w:tcBorders>
          </w:tcPr>
          <w:p w14:paraId="27859AA5" w14:textId="77777777" w:rsidR="00F86C19" w:rsidRPr="005F3009" w:rsidRDefault="00F86C19"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B8A6CC1" w14:textId="77777777" w:rsidR="00F86C19" w:rsidRPr="005F3009" w:rsidRDefault="00F86C19" w:rsidP="00F86C19">
            <w:pPr>
              <w:ind w:left="432" w:hanging="432"/>
              <w:rPr>
                <w:rFonts w:cstheme="minorHAnsi"/>
                <w:b/>
                <w:bCs/>
                <w:sz w:val="24"/>
                <w:szCs w:val="24"/>
                <w:u w:val="single"/>
              </w:rPr>
            </w:pPr>
          </w:p>
        </w:tc>
      </w:tr>
    </w:tbl>
    <w:p w14:paraId="5CC91AF4" w14:textId="41580704" w:rsidR="00984AEF" w:rsidRPr="005F3009" w:rsidRDefault="00984AEF" w:rsidP="0064679C">
      <w:pPr>
        <w:pStyle w:val="NoSpacing"/>
        <w:ind w:left="0" w:firstLine="0"/>
        <w:rPr>
          <w:rFonts w:cstheme="minorHAnsi"/>
          <w:sz w:val="24"/>
          <w:szCs w:val="24"/>
        </w:rPr>
      </w:pPr>
    </w:p>
    <w:p w14:paraId="2A1BD776" w14:textId="2895A49B" w:rsidR="00631BE6" w:rsidRPr="005F3009" w:rsidRDefault="00984AEF" w:rsidP="00F8637F">
      <w:pPr>
        <w:pStyle w:val="NoSpacing"/>
        <w:ind w:left="0" w:firstLine="0"/>
        <w:rPr>
          <w:rFonts w:cstheme="minorHAnsi"/>
          <w:sz w:val="24"/>
          <w:szCs w:val="24"/>
        </w:rPr>
      </w:pPr>
      <w:r w:rsidRPr="005F3009">
        <w:rPr>
          <w:rFonts w:cstheme="minorHAnsi"/>
          <w:sz w:val="24"/>
          <w:szCs w:val="24"/>
        </w:rPr>
        <w:t>Next Meeting</w:t>
      </w:r>
      <w:r w:rsidR="0078273B" w:rsidRPr="005F3009">
        <w:rPr>
          <w:rFonts w:cstheme="minorHAnsi"/>
          <w:sz w:val="24"/>
          <w:szCs w:val="24"/>
        </w:rPr>
        <w:t>:</w:t>
      </w:r>
      <w:r w:rsidR="00B03234" w:rsidRPr="005F3009">
        <w:rPr>
          <w:rFonts w:cstheme="minorHAnsi"/>
          <w:sz w:val="24"/>
          <w:szCs w:val="24"/>
        </w:rPr>
        <w:t xml:space="preserve"> </w:t>
      </w:r>
      <w:r w:rsidR="00461CD2">
        <w:rPr>
          <w:rFonts w:cstheme="minorHAnsi"/>
          <w:sz w:val="24"/>
          <w:szCs w:val="24"/>
        </w:rPr>
        <w:t>January 21</w:t>
      </w:r>
      <w:r w:rsidR="0078273B" w:rsidRPr="005F3009">
        <w:rPr>
          <w:rFonts w:cstheme="minorHAnsi"/>
          <w:sz w:val="24"/>
          <w:szCs w:val="24"/>
        </w:rPr>
        <w:t>,</w:t>
      </w:r>
      <w:r w:rsidR="00663C08" w:rsidRPr="005F3009">
        <w:rPr>
          <w:rFonts w:cstheme="minorHAnsi"/>
          <w:sz w:val="24"/>
          <w:szCs w:val="24"/>
        </w:rPr>
        <w:t xml:space="preserve"> 202</w:t>
      </w:r>
      <w:r w:rsidR="000D0332" w:rsidRPr="005F3009">
        <w:rPr>
          <w:rFonts w:cstheme="minorHAnsi"/>
          <w:sz w:val="24"/>
          <w:szCs w:val="24"/>
        </w:rPr>
        <w:t>1</w:t>
      </w:r>
      <w:r w:rsidR="0078273B" w:rsidRPr="005F3009">
        <w:rPr>
          <w:rFonts w:cstheme="minorHAnsi"/>
          <w:sz w:val="24"/>
          <w:szCs w:val="24"/>
        </w:rPr>
        <w:t xml:space="preserve"> </w:t>
      </w:r>
      <w:r w:rsidR="00E37F31" w:rsidRPr="005F3009">
        <w:rPr>
          <w:rFonts w:cstheme="minorHAnsi"/>
          <w:sz w:val="24"/>
          <w:szCs w:val="24"/>
        </w:rPr>
        <w:t>1</w:t>
      </w:r>
      <w:r w:rsidR="00F159AE" w:rsidRPr="005F3009">
        <w:rPr>
          <w:rFonts w:cstheme="minorHAnsi"/>
          <w:sz w:val="24"/>
          <w:szCs w:val="24"/>
        </w:rPr>
        <w:t>2:30</w:t>
      </w:r>
      <w:r w:rsidR="00F8637F" w:rsidRPr="005F3009">
        <w:rPr>
          <w:rFonts w:cstheme="minorHAnsi"/>
          <w:sz w:val="24"/>
          <w:szCs w:val="24"/>
        </w:rPr>
        <w:t xml:space="preserve"> </w:t>
      </w:r>
      <w:r w:rsidR="00EE5F29" w:rsidRPr="005F3009">
        <w:rPr>
          <w:rFonts w:cstheme="minorHAnsi"/>
          <w:sz w:val="24"/>
          <w:szCs w:val="24"/>
        </w:rPr>
        <w:t>pm</w:t>
      </w:r>
      <w:r w:rsidR="00CD5AC7" w:rsidRPr="005F3009">
        <w:rPr>
          <w:rFonts w:cstheme="minorHAnsi"/>
          <w:sz w:val="24"/>
          <w:szCs w:val="24"/>
        </w:rPr>
        <w:t xml:space="preserve">, location </w:t>
      </w:r>
      <w:r w:rsidR="00461CD2">
        <w:rPr>
          <w:rFonts w:cstheme="minorHAnsi"/>
          <w:sz w:val="24"/>
          <w:szCs w:val="24"/>
        </w:rPr>
        <w:t>CC213</w:t>
      </w:r>
    </w:p>
    <w:p w14:paraId="09259506" w14:textId="77777777" w:rsidR="00D715CA" w:rsidRPr="005F3009" w:rsidRDefault="00D715CA" w:rsidP="00FC25E0">
      <w:pPr>
        <w:pStyle w:val="NoSpacing"/>
        <w:rPr>
          <w:rFonts w:cstheme="minorHAnsi"/>
          <w:sz w:val="24"/>
          <w:szCs w:val="24"/>
        </w:rPr>
      </w:pPr>
    </w:p>
    <w:p w14:paraId="60E2EF54" w14:textId="614E8FEC" w:rsidR="00AB4EA0" w:rsidRPr="005F3009" w:rsidRDefault="00487A9C" w:rsidP="000E271F">
      <w:pPr>
        <w:pStyle w:val="NoSpacing"/>
        <w:rPr>
          <w:rFonts w:cstheme="minorHAnsi"/>
          <w:sz w:val="24"/>
          <w:szCs w:val="24"/>
        </w:rPr>
      </w:pPr>
      <w:r w:rsidRPr="005F3009">
        <w:rPr>
          <w:rFonts w:cstheme="minorHAnsi"/>
          <w:sz w:val="24"/>
          <w:szCs w:val="24"/>
        </w:rPr>
        <w:t xml:space="preserve">President </w:t>
      </w:r>
      <w:r w:rsidR="00C7632C" w:rsidRPr="005F3009">
        <w:rPr>
          <w:rFonts w:cstheme="minorHAnsi"/>
          <w:sz w:val="24"/>
          <w:szCs w:val="24"/>
        </w:rPr>
        <w:t>adjourned the</w:t>
      </w:r>
      <w:r w:rsidR="00B04623" w:rsidRPr="005F3009">
        <w:rPr>
          <w:rFonts w:cstheme="minorHAnsi"/>
          <w:sz w:val="24"/>
          <w:szCs w:val="24"/>
        </w:rPr>
        <w:t xml:space="preserve"> </w:t>
      </w:r>
      <w:r w:rsidR="006B4B83" w:rsidRPr="005F3009">
        <w:rPr>
          <w:rFonts w:cstheme="minorHAnsi"/>
          <w:sz w:val="24"/>
          <w:szCs w:val="24"/>
        </w:rPr>
        <w:t xml:space="preserve">meeting </w:t>
      </w:r>
      <w:r w:rsidR="00C5275A" w:rsidRPr="005F3009">
        <w:rPr>
          <w:rFonts w:cstheme="minorHAnsi"/>
          <w:sz w:val="24"/>
          <w:szCs w:val="24"/>
        </w:rPr>
        <w:t>at</w:t>
      </w:r>
      <w:r w:rsidR="00F159AE" w:rsidRPr="005F3009">
        <w:rPr>
          <w:rFonts w:cstheme="minorHAnsi"/>
          <w:sz w:val="24"/>
          <w:szCs w:val="24"/>
        </w:rPr>
        <w:t xml:space="preserve"> </w:t>
      </w:r>
      <w:r w:rsidR="00B108EE" w:rsidRPr="005F3009">
        <w:rPr>
          <w:rFonts w:cstheme="minorHAnsi"/>
          <w:sz w:val="24"/>
          <w:szCs w:val="24"/>
        </w:rPr>
        <w:t>1:5</w:t>
      </w:r>
      <w:r w:rsidR="003C33AC">
        <w:rPr>
          <w:rFonts w:cstheme="minorHAnsi"/>
          <w:sz w:val="24"/>
          <w:szCs w:val="24"/>
        </w:rPr>
        <w:t>7</w:t>
      </w:r>
      <w:r w:rsidR="00AE74B4" w:rsidRPr="005F3009">
        <w:rPr>
          <w:rFonts w:cstheme="minorHAnsi"/>
          <w:sz w:val="24"/>
          <w:szCs w:val="24"/>
        </w:rPr>
        <w:t xml:space="preserve"> PM</w:t>
      </w:r>
    </w:p>
    <w:p w14:paraId="3F0DC907" w14:textId="600DBE63" w:rsidR="004051C0" w:rsidRPr="005F3009" w:rsidRDefault="004051C0" w:rsidP="000E271F">
      <w:pPr>
        <w:pStyle w:val="NoSpacing"/>
        <w:rPr>
          <w:rFonts w:cstheme="minorHAnsi"/>
          <w:sz w:val="24"/>
          <w:szCs w:val="24"/>
        </w:rPr>
      </w:pPr>
      <w:r w:rsidRPr="005F3009">
        <w:rPr>
          <w:rFonts w:cstheme="minorHAnsi"/>
          <w:sz w:val="24"/>
          <w:szCs w:val="24"/>
        </w:rPr>
        <w:t xml:space="preserve">Motion to adjourn: </w:t>
      </w:r>
      <w:r w:rsidR="00B108EE" w:rsidRPr="005F3009">
        <w:rPr>
          <w:rFonts w:cstheme="minorHAnsi"/>
          <w:sz w:val="24"/>
          <w:szCs w:val="24"/>
        </w:rPr>
        <w:t>Amy</w:t>
      </w:r>
    </w:p>
    <w:p w14:paraId="2FC6ADAB" w14:textId="3D3EF4C2" w:rsidR="007950A1" w:rsidRDefault="007950A1" w:rsidP="000E271F">
      <w:pPr>
        <w:pStyle w:val="NoSpacing"/>
        <w:rPr>
          <w:rFonts w:cstheme="minorHAnsi"/>
          <w:sz w:val="24"/>
          <w:szCs w:val="24"/>
        </w:rPr>
      </w:pPr>
      <w:r w:rsidRPr="005F3009">
        <w:rPr>
          <w:rFonts w:cstheme="minorHAnsi"/>
          <w:sz w:val="24"/>
          <w:szCs w:val="24"/>
        </w:rPr>
        <w:t xml:space="preserve">Second: </w:t>
      </w:r>
      <w:r w:rsidR="00461CD2">
        <w:rPr>
          <w:rFonts w:cstheme="minorHAnsi"/>
          <w:sz w:val="24"/>
          <w:szCs w:val="24"/>
        </w:rPr>
        <w:t>Kristen</w:t>
      </w:r>
    </w:p>
    <w:p w14:paraId="33407ABD" w14:textId="4BB16A58" w:rsidR="00C0416F" w:rsidRDefault="00C0416F" w:rsidP="000E271F">
      <w:pPr>
        <w:pStyle w:val="NoSpacing"/>
        <w:rPr>
          <w:rFonts w:cstheme="minorHAnsi"/>
          <w:sz w:val="24"/>
          <w:szCs w:val="24"/>
        </w:rPr>
      </w:pPr>
    </w:p>
    <w:p w14:paraId="704988F5" w14:textId="61C4C383" w:rsidR="00C0416F" w:rsidRDefault="00C0416F" w:rsidP="000E271F">
      <w:pPr>
        <w:pStyle w:val="NoSpacing"/>
        <w:rPr>
          <w:rFonts w:cstheme="minorHAnsi"/>
          <w:sz w:val="24"/>
          <w:szCs w:val="24"/>
        </w:rPr>
      </w:pPr>
    </w:p>
    <w:sectPr w:rsidR="00C0416F"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DEF101" w14:textId="77777777" w:rsidR="00E500D6" w:rsidRDefault="00E500D6" w:rsidP="0037238F">
      <w:r>
        <w:separator/>
      </w:r>
    </w:p>
  </w:endnote>
  <w:endnote w:type="continuationSeparator" w:id="0">
    <w:p w14:paraId="0FACD048" w14:textId="77777777" w:rsidR="00E500D6" w:rsidRDefault="00E500D6"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4FF1E" w14:textId="77777777" w:rsidR="00E500D6" w:rsidRDefault="00E500D6" w:rsidP="0037238F">
      <w:r>
        <w:separator/>
      </w:r>
    </w:p>
  </w:footnote>
  <w:footnote w:type="continuationSeparator" w:id="0">
    <w:p w14:paraId="2BE7F90A" w14:textId="77777777" w:rsidR="00E500D6" w:rsidRDefault="00E500D6"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E791E"/>
    <w:multiLevelType w:val="hybridMultilevel"/>
    <w:tmpl w:val="03006C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1417017"/>
    <w:multiLevelType w:val="multilevel"/>
    <w:tmpl w:val="E9BEE4A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23D1546D"/>
    <w:multiLevelType w:val="hybridMultilevel"/>
    <w:tmpl w:val="2C18E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273151"/>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4337601D"/>
    <w:multiLevelType w:val="hybridMultilevel"/>
    <w:tmpl w:val="A3E8A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1E5C8D"/>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45C4335A"/>
    <w:multiLevelType w:val="hybridMultilevel"/>
    <w:tmpl w:val="CA12BE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37C85694">
      <w:start w:val="1"/>
      <w:numFmt w:val="decimal"/>
      <w:lvlText w:val="%5&gt;"/>
      <w:lvlJc w:val="left"/>
      <w:pPr>
        <w:ind w:left="3600" w:hanging="360"/>
      </w:pPr>
      <w:rPr>
        <w:rFonts w:hint="default"/>
      </w:rPr>
    </w:lvl>
    <w:lvl w:ilvl="5" w:tplc="771CEE90">
      <w:start w:val="1"/>
      <w:numFmt w:val="decimal"/>
      <w:lvlText w:val="%6."/>
      <w:lvlJc w:val="left"/>
      <w:pPr>
        <w:ind w:left="4500" w:hanging="360"/>
      </w:pPr>
      <w:rPr>
        <w:rFonts w:hint="default"/>
      </w:rPr>
    </w:lvl>
    <w:lvl w:ilvl="6" w:tplc="923206CA">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173392"/>
    <w:multiLevelType w:val="hybridMultilevel"/>
    <w:tmpl w:val="EB6C2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BA465C"/>
    <w:multiLevelType w:val="hybridMultilevel"/>
    <w:tmpl w:val="FC609D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3256F8"/>
    <w:multiLevelType w:val="hybridMultilevel"/>
    <w:tmpl w:val="500436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6"/>
  </w:num>
  <w:num w:numId="3">
    <w:abstractNumId w:val="1"/>
  </w:num>
  <w:num w:numId="4">
    <w:abstractNumId w:val="8"/>
  </w:num>
  <w:num w:numId="5">
    <w:abstractNumId w:val="2"/>
  </w:num>
  <w:num w:numId="6">
    <w:abstractNumId w:val="0"/>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4"/>
  </w:num>
  <w:num w:numId="11">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4"/>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2EE4"/>
    <w:rsid w:val="0000310E"/>
    <w:rsid w:val="00003897"/>
    <w:rsid w:val="00005AC5"/>
    <w:rsid w:val="000072E2"/>
    <w:rsid w:val="00007497"/>
    <w:rsid w:val="00010A99"/>
    <w:rsid w:val="00012476"/>
    <w:rsid w:val="00013AAA"/>
    <w:rsid w:val="00014AC3"/>
    <w:rsid w:val="0001545C"/>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6730"/>
    <w:rsid w:val="0004779E"/>
    <w:rsid w:val="00050A05"/>
    <w:rsid w:val="00050DDC"/>
    <w:rsid w:val="00051345"/>
    <w:rsid w:val="0005199F"/>
    <w:rsid w:val="00051AE5"/>
    <w:rsid w:val="0005282F"/>
    <w:rsid w:val="00052E44"/>
    <w:rsid w:val="0005362F"/>
    <w:rsid w:val="00055713"/>
    <w:rsid w:val="00056011"/>
    <w:rsid w:val="0005682A"/>
    <w:rsid w:val="000569B6"/>
    <w:rsid w:val="000608AE"/>
    <w:rsid w:val="000619CB"/>
    <w:rsid w:val="00062BD6"/>
    <w:rsid w:val="000632B1"/>
    <w:rsid w:val="00064230"/>
    <w:rsid w:val="0006604E"/>
    <w:rsid w:val="000669E1"/>
    <w:rsid w:val="0007064E"/>
    <w:rsid w:val="000709F8"/>
    <w:rsid w:val="00071189"/>
    <w:rsid w:val="00071DFD"/>
    <w:rsid w:val="00072485"/>
    <w:rsid w:val="0007290F"/>
    <w:rsid w:val="00072AD8"/>
    <w:rsid w:val="00074FA5"/>
    <w:rsid w:val="00077488"/>
    <w:rsid w:val="000776AF"/>
    <w:rsid w:val="00080385"/>
    <w:rsid w:val="000804F6"/>
    <w:rsid w:val="00080798"/>
    <w:rsid w:val="00080A28"/>
    <w:rsid w:val="00081460"/>
    <w:rsid w:val="000817F0"/>
    <w:rsid w:val="000834ED"/>
    <w:rsid w:val="00083AAB"/>
    <w:rsid w:val="00084458"/>
    <w:rsid w:val="00084648"/>
    <w:rsid w:val="00085357"/>
    <w:rsid w:val="0008693D"/>
    <w:rsid w:val="00086EE6"/>
    <w:rsid w:val="000870F8"/>
    <w:rsid w:val="00090053"/>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738"/>
    <w:rsid w:val="00096E4E"/>
    <w:rsid w:val="0009775A"/>
    <w:rsid w:val="000A0410"/>
    <w:rsid w:val="000A0DF4"/>
    <w:rsid w:val="000A1012"/>
    <w:rsid w:val="000A1779"/>
    <w:rsid w:val="000A17E7"/>
    <w:rsid w:val="000A1840"/>
    <w:rsid w:val="000A2832"/>
    <w:rsid w:val="000A29DA"/>
    <w:rsid w:val="000A2B45"/>
    <w:rsid w:val="000A3624"/>
    <w:rsid w:val="000A4333"/>
    <w:rsid w:val="000A46AD"/>
    <w:rsid w:val="000A5634"/>
    <w:rsid w:val="000B08CB"/>
    <w:rsid w:val="000B0B8B"/>
    <w:rsid w:val="000B1AB2"/>
    <w:rsid w:val="000B3BB2"/>
    <w:rsid w:val="000B3CEC"/>
    <w:rsid w:val="000B3D98"/>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7E4"/>
    <w:rsid w:val="000D6AF9"/>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DB5"/>
    <w:rsid w:val="000F11EA"/>
    <w:rsid w:val="000F135B"/>
    <w:rsid w:val="000F186D"/>
    <w:rsid w:val="000F1B64"/>
    <w:rsid w:val="000F1B83"/>
    <w:rsid w:val="000F1BB2"/>
    <w:rsid w:val="000F1DDC"/>
    <w:rsid w:val="000F37C9"/>
    <w:rsid w:val="000F3CB2"/>
    <w:rsid w:val="000F3E7C"/>
    <w:rsid w:val="000F4518"/>
    <w:rsid w:val="000F4978"/>
    <w:rsid w:val="000F78CD"/>
    <w:rsid w:val="00100643"/>
    <w:rsid w:val="00102A7B"/>
    <w:rsid w:val="00103621"/>
    <w:rsid w:val="001061BE"/>
    <w:rsid w:val="00106EC5"/>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27E7E"/>
    <w:rsid w:val="0013075B"/>
    <w:rsid w:val="001319C0"/>
    <w:rsid w:val="001325B3"/>
    <w:rsid w:val="0013335B"/>
    <w:rsid w:val="00134276"/>
    <w:rsid w:val="001342F0"/>
    <w:rsid w:val="001343F1"/>
    <w:rsid w:val="00134523"/>
    <w:rsid w:val="00135E41"/>
    <w:rsid w:val="00135EE2"/>
    <w:rsid w:val="00140AD1"/>
    <w:rsid w:val="00141E08"/>
    <w:rsid w:val="0014226D"/>
    <w:rsid w:val="001429C0"/>
    <w:rsid w:val="00142D2E"/>
    <w:rsid w:val="001439ED"/>
    <w:rsid w:val="0014447F"/>
    <w:rsid w:val="00147118"/>
    <w:rsid w:val="00147B31"/>
    <w:rsid w:val="001504EB"/>
    <w:rsid w:val="00151092"/>
    <w:rsid w:val="00153109"/>
    <w:rsid w:val="001531CA"/>
    <w:rsid w:val="00153A11"/>
    <w:rsid w:val="00155256"/>
    <w:rsid w:val="001557AE"/>
    <w:rsid w:val="0015620E"/>
    <w:rsid w:val="00156522"/>
    <w:rsid w:val="00156569"/>
    <w:rsid w:val="00157210"/>
    <w:rsid w:val="001577EA"/>
    <w:rsid w:val="0016069C"/>
    <w:rsid w:val="00162801"/>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486B"/>
    <w:rsid w:val="00175746"/>
    <w:rsid w:val="00175D73"/>
    <w:rsid w:val="00176101"/>
    <w:rsid w:val="001764EF"/>
    <w:rsid w:val="0017703E"/>
    <w:rsid w:val="00177745"/>
    <w:rsid w:val="00177A88"/>
    <w:rsid w:val="001800E5"/>
    <w:rsid w:val="00180154"/>
    <w:rsid w:val="001813AF"/>
    <w:rsid w:val="0018168F"/>
    <w:rsid w:val="00181969"/>
    <w:rsid w:val="00181B89"/>
    <w:rsid w:val="001821C4"/>
    <w:rsid w:val="00182C07"/>
    <w:rsid w:val="001839C0"/>
    <w:rsid w:val="00183FE5"/>
    <w:rsid w:val="00187AC3"/>
    <w:rsid w:val="00190720"/>
    <w:rsid w:val="00191544"/>
    <w:rsid w:val="00191DDE"/>
    <w:rsid w:val="0019248C"/>
    <w:rsid w:val="00192DB8"/>
    <w:rsid w:val="00193738"/>
    <w:rsid w:val="0019377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6648"/>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4D2"/>
    <w:rsid w:val="001C2785"/>
    <w:rsid w:val="001C2B40"/>
    <w:rsid w:val="001C42C1"/>
    <w:rsid w:val="001C4ACC"/>
    <w:rsid w:val="001C5CDA"/>
    <w:rsid w:val="001C6412"/>
    <w:rsid w:val="001C642E"/>
    <w:rsid w:val="001C6908"/>
    <w:rsid w:val="001C6C02"/>
    <w:rsid w:val="001C7EB5"/>
    <w:rsid w:val="001D065E"/>
    <w:rsid w:val="001D0BCD"/>
    <w:rsid w:val="001D0CFF"/>
    <w:rsid w:val="001D225F"/>
    <w:rsid w:val="001D3862"/>
    <w:rsid w:val="001D3DA0"/>
    <w:rsid w:val="001D3F32"/>
    <w:rsid w:val="001D46A2"/>
    <w:rsid w:val="001D4A50"/>
    <w:rsid w:val="001D4D53"/>
    <w:rsid w:val="001D5460"/>
    <w:rsid w:val="001D5638"/>
    <w:rsid w:val="001D6A8A"/>
    <w:rsid w:val="001D7DBD"/>
    <w:rsid w:val="001D7E5A"/>
    <w:rsid w:val="001E01E6"/>
    <w:rsid w:val="001E0551"/>
    <w:rsid w:val="001E1F37"/>
    <w:rsid w:val="001E2683"/>
    <w:rsid w:val="001E485C"/>
    <w:rsid w:val="001E4E36"/>
    <w:rsid w:val="001E558D"/>
    <w:rsid w:val="001E5761"/>
    <w:rsid w:val="001E6269"/>
    <w:rsid w:val="001E6828"/>
    <w:rsid w:val="001E69A2"/>
    <w:rsid w:val="001E724B"/>
    <w:rsid w:val="001E795E"/>
    <w:rsid w:val="001F02A5"/>
    <w:rsid w:val="001F0640"/>
    <w:rsid w:val="001F069F"/>
    <w:rsid w:val="001F0FB0"/>
    <w:rsid w:val="001F195D"/>
    <w:rsid w:val="001F247E"/>
    <w:rsid w:val="001F2B7A"/>
    <w:rsid w:val="001F30DD"/>
    <w:rsid w:val="001F3AA0"/>
    <w:rsid w:val="001F4234"/>
    <w:rsid w:val="001F4684"/>
    <w:rsid w:val="001F5404"/>
    <w:rsid w:val="001F5A9E"/>
    <w:rsid w:val="001F789C"/>
    <w:rsid w:val="001F7CB2"/>
    <w:rsid w:val="002004C4"/>
    <w:rsid w:val="00200985"/>
    <w:rsid w:val="00201223"/>
    <w:rsid w:val="002016D4"/>
    <w:rsid w:val="00202CDB"/>
    <w:rsid w:val="00203EDA"/>
    <w:rsid w:val="00205813"/>
    <w:rsid w:val="0020637B"/>
    <w:rsid w:val="00206424"/>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A13"/>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54CC"/>
    <w:rsid w:val="00245AD8"/>
    <w:rsid w:val="0024646F"/>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6B8F"/>
    <w:rsid w:val="00267B68"/>
    <w:rsid w:val="00270172"/>
    <w:rsid w:val="0027018A"/>
    <w:rsid w:val="0027019E"/>
    <w:rsid w:val="0027130B"/>
    <w:rsid w:val="002714D6"/>
    <w:rsid w:val="0027161F"/>
    <w:rsid w:val="002724A7"/>
    <w:rsid w:val="00272B37"/>
    <w:rsid w:val="00274026"/>
    <w:rsid w:val="00276E17"/>
    <w:rsid w:val="002777D2"/>
    <w:rsid w:val="002777ED"/>
    <w:rsid w:val="002779F7"/>
    <w:rsid w:val="00280B0D"/>
    <w:rsid w:val="00280DE1"/>
    <w:rsid w:val="002810DF"/>
    <w:rsid w:val="002813C3"/>
    <w:rsid w:val="0028157F"/>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3AA5"/>
    <w:rsid w:val="00293CF1"/>
    <w:rsid w:val="00293F59"/>
    <w:rsid w:val="00295317"/>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C7802"/>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CB0"/>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6FD8"/>
    <w:rsid w:val="002F722E"/>
    <w:rsid w:val="002F7594"/>
    <w:rsid w:val="002F7EA0"/>
    <w:rsid w:val="00300C7E"/>
    <w:rsid w:val="00301598"/>
    <w:rsid w:val="00302CCF"/>
    <w:rsid w:val="00303769"/>
    <w:rsid w:val="00303D6E"/>
    <w:rsid w:val="00303E1A"/>
    <w:rsid w:val="00304F70"/>
    <w:rsid w:val="00306841"/>
    <w:rsid w:val="00307144"/>
    <w:rsid w:val="003074B4"/>
    <w:rsid w:val="003078C9"/>
    <w:rsid w:val="00307F3A"/>
    <w:rsid w:val="003107C6"/>
    <w:rsid w:val="00310E79"/>
    <w:rsid w:val="003126C5"/>
    <w:rsid w:val="00313112"/>
    <w:rsid w:val="003133EB"/>
    <w:rsid w:val="00313663"/>
    <w:rsid w:val="003148DC"/>
    <w:rsid w:val="00316ABF"/>
    <w:rsid w:val="00320D31"/>
    <w:rsid w:val="00322BA0"/>
    <w:rsid w:val="003233A2"/>
    <w:rsid w:val="0032359A"/>
    <w:rsid w:val="003248B5"/>
    <w:rsid w:val="00324FA3"/>
    <w:rsid w:val="00324FEE"/>
    <w:rsid w:val="003254E1"/>
    <w:rsid w:val="00326488"/>
    <w:rsid w:val="00327317"/>
    <w:rsid w:val="00327399"/>
    <w:rsid w:val="00327FD6"/>
    <w:rsid w:val="003302CE"/>
    <w:rsid w:val="00330535"/>
    <w:rsid w:val="003308BC"/>
    <w:rsid w:val="0033175C"/>
    <w:rsid w:val="00332213"/>
    <w:rsid w:val="00332E1B"/>
    <w:rsid w:val="003336EE"/>
    <w:rsid w:val="00334ADE"/>
    <w:rsid w:val="00335F4D"/>
    <w:rsid w:val="0033679F"/>
    <w:rsid w:val="00336FF1"/>
    <w:rsid w:val="003371DE"/>
    <w:rsid w:val="00337E13"/>
    <w:rsid w:val="00340C72"/>
    <w:rsid w:val="003421AA"/>
    <w:rsid w:val="003438FC"/>
    <w:rsid w:val="00344A34"/>
    <w:rsid w:val="003470DB"/>
    <w:rsid w:val="00347B64"/>
    <w:rsid w:val="00352AAF"/>
    <w:rsid w:val="0035380E"/>
    <w:rsid w:val="00354609"/>
    <w:rsid w:val="003558DB"/>
    <w:rsid w:val="003566FD"/>
    <w:rsid w:val="00356DBC"/>
    <w:rsid w:val="00356DEC"/>
    <w:rsid w:val="00357A3C"/>
    <w:rsid w:val="00357C6F"/>
    <w:rsid w:val="00360479"/>
    <w:rsid w:val="003604EE"/>
    <w:rsid w:val="00360988"/>
    <w:rsid w:val="00363075"/>
    <w:rsid w:val="003635D2"/>
    <w:rsid w:val="003637EC"/>
    <w:rsid w:val="003647C0"/>
    <w:rsid w:val="00364913"/>
    <w:rsid w:val="00364B3A"/>
    <w:rsid w:val="00364DFB"/>
    <w:rsid w:val="0036526E"/>
    <w:rsid w:val="00365760"/>
    <w:rsid w:val="00365FD7"/>
    <w:rsid w:val="00365FDA"/>
    <w:rsid w:val="00366B1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0F4C"/>
    <w:rsid w:val="0038169E"/>
    <w:rsid w:val="00381F9C"/>
    <w:rsid w:val="00382071"/>
    <w:rsid w:val="00383A0B"/>
    <w:rsid w:val="00383F05"/>
    <w:rsid w:val="00383FE2"/>
    <w:rsid w:val="003854E1"/>
    <w:rsid w:val="00385510"/>
    <w:rsid w:val="00385543"/>
    <w:rsid w:val="0038605F"/>
    <w:rsid w:val="0038700C"/>
    <w:rsid w:val="003872AF"/>
    <w:rsid w:val="0038765F"/>
    <w:rsid w:val="00387DF4"/>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AC2"/>
    <w:rsid w:val="003A1CB4"/>
    <w:rsid w:val="003A2D55"/>
    <w:rsid w:val="003A32E3"/>
    <w:rsid w:val="003A51AC"/>
    <w:rsid w:val="003A51BB"/>
    <w:rsid w:val="003A6454"/>
    <w:rsid w:val="003A69C0"/>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C05B5"/>
    <w:rsid w:val="003C159A"/>
    <w:rsid w:val="003C243C"/>
    <w:rsid w:val="003C246B"/>
    <w:rsid w:val="003C2853"/>
    <w:rsid w:val="003C2C2E"/>
    <w:rsid w:val="003C2E80"/>
    <w:rsid w:val="003C2EC7"/>
    <w:rsid w:val="003C33AC"/>
    <w:rsid w:val="003C4DFE"/>
    <w:rsid w:val="003C722E"/>
    <w:rsid w:val="003C798C"/>
    <w:rsid w:val="003C79E8"/>
    <w:rsid w:val="003C7C4E"/>
    <w:rsid w:val="003D0DAB"/>
    <w:rsid w:val="003D1B01"/>
    <w:rsid w:val="003D2B91"/>
    <w:rsid w:val="003D34D1"/>
    <w:rsid w:val="003D5159"/>
    <w:rsid w:val="003D5706"/>
    <w:rsid w:val="003D57DA"/>
    <w:rsid w:val="003D5824"/>
    <w:rsid w:val="003D5AF4"/>
    <w:rsid w:val="003D6526"/>
    <w:rsid w:val="003D6C5F"/>
    <w:rsid w:val="003D6FF5"/>
    <w:rsid w:val="003D727E"/>
    <w:rsid w:val="003E000B"/>
    <w:rsid w:val="003E0D32"/>
    <w:rsid w:val="003E0F69"/>
    <w:rsid w:val="003E1019"/>
    <w:rsid w:val="003E2938"/>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391E"/>
    <w:rsid w:val="00404F2B"/>
    <w:rsid w:val="004051C0"/>
    <w:rsid w:val="00405BDF"/>
    <w:rsid w:val="00406882"/>
    <w:rsid w:val="00406CC8"/>
    <w:rsid w:val="00410474"/>
    <w:rsid w:val="004114FF"/>
    <w:rsid w:val="00411689"/>
    <w:rsid w:val="004144AF"/>
    <w:rsid w:val="004152CF"/>
    <w:rsid w:val="00416168"/>
    <w:rsid w:val="00416615"/>
    <w:rsid w:val="004171A2"/>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E66"/>
    <w:rsid w:val="004340F1"/>
    <w:rsid w:val="00434EAF"/>
    <w:rsid w:val="00436226"/>
    <w:rsid w:val="00436E57"/>
    <w:rsid w:val="00437028"/>
    <w:rsid w:val="0043739F"/>
    <w:rsid w:val="004379C1"/>
    <w:rsid w:val="00441984"/>
    <w:rsid w:val="00442AA2"/>
    <w:rsid w:val="00442AE6"/>
    <w:rsid w:val="00443202"/>
    <w:rsid w:val="004432D1"/>
    <w:rsid w:val="00443C13"/>
    <w:rsid w:val="00444848"/>
    <w:rsid w:val="00444999"/>
    <w:rsid w:val="004450BF"/>
    <w:rsid w:val="004457F1"/>
    <w:rsid w:val="0044632B"/>
    <w:rsid w:val="0044639F"/>
    <w:rsid w:val="0044646E"/>
    <w:rsid w:val="004464F6"/>
    <w:rsid w:val="00446B6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CD2"/>
    <w:rsid w:val="00461F51"/>
    <w:rsid w:val="004621F0"/>
    <w:rsid w:val="004623A1"/>
    <w:rsid w:val="0046254F"/>
    <w:rsid w:val="00463523"/>
    <w:rsid w:val="0046473D"/>
    <w:rsid w:val="00466B92"/>
    <w:rsid w:val="00471D93"/>
    <w:rsid w:val="004721D5"/>
    <w:rsid w:val="0047320F"/>
    <w:rsid w:val="004745AA"/>
    <w:rsid w:val="004755D1"/>
    <w:rsid w:val="0047648C"/>
    <w:rsid w:val="004777C8"/>
    <w:rsid w:val="00480064"/>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748B"/>
    <w:rsid w:val="004A7B2C"/>
    <w:rsid w:val="004B1DBF"/>
    <w:rsid w:val="004B24C8"/>
    <w:rsid w:val="004B2B17"/>
    <w:rsid w:val="004B3893"/>
    <w:rsid w:val="004B3DAC"/>
    <w:rsid w:val="004B47E8"/>
    <w:rsid w:val="004B4C2D"/>
    <w:rsid w:val="004B69E5"/>
    <w:rsid w:val="004B6C8B"/>
    <w:rsid w:val="004B6D79"/>
    <w:rsid w:val="004B6F12"/>
    <w:rsid w:val="004B7EC0"/>
    <w:rsid w:val="004C0237"/>
    <w:rsid w:val="004C2944"/>
    <w:rsid w:val="004C47AC"/>
    <w:rsid w:val="004C5709"/>
    <w:rsid w:val="004C5D3E"/>
    <w:rsid w:val="004C62A5"/>
    <w:rsid w:val="004C6481"/>
    <w:rsid w:val="004C6A24"/>
    <w:rsid w:val="004D06DC"/>
    <w:rsid w:val="004D0D6D"/>
    <w:rsid w:val="004D22A0"/>
    <w:rsid w:val="004D2C9D"/>
    <w:rsid w:val="004D32EF"/>
    <w:rsid w:val="004D372F"/>
    <w:rsid w:val="004D4C95"/>
    <w:rsid w:val="004D683C"/>
    <w:rsid w:val="004D77FC"/>
    <w:rsid w:val="004E0ADA"/>
    <w:rsid w:val="004E0D40"/>
    <w:rsid w:val="004E1B52"/>
    <w:rsid w:val="004E23E2"/>
    <w:rsid w:val="004E2798"/>
    <w:rsid w:val="004E2DE5"/>
    <w:rsid w:val="004E3670"/>
    <w:rsid w:val="004E4454"/>
    <w:rsid w:val="004E5FD8"/>
    <w:rsid w:val="004E74E0"/>
    <w:rsid w:val="004E7AD1"/>
    <w:rsid w:val="004E7D76"/>
    <w:rsid w:val="004F0492"/>
    <w:rsid w:val="004F2222"/>
    <w:rsid w:val="004F2B41"/>
    <w:rsid w:val="004F3DB2"/>
    <w:rsid w:val="004F3F42"/>
    <w:rsid w:val="004F4365"/>
    <w:rsid w:val="004F4870"/>
    <w:rsid w:val="004F5769"/>
    <w:rsid w:val="004F60F8"/>
    <w:rsid w:val="004F647B"/>
    <w:rsid w:val="004F6626"/>
    <w:rsid w:val="004F72D2"/>
    <w:rsid w:val="004F7C1F"/>
    <w:rsid w:val="00501160"/>
    <w:rsid w:val="00501299"/>
    <w:rsid w:val="005031AD"/>
    <w:rsid w:val="00504A32"/>
    <w:rsid w:val="00504AE5"/>
    <w:rsid w:val="00507F9E"/>
    <w:rsid w:val="005100AD"/>
    <w:rsid w:val="00510335"/>
    <w:rsid w:val="005109CB"/>
    <w:rsid w:val="00511003"/>
    <w:rsid w:val="005112EE"/>
    <w:rsid w:val="00511766"/>
    <w:rsid w:val="00511950"/>
    <w:rsid w:val="00512C00"/>
    <w:rsid w:val="00513702"/>
    <w:rsid w:val="005138AD"/>
    <w:rsid w:val="0051431E"/>
    <w:rsid w:val="005147E8"/>
    <w:rsid w:val="00514953"/>
    <w:rsid w:val="00515499"/>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3C"/>
    <w:rsid w:val="00530562"/>
    <w:rsid w:val="00531C66"/>
    <w:rsid w:val="00531DF6"/>
    <w:rsid w:val="005320BE"/>
    <w:rsid w:val="005345E3"/>
    <w:rsid w:val="00536554"/>
    <w:rsid w:val="005369BD"/>
    <w:rsid w:val="005378F6"/>
    <w:rsid w:val="00537B67"/>
    <w:rsid w:val="00537F54"/>
    <w:rsid w:val="005405DF"/>
    <w:rsid w:val="005415FC"/>
    <w:rsid w:val="00541BC6"/>
    <w:rsid w:val="0054400E"/>
    <w:rsid w:val="0054432B"/>
    <w:rsid w:val="005448EF"/>
    <w:rsid w:val="0054535B"/>
    <w:rsid w:val="005455D1"/>
    <w:rsid w:val="00545DFC"/>
    <w:rsid w:val="00546E7D"/>
    <w:rsid w:val="00547650"/>
    <w:rsid w:val="0055051F"/>
    <w:rsid w:val="005516C7"/>
    <w:rsid w:val="005530F5"/>
    <w:rsid w:val="00553203"/>
    <w:rsid w:val="00553809"/>
    <w:rsid w:val="005539DC"/>
    <w:rsid w:val="005542D9"/>
    <w:rsid w:val="005545DC"/>
    <w:rsid w:val="0055461D"/>
    <w:rsid w:val="00555719"/>
    <w:rsid w:val="00555C74"/>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0F20"/>
    <w:rsid w:val="005812B2"/>
    <w:rsid w:val="00581735"/>
    <w:rsid w:val="00581E07"/>
    <w:rsid w:val="0058207A"/>
    <w:rsid w:val="0058372B"/>
    <w:rsid w:val="005848E2"/>
    <w:rsid w:val="00584B68"/>
    <w:rsid w:val="00585515"/>
    <w:rsid w:val="005855D3"/>
    <w:rsid w:val="00585DF6"/>
    <w:rsid w:val="00585F28"/>
    <w:rsid w:val="005862BE"/>
    <w:rsid w:val="005864C4"/>
    <w:rsid w:val="005870F8"/>
    <w:rsid w:val="00587B4F"/>
    <w:rsid w:val="00587C34"/>
    <w:rsid w:val="00591990"/>
    <w:rsid w:val="0059274F"/>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3FCA"/>
    <w:rsid w:val="005B42A3"/>
    <w:rsid w:val="005B5A9B"/>
    <w:rsid w:val="005B60E1"/>
    <w:rsid w:val="005B6177"/>
    <w:rsid w:val="005C0085"/>
    <w:rsid w:val="005C0E49"/>
    <w:rsid w:val="005C3495"/>
    <w:rsid w:val="005C39E1"/>
    <w:rsid w:val="005C3DC0"/>
    <w:rsid w:val="005C4440"/>
    <w:rsid w:val="005C46B5"/>
    <w:rsid w:val="005C6328"/>
    <w:rsid w:val="005C65C2"/>
    <w:rsid w:val="005C7089"/>
    <w:rsid w:val="005C75B8"/>
    <w:rsid w:val="005D03B5"/>
    <w:rsid w:val="005D05E4"/>
    <w:rsid w:val="005D0855"/>
    <w:rsid w:val="005D1193"/>
    <w:rsid w:val="005D1A90"/>
    <w:rsid w:val="005D2618"/>
    <w:rsid w:val="005D347A"/>
    <w:rsid w:val="005D3AA4"/>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009"/>
    <w:rsid w:val="005F3443"/>
    <w:rsid w:val="005F3A15"/>
    <w:rsid w:val="005F42FA"/>
    <w:rsid w:val="005F4707"/>
    <w:rsid w:val="005F48F8"/>
    <w:rsid w:val="005F716F"/>
    <w:rsid w:val="005F7609"/>
    <w:rsid w:val="005F7625"/>
    <w:rsid w:val="00600567"/>
    <w:rsid w:val="00600B80"/>
    <w:rsid w:val="00600CF0"/>
    <w:rsid w:val="00601186"/>
    <w:rsid w:val="0060128D"/>
    <w:rsid w:val="0060195A"/>
    <w:rsid w:val="00603090"/>
    <w:rsid w:val="00603A00"/>
    <w:rsid w:val="00603DDB"/>
    <w:rsid w:val="00604D1E"/>
    <w:rsid w:val="006061DD"/>
    <w:rsid w:val="0060792C"/>
    <w:rsid w:val="00607DF6"/>
    <w:rsid w:val="00610B03"/>
    <w:rsid w:val="006117BF"/>
    <w:rsid w:val="00613D16"/>
    <w:rsid w:val="0061414A"/>
    <w:rsid w:val="00614284"/>
    <w:rsid w:val="00614C5C"/>
    <w:rsid w:val="00614F60"/>
    <w:rsid w:val="00615074"/>
    <w:rsid w:val="00615E7E"/>
    <w:rsid w:val="0062029F"/>
    <w:rsid w:val="00620340"/>
    <w:rsid w:val="00620D2D"/>
    <w:rsid w:val="00620DDC"/>
    <w:rsid w:val="00620DEE"/>
    <w:rsid w:val="006215AA"/>
    <w:rsid w:val="00621791"/>
    <w:rsid w:val="00621987"/>
    <w:rsid w:val="006219F3"/>
    <w:rsid w:val="006223AF"/>
    <w:rsid w:val="006232DF"/>
    <w:rsid w:val="006239DB"/>
    <w:rsid w:val="00623FC9"/>
    <w:rsid w:val="00624EF2"/>
    <w:rsid w:val="006250BA"/>
    <w:rsid w:val="00625B74"/>
    <w:rsid w:val="00626044"/>
    <w:rsid w:val="00626576"/>
    <w:rsid w:val="00626F12"/>
    <w:rsid w:val="006319C8"/>
    <w:rsid w:val="00631BE6"/>
    <w:rsid w:val="0063219A"/>
    <w:rsid w:val="006323BD"/>
    <w:rsid w:val="006324AD"/>
    <w:rsid w:val="00632549"/>
    <w:rsid w:val="00632563"/>
    <w:rsid w:val="006325A2"/>
    <w:rsid w:val="00632CCF"/>
    <w:rsid w:val="00634BCD"/>
    <w:rsid w:val="006364A4"/>
    <w:rsid w:val="00636E72"/>
    <w:rsid w:val="00636F4D"/>
    <w:rsid w:val="0063733C"/>
    <w:rsid w:val="00637FCD"/>
    <w:rsid w:val="006403E5"/>
    <w:rsid w:val="006404C8"/>
    <w:rsid w:val="0064288F"/>
    <w:rsid w:val="00642BE8"/>
    <w:rsid w:val="00643457"/>
    <w:rsid w:val="0064345D"/>
    <w:rsid w:val="00644154"/>
    <w:rsid w:val="006445EE"/>
    <w:rsid w:val="00644A7B"/>
    <w:rsid w:val="0064521C"/>
    <w:rsid w:val="0064531B"/>
    <w:rsid w:val="0064679C"/>
    <w:rsid w:val="00646832"/>
    <w:rsid w:val="006469B1"/>
    <w:rsid w:val="0064716E"/>
    <w:rsid w:val="00651964"/>
    <w:rsid w:val="00651D67"/>
    <w:rsid w:val="00652934"/>
    <w:rsid w:val="00652A72"/>
    <w:rsid w:val="006541A5"/>
    <w:rsid w:val="006543AC"/>
    <w:rsid w:val="00654967"/>
    <w:rsid w:val="006561F8"/>
    <w:rsid w:val="00656567"/>
    <w:rsid w:val="00656EEC"/>
    <w:rsid w:val="0065703B"/>
    <w:rsid w:val="00660548"/>
    <w:rsid w:val="0066077A"/>
    <w:rsid w:val="00660F87"/>
    <w:rsid w:val="00661191"/>
    <w:rsid w:val="006611A0"/>
    <w:rsid w:val="0066399A"/>
    <w:rsid w:val="00663C08"/>
    <w:rsid w:val="00664207"/>
    <w:rsid w:val="006646F5"/>
    <w:rsid w:val="006647A3"/>
    <w:rsid w:val="00664C71"/>
    <w:rsid w:val="006658A6"/>
    <w:rsid w:val="00670C6F"/>
    <w:rsid w:val="006717AA"/>
    <w:rsid w:val="00671C9A"/>
    <w:rsid w:val="006737F2"/>
    <w:rsid w:val="00673955"/>
    <w:rsid w:val="00673972"/>
    <w:rsid w:val="00673CFD"/>
    <w:rsid w:val="00675046"/>
    <w:rsid w:val="00675068"/>
    <w:rsid w:val="00675128"/>
    <w:rsid w:val="0067640C"/>
    <w:rsid w:val="00676CEB"/>
    <w:rsid w:val="006774CC"/>
    <w:rsid w:val="006776F3"/>
    <w:rsid w:val="00677FCB"/>
    <w:rsid w:val="006812A6"/>
    <w:rsid w:val="006814B3"/>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1958"/>
    <w:rsid w:val="00692818"/>
    <w:rsid w:val="00692CF6"/>
    <w:rsid w:val="0069383C"/>
    <w:rsid w:val="00693A44"/>
    <w:rsid w:val="00693AA8"/>
    <w:rsid w:val="00694BD2"/>
    <w:rsid w:val="006954F0"/>
    <w:rsid w:val="00695C0F"/>
    <w:rsid w:val="00696042"/>
    <w:rsid w:val="00696407"/>
    <w:rsid w:val="006969EA"/>
    <w:rsid w:val="00696E84"/>
    <w:rsid w:val="00697AA2"/>
    <w:rsid w:val="006A0278"/>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B6E13"/>
    <w:rsid w:val="006C221B"/>
    <w:rsid w:val="006C3218"/>
    <w:rsid w:val="006C336F"/>
    <w:rsid w:val="006C3BB2"/>
    <w:rsid w:val="006C405D"/>
    <w:rsid w:val="006C4435"/>
    <w:rsid w:val="006C44DE"/>
    <w:rsid w:val="006C4D30"/>
    <w:rsid w:val="006C4FE9"/>
    <w:rsid w:val="006C5629"/>
    <w:rsid w:val="006C7632"/>
    <w:rsid w:val="006C7AEF"/>
    <w:rsid w:val="006D069B"/>
    <w:rsid w:val="006D0E29"/>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341"/>
    <w:rsid w:val="006E6538"/>
    <w:rsid w:val="006E69DD"/>
    <w:rsid w:val="006E6EF7"/>
    <w:rsid w:val="006E79F6"/>
    <w:rsid w:val="006F1C33"/>
    <w:rsid w:val="006F2ABD"/>
    <w:rsid w:val="006F36D4"/>
    <w:rsid w:val="006F3AC0"/>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254"/>
    <w:rsid w:val="00705B63"/>
    <w:rsid w:val="00705CB3"/>
    <w:rsid w:val="007063E8"/>
    <w:rsid w:val="007067D8"/>
    <w:rsid w:val="007072B6"/>
    <w:rsid w:val="007072C0"/>
    <w:rsid w:val="0070781A"/>
    <w:rsid w:val="007079AA"/>
    <w:rsid w:val="0071112C"/>
    <w:rsid w:val="00711E68"/>
    <w:rsid w:val="007127B5"/>
    <w:rsid w:val="0071298F"/>
    <w:rsid w:val="0071333C"/>
    <w:rsid w:val="00713C21"/>
    <w:rsid w:val="00714E28"/>
    <w:rsid w:val="00715897"/>
    <w:rsid w:val="0071693A"/>
    <w:rsid w:val="007169F5"/>
    <w:rsid w:val="00716A41"/>
    <w:rsid w:val="007202CD"/>
    <w:rsid w:val="00720DDF"/>
    <w:rsid w:val="00721461"/>
    <w:rsid w:val="00721BA4"/>
    <w:rsid w:val="00722360"/>
    <w:rsid w:val="00723076"/>
    <w:rsid w:val="00723A5C"/>
    <w:rsid w:val="0072479F"/>
    <w:rsid w:val="00724D39"/>
    <w:rsid w:val="007254DF"/>
    <w:rsid w:val="007261C5"/>
    <w:rsid w:val="00726C22"/>
    <w:rsid w:val="0072785E"/>
    <w:rsid w:val="007307AE"/>
    <w:rsid w:val="007314F3"/>
    <w:rsid w:val="007317DD"/>
    <w:rsid w:val="007329C0"/>
    <w:rsid w:val="00732FCA"/>
    <w:rsid w:val="00732FD2"/>
    <w:rsid w:val="007348B9"/>
    <w:rsid w:val="007354AD"/>
    <w:rsid w:val="007365A6"/>
    <w:rsid w:val="00736E6E"/>
    <w:rsid w:val="00737593"/>
    <w:rsid w:val="00737FE7"/>
    <w:rsid w:val="00740016"/>
    <w:rsid w:val="00740CBB"/>
    <w:rsid w:val="00740D02"/>
    <w:rsid w:val="00740EEA"/>
    <w:rsid w:val="00742327"/>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366"/>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375"/>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0A1"/>
    <w:rsid w:val="007952DB"/>
    <w:rsid w:val="007954EC"/>
    <w:rsid w:val="00796078"/>
    <w:rsid w:val="007969C6"/>
    <w:rsid w:val="007A0687"/>
    <w:rsid w:val="007A0873"/>
    <w:rsid w:val="007A1AB3"/>
    <w:rsid w:val="007A1DF6"/>
    <w:rsid w:val="007A1E7F"/>
    <w:rsid w:val="007A1FA7"/>
    <w:rsid w:val="007A22D8"/>
    <w:rsid w:val="007A2EF8"/>
    <w:rsid w:val="007A3F32"/>
    <w:rsid w:val="007A3FAE"/>
    <w:rsid w:val="007A6681"/>
    <w:rsid w:val="007A677E"/>
    <w:rsid w:val="007A7119"/>
    <w:rsid w:val="007A780D"/>
    <w:rsid w:val="007A7AC8"/>
    <w:rsid w:val="007B1451"/>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D7DA8"/>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5BD5"/>
    <w:rsid w:val="008160FC"/>
    <w:rsid w:val="00816D16"/>
    <w:rsid w:val="00816EDC"/>
    <w:rsid w:val="00817724"/>
    <w:rsid w:val="0081777F"/>
    <w:rsid w:val="00817A93"/>
    <w:rsid w:val="0082034B"/>
    <w:rsid w:val="008223A4"/>
    <w:rsid w:val="00822BD9"/>
    <w:rsid w:val="00823024"/>
    <w:rsid w:val="0082345E"/>
    <w:rsid w:val="008235A7"/>
    <w:rsid w:val="00823DC2"/>
    <w:rsid w:val="0082549D"/>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73B"/>
    <w:rsid w:val="00844652"/>
    <w:rsid w:val="0084530D"/>
    <w:rsid w:val="00845A62"/>
    <w:rsid w:val="0084604E"/>
    <w:rsid w:val="00846836"/>
    <w:rsid w:val="0085279B"/>
    <w:rsid w:val="008533C4"/>
    <w:rsid w:val="0085343A"/>
    <w:rsid w:val="00853452"/>
    <w:rsid w:val="00853AC6"/>
    <w:rsid w:val="00854838"/>
    <w:rsid w:val="00854CC4"/>
    <w:rsid w:val="00854D2B"/>
    <w:rsid w:val="008550AA"/>
    <w:rsid w:val="00855B01"/>
    <w:rsid w:val="00855F1B"/>
    <w:rsid w:val="00856166"/>
    <w:rsid w:val="00856534"/>
    <w:rsid w:val="00857569"/>
    <w:rsid w:val="0086051C"/>
    <w:rsid w:val="00860EEA"/>
    <w:rsid w:val="0086218A"/>
    <w:rsid w:val="008621E3"/>
    <w:rsid w:val="008646B4"/>
    <w:rsid w:val="00864AC1"/>
    <w:rsid w:val="00864D24"/>
    <w:rsid w:val="008652F5"/>
    <w:rsid w:val="00865B75"/>
    <w:rsid w:val="00866362"/>
    <w:rsid w:val="00867053"/>
    <w:rsid w:val="00871D4E"/>
    <w:rsid w:val="008721E8"/>
    <w:rsid w:val="00872609"/>
    <w:rsid w:val="00873126"/>
    <w:rsid w:val="00873539"/>
    <w:rsid w:val="00873885"/>
    <w:rsid w:val="00874422"/>
    <w:rsid w:val="008757B7"/>
    <w:rsid w:val="00875A4C"/>
    <w:rsid w:val="008760B0"/>
    <w:rsid w:val="008761F0"/>
    <w:rsid w:val="00876AFA"/>
    <w:rsid w:val="00877A26"/>
    <w:rsid w:val="00881010"/>
    <w:rsid w:val="00881375"/>
    <w:rsid w:val="00882CE4"/>
    <w:rsid w:val="00883C9B"/>
    <w:rsid w:val="008854B3"/>
    <w:rsid w:val="008856FE"/>
    <w:rsid w:val="008858A5"/>
    <w:rsid w:val="00886139"/>
    <w:rsid w:val="0088622C"/>
    <w:rsid w:val="00887743"/>
    <w:rsid w:val="0089058A"/>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2D8"/>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1D1"/>
    <w:rsid w:val="008F3AD2"/>
    <w:rsid w:val="008F4A2E"/>
    <w:rsid w:val="008F4BDA"/>
    <w:rsid w:val="008F4DB9"/>
    <w:rsid w:val="008F4F00"/>
    <w:rsid w:val="008F4F77"/>
    <w:rsid w:val="008F55EE"/>
    <w:rsid w:val="008F573D"/>
    <w:rsid w:val="008F6434"/>
    <w:rsid w:val="008F75E7"/>
    <w:rsid w:val="0090007B"/>
    <w:rsid w:val="00901874"/>
    <w:rsid w:val="00901EAB"/>
    <w:rsid w:val="00902015"/>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16B1E"/>
    <w:rsid w:val="00920141"/>
    <w:rsid w:val="009223C9"/>
    <w:rsid w:val="00922A2F"/>
    <w:rsid w:val="00922C7F"/>
    <w:rsid w:val="00922FE0"/>
    <w:rsid w:val="00923AE3"/>
    <w:rsid w:val="00923B2C"/>
    <w:rsid w:val="0092425C"/>
    <w:rsid w:val="00924569"/>
    <w:rsid w:val="00924B76"/>
    <w:rsid w:val="009250BF"/>
    <w:rsid w:val="009250D7"/>
    <w:rsid w:val="00925EF2"/>
    <w:rsid w:val="0092662F"/>
    <w:rsid w:val="009305EA"/>
    <w:rsid w:val="00930B52"/>
    <w:rsid w:val="00934B4D"/>
    <w:rsid w:val="0093596A"/>
    <w:rsid w:val="00936A68"/>
    <w:rsid w:val="00936E7A"/>
    <w:rsid w:val="009376D5"/>
    <w:rsid w:val="00937DC7"/>
    <w:rsid w:val="0094251C"/>
    <w:rsid w:val="009428F3"/>
    <w:rsid w:val="0094291A"/>
    <w:rsid w:val="0094369D"/>
    <w:rsid w:val="00943843"/>
    <w:rsid w:val="00944038"/>
    <w:rsid w:val="009443FF"/>
    <w:rsid w:val="009445F8"/>
    <w:rsid w:val="00944A54"/>
    <w:rsid w:val="0094603B"/>
    <w:rsid w:val="00946DEA"/>
    <w:rsid w:val="00946E7F"/>
    <w:rsid w:val="00947455"/>
    <w:rsid w:val="009506B2"/>
    <w:rsid w:val="00950C74"/>
    <w:rsid w:val="009516A2"/>
    <w:rsid w:val="00952784"/>
    <w:rsid w:val="00952972"/>
    <w:rsid w:val="009533B2"/>
    <w:rsid w:val="009534CC"/>
    <w:rsid w:val="00953B74"/>
    <w:rsid w:val="00953DEE"/>
    <w:rsid w:val="00953F30"/>
    <w:rsid w:val="0095500D"/>
    <w:rsid w:val="00955739"/>
    <w:rsid w:val="00956547"/>
    <w:rsid w:val="009571E3"/>
    <w:rsid w:val="0095725F"/>
    <w:rsid w:val="00957500"/>
    <w:rsid w:val="009575F8"/>
    <w:rsid w:val="00960147"/>
    <w:rsid w:val="00960945"/>
    <w:rsid w:val="00960960"/>
    <w:rsid w:val="00960A63"/>
    <w:rsid w:val="0096198B"/>
    <w:rsid w:val="00961F34"/>
    <w:rsid w:val="00962609"/>
    <w:rsid w:val="00964E1D"/>
    <w:rsid w:val="00965C12"/>
    <w:rsid w:val="0097006B"/>
    <w:rsid w:val="009709FB"/>
    <w:rsid w:val="00970AA6"/>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3601"/>
    <w:rsid w:val="00983709"/>
    <w:rsid w:val="00984440"/>
    <w:rsid w:val="0098463D"/>
    <w:rsid w:val="009846C8"/>
    <w:rsid w:val="009848C1"/>
    <w:rsid w:val="00984AEF"/>
    <w:rsid w:val="00984BEA"/>
    <w:rsid w:val="0098576B"/>
    <w:rsid w:val="00985F3B"/>
    <w:rsid w:val="009866D3"/>
    <w:rsid w:val="009868B9"/>
    <w:rsid w:val="00986A53"/>
    <w:rsid w:val="00986CAF"/>
    <w:rsid w:val="00986F2C"/>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24EE"/>
    <w:rsid w:val="009A25BB"/>
    <w:rsid w:val="009A285E"/>
    <w:rsid w:val="009A303C"/>
    <w:rsid w:val="009A3060"/>
    <w:rsid w:val="009A314F"/>
    <w:rsid w:val="009A3366"/>
    <w:rsid w:val="009A3F9F"/>
    <w:rsid w:val="009A4DCB"/>
    <w:rsid w:val="009B01F1"/>
    <w:rsid w:val="009B0679"/>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0FDE"/>
    <w:rsid w:val="009E132F"/>
    <w:rsid w:val="009E364B"/>
    <w:rsid w:val="009E3B4C"/>
    <w:rsid w:val="009E3D91"/>
    <w:rsid w:val="009E401B"/>
    <w:rsid w:val="009E4B95"/>
    <w:rsid w:val="009E4F49"/>
    <w:rsid w:val="009E6BCC"/>
    <w:rsid w:val="009E6FE9"/>
    <w:rsid w:val="009E7364"/>
    <w:rsid w:val="009E7BEF"/>
    <w:rsid w:val="009F0316"/>
    <w:rsid w:val="009F1C36"/>
    <w:rsid w:val="009F26D9"/>
    <w:rsid w:val="009F42EC"/>
    <w:rsid w:val="009F4D6E"/>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3DB"/>
    <w:rsid w:val="00A20B28"/>
    <w:rsid w:val="00A21B00"/>
    <w:rsid w:val="00A2216D"/>
    <w:rsid w:val="00A225B8"/>
    <w:rsid w:val="00A226D7"/>
    <w:rsid w:val="00A22C82"/>
    <w:rsid w:val="00A23A32"/>
    <w:rsid w:val="00A23D7E"/>
    <w:rsid w:val="00A23DDE"/>
    <w:rsid w:val="00A24186"/>
    <w:rsid w:val="00A25610"/>
    <w:rsid w:val="00A25E08"/>
    <w:rsid w:val="00A26337"/>
    <w:rsid w:val="00A26682"/>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4C"/>
    <w:rsid w:val="00A446D3"/>
    <w:rsid w:val="00A448C3"/>
    <w:rsid w:val="00A44F35"/>
    <w:rsid w:val="00A44F54"/>
    <w:rsid w:val="00A470FA"/>
    <w:rsid w:val="00A503E3"/>
    <w:rsid w:val="00A50D65"/>
    <w:rsid w:val="00A521B8"/>
    <w:rsid w:val="00A52CD4"/>
    <w:rsid w:val="00A52F10"/>
    <w:rsid w:val="00A53C78"/>
    <w:rsid w:val="00A55294"/>
    <w:rsid w:val="00A55CAE"/>
    <w:rsid w:val="00A55F8D"/>
    <w:rsid w:val="00A56E44"/>
    <w:rsid w:val="00A56FDE"/>
    <w:rsid w:val="00A573CF"/>
    <w:rsid w:val="00A57CEC"/>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809B8"/>
    <w:rsid w:val="00A80A5B"/>
    <w:rsid w:val="00A80DE1"/>
    <w:rsid w:val="00A80E69"/>
    <w:rsid w:val="00A81AB2"/>
    <w:rsid w:val="00A82191"/>
    <w:rsid w:val="00A833AE"/>
    <w:rsid w:val="00A84533"/>
    <w:rsid w:val="00A84F92"/>
    <w:rsid w:val="00A8510E"/>
    <w:rsid w:val="00A8577C"/>
    <w:rsid w:val="00A85A5A"/>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9794C"/>
    <w:rsid w:val="00AA03EA"/>
    <w:rsid w:val="00AA0E77"/>
    <w:rsid w:val="00AA1849"/>
    <w:rsid w:val="00AA1C8A"/>
    <w:rsid w:val="00AA3C32"/>
    <w:rsid w:val="00AA3C90"/>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427D"/>
    <w:rsid w:val="00AC4EA0"/>
    <w:rsid w:val="00AC51EB"/>
    <w:rsid w:val="00AC53BE"/>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234"/>
    <w:rsid w:val="00B03723"/>
    <w:rsid w:val="00B04623"/>
    <w:rsid w:val="00B04EA0"/>
    <w:rsid w:val="00B05D95"/>
    <w:rsid w:val="00B064E1"/>
    <w:rsid w:val="00B07294"/>
    <w:rsid w:val="00B0738A"/>
    <w:rsid w:val="00B07E7E"/>
    <w:rsid w:val="00B108EE"/>
    <w:rsid w:val="00B112E3"/>
    <w:rsid w:val="00B1170E"/>
    <w:rsid w:val="00B11796"/>
    <w:rsid w:val="00B11EDF"/>
    <w:rsid w:val="00B12DDB"/>
    <w:rsid w:val="00B1333F"/>
    <w:rsid w:val="00B1339D"/>
    <w:rsid w:val="00B136C5"/>
    <w:rsid w:val="00B14895"/>
    <w:rsid w:val="00B14EC4"/>
    <w:rsid w:val="00B14F17"/>
    <w:rsid w:val="00B162BD"/>
    <w:rsid w:val="00B178C3"/>
    <w:rsid w:val="00B17D59"/>
    <w:rsid w:val="00B20235"/>
    <w:rsid w:val="00B202E9"/>
    <w:rsid w:val="00B20A01"/>
    <w:rsid w:val="00B2108B"/>
    <w:rsid w:val="00B21C32"/>
    <w:rsid w:val="00B238BD"/>
    <w:rsid w:val="00B23BE9"/>
    <w:rsid w:val="00B24AFE"/>
    <w:rsid w:val="00B24ED4"/>
    <w:rsid w:val="00B25ADB"/>
    <w:rsid w:val="00B26047"/>
    <w:rsid w:val="00B3180A"/>
    <w:rsid w:val="00B32B57"/>
    <w:rsid w:val="00B333DA"/>
    <w:rsid w:val="00B33DA0"/>
    <w:rsid w:val="00B35730"/>
    <w:rsid w:val="00B35D52"/>
    <w:rsid w:val="00B3696A"/>
    <w:rsid w:val="00B4089B"/>
    <w:rsid w:val="00B4092C"/>
    <w:rsid w:val="00B40FB9"/>
    <w:rsid w:val="00B42274"/>
    <w:rsid w:val="00B43C77"/>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574"/>
    <w:rsid w:val="00B56384"/>
    <w:rsid w:val="00B563F5"/>
    <w:rsid w:val="00B568B8"/>
    <w:rsid w:val="00B56DE8"/>
    <w:rsid w:val="00B61916"/>
    <w:rsid w:val="00B6196B"/>
    <w:rsid w:val="00B6355C"/>
    <w:rsid w:val="00B6383B"/>
    <w:rsid w:val="00B653D9"/>
    <w:rsid w:val="00B67117"/>
    <w:rsid w:val="00B67D6E"/>
    <w:rsid w:val="00B70584"/>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04"/>
    <w:rsid w:val="00B917AC"/>
    <w:rsid w:val="00B92829"/>
    <w:rsid w:val="00B92AA2"/>
    <w:rsid w:val="00B957EC"/>
    <w:rsid w:val="00BA0B03"/>
    <w:rsid w:val="00BA1E2E"/>
    <w:rsid w:val="00BA368B"/>
    <w:rsid w:val="00BA3935"/>
    <w:rsid w:val="00BA48A1"/>
    <w:rsid w:val="00BA5AFE"/>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AED"/>
    <w:rsid w:val="00BD4A4B"/>
    <w:rsid w:val="00BD55E9"/>
    <w:rsid w:val="00BD5998"/>
    <w:rsid w:val="00BD60D8"/>
    <w:rsid w:val="00BD7CC4"/>
    <w:rsid w:val="00BE03A5"/>
    <w:rsid w:val="00BE0A80"/>
    <w:rsid w:val="00BE0CA8"/>
    <w:rsid w:val="00BE2372"/>
    <w:rsid w:val="00BE2CFE"/>
    <w:rsid w:val="00BE3CA5"/>
    <w:rsid w:val="00BE469D"/>
    <w:rsid w:val="00BE4A0D"/>
    <w:rsid w:val="00BE5351"/>
    <w:rsid w:val="00BE7AB5"/>
    <w:rsid w:val="00BF0446"/>
    <w:rsid w:val="00BF0A88"/>
    <w:rsid w:val="00BF1FCC"/>
    <w:rsid w:val="00BF2127"/>
    <w:rsid w:val="00BF2561"/>
    <w:rsid w:val="00BF2589"/>
    <w:rsid w:val="00BF2821"/>
    <w:rsid w:val="00BF2A62"/>
    <w:rsid w:val="00BF53D6"/>
    <w:rsid w:val="00BF556E"/>
    <w:rsid w:val="00BF6451"/>
    <w:rsid w:val="00BF67E2"/>
    <w:rsid w:val="00BF6B07"/>
    <w:rsid w:val="00BF7D15"/>
    <w:rsid w:val="00C0051A"/>
    <w:rsid w:val="00C009B4"/>
    <w:rsid w:val="00C01019"/>
    <w:rsid w:val="00C017CA"/>
    <w:rsid w:val="00C021EF"/>
    <w:rsid w:val="00C02402"/>
    <w:rsid w:val="00C029A7"/>
    <w:rsid w:val="00C02B1A"/>
    <w:rsid w:val="00C0318D"/>
    <w:rsid w:val="00C0409F"/>
    <w:rsid w:val="00C04100"/>
    <w:rsid w:val="00C0416F"/>
    <w:rsid w:val="00C042DC"/>
    <w:rsid w:val="00C04CDA"/>
    <w:rsid w:val="00C05F5E"/>
    <w:rsid w:val="00C06431"/>
    <w:rsid w:val="00C06634"/>
    <w:rsid w:val="00C07426"/>
    <w:rsid w:val="00C076A4"/>
    <w:rsid w:val="00C076A7"/>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8E5"/>
    <w:rsid w:val="00C22B66"/>
    <w:rsid w:val="00C22E44"/>
    <w:rsid w:val="00C23387"/>
    <w:rsid w:val="00C24CED"/>
    <w:rsid w:val="00C250A2"/>
    <w:rsid w:val="00C25618"/>
    <w:rsid w:val="00C257D5"/>
    <w:rsid w:val="00C25F67"/>
    <w:rsid w:val="00C260BA"/>
    <w:rsid w:val="00C26A58"/>
    <w:rsid w:val="00C26B5E"/>
    <w:rsid w:val="00C276CB"/>
    <w:rsid w:val="00C27907"/>
    <w:rsid w:val="00C30278"/>
    <w:rsid w:val="00C303FD"/>
    <w:rsid w:val="00C30888"/>
    <w:rsid w:val="00C30B32"/>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4654E"/>
    <w:rsid w:val="00C50DFC"/>
    <w:rsid w:val="00C51ABF"/>
    <w:rsid w:val="00C52027"/>
    <w:rsid w:val="00C52706"/>
    <w:rsid w:val="00C5275A"/>
    <w:rsid w:val="00C527B2"/>
    <w:rsid w:val="00C5342A"/>
    <w:rsid w:val="00C551B2"/>
    <w:rsid w:val="00C55806"/>
    <w:rsid w:val="00C55AD6"/>
    <w:rsid w:val="00C56B8D"/>
    <w:rsid w:val="00C57804"/>
    <w:rsid w:val="00C5781A"/>
    <w:rsid w:val="00C602A5"/>
    <w:rsid w:val="00C6076A"/>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EF3"/>
    <w:rsid w:val="00C734B4"/>
    <w:rsid w:val="00C74CF7"/>
    <w:rsid w:val="00C74E64"/>
    <w:rsid w:val="00C75920"/>
    <w:rsid w:val="00C7632C"/>
    <w:rsid w:val="00C771CE"/>
    <w:rsid w:val="00C771F9"/>
    <w:rsid w:val="00C77AE8"/>
    <w:rsid w:val="00C77F4D"/>
    <w:rsid w:val="00C81956"/>
    <w:rsid w:val="00C82762"/>
    <w:rsid w:val="00C82869"/>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5EF"/>
    <w:rsid w:val="00CA5B22"/>
    <w:rsid w:val="00CA63C0"/>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671F"/>
    <w:rsid w:val="00CB7ED2"/>
    <w:rsid w:val="00CC09BF"/>
    <w:rsid w:val="00CC206B"/>
    <w:rsid w:val="00CC2689"/>
    <w:rsid w:val="00CC29BD"/>
    <w:rsid w:val="00CC3B23"/>
    <w:rsid w:val="00CC43F5"/>
    <w:rsid w:val="00CC4765"/>
    <w:rsid w:val="00CC58F6"/>
    <w:rsid w:val="00CC69CB"/>
    <w:rsid w:val="00CD0660"/>
    <w:rsid w:val="00CD0D6C"/>
    <w:rsid w:val="00CD2FD1"/>
    <w:rsid w:val="00CD3693"/>
    <w:rsid w:val="00CD3D68"/>
    <w:rsid w:val="00CD3F04"/>
    <w:rsid w:val="00CD44C8"/>
    <w:rsid w:val="00CD48BB"/>
    <w:rsid w:val="00CD5A8D"/>
    <w:rsid w:val="00CD5AC7"/>
    <w:rsid w:val="00CD5B3E"/>
    <w:rsid w:val="00CD7161"/>
    <w:rsid w:val="00CD79AD"/>
    <w:rsid w:val="00CD7FC9"/>
    <w:rsid w:val="00CE035D"/>
    <w:rsid w:val="00CE072A"/>
    <w:rsid w:val="00CE12B5"/>
    <w:rsid w:val="00CE1E1E"/>
    <w:rsid w:val="00CE1F73"/>
    <w:rsid w:val="00CE31CE"/>
    <w:rsid w:val="00CE3E0B"/>
    <w:rsid w:val="00CE4A13"/>
    <w:rsid w:val="00CE56D5"/>
    <w:rsid w:val="00CE5CE8"/>
    <w:rsid w:val="00CE76CE"/>
    <w:rsid w:val="00CE7AC0"/>
    <w:rsid w:val="00CE7E2E"/>
    <w:rsid w:val="00CF0BD9"/>
    <w:rsid w:val="00CF11BC"/>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2F21"/>
    <w:rsid w:val="00D2314A"/>
    <w:rsid w:val="00D231DE"/>
    <w:rsid w:val="00D23293"/>
    <w:rsid w:val="00D23C78"/>
    <w:rsid w:val="00D2424E"/>
    <w:rsid w:val="00D26140"/>
    <w:rsid w:val="00D264EA"/>
    <w:rsid w:val="00D273B9"/>
    <w:rsid w:val="00D27CC2"/>
    <w:rsid w:val="00D30B03"/>
    <w:rsid w:val="00D30CD8"/>
    <w:rsid w:val="00D311D8"/>
    <w:rsid w:val="00D3197B"/>
    <w:rsid w:val="00D31A53"/>
    <w:rsid w:val="00D31A68"/>
    <w:rsid w:val="00D31A89"/>
    <w:rsid w:val="00D3316D"/>
    <w:rsid w:val="00D34A3F"/>
    <w:rsid w:val="00D3535E"/>
    <w:rsid w:val="00D35549"/>
    <w:rsid w:val="00D35D9B"/>
    <w:rsid w:val="00D37C12"/>
    <w:rsid w:val="00D37C16"/>
    <w:rsid w:val="00D37FF9"/>
    <w:rsid w:val="00D40447"/>
    <w:rsid w:val="00D41E5D"/>
    <w:rsid w:val="00D42298"/>
    <w:rsid w:val="00D42782"/>
    <w:rsid w:val="00D42B93"/>
    <w:rsid w:val="00D44708"/>
    <w:rsid w:val="00D45C41"/>
    <w:rsid w:val="00D50F9D"/>
    <w:rsid w:val="00D51732"/>
    <w:rsid w:val="00D52F6B"/>
    <w:rsid w:val="00D53021"/>
    <w:rsid w:val="00D53103"/>
    <w:rsid w:val="00D54739"/>
    <w:rsid w:val="00D54C02"/>
    <w:rsid w:val="00D55609"/>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7745B"/>
    <w:rsid w:val="00D806AA"/>
    <w:rsid w:val="00D80A87"/>
    <w:rsid w:val="00D8177F"/>
    <w:rsid w:val="00D8281C"/>
    <w:rsid w:val="00D834A0"/>
    <w:rsid w:val="00D83A9D"/>
    <w:rsid w:val="00D83FD4"/>
    <w:rsid w:val="00D84775"/>
    <w:rsid w:val="00D84E2C"/>
    <w:rsid w:val="00D84FA8"/>
    <w:rsid w:val="00D850A0"/>
    <w:rsid w:val="00D85802"/>
    <w:rsid w:val="00D85860"/>
    <w:rsid w:val="00D85EEE"/>
    <w:rsid w:val="00D8684D"/>
    <w:rsid w:val="00D9035D"/>
    <w:rsid w:val="00D919EB"/>
    <w:rsid w:val="00D9336A"/>
    <w:rsid w:val="00D9369C"/>
    <w:rsid w:val="00D94FD4"/>
    <w:rsid w:val="00D974BA"/>
    <w:rsid w:val="00DA055F"/>
    <w:rsid w:val="00DA09BE"/>
    <w:rsid w:val="00DA0AFA"/>
    <w:rsid w:val="00DA10E2"/>
    <w:rsid w:val="00DA1882"/>
    <w:rsid w:val="00DA1E6C"/>
    <w:rsid w:val="00DA20F9"/>
    <w:rsid w:val="00DA247D"/>
    <w:rsid w:val="00DA2812"/>
    <w:rsid w:val="00DA3123"/>
    <w:rsid w:val="00DA462B"/>
    <w:rsid w:val="00DA5C25"/>
    <w:rsid w:val="00DA5CEC"/>
    <w:rsid w:val="00DA6A45"/>
    <w:rsid w:val="00DA6D85"/>
    <w:rsid w:val="00DA70AD"/>
    <w:rsid w:val="00DA7470"/>
    <w:rsid w:val="00DA7603"/>
    <w:rsid w:val="00DA7763"/>
    <w:rsid w:val="00DA78ED"/>
    <w:rsid w:val="00DA7A7B"/>
    <w:rsid w:val="00DB1170"/>
    <w:rsid w:val="00DB13AF"/>
    <w:rsid w:val="00DB1EF4"/>
    <w:rsid w:val="00DB1FB0"/>
    <w:rsid w:val="00DB282F"/>
    <w:rsid w:val="00DB2A1F"/>
    <w:rsid w:val="00DB2AF0"/>
    <w:rsid w:val="00DB2C36"/>
    <w:rsid w:val="00DB383F"/>
    <w:rsid w:val="00DB3C86"/>
    <w:rsid w:val="00DB53EF"/>
    <w:rsid w:val="00DB65A1"/>
    <w:rsid w:val="00DB7013"/>
    <w:rsid w:val="00DC19F8"/>
    <w:rsid w:val="00DC1A34"/>
    <w:rsid w:val="00DC22E4"/>
    <w:rsid w:val="00DC2616"/>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ADA"/>
    <w:rsid w:val="00DD3F0F"/>
    <w:rsid w:val="00DD5E5E"/>
    <w:rsid w:val="00DD6A7C"/>
    <w:rsid w:val="00DD7430"/>
    <w:rsid w:val="00DE0111"/>
    <w:rsid w:val="00DE0159"/>
    <w:rsid w:val="00DE0245"/>
    <w:rsid w:val="00DE026A"/>
    <w:rsid w:val="00DE1095"/>
    <w:rsid w:val="00DE143D"/>
    <w:rsid w:val="00DE248A"/>
    <w:rsid w:val="00DE2A01"/>
    <w:rsid w:val="00DE2E55"/>
    <w:rsid w:val="00DE376C"/>
    <w:rsid w:val="00DE38FB"/>
    <w:rsid w:val="00DE3E4A"/>
    <w:rsid w:val="00DE48CC"/>
    <w:rsid w:val="00DE50AC"/>
    <w:rsid w:val="00DE5737"/>
    <w:rsid w:val="00DE6EF5"/>
    <w:rsid w:val="00DE7793"/>
    <w:rsid w:val="00DE7B43"/>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566B"/>
    <w:rsid w:val="00E06EC8"/>
    <w:rsid w:val="00E11F70"/>
    <w:rsid w:val="00E124C7"/>
    <w:rsid w:val="00E1278B"/>
    <w:rsid w:val="00E12BC0"/>
    <w:rsid w:val="00E13250"/>
    <w:rsid w:val="00E139A8"/>
    <w:rsid w:val="00E13CF5"/>
    <w:rsid w:val="00E13FE4"/>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341A"/>
    <w:rsid w:val="00E33FEC"/>
    <w:rsid w:val="00E34534"/>
    <w:rsid w:val="00E36273"/>
    <w:rsid w:val="00E36FA7"/>
    <w:rsid w:val="00E377A8"/>
    <w:rsid w:val="00E37F31"/>
    <w:rsid w:val="00E40EAA"/>
    <w:rsid w:val="00E410F6"/>
    <w:rsid w:val="00E41A6B"/>
    <w:rsid w:val="00E4266F"/>
    <w:rsid w:val="00E42EFB"/>
    <w:rsid w:val="00E4444A"/>
    <w:rsid w:val="00E44485"/>
    <w:rsid w:val="00E44A14"/>
    <w:rsid w:val="00E4596F"/>
    <w:rsid w:val="00E470D8"/>
    <w:rsid w:val="00E47A37"/>
    <w:rsid w:val="00E47A4A"/>
    <w:rsid w:val="00E500D6"/>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6E11"/>
    <w:rsid w:val="00E675FA"/>
    <w:rsid w:val="00E70BE7"/>
    <w:rsid w:val="00E71B6D"/>
    <w:rsid w:val="00E71D4C"/>
    <w:rsid w:val="00E7274B"/>
    <w:rsid w:val="00E7380C"/>
    <w:rsid w:val="00E744A4"/>
    <w:rsid w:val="00E74C76"/>
    <w:rsid w:val="00E75044"/>
    <w:rsid w:val="00E754A2"/>
    <w:rsid w:val="00E76CA7"/>
    <w:rsid w:val="00E76E82"/>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08E"/>
    <w:rsid w:val="00EA12FA"/>
    <w:rsid w:val="00EA1495"/>
    <w:rsid w:val="00EA29A7"/>
    <w:rsid w:val="00EA30E4"/>
    <w:rsid w:val="00EA333A"/>
    <w:rsid w:val="00EA3409"/>
    <w:rsid w:val="00EA36B8"/>
    <w:rsid w:val="00EA3B33"/>
    <w:rsid w:val="00EA3D36"/>
    <w:rsid w:val="00EA56F5"/>
    <w:rsid w:val="00EA619E"/>
    <w:rsid w:val="00EA67DA"/>
    <w:rsid w:val="00EA758A"/>
    <w:rsid w:val="00EA75EC"/>
    <w:rsid w:val="00EA78E8"/>
    <w:rsid w:val="00EA7FEB"/>
    <w:rsid w:val="00EB0774"/>
    <w:rsid w:val="00EB1D1A"/>
    <w:rsid w:val="00EB205D"/>
    <w:rsid w:val="00EB31DB"/>
    <w:rsid w:val="00EB34D4"/>
    <w:rsid w:val="00EB3C3F"/>
    <w:rsid w:val="00EB4E48"/>
    <w:rsid w:val="00EB58F7"/>
    <w:rsid w:val="00EB5C7E"/>
    <w:rsid w:val="00EB77A3"/>
    <w:rsid w:val="00EB7AF5"/>
    <w:rsid w:val="00EB7DB2"/>
    <w:rsid w:val="00EC328E"/>
    <w:rsid w:val="00EC4107"/>
    <w:rsid w:val="00EC4D35"/>
    <w:rsid w:val="00EC536E"/>
    <w:rsid w:val="00EC59B8"/>
    <w:rsid w:val="00EC684C"/>
    <w:rsid w:val="00EC6B16"/>
    <w:rsid w:val="00EC7543"/>
    <w:rsid w:val="00ED0595"/>
    <w:rsid w:val="00ED1244"/>
    <w:rsid w:val="00ED12A1"/>
    <w:rsid w:val="00ED1C5B"/>
    <w:rsid w:val="00ED3803"/>
    <w:rsid w:val="00ED3CAF"/>
    <w:rsid w:val="00ED3CBC"/>
    <w:rsid w:val="00ED41FE"/>
    <w:rsid w:val="00ED459A"/>
    <w:rsid w:val="00ED61BB"/>
    <w:rsid w:val="00ED6693"/>
    <w:rsid w:val="00ED7F9B"/>
    <w:rsid w:val="00EE12FF"/>
    <w:rsid w:val="00EE1516"/>
    <w:rsid w:val="00EE3D93"/>
    <w:rsid w:val="00EE40DE"/>
    <w:rsid w:val="00EE4481"/>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084"/>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2F4"/>
    <w:rsid w:val="00F1630E"/>
    <w:rsid w:val="00F17638"/>
    <w:rsid w:val="00F17F99"/>
    <w:rsid w:val="00F22922"/>
    <w:rsid w:val="00F22AF2"/>
    <w:rsid w:val="00F23D9C"/>
    <w:rsid w:val="00F24C2C"/>
    <w:rsid w:val="00F256D4"/>
    <w:rsid w:val="00F25924"/>
    <w:rsid w:val="00F260D7"/>
    <w:rsid w:val="00F268CA"/>
    <w:rsid w:val="00F2740D"/>
    <w:rsid w:val="00F27BC6"/>
    <w:rsid w:val="00F3049B"/>
    <w:rsid w:val="00F30B3B"/>
    <w:rsid w:val="00F31350"/>
    <w:rsid w:val="00F314A4"/>
    <w:rsid w:val="00F323F5"/>
    <w:rsid w:val="00F331D9"/>
    <w:rsid w:val="00F33599"/>
    <w:rsid w:val="00F33A72"/>
    <w:rsid w:val="00F33B31"/>
    <w:rsid w:val="00F340CD"/>
    <w:rsid w:val="00F3461D"/>
    <w:rsid w:val="00F34D57"/>
    <w:rsid w:val="00F34D66"/>
    <w:rsid w:val="00F35007"/>
    <w:rsid w:val="00F40867"/>
    <w:rsid w:val="00F40F19"/>
    <w:rsid w:val="00F41E2B"/>
    <w:rsid w:val="00F42604"/>
    <w:rsid w:val="00F42969"/>
    <w:rsid w:val="00F429FB"/>
    <w:rsid w:val="00F449BF"/>
    <w:rsid w:val="00F45520"/>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B98"/>
    <w:rsid w:val="00F54CA5"/>
    <w:rsid w:val="00F550FE"/>
    <w:rsid w:val="00F5573D"/>
    <w:rsid w:val="00F55975"/>
    <w:rsid w:val="00F55D90"/>
    <w:rsid w:val="00F567ED"/>
    <w:rsid w:val="00F56D4D"/>
    <w:rsid w:val="00F60123"/>
    <w:rsid w:val="00F60C27"/>
    <w:rsid w:val="00F60E3D"/>
    <w:rsid w:val="00F62B0F"/>
    <w:rsid w:val="00F6507A"/>
    <w:rsid w:val="00F65C2E"/>
    <w:rsid w:val="00F65C66"/>
    <w:rsid w:val="00F67209"/>
    <w:rsid w:val="00F675AC"/>
    <w:rsid w:val="00F72959"/>
    <w:rsid w:val="00F7345F"/>
    <w:rsid w:val="00F73764"/>
    <w:rsid w:val="00F74148"/>
    <w:rsid w:val="00F756AE"/>
    <w:rsid w:val="00F75CD9"/>
    <w:rsid w:val="00F76942"/>
    <w:rsid w:val="00F771DD"/>
    <w:rsid w:val="00F77842"/>
    <w:rsid w:val="00F7795B"/>
    <w:rsid w:val="00F8113D"/>
    <w:rsid w:val="00F81D4B"/>
    <w:rsid w:val="00F828FE"/>
    <w:rsid w:val="00F83ED7"/>
    <w:rsid w:val="00F8439A"/>
    <w:rsid w:val="00F850FC"/>
    <w:rsid w:val="00F8637F"/>
    <w:rsid w:val="00F8666C"/>
    <w:rsid w:val="00F86AFB"/>
    <w:rsid w:val="00F86C19"/>
    <w:rsid w:val="00F872EE"/>
    <w:rsid w:val="00F87BF2"/>
    <w:rsid w:val="00F9016A"/>
    <w:rsid w:val="00F9030B"/>
    <w:rsid w:val="00F90CA8"/>
    <w:rsid w:val="00F9188B"/>
    <w:rsid w:val="00F91F4B"/>
    <w:rsid w:val="00F92FDA"/>
    <w:rsid w:val="00F93671"/>
    <w:rsid w:val="00F94D87"/>
    <w:rsid w:val="00F95471"/>
    <w:rsid w:val="00F964DE"/>
    <w:rsid w:val="00F9679E"/>
    <w:rsid w:val="00F97357"/>
    <w:rsid w:val="00F974D5"/>
    <w:rsid w:val="00FA04BB"/>
    <w:rsid w:val="00FA0FD5"/>
    <w:rsid w:val="00FA288A"/>
    <w:rsid w:val="00FA2EB0"/>
    <w:rsid w:val="00FA30F3"/>
    <w:rsid w:val="00FA318D"/>
    <w:rsid w:val="00FA3C1D"/>
    <w:rsid w:val="00FA4278"/>
    <w:rsid w:val="00FA4D26"/>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6A7"/>
    <w:rsid w:val="00FC0735"/>
    <w:rsid w:val="00FC0BED"/>
    <w:rsid w:val="00FC25E0"/>
    <w:rsid w:val="00FC2CD1"/>
    <w:rsid w:val="00FC2D0B"/>
    <w:rsid w:val="00FC3489"/>
    <w:rsid w:val="00FC4C82"/>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2962"/>
    <w:rsid w:val="00FE348E"/>
    <w:rsid w:val="00FE51EA"/>
    <w:rsid w:val="00FE5487"/>
    <w:rsid w:val="00FE6184"/>
    <w:rsid w:val="00FE682B"/>
    <w:rsid w:val="00FE7634"/>
    <w:rsid w:val="00FF06B9"/>
    <w:rsid w:val="00FF16EC"/>
    <w:rsid w:val="00FF23C5"/>
    <w:rsid w:val="00FF3384"/>
    <w:rsid w:val="00FF3892"/>
    <w:rsid w:val="00FF3A8A"/>
    <w:rsid w:val="00FF43BD"/>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BFA1EFB"/>
  <w15:docId w15:val="{47FD6D34-1404-42A4-875D-C71DA17D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paragraph">
    <w:name w:val="paragraph"/>
    <w:basedOn w:val="Normal"/>
    <w:rsid w:val="00F86C19"/>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F86C19"/>
  </w:style>
  <w:style w:type="character" w:customStyle="1" w:styleId="eop">
    <w:name w:val="eop"/>
    <w:basedOn w:val="DefaultParagraphFont"/>
    <w:rsid w:val="00F86C19"/>
  </w:style>
  <w:style w:type="character" w:customStyle="1" w:styleId="tabchar">
    <w:name w:val="tabchar"/>
    <w:basedOn w:val="DefaultParagraphFont"/>
    <w:rsid w:val="00F86C19"/>
  </w:style>
  <w:style w:type="character" w:customStyle="1" w:styleId="apple-converted-space">
    <w:name w:val="apple-converted-space"/>
    <w:basedOn w:val="DefaultParagraphFont"/>
    <w:rsid w:val="00F86C19"/>
  </w:style>
  <w:style w:type="character" w:customStyle="1" w:styleId="ui-provider">
    <w:name w:val="ui-provider"/>
    <w:basedOn w:val="DefaultParagraphFont"/>
    <w:rsid w:val="00BF7D15"/>
  </w:style>
  <w:style w:type="paragraph" w:customStyle="1" w:styleId="xmsolistparagraph">
    <w:name w:val="x_msolistparagraph"/>
    <w:basedOn w:val="Normal"/>
    <w:rsid w:val="00946DEA"/>
    <w:pPr>
      <w:ind w:left="720" w:firstLine="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1224381">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3939198">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2920822">
      <w:bodyDiv w:val="1"/>
      <w:marLeft w:val="0"/>
      <w:marRight w:val="0"/>
      <w:marTop w:val="0"/>
      <w:marBottom w:val="0"/>
      <w:divBdr>
        <w:top w:val="none" w:sz="0" w:space="0" w:color="auto"/>
        <w:left w:val="none" w:sz="0" w:space="0" w:color="auto"/>
        <w:bottom w:val="none" w:sz="0" w:space="0" w:color="auto"/>
        <w:right w:val="none" w:sz="0" w:space="0" w:color="auto"/>
      </w:divBdr>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385179671">
      <w:bodyDiv w:val="1"/>
      <w:marLeft w:val="0"/>
      <w:marRight w:val="0"/>
      <w:marTop w:val="0"/>
      <w:marBottom w:val="0"/>
      <w:divBdr>
        <w:top w:val="none" w:sz="0" w:space="0" w:color="auto"/>
        <w:left w:val="none" w:sz="0" w:space="0" w:color="auto"/>
        <w:bottom w:val="none" w:sz="0" w:space="0" w:color="auto"/>
        <w:right w:val="none" w:sz="0" w:space="0" w:color="auto"/>
      </w:divBdr>
    </w:div>
    <w:div w:id="404887653">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1308587">
      <w:bodyDiv w:val="1"/>
      <w:marLeft w:val="0"/>
      <w:marRight w:val="0"/>
      <w:marTop w:val="0"/>
      <w:marBottom w:val="0"/>
      <w:divBdr>
        <w:top w:val="none" w:sz="0" w:space="0" w:color="auto"/>
        <w:left w:val="none" w:sz="0" w:space="0" w:color="auto"/>
        <w:bottom w:val="none" w:sz="0" w:space="0" w:color="auto"/>
        <w:right w:val="none" w:sz="0" w:space="0" w:color="auto"/>
      </w:divBdr>
    </w:div>
    <w:div w:id="463349497">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18416906">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49483581">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699479233">
      <w:bodyDiv w:val="1"/>
      <w:marLeft w:val="0"/>
      <w:marRight w:val="0"/>
      <w:marTop w:val="0"/>
      <w:marBottom w:val="0"/>
      <w:divBdr>
        <w:top w:val="none" w:sz="0" w:space="0" w:color="auto"/>
        <w:left w:val="none" w:sz="0" w:space="0" w:color="auto"/>
        <w:bottom w:val="none" w:sz="0" w:space="0" w:color="auto"/>
        <w:right w:val="none" w:sz="0" w:space="0" w:color="auto"/>
      </w:divBdr>
      <w:divsChild>
        <w:div w:id="273220856">
          <w:marLeft w:val="0"/>
          <w:marRight w:val="0"/>
          <w:marTop w:val="0"/>
          <w:marBottom w:val="0"/>
          <w:divBdr>
            <w:top w:val="none" w:sz="0" w:space="0" w:color="auto"/>
            <w:left w:val="none" w:sz="0" w:space="0" w:color="auto"/>
            <w:bottom w:val="none" w:sz="0" w:space="0" w:color="auto"/>
            <w:right w:val="none" w:sz="0" w:space="0" w:color="auto"/>
          </w:divBdr>
        </w:div>
      </w:divsChild>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1121079">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03350872">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51646800">
      <w:bodyDiv w:val="1"/>
      <w:marLeft w:val="0"/>
      <w:marRight w:val="0"/>
      <w:marTop w:val="0"/>
      <w:marBottom w:val="0"/>
      <w:divBdr>
        <w:top w:val="none" w:sz="0" w:space="0" w:color="auto"/>
        <w:left w:val="none" w:sz="0" w:space="0" w:color="auto"/>
        <w:bottom w:val="none" w:sz="0" w:space="0" w:color="auto"/>
        <w:right w:val="none" w:sz="0" w:space="0" w:color="auto"/>
      </w:divBdr>
      <w:divsChild>
        <w:div w:id="658509669">
          <w:marLeft w:val="0"/>
          <w:marRight w:val="0"/>
          <w:marTop w:val="0"/>
          <w:marBottom w:val="0"/>
          <w:divBdr>
            <w:top w:val="none" w:sz="0" w:space="0" w:color="auto"/>
            <w:left w:val="none" w:sz="0" w:space="0" w:color="auto"/>
            <w:bottom w:val="none" w:sz="0" w:space="0" w:color="auto"/>
            <w:right w:val="none" w:sz="0" w:space="0" w:color="auto"/>
          </w:divBdr>
        </w:div>
        <w:div w:id="870068071">
          <w:marLeft w:val="0"/>
          <w:marRight w:val="0"/>
          <w:marTop w:val="0"/>
          <w:marBottom w:val="0"/>
          <w:divBdr>
            <w:top w:val="none" w:sz="0" w:space="0" w:color="auto"/>
            <w:left w:val="none" w:sz="0" w:space="0" w:color="auto"/>
            <w:bottom w:val="none" w:sz="0" w:space="0" w:color="auto"/>
            <w:right w:val="none" w:sz="0" w:space="0" w:color="auto"/>
          </w:divBdr>
        </w:div>
        <w:div w:id="609894055">
          <w:marLeft w:val="0"/>
          <w:marRight w:val="0"/>
          <w:marTop w:val="0"/>
          <w:marBottom w:val="0"/>
          <w:divBdr>
            <w:top w:val="none" w:sz="0" w:space="0" w:color="auto"/>
            <w:left w:val="none" w:sz="0" w:space="0" w:color="auto"/>
            <w:bottom w:val="none" w:sz="0" w:space="0" w:color="auto"/>
            <w:right w:val="none" w:sz="0" w:space="0" w:color="auto"/>
          </w:divBdr>
        </w:div>
        <w:div w:id="784428110">
          <w:marLeft w:val="0"/>
          <w:marRight w:val="0"/>
          <w:marTop w:val="0"/>
          <w:marBottom w:val="0"/>
          <w:divBdr>
            <w:top w:val="none" w:sz="0" w:space="0" w:color="auto"/>
            <w:left w:val="none" w:sz="0" w:space="0" w:color="auto"/>
            <w:bottom w:val="none" w:sz="0" w:space="0" w:color="auto"/>
            <w:right w:val="none" w:sz="0" w:space="0" w:color="auto"/>
          </w:divBdr>
        </w:div>
        <w:div w:id="348793868">
          <w:marLeft w:val="0"/>
          <w:marRight w:val="0"/>
          <w:marTop w:val="0"/>
          <w:marBottom w:val="0"/>
          <w:divBdr>
            <w:top w:val="none" w:sz="0" w:space="0" w:color="auto"/>
            <w:left w:val="none" w:sz="0" w:space="0" w:color="auto"/>
            <w:bottom w:val="none" w:sz="0" w:space="0" w:color="auto"/>
            <w:right w:val="none" w:sz="0" w:space="0" w:color="auto"/>
          </w:divBdr>
        </w:div>
        <w:div w:id="1349872926">
          <w:marLeft w:val="0"/>
          <w:marRight w:val="0"/>
          <w:marTop w:val="0"/>
          <w:marBottom w:val="0"/>
          <w:divBdr>
            <w:top w:val="none" w:sz="0" w:space="0" w:color="auto"/>
            <w:left w:val="none" w:sz="0" w:space="0" w:color="auto"/>
            <w:bottom w:val="none" w:sz="0" w:space="0" w:color="auto"/>
            <w:right w:val="none" w:sz="0" w:space="0" w:color="auto"/>
          </w:divBdr>
        </w:div>
        <w:div w:id="968897562">
          <w:marLeft w:val="0"/>
          <w:marRight w:val="0"/>
          <w:marTop w:val="0"/>
          <w:marBottom w:val="0"/>
          <w:divBdr>
            <w:top w:val="none" w:sz="0" w:space="0" w:color="auto"/>
            <w:left w:val="none" w:sz="0" w:space="0" w:color="auto"/>
            <w:bottom w:val="none" w:sz="0" w:space="0" w:color="auto"/>
            <w:right w:val="none" w:sz="0" w:space="0" w:color="auto"/>
          </w:divBdr>
        </w:div>
        <w:div w:id="1471555581">
          <w:marLeft w:val="0"/>
          <w:marRight w:val="0"/>
          <w:marTop w:val="0"/>
          <w:marBottom w:val="0"/>
          <w:divBdr>
            <w:top w:val="none" w:sz="0" w:space="0" w:color="auto"/>
            <w:left w:val="none" w:sz="0" w:space="0" w:color="auto"/>
            <w:bottom w:val="none" w:sz="0" w:space="0" w:color="auto"/>
            <w:right w:val="none" w:sz="0" w:space="0" w:color="auto"/>
          </w:divBdr>
        </w:div>
        <w:div w:id="771822496">
          <w:marLeft w:val="0"/>
          <w:marRight w:val="0"/>
          <w:marTop w:val="0"/>
          <w:marBottom w:val="0"/>
          <w:divBdr>
            <w:top w:val="none" w:sz="0" w:space="0" w:color="auto"/>
            <w:left w:val="none" w:sz="0" w:space="0" w:color="auto"/>
            <w:bottom w:val="none" w:sz="0" w:space="0" w:color="auto"/>
            <w:right w:val="none" w:sz="0" w:space="0" w:color="auto"/>
          </w:divBdr>
        </w:div>
        <w:div w:id="2046100339">
          <w:marLeft w:val="0"/>
          <w:marRight w:val="0"/>
          <w:marTop w:val="0"/>
          <w:marBottom w:val="0"/>
          <w:divBdr>
            <w:top w:val="none" w:sz="0" w:space="0" w:color="auto"/>
            <w:left w:val="none" w:sz="0" w:space="0" w:color="auto"/>
            <w:bottom w:val="none" w:sz="0" w:space="0" w:color="auto"/>
            <w:right w:val="none" w:sz="0" w:space="0" w:color="auto"/>
          </w:divBdr>
        </w:div>
        <w:div w:id="1769227902">
          <w:marLeft w:val="0"/>
          <w:marRight w:val="0"/>
          <w:marTop w:val="0"/>
          <w:marBottom w:val="0"/>
          <w:divBdr>
            <w:top w:val="none" w:sz="0" w:space="0" w:color="auto"/>
            <w:left w:val="none" w:sz="0" w:space="0" w:color="auto"/>
            <w:bottom w:val="none" w:sz="0" w:space="0" w:color="auto"/>
            <w:right w:val="none" w:sz="0" w:space="0" w:color="auto"/>
          </w:divBdr>
        </w:div>
        <w:div w:id="2013795513">
          <w:marLeft w:val="0"/>
          <w:marRight w:val="0"/>
          <w:marTop w:val="0"/>
          <w:marBottom w:val="0"/>
          <w:divBdr>
            <w:top w:val="none" w:sz="0" w:space="0" w:color="auto"/>
            <w:left w:val="none" w:sz="0" w:space="0" w:color="auto"/>
            <w:bottom w:val="none" w:sz="0" w:space="0" w:color="auto"/>
            <w:right w:val="none" w:sz="0" w:space="0" w:color="auto"/>
          </w:divBdr>
        </w:div>
        <w:div w:id="354621448">
          <w:marLeft w:val="0"/>
          <w:marRight w:val="0"/>
          <w:marTop w:val="0"/>
          <w:marBottom w:val="0"/>
          <w:divBdr>
            <w:top w:val="none" w:sz="0" w:space="0" w:color="auto"/>
            <w:left w:val="none" w:sz="0" w:space="0" w:color="auto"/>
            <w:bottom w:val="none" w:sz="0" w:space="0" w:color="auto"/>
            <w:right w:val="none" w:sz="0" w:space="0" w:color="auto"/>
          </w:divBdr>
        </w:div>
        <w:div w:id="13968783">
          <w:marLeft w:val="0"/>
          <w:marRight w:val="0"/>
          <w:marTop w:val="0"/>
          <w:marBottom w:val="0"/>
          <w:divBdr>
            <w:top w:val="none" w:sz="0" w:space="0" w:color="auto"/>
            <w:left w:val="none" w:sz="0" w:space="0" w:color="auto"/>
            <w:bottom w:val="none" w:sz="0" w:space="0" w:color="auto"/>
            <w:right w:val="none" w:sz="0" w:space="0" w:color="auto"/>
          </w:divBdr>
        </w:div>
        <w:div w:id="2026319618">
          <w:marLeft w:val="0"/>
          <w:marRight w:val="0"/>
          <w:marTop w:val="0"/>
          <w:marBottom w:val="0"/>
          <w:divBdr>
            <w:top w:val="none" w:sz="0" w:space="0" w:color="auto"/>
            <w:left w:val="none" w:sz="0" w:space="0" w:color="auto"/>
            <w:bottom w:val="none" w:sz="0" w:space="0" w:color="auto"/>
            <w:right w:val="none" w:sz="0" w:space="0" w:color="auto"/>
          </w:divBdr>
        </w:div>
        <w:div w:id="2072607260">
          <w:marLeft w:val="0"/>
          <w:marRight w:val="0"/>
          <w:marTop w:val="0"/>
          <w:marBottom w:val="0"/>
          <w:divBdr>
            <w:top w:val="none" w:sz="0" w:space="0" w:color="auto"/>
            <w:left w:val="none" w:sz="0" w:space="0" w:color="auto"/>
            <w:bottom w:val="none" w:sz="0" w:space="0" w:color="auto"/>
            <w:right w:val="none" w:sz="0" w:space="0" w:color="auto"/>
          </w:divBdr>
        </w:div>
        <w:div w:id="657080297">
          <w:marLeft w:val="0"/>
          <w:marRight w:val="0"/>
          <w:marTop w:val="0"/>
          <w:marBottom w:val="0"/>
          <w:divBdr>
            <w:top w:val="none" w:sz="0" w:space="0" w:color="auto"/>
            <w:left w:val="none" w:sz="0" w:space="0" w:color="auto"/>
            <w:bottom w:val="none" w:sz="0" w:space="0" w:color="auto"/>
            <w:right w:val="none" w:sz="0" w:space="0" w:color="auto"/>
          </w:divBdr>
        </w:div>
        <w:div w:id="1478523607">
          <w:marLeft w:val="0"/>
          <w:marRight w:val="0"/>
          <w:marTop w:val="0"/>
          <w:marBottom w:val="0"/>
          <w:divBdr>
            <w:top w:val="none" w:sz="0" w:space="0" w:color="auto"/>
            <w:left w:val="none" w:sz="0" w:space="0" w:color="auto"/>
            <w:bottom w:val="none" w:sz="0" w:space="0" w:color="auto"/>
            <w:right w:val="none" w:sz="0" w:space="0" w:color="auto"/>
          </w:divBdr>
        </w:div>
        <w:div w:id="715280782">
          <w:marLeft w:val="0"/>
          <w:marRight w:val="0"/>
          <w:marTop w:val="0"/>
          <w:marBottom w:val="0"/>
          <w:divBdr>
            <w:top w:val="none" w:sz="0" w:space="0" w:color="auto"/>
            <w:left w:val="none" w:sz="0" w:space="0" w:color="auto"/>
            <w:bottom w:val="none" w:sz="0" w:space="0" w:color="auto"/>
            <w:right w:val="none" w:sz="0" w:space="0" w:color="auto"/>
          </w:divBdr>
        </w:div>
        <w:div w:id="1714764915">
          <w:marLeft w:val="0"/>
          <w:marRight w:val="0"/>
          <w:marTop w:val="0"/>
          <w:marBottom w:val="0"/>
          <w:divBdr>
            <w:top w:val="none" w:sz="0" w:space="0" w:color="auto"/>
            <w:left w:val="none" w:sz="0" w:space="0" w:color="auto"/>
            <w:bottom w:val="none" w:sz="0" w:space="0" w:color="auto"/>
            <w:right w:val="none" w:sz="0" w:space="0" w:color="auto"/>
          </w:divBdr>
        </w:div>
        <w:div w:id="520435004">
          <w:marLeft w:val="0"/>
          <w:marRight w:val="0"/>
          <w:marTop w:val="0"/>
          <w:marBottom w:val="0"/>
          <w:divBdr>
            <w:top w:val="none" w:sz="0" w:space="0" w:color="auto"/>
            <w:left w:val="none" w:sz="0" w:space="0" w:color="auto"/>
            <w:bottom w:val="none" w:sz="0" w:space="0" w:color="auto"/>
            <w:right w:val="none" w:sz="0" w:space="0" w:color="auto"/>
          </w:divBdr>
        </w:div>
        <w:div w:id="1367028619">
          <w:marLeft w:val="0"/>
          <w:marRight w:val="0"/>
          <w:marTop w:val="0"/>
          <w:marBottom w:val="0"/>
          <w:divBdr>
            <w:top w:val="none" w:sz="0" w:space="0" w:color="auto"/>
            <w:left w:val="none" w:sz="0" w:space="0" w:color="auto"/>
            <w:bottom w:val="none" w:sz="0" w:space="0" w:color="auto"/>
            <w:right w:val="none" w:sz="0" w:space="0" w:color="auto"/>
          </w:divBdr>
        </w:div>
        <w:div w:id="2042895188">
          <w:marLeft w:val="0"/>
          <w:marRight w:val="0"/>
          <w:marTop w:val="0"/>
          <w:marBottom w:val="0"/>
          <w:divBdr>
            <w:top w:val="none" w:sz="0" w:space="0" w:color="auto"/>
            <w:left w:val="none" w:sz="0" w:space="0" w:color="auto"/>
            <w:bottom w:val="none" w:sz="0" w:space="0" w:color="auto"/>
            <w:right w:val="none" w:sz="0" w:space="0" w:color="auto"/>
          </w:divBdr>
        </w:div>
        <w:div w:id="1696691550">
          <w:marLeft w:val="0"/>
          <w:marRight w:val="0"/>
          <w:marTop w:val="0"/>
          <w:marBottom w:val="0"/>
          <w:divBdr>
            <w:top w:val="none" w:sz="0" w:space="0" w:color="auto"/>
            <w:left w:val="none" w:sz="0" w:space="0" w:color="auto"/>
            <w:bottom w:val="none" w:sz="0" w:space="0" w:color="auto"/>
            <w:right w:val="none" w:sz="0" w:space="0" w:color="auto"/>
          </w:divBdr>
        </w:div>
      </w:divsChild>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93594558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04091439">
      <w:bodyDiv w:val="1"/>
      <w:marLeft w:val="0"/>
      <w:marRight w:val="0"/>
      <w:marTop w:val="0"/>
      <w:marBottom w:val="0"/>
      <w:divBdr>
        <w:top w:val="none" w:sz="0" w:space="0" w:color="auto"/>
        <w:left w:val="none" w:sz="0" w:space="0" w:color="auto"/>
        <w:bottom w:val="none" w:sz="0" w:space="0" w:color="auto"/>
        <w:right w:val="none" w:sz="0" w:space="0" w:color="auto"/>
      </w:divBdr>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38314782">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63618657">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49776878">
      <w:bodyDiv w:val="1"/>
      <w:marLeft w:val="0"/>
      <w:marRight w:val="0"/>
      <w:marTop w:val="0"/>
      <w:marBottom w:val="0"/>
      <w:divBdr>
        <w:top w:val="none" w:sz="0" w:space="0" w:color="auto"/>
        <w:left w:val="none" w:sz="0" w:space="0" w:color="auto"/>
        <w:bottom w:val="none" w:sz="0" w:space="0" w:color="auto"/>
        <w:right w:val="none" w:sz="0" w:space="0" w:color="auto"/>
      </w:divBdr>
    </w:div>
    <w:div w:id="1256861035">
      <w:bodyDiv w:val="1"/>
      <w:marLeft w:val="0"/>
      <w:marRight w:val="0"/>
      <w:marTop w:val="0"/>
      <w:marBottom w:val="0"/>
      <w:divBdr>
        <w:top w:val="none" w:sz="0" w:space="0" w:color="auto"/>
        <w:left w:val="none" w:sz="0" w:space="0" w:color="auto"/>
        <w:bottom w:val="none" w:sz="0" w:space="0" w:color="auto"/>
        <w:right w:val="none" w:sz="0" w:space="0" w:color="auto"/>
      </w:divBdr>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78870913">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2347479">
      <w:bodyDiv w:val="1"/>
      <w:marLeft w:val="0"/>
      <w:marRight w:val="0"/>
      <w:marTop w:val="0"/>
      <w:marBottom w:val="0"/>
      <w:divBdr>
        <w:top w:val="none" w:sz="0" w:space="0" w:color="auto"/>
        <w:left w:val="none" w:sz="0" w:space="0" w:color="auto"/>
        <w:bottom w:val="none" w:sz="0" w:space="0" w:color="auto"/>
        <w:right w:val="none" w:sz="0" w:space="0" w:color="auto"/>
      </w:divBdr>
      <w:divsChild>
        <w:div w:id="1709835510">
          <w:marLeft w:val="0"/>
          <w:marRight w:val="0"/>
          <w:marTop w:val="0"/>
          <w:marBottom w:val="0"/>
          <w:divBdr>
            <w:top w:val="none" w:sz="0" w:space="0" w:color="auto"/>
            <w:left w:val="none" w:sz="0" w:space="0" w:color="auto"/>
            <w:bottom w:val="none" w:sz="0" w:space="0" w:color="auto"/>
            <w:right w:val="none" w:sz="0" w:space="0" w:color="auto"/>
          </w:divBdr>
          <w:divsChild>
            <w:div w:id="1406487156">
              <w:marLeft w:val="0"/>
              <w:marRight w:val="0"/>
              <w:marTop w:val="0"/>
              <w:marBottom w:val="0"/>
              <w:divBdr>
                <w:top w:val="none" w:sz="0" w:space="0" w:color="auto"/>
                <w:left w:val="none" w:sz="0" w:space="0" w:color="auto"/>
                <w:bottom w:val="none" w:sz="0" w:space="0" w:color="auto"/>
                <w:right w:val="none" w:sz="0" w:space="0" w:color="auto"/>
              </w:divBdr>
              <w:divsChild>
                <w:div w:id="9944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954218">
          <w:marLeft w:val="0"/>
          <w:marRight w:val="0"/>
          <w:marTop w:val="0"/>
          <w:marBottom w:val="0"/>
          <w:divBdr>
            <w:top w:val="none" w:sz="0" w:space="0" w:color="auto"/>
            <w:left w:val="none" w:sz="0" w:space="0" w:color="auto"/>
            <w:bottom w:val="none" w:sz="0" w:space="0" w:color="auto"/>
            <w:right w:val="none" w:sz="0" w:space="0" w:color="auto"/>
          </w:divBdr>
          <w:divsChild>
            <w:div w:id="136455151">
              <w:marLeft w:val="0"/>
              <w:marRight w:val="0"/>
              <w:marTop w:val="0"/>
              <w:marBottom w:val="0"/>
              <w:divBdr>
                <w:top w:val="none" w:sz="0" w:space="0" w:color="auto"/>
                <w:left w:val="none" w:sz="0" w:space="0" w:color="auto"/>
                <w:bottom w:val="none" w:sz="0" w:space="0" w:color="auto"/>
                <w:right w:val="none" w:sz="0" w:space="0" w:color="auto"/>
              </w:divBdr>
              <w:divsChild>
                <w:div w:id="1419715427">
                  <w:marLeft w:val="0"/>
                  <w:marRight w:val="0"/>
                  <w:marTop w:val="0"/>
                  <w:marBottom w:val="0"/>
                  <w:divBdr>
                    <w:top w:val="none" w:sz="0" w:space="0" w:color="auto"/>
                    <w:left w:val="none" w:sz="0" w:space="0" w:color="auto"/>
                    <w:bottom w:val="none" w:sz="0" w:space="0" w:color="auto"/>
                    <w:right w:val="none" w:sz="0" w:space="0" w:color="auto"/>
                  </w:divBdr>
                </w:div>
                <w:div w:id="633364164">
                  <w:marLeft w:val="0"/>
                  <w:marRight w:val="0"/>
                  <w:marTop w:val="0"/>
                  <w:marBottom w:val="0"/>
                  <w:divBdr>
                    <w:top w:val="none" w:sz="0" w:space="0" w:color="auto"/>
                    <w:left w:val="none" w:sz="0" w:space="0" w:color="auto"/>
                    <w:bottom w:val="none" w:sz="0" w:space="0" w:color="auto"/>
                    <w:right w:val="none" w:sz="0" w:space="0" w:color="auto"/>
                  </w:divBdr>
                </w:div>
                <w:div w:id="931625922">
                  <w:marLeft w:val="0"/>
                  <w:marRight w:val="0"/>
                  <w:marTop w:val="0"/>
                  <w:marBottom w:val="0"/>
                  <w:divBdr>
                    <w:top w:val="none" w:sz="0" w:space="0" w:color="auto"/>
                    <w:left w:val="none" w:sz="0" w:space="0" w:color="auto"/>
                    <w:bottom w:val="none" w:sz="0" w:space="0" w:color="auto"/>
                    <w:right w:val="none" w:sz="0" w:space="0" w:color="auto"/>
                  </w:divBdr>
                </w:div>
                <w:div w:id="1850409667">
                  <w:marLeft w:val="0"/>
                  <w:marRight w:val="0"/>
                  <w:marTop w:val="0"/>
                  <w:marBottom w:val="0"/>
                  <w:divBdr>
                    <w:top w:val="none" w:sz="0" w:space="0" w:color="auto"/>
                    <w:left w:val="none" w:sz="0" w:space="0" w:color="auto"/>
                    <w:bottom w:val="none" w:sz="0" w:space="0" w:color="auto"/>
                    <w:right w:val="none" w:sz="0" w:space="0" w:color="auto"/>
                  </w:divBdr>
                </w:div>
                <w:div w:id="2011132267">
                  <w:marLeft w:val="0"/>
                  <w:marRight w:val="0"/>
                  <w:marTop w:val="0"/>
                  <w:marBottom w:val="0"/>
                  <w:divBdr>
                    <w:top w:val="none" w:sz="0" w:space="0" w:color="auto"/>
                    <w:left w:val="none" w:sz="0" w:space="0" w:color="auto"/>
                    <w:bottom w:val="none" w:sz="0" w:space="0" w:color="auto"/>
                    <w:right w:val="none" w:sz="0" w:space="0" w:color="auto"/>
                  </w:divBdr>
                </w:div>
                <w:div w:id="1382510670">
                  <w:marLeft w:val="0"/>
                  <w:marRight w:val="0"/>
                  <w:marTop w:val="0"/>
                  <w:marBottom w:val="0"/>
                  <w:divBdr>
                    <w:top w:val="none" w:sz="0" w:space="0" w:color="auto"/>
                    <w:left w:val="none" w:sz="0" w:space="0" w:color="auto"/>
                    <w:bottom w:val="none" w:sz="0" w:space="0" w:color="auto"/>
                    <w:right w:val="none" w:sz="0" w:space="0" w:color="auto"/>
                  </w:divBdr>
                </w:div>
                <w:div w:id="2137527949">
                  <w:marLeft w:val="0"/>
                  <w:marRight w:val="0"/>
                  <w:marTop w:val="0"/>
                  <w:marBottom w:val="0"/>
                  <w:divBdr>
                    <w:top w:val="none" w:sz="0" w:space="0" w:color="auto"/>
                    <w:left w:val="none" w:sz="0" w:space="0" w:color="auto"/>
                    <w:bottom w:val="none" w:sz="0" w:space="0" w:color="auto"/>
                    <w:right w:val="none" w:sz="0" w:space="0" w:color="auto"/>
                  </w:divBdr>
                </w:div>
                <w:div w:id="93706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4921342">
      <w:bodyDiv w:val="1"/>
      <w:marLeft w:val="0"/>
      <w:marRight w:val="0"/>
      <w:marTop w:val="0"/>
      <w:marBottom w:val="0"/>
      <w:divBdr>
        <w:top w:val="none" w:sz="0" w:space="0" w:color="auto"/>
        <w:left w:val="none" w:sz="0" w:space="0" w:color="auto"/>
        <w:bottom w:val="none" w:sz="0" w:space="0" w:color="auto"/>
        <w:right w:val="none" w:sz="0" w:space="0" w:color="auto"/>
      </w:divBdr>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688368419">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30049513">
      <w:bodyDiv w:val="1"/>
      <w:marLeft w:val="0"/>
      <w:marRight w:val="0"/>
      <w:marTop w:val="0"/>
      <w:marBottom w:val="0"/>
      <w:divBdr>
        <w:top w:val="none" w:sz="0" w:space="0" w:color="auto"/>
        <w:left w:val="none" w:sz="0" w:space="0" w:color="auto"/>
        <w:bottom w:val="none" w:sz="0" w:space="0" w:color="auto"/>
        <w:right w:val="none" w:sz="0" w:space="0" w:color="auto"/>
      </w:divBdr>
    </w:div>
    <w:div w:id="1834375811">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4560531">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79666090">
      <w:bodyDiv w:val="1"/>
      <w:marLeft w:val="0"/>
      <w:marRight w:val="0"/>
      <w:marTop w:val="0"/>
      <w:marBottom w:val="0"/>
      <w:divBdr>
        <w:top w:val="none" w:sz="0" w:space="0" w:color="auto"/>
        <w:left w:val="none" w:sz="0" w:space="0" w:color="auto"/>
        <w:bottom w:val="none" w:sz="0" w:space="0" w:color="auto"/>
        <w:right w:val="none" w:sz="0" w:space="0" w:color="auto"/>
      </w:divBdr>
    </w:div>
    <w:div w:id="2084718593">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 w:id="2113745550">
      <w:bodyDiv w:val="1"/>
      <w:marLeft w:val="0"/>
      <w:marRight w:val="0"/>
      <w:marTop w:val="0"/>
      <w:marBottom w:val="0"/>
      <w:divBdr>
        <w:top w:val="none" w:sz="0" w:space="0" w:color="auto"/>
        <w:left w:val="none" w:sz="0" w:space="0" w:color="auto"/>
        <w:bottom w:val="none" w:sz="0" w:space="0" w:color="auto"/>
        <w:right w:val="none" w:sz="0" w:space="0" w:color="auto"/>
      </w:divBdr>
      <w:divsChild>
        <w:div w:id="1196388384">
          <w:marLeft w:val="0"/>
          <w:marRight w:val="0"/>
          <w:marTop w:val="0"/>
          <w:marBottom w:val="0"/>
          <w:divBdr>
            <w:top w:val="none" w:sz="0" w:space="0" w:color="auto"/>
            <w:left w:val="none" w:sz="0" w:space="0" w:color="auto"/>
            <w:bottom w:val="none" w:sz="0" w:space="0" w:color="auto"/>
            <w:right w:val="none" w:sz="0" w:space="0" w:color="auto"/>
          </w:divBdr>
          <w:divsChild>
            <w:div w:id="735787116">
              <w:marLeft w:val="0"/>
              <w:marRight w:val="0"/>
              <w:marTop w:val="0"/>
              <w:marBottom w:val="0"/>
              <w:divBdr>
                <w:top w:val="none" w:sz="0" w:space="0" w:color="auto"/>
                <w:left w:val="none" w:sz="0" w:space="0" w:color="auto"/>
                <w:bottom w:val="none" w:sz="0" w:space="0" w:color="auto"/>
                <w:right w:val="none" w:sz="0" w:space="0" w:color="auto"/>
              </w:divBdr>
            </w:div>
            <w:div w:id="482041844">
              <w:marLeft w:val="0"/>
              <w:marRight w:val="0"/>
              <w:marTop w:val="0"/>
              <w:marBottom w:val="0"/>
              <w:divBdr>
                <w:top w:val="none" w:sz="0" w:space="0" w:color="auto"/>
                <w:left w:val="none" w:sz="0" w:space="0" w:color="auto"/>
                <w:bottom w:val="none" w:sz="0" w:space="0" w:color="auto"/>
                <w:right w:val="none" w:sz="0" w:space="0" w:color="auto"/>
              </w:divBdr>
            </w:div>
            <w:div w:id="783159688">
              <w:marLeft w:val="0"/>
              <w:marRight w:val="0"/>
              <w:marTop w:val="0"/>
              <w:marBottom w:val="0"/>
              <w:divBdr>
                <w:top w:val="none" w:sz="0" w:space="0" w:color="auto"/>
                <w:left w:val="none" w:sz="0" w:space="0" w:color="auto"/>
                <w:bottom w:val="none" w:sz="0" w:space="0" w:color="auto"/>
                <w:right w:val="none" w:sz="0" w:space="0" w:color="auto"/>
              </w:divBdr>
            </w:div>
            <w:div w:id="295992621">
              <w:marLeft w:val="0"/>
              <w:marRight w:val="0"/>
              <w:marTop w:val="0"/>
              <w:marBottom w:val="0"/>
              <w:divBdr>
                <w:top w:val="none" w:sz="0" w:space="0" w:color="auto"/>
                <w:left w:val="none" w:sz="0" w:space="0" w:color="auto"/>
                <w:bottom w:val="none" w:sz="0" w:space="0" w:color="auto"/>
                <w:right w:val="none" w:sz="0" w:space="0" w:color="auto"/>
              </w:divBdr>
            </w:div>
            <w:div w:id="2125953248">
              <w:marLeft w:val="0"/>
              <w:marRight w:val="0"/>
              <w:marTop w:val="0"/>
              <w:marBottom w:val="0"/>
              <w:divBdr>
                <w:top w:val="none" w:sz="0" w:space="0" w:color="auto"/>
                <w:left w:val="none" w:sz="0" w:space="0" w:color="auto"/>
                <w:bottom w:val="none" w:sz="0" w:space="0" w:color="auto"/>
                <w:right w:val="none" w:sz="0" w:space="0" w:color="auto"/>
              </w:divBdr>
            </w:div>
          </w:divsChild>
        </w:div>
        <w:div w:id="792141617">
          <w:marLeft w:val="0"/>
          <w:marRight w:val="0"/>
          <w:marTop w:val="0"/>
          <w:marBottom w:val="0"/>
          <w:divBdr>
            <w:top w:val="none" w:sz="0" w:space="0" w:color="auto"/>
            <w:left w:val="none" w:sz="0" w:space="0" w:color="auto"/>
            <w:bottom w:val="none" w:sz="0" w:space="0" w:color="auto"/>
            <w:right w:val="none" w:sz="0" w:space="0" w:color="auto"/>
          </w:divBdr>
          <w:divsChild>
            <w:div w:id="749623976">
              <w:marLeft w:val="0"/>
              <w:marRight w:val="0"/>
              <w:marTop w:val="0"/>
              <w:marBottom w:val="0"/>
              <w:divBdr>
                <w:top w:val="none" w:sz="0" w:space="0" w:color="auto"/>
                <w:left w:val="none" w:sz="0" w:space="0" w:color="auto"/>
                <w:bottom w:val="none" w:sz="0" w:space="0" w:color="auto"/>
                <w:right w:val="none" w:sz="0" w:space="0" w:color="auto"/>
              </w:divBdr>
            </w:div>
            <w:div w:id="1290433733">
              <w:marLeft w:val="0"/>
              <w:marRight w:val="0"/>
              <w:marTop w:val="0"/>
              <w:marBottom w:val="0"/>
              <w:divBdr>
                <w:top w:val="none" w:sz="0" w:space="0" w:color="auto"/>
                <w:left w:val="none" w:sz="0" w:space="0" w:color="auto"/>
                <w:bottom w:val="none" w:sz="0" w:space="0" w:color="auto"/>
                <w:right w:val="none" w:sz="0" w:space="0" w:color="auto"/>
              </w:divBdr>
            </w:div>
            <w:div w:id="222761135">
              <w:marLeft w:val="0"/>
              <w:marRight w:val="0"/>
              <w:marTop w:val="0"/>
              <w:marBottom w:val="0"/>
              <w:divBdr>
                <w:top w:val="none" w:sz="0" w:space="0" w:color="auto"/>
                <w:left w:val="none" w:sz="0" w:space="0" w:color="auto"/>
                <w:bottom w:val="none" w:sz="0" w:space="0" w:color="auto"/>
                <w:right w:val="none" w:sz="0" w:space="0" w:color="auto"/>
              </w:divBdr>
            </w:div>
            <w:div w:id="130949900">
              <w:marLeft w:val="0"/>
              <w:marRight w:val="0"/>
              <w:marTop w:val="0"/>
              <w:marBottom w:val="0"/>
              <w:divBdr>
                <w:top w:val="none" w:sz="0" w:space="0" w:color="auto"/>
                <w:left w:val="none" w:sz="0" w:space="0" w:color="auto"/>
                <w:bottom w:val="none" w:sz="0" w:space="0" w:color="auto"/>
                <w:right w:val="none" w:sz="0" w:space="0" w:color="auto"/>
              </w:divBdr>
            </w:div>
            <w:div w:id="1001664503">
              <w:marLeft w:val="0"/>
              <w:marRight w:val="0"/>
              <w:marTop w:val="0"/>
              <w:marBottom w:val="0"/>
              <w:divBdr>
                <w:top w:val="none" w:sz="0" w:space="0" w:color="auto"/>
                <w:left w:val="none" w:sz="0" w:space="0" w:color="auto"/>
                <w:bottom w:val="none" w:sz="0" w:space="0" w:color="auto"/>
                <w:right w:val="none" w:sz="0" w:space="0" w:color="auto"/>
              </w:divBdr>
            </w:div>
          </w:divsChild>
        </w:div>
        <w:div w:id="1335912447">
          <w:marLeft w:val="0"/>
          <w:marRight w:val="0"/>
          <w:marTop w:val="0"/>
          <w:marBottom w:val="0"/>
          <w:divBdr>
            <w:top w:val="none" w:sz="0" w:space="0" w:color="auto"/>
            <w:left w:val="none" w:sz="0" w:space="0" w:color="auto"/>
            <w:bottom w:val="none" w:sz="0" w:space="0" w:color="auto"/>
            <w:right w:val="none" w:sz="0" w:space="0" w:color="auto"/>
          </w:divBdr>
          <w:divsChild>
            <w:div w:id="1146777748">
              <w:marLeft w:val="0"/>
              <w:marRight w:val="0"/>
              <w:marTop w:val="0"/>
              <w:marBottom w:val="0"/>
              <w:divBdr>
                <w:top w:val="none" w:sz="0" w:space="0" w:color="auto"/>
                <w:left w:val="none" w:sz="0" w:space="0" w:color="auto"/>
                <w:bottom w:val="none" w:sz="0" w:space="0" w:color="auto"/>
                <w:right w:val="none" w:sz="0" w:space="0" w:color="auto"/>
              </w:divBdr>
            </w:div>
            <w:div w:id="1747454189">
              <w:marLeft w:val="0"/>
              <w:marRight w:val="0"/>
              <w:marTop w:val="0"/>
              <w:marBottom w:val="0"/>
              <w:divBdr>
                <w:top w:val="none" w:sz="0" w:space="0" w:color="auto"/>
                <w:left w:val="none" w:sz="0" w:space="0" w:color="auto"/>
                <w:bottom w:val="none" w:sz="0" w:space="0" w:color="auto"/>
                <w:right w:val="none" w:sz="0" w:space="0" w:color="auto"/>
              </w:divBdr>
            </w:div>
            <w:div w:id="551428089">
              <w:marLeft w:val="0"/>
              <w:marRight w:val="0"/>
              <w:marTop w:val="0"/>
              <w:marBottom w:val="0"/>
              <w:divBdr>
                <w:top w:val="none" w:sz="0" w:space="0" w:color="auto"/>
                <w:left w:val="none" w:sz="0" w:space="0" w:color="auto"/>
                <w:bottom w:val="none" w:sz="0" w:space="0" w:color="auto"/>
                <w:right w:val="none" w:sz="0" w:space="0" w:color="auto"/>
              </w:divBdr>
            </w:div>
            <w:div w:id="280303865">
              <w:marLeft w:val="0"/>
              <w:marRight w:val="0"/>
              <w:marTop w:val="0"/>
              <w:marBottom w:val="0"/>
              <w:divBdr>
                <w:top w:val="none" w:sz="0" w:space="0" w:color="auto"/>
                <w:left w:val="none" w:sz="0" w:space="0" w:color="auto"/>
                <w:bottom w:val="none" w:sz="0" w:space="0" w:color="auto"/>
                <w:right w:val="none" w:sz="0" w:space="0" w:color="auto"/>
              </w:divBdr>
            </w:div>
            <w:div w:id="354967287">
              <w:marLeft w:val="0"/>
              <w:marRight w:val="0"/>
              <w:marTop w:val="0"/>
              <w:marBottom w:val="0"/>
              <w:divBdr>
                <w:top w:val="none" w:sz="0" w:space="0" w:color="auto"/>
                <w:left w:val="none" w:sz="0" w:space="0" w:color="auto"/>
                <w:bottom w:val="none" w:sz="0" w:space="0" w:color="auto"/>
                <w:right w:val="none" w:sz="0" w:space="0" w:color="auto"/>
              </w:divBdr>
            </w:div>
          </w:divsChild>
        </w:div>
        <w:div w:id="1383824382">
          <w:marLeft w:val="0"/>
          <w:marRight w:val="0"/>
          <w:marTop w:val="0"/>
          <w:marBottom w:val="0"/>
          <w:divBdr>
            <w:top w:val="none" w:sz="0" w:space="0" w:color="auto"/>
            <w:left w:val="none" w:sz="0" w:space="0" w:color="auto"/>
            <w:bottom w:val="none" w:sz="0" w:space="0" w:color="auto"/>
            <w:right w:val="none" w:sz="0" w:space="0" w:color="auto"/>
          </w:divBdr>
        </w:div>
        <w:div w:id="1498426723">
          <w:marLeft w:val="0"/>
          <w:marRight w:val="0"/>
          <w:marTop w:val="0"/>
          <w:marBottom w:val="0"/>
          <w:divBdr>
            <w:top w:val="none" w:sz="0" w:space="0" w:color="auto"/>
            <w:left w:val="none" w:sz="0" w:space="0" w:color="auto"/>
            <w:bottom w:val="none" w:sz="0" w:space="0" w:color="auto"/>
            <w:right w:val="none" w:sz="0" w:space="0" w:color="auto"/>
          </w:divBdr>
        </w:div>
        <w:div w:id="1244486448">
          <w:marLeft w:val="0"/>
          <w:marRight w:val="0"/>
          <w:marTop w:val="0"/>
          <w:marBottom w:val="0"/>
          <w:divBdr>
            <w:top w:val="none" w:sz="0" w:space="0" w:color="auto"/>
            <w:left w:val="none" w:sz="0" w:space="0" w:color="auto"/>
            <w:bottom w:val="none" w:sz="0" w:space="0" w:color="auto"/>
            <w:right w:val="none" w:sz="0" w:space="0" w:color="auto"/>
          </w:divBdr>
        </w:div>
        <w:div w:id="1400906566">
          <w:marLeft w:val="0"/>
          <w:marRight w:val="0"/>
          <w:marTop w:val="0"/>
          <w:marBottom w:val="0"/>
          <w:divBdr>
            <w:top w:val="none" w:sz="0" w:space="0" w:color="auto"/>
            <w:left w:val="none" w:sz="0" w:space="0" w:color="auto"/>
            <w:bottom w:val="none" w:sz="0" w:space="0" w:color="auto"/>
            <w:right w:val="none" w:sz="0" w:space="0" w:color="auto"/>
          </w:divBdr>
        </w:div>
        <w:div w:id="1408192706">
          <w:marLeft w:val="0"/>
          <w:marRight w:val="0"/>
          <w:marTop w:val="0"/>
          <w:marBottom w:val="0"/>
          <w:divBdr>
            <w:top w:val="none" w:sz="0" w:space="0" w:color="auto"/>
            <w:left w:val="none" w:sz="0" w:space="0" w:color="auto"/>
            <w:bottom w:val="none" w:sz="0" w:space="0" w:color="auto"/>
            <w:right w:val="none" w:sz="0" w:space="0" w:color="auto"/>
          </w:divBdr>
        </w:div>
        <w:div w:id="1076634620">
          <w:marLeft w:val="0"/>
          <w:marRight w:val="0"/>
          <w:marTop w:val="0"/>
          <w:marBottom w:val="0"/>
          <w:divBdr>
            <w:top w:val="none" w:sz="0" w:space="0" w:color="auto"/>
            <w:left w:val="none" w:sz="0" w:space="0" w:color="auto"/>
            <w:bottom w:val="none" w:sz="0" w:space="0" w:color="auto"/>
            <w:right w:val="none" w:sz="0" w:space="0" w:color="auto"/>
          </w:divBdr>
        </w:div>
        <w:div w:id="64230015">
          <w:marLeft w:val="0"/>
          <w:marRight w:val="0"/>
          <w:marTop w:val="0"/>
          <w:marBottom w:val="0"/>
          <w:divBdr>
            <w:top w:val="none" w:sz="0" w:space="0" w:color="auto"/>
            <w:left w:val="none" w:sz="0" w:space="0" w:color="auto"/>
            <w:bottom w:val="none" w:sz="0" w:space="0" w:color="auto"/>
            <w:right w:val="none" w:sz="0" w:space="0" w:color="auto"/>
          </w:divBdr>
        </w:div>
        <w:div w:id="311832002">
          <w:marLeft w:val="0"/>
          <w:marRight w:val="0"/>
          <w:marTop w:val="0"/>
          <w:marBottom w:val="0"/>
          <w:divBdr>
            <w:top w:val="none" w:sz="0" w:space="0" w:color="auto"/>
            <w:left w:val="none" w:sz="0" w:space="0" w:color="auto"/>
            <w:bottom w:val="none" w:sz="0" w:space="0" w:color="auto"/>
            <w:right w:val="none" w:sz="0" w:space="0" w:color="auto"/>
          </w:divBdr>
        </w:div>
        <w:div w:id="190847389">
          <w:marLeft w:val="0"/>
          <w:marRight w:val="0"/>
          <w:marTop w:val="0"/>
          <w:marBottom w:val="0"/>
          <w:divBdr>
            <w:top w:val="none" w:sz="0" w:space="0" w:color="auto"/>
            <w:left w:val="none" w:sz="0" w:space="0" w:color="auto"/>
            <w:bottom w:val="none" w:sz="0" w:space="0" w:color="auto"/>
            <w:right w:val="none" w:sz="0" w:space="0" w:color="auto"/>
          </w:divBdr>
        </w:div>
        <w:div w:id="433205447">
          <w:marLeft w:val="0"/>
          <w:marRight w:val="0"/>
          <w:marTop w:val="0"/>
          <w:marBottom w:val="0"/>
          <w:divBdr>
            <w:top w:val="none" w:sz="0" w:space="0" w:color="auto"/>
            <w:left w:val="none" w:sz="0" w:space="0" w:color="auto"/>
            <w:bottom w:val="none" w:sz="0" w:space="0" w:color="auto"/>
            <w:right w:val="none" w:sz="0" w:space="0" w:color="auto"/>
          </w:divBdr>
        </w:div>
        <w:div w:id="1575776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c@fgcu.edu" TargetMode="External"/><Relationship Id="rId13" Type="http://schemas.openxmlformats.org/officeDocument/2006/relationships/hyperlink" Target="https://www.afscmefl.org/" TargetMode="External"/><Relationship Id="rId18" Type="http://schemas.openxmlformats.org/officeDocument/2006/relationships/hyperlink" Target="https://www.fgcu.edu/ombuds/grantinaid" TargetMode="External"/><Relationship Id="rId3" Type="http://schemas.openxmlformats.org/officeDocument/2006/relationships/styles" Target="styles.xml"/><Relationship Id="rId21" Type="http://schemas.openxmlformats.org/officeDocument/2006/relationships/hyperlink" Target="https://www.fgcu.edu/careerservices/azulsattire" TargetMode="External"/><Relationship Id="rId7" Type="http://schemas.openxmlformats.org/officeDocument/2006/relationships/endnotes" Target="endnotes.xml"/><Relationship Id="rId12" Type="http://schemas.openxmlformats.org/officeDocument/2006/relationships/hyperlink" Target="https://www.afscme.org/member-resources/afscme-advantage" TargetMode="External"/><Relationship Id="rId17" Type="http://schemas.openxmlformats.org/officeDocument/2006/relationships/hyperlink" Target="mailto:sbaurer@fgcu.edu" TargetMode="External"/><Relationship Id="rId2" Type="http://schemas.openxmlformats.org/officeDocument/2006/relationships/numbering" Target="numbering.xml"/><Relationship Id="rId16" Type="http://schemas.openxmlformats.org/officeDocument/2006/relationships/hyperlink" Target="mailto:tkoller@fgcu.edu" TargetMode="External"/><Relationship Id="rId20" Type="http://schemas.openxmlformats.org/officeDocument/2006/relationships/hyperlink" Target="mailto:careercenter@fgcu.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gcu.edu/fgcuday/"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glossaryDocument" Target="glossary/document.xml"/><Relationship Id="rId10" Type="http://schemas.openxmlformats.org/officeDocument/2006/relationships/hyperlink" Target="https://www.flbog.edu/wp-content/uploads/2021/08/BUD-08c-University-Metric-10-Submissions.pdf" TargetMode="External"/><Relationship Id="rId19" Type="http://schemas.openxmlformats.org/officeDocument/2006/relationships/hyperlink" Target="https://www.fgcu.edu/fgcuday/" TargetMode="External"/><Relationship Id="rId4" Type="http://schemas.openxmlformats.org/officeDocument/2006/relationships/settings" Target="settings.xml"/><Relationship Id="rId9" Type="http://schemas.openxmlformats.org/officeDocument/2006/relationships/hyperlink" Target="mailto:alcraig@fgcu.edu" TargetMode="External"/><Relationship Id="rId14" Type="http://schemas.openxmlformats.org/officeDocument/2006/relationships/image" Target="media/image1.emf"/><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8439B02EF94E5AB869A8BF3F1ADA2B"/>
        <w:category>
          <w:name w:val="General"/>
          <w:gallery w:val="placeholder"/>
        </w:category>
        <w:types>
          <w:type w:val="bbPlcHdr"/>
        </w:types>
        <w:behaviors>
          <w:behavior w:val="content"/>
        </w:behaviors>
        <w:guid w:val="{143B7CA0-6802-40AD-A75F-7AC00990D423}"/>
      </w:docPartPr>
      <w:docPartBody>
        <w:p w:rsidR="000B196D" w:rsidRDefault="00757876" w:rsidP="00757876">
          <w:pPr>
            <w:pStyle w:val="398439B02EF94E5AB869A8BF3F1ADA2B"/>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B196D"/>
    <w:rsid w:val="000F397C"/>
    <w:rsid w:val="00100285"/>
    <w:rsid w:val="001108B4"/>
    <w:rsid w:val="00152B32"/>
    <w:rsid w:val="001C3177"/>
    <w:rsid w:val="001D114C"/>
    <w:rsid w:val="001D39DA"/>
    <w:rsid w:val="001E29F9"/>
    <w:rsid w:val="002172C7"/>
    <w:rsid w:val="00247098"/>
    <w:rsid w:val="00262733"/>
    <w:rsid w:val="00267BC0"/>
    <w:rsid w:val="002C078B"/>
    <w:rsid w:val="002F7CF0"/>
    <w:rsid w:val="00317738"/>
    <w:rsid w:val="00340B79"/>
    <w:rsid w:val="00347CDA"/>
    <w:rsid w:val="003707FD"/>
    <w:rsid w:val="00374759"/>
    <w:rsid w:val="003B6565"/>
    <w:rsid w:val="003D6943"/>
    <w:rsid w:val="00421D30"/>
    <w:rsid w:val="004427CD"/>
    <w:rsid w:val="004723CB"/>
    <w:rsid w:val="00473C80"/>
    <w:rsid w:val="00527B56"/>
    <w:rsid w:val="00563DB7"/>
    <w:rsid w:val="0058255F"/>
    <w:rsid w:val="00597485"/>
    <w:rsid w:val="005E7983"/>
    <w:rsid w:val="00622AB6"/>
    <w:rsid w:val="0062624F"/>
    <w:rsid w:val="0064663B"/>
    <w:rsid w:val="00653164"/>
    <w:rsid w:val="00655710"/>
    <w:rsid w:val="006F40A3"/>
    <w:rsid w:val="006F6433"/>
    <w:rsid w:val="007571B7"/>
    <w:rsid w:val="00757876"/>
    <w:rsid w:val="0085207B"/>
    <w:rsid w:val="00860621"/>
    <w:rsid w:val="00871A8E"/>
    <w:rsid w:val="00917F9A"/>
    <w:rsid w:val="0092225D"/>
    <w:rsid w:val="00993C6B"/>
    <w:rsid w:val="009A0289"/>
    <w:rsid w:val="009B1A97"/>
    <w:rsid w:val="009E7549"/>
    <w:rsid w:val="00A05BEE"/>
    <w:rsid w:val="00A06446"/>
    <w:rsid w:val="00A42EFA"/>
    <w:rsid w:val="00A7170D"/>
    <w:rsid w:val="00A7679A"/>
    <w:rsid w:val="00A81F6C"/>
    <w:rsid w:val="00A95024"/>
    <w:rsid w:val="00B00541"/>
    <w:rsid w:val="00B2186E"/>
    <w:rsid w:val="00B34B43"/>
    <w:rsid w:val="00B45535"/>
    <w:rsid w:val="00B70E6E"/>
    <w:rsid w:val="00B810E8"/>
    <w:rsid w:val="00BE0216"/>
    <w:rsid w:val="00BF0BFB"/>
    <w:rsid w:val="00C16A3E"/>
    <w:rsid w:val="00C964BD"/>
    <w:rsid w:val="00CD6B17"/>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09BE"/>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876"/>
    <w:rPr>
      <w:color w:val="808080"/>
    </w:rPr>
  </w:style>
  <w:style w:type="paragraph" w:customStyle="1" w:styleId="77545D2AC5054C349A89CBE0C6957BE2">
    <w:name w:val="77545D2AC5054C349A89CBE0C6957BE2"/>
    <w:rsid w:val="00473C80"/>
  </w:style>
  <w:style w:type="paragraph" w:customStyle="1" w:styleId="398439B02EF94E5AB869A8BF3F1ADA2B">
    <w:name w:val="398439B02EF94E5AB869A8BF3F1ADA2B"/>
    <w:rsid w:val="0075787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88292-11A1-454F-A68A-7AB7F326E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8</Pages>
  <Words>2629</Words>
  <Characters>1498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1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raig, Amy</cp:lastModifiedBy>
  <cp:revision>12</cp:revision>
  <cp:lastPrinted>2020-11-18T20:48:00Z</cp:lastPrinted>
  <dcterms:created xsi:type="dcterms:W3CDTF">2022-01-07T17:02:00Z</dcterms:created>
  <dcterms:modified xsi:type="dcterms:W3CDTF">2022-02-02T14:24:00Z</dcterms:modified>
</cp:coreProperties>
</file>